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D7A124" w14:textId="335C29AB" w:rsidR="004E5891" w:rsidRPr="00D67C12" w:rsidRDefault="00DD156C" w:rsidP="00D463F9">
      <w:pPr>
        <w:jc w:val="center"/>
        <w:rPr>
          <w:rFonts w:ascii="Times New Roman" w:hAnsi="Times New Roman"/>
          <w:b/>
          <w:bCs/>
          <w:sz w:val="28"/>
          <w:szCs w:val="28"/>
        </w:rPr>
      </w:pPr>
      <w:r w:rsidRPr="00D67C12">
        <w:rPr>
          <w:rFonts w:ascii="Times New Roman" w:hAnsi="Times New Roman"/>
          <w:b/>
          <w:bCs/>
          <w:sz w:val="28"/>
          <w:szCs w:val="28"/>
        </w:rPr>
        <w:t xml:space="preserve">Upper Mississippi River Basin Association </w:t>
      </w:r>
    </w:p>
    <w:p w14:paraId="324224A2" w14:textId="5B4DA352" w:rsidR="00DD156C" w:rsidRPr="00D67C12" w:rsidRDefault="00E74C36" w:rsidP="00D463F9">
      <w:pPr>
        <w:jc w:val="center"/>
        <w:rPr>
          <w:rFonts w:ascii="Times New Roman" w:hAnsi="Times New Roman"/>
          <w:b/>
          <w:bCs/>
          <w:sz w:val="28"/>
          <w:szCs w:val="28"/>
        </w:rPr>
      </w:pPr>
      <w:r w:rsidRPr="00D67C12">
        <w:rPr>
          <w:rFonts w:ascii="Times New Roman" w:hAnsi="Times New Roman"/>
          <w:b/>
          <w:bCs/>
          <w:sz w:val="28"/>
          <w:szCs w:val="28"/>
        </w:rPr>
        <w:t xml:space="preserve">Water Quality </w:t>
      </w:r>
      <w:r w:rsidR="0000664E" w:rsidRPr="00D67C12">
        <w:rPr>
          <w:rFonts w:ascii="Times New Roman" w:hAnsi="Times New Roman"/>
          <w:b/>
          <w:bCs/>
          <w:sz w:val="28"/>
          <w:szCs w:val="28"/>
        </w:rPr>
        <w:t xml:space="preserve">Task Force </w:t>
      </w:r>
      <w:r w:rsidR="00FC59EB" w:rsidRPr="00D67C12">
        <w:rPr>
          <w:rFonts w:ascii="Times New Roman" w:hAnsi="Times New Roman"/>
          <w:b/>
          <w:bCs/>
          <w:sz w:val="28"/>
          <w:szCs w:val="28"/>
        </w:rPr>
        <w:t xml:space="preserve">Virtual </w:t>
      </w:r>
      <w:r w:rsidR="0000664E" w:rsidRPr="00D67C12">
        <w:rPr>
          <w:rFonts w:ascii="Times New Roman" w:hAnsi="Times New Roman"/>
          <w:b/>
          <w:bCs/>
          <w:sz w:val="28"/>
          <w:szCs w:val="28"/>
        </w:rPr>
        <w:t>Meeting</w:t>
      </w:r>
    </w:p>
    <w:p w14:paraId="2E8438E3" w14:textId="77777777" w:rsidR="00DD156C" w:rsidRPr="00D67C12" w:rsidRDefault="00DD156C" w:rsidP="00D463F9">
      <w:pPr>
        <w:jc w:val="center"/>
        <w:rPr>
          <w:rFonts w:ascii="Times New Roman" w:hAnsi="Times New Roman"/>
          <w:b/>
          <w:bCs/>
        </w:rPr>
      </w:pPr>
    </w:p>
    <w:p w14:paraId="218734BC" w14:textId="5B19C8E6" w:rsidR="00DD156C" w:rsidRPr="00D67C12" w:rsidRDefault="0085715A" w:rsidP="00D463F9">
      <w:pPr>
        <w:jc w:val="center"/>
        <w:rPr>
          <w:rFonts w:ascii="Times New Roman" w:hAnsi="Times New Roman"/>
          <w:b/>
          <w:bCs/>
          <w:sz w:val="24"/>
          <w:szCs w:val="24"/>
        </w:rPr>
      </w:pPr>
      <w:r w:rsidRPr="00D67C12">
        <w:rPr>
          <w:rFonts w:ascii="Times New Roman" w:hAnsi="Times New Roman"/>
          <w:b/>
          <w:bCs/>
          <w:sz w:val="24"/>
          <w:szCs w:val="24"/>
        </w:rPr>
        <w:t>January 25-26, 2022</w:t>
      </w:r>
    </w:p>
    <w:p w14:paraId="5AFEC2B9" w14:textId="77777777" w:rsidR="00DD156C" w:rsidRPr="00D67C12" w:rsidRDefault="00DD156C" w:rsidP="00D463F9">
      <w:pPr>
        <w:jc w:val="center"/>
        <w:rPr>
          <w:rFonts w:ascii="Times New Roman" w:hAnsi="Times New Roman"/>
          <w:b/>
          <w:bCs/>
          <w:sz w:val="24"/>
          <w:szCs w:val="24"/>
        </w:rPr>
      </w:pPr>
    </w:p>
    <w:p w14:paraId="7C152513" w14:textId="46F315CD" w:rsidR="00DD156C" w:rsidRPr="00D67C12" w:rsidRDefault="002842DA" w:rsidP="00D463F9">
      <w:pPr>
        <w:jc w:val="center"/>
        <w:rPr>
          <w:rFonts w:ascii="Times New Roman" w:hAnsi="Times New Roman"/>
          <w:b/>
          <w:bCs/>
          <w:sz w:val="24"/>
          <w:szCs w:val="24"/>
        </w:rPr>
      </w:pPr>
      <w:r w:rsidRPr="00D67C12">
        <w:rPr>
          <w:rFonts w:ascii="Times New Roman" w:hAnsi="Times New Roman"/>
          <w:b/>
          <w:bCs/>
          <w:sz w:val="24"/>
          <w:szCs w:val="24"/>
        </w:rPr>
        <w:t xml:space="preserve">Draft </w:t>
      </w:r>
      <w:r w:rsidR="00DD156C" w:rsidRPr="00D67C12">
        <w:rPr>
          <w:rFonts w:ascii="Times New Roman" w:hAnsi="Times New Roman"/>
          <w:b/>
          <w:bCs/>
          <w:sz w:val="24"/>
          <w:szCs w:val="24"/>
        </w:rPr>
        <w:t>Highlights and Action Items Summary</w:t>
      </w:r>
    </w:p>
    <w:p w14:paraId="3AEA8DD3" w14:textId="62D1483C" w:rsidR="00561283" w:rsidRPr="00D67C12" w:rsidRDefault="00561283" w:rsidP="00D463F9">
      <w:pPr>
        <w:rPr>
          <w:rFonts w:ascii="Times New Roman" w:hAnsi="Times New Roman"/>
          <w:bCs/>
        </w:rPr>
      </w:pPr>
    </w:p>
    <w:p w14:paraId="11CD0225" w14:textId="57577059" w:rsidR="007A0013" w:rsidRPr="00D67C12" w:rsidRDefault="007A0013" w:rsidP="00D463F9">
      <w:pPr>
        <w:rPr>
          <w:rFonts w:ascii="Times New Roman" w:hAnsi="Times New Roman"/>
          <w:bCs/>
        </w:rPr>
      </w:pPr>
    </w:p>
    <w:p w14:paraId="507DED35" w14:textId="0791765E" w:rsidR="00665A67" w:rsidRPr="00D67C12" w:rsidRDefault="00665A67" w:rsidP="00D463F9">
      <w:pPr>
        <w:rPr>
          <w:rFonts w:ascii="Times New Roman" w:hAnsi="Times New Roman"/>
          <w:b/>
          <w:sz w:val="24"/>
          <w:szCs w:val="24"/>
        </w:rPr>
      </w:pPr>
      <w:r w:rsidRPr="00D67C12">
        <w:rPr>
          <w:rFonts w:ascii="Times New Roman" w:hAnsi="Times New Roman"/>
          <w:b/>
          <w:sz w:val="24"/>
          <w:szCs w:val="24"/>
        </w:rPr>
        <w:t xml:space="preserve">Tuesday, </w:t>
      </w:r>
      <w:r w:rsidR="00D428CD" w:rsidRPr="00D67C12">
        <w:rPr>
          <w:rFonts w:ascii="Times New Roman" w:hAnsi="Times New Roman"/>
          <w:b/>
          <w:sz w:val="24"/>
          <w:szCs w:val="24"/>
        </w:rPr>
        <w:t>January 25</w:t>
      </w:r>
      <w:r w:rsidRPr="00D67C12">
        <w:rPr>
          <w:rFonts w:ascii="Times New Roman" w:hAnsi="Times New Roman"/>
          <w:b/>
          <w:sz w:val="24"/>
          <w:szCs w:val="24"/>
        </w:rPr>
        <w:t xml:space="preserve"> </w:t>
      </w:r>
    </w:p>
    <w:p w14:paraId="619D6154" w14:textId="77777777" w:rsidR="00665A67" w:rsidRPr="00D67C12" w:rsidRDefault="00665A67" w:rsidP="00D463F9">
      <w:pPr>
        <w:rPr>
          <w:rFonts w:ascii="Times New Roman" w:hAnsi="Times New Roman"/>
          <w:b/>
          <w:sz w:val="24"/>
          <w:szCs w:val="24"/>
        </w:rPr>
      </w:pPr>
    </w:p>
    <w:p w14:paraId="656C6DAE" w14:textId="1BB2430B" w:rsidR="007F4F2A" w:rsidRPr="00D67C12" w:rsidRDefault="003307CB" w:rsidP="00D463F9">
      <w:pPr>
        <w:rPr>
          <w:rFonts w:ascii="Times New Roman" w:hAnsi="Times New Roman"/>
          <w:b/>
          <w:bCs/>
          <w:u w:val="single"/>
        </w:rPr>
      </w:pPr>
      <w:r w:rsidRPr="00D67C12">
        <w:rPr>
          <w:rFonts w:ascii="Times New Roman" w:hAnsi="Times New Roman"/>
          <w:b/>
          <w:bCs/>
          <w:u w:val="single"/>
        </w:rPr>
        <w:t xml:space="preserve">Approval of the </w:t>
      </w:r>
      <w:r w:rsidR="0016414D" w:rsidRPr="00D67C12">
        <w:rPr>
          <w:rFonts w:ascii="Times New Roman" w:hAnsi="Times New Roman"/>
          <w:b/>
          <w:bCs/>
          <w:u w:val="single"/>
        </w:rPr>
        <w:t>WQEC-</w:t>
      </w:r>
      <w:r w:rsidRPr="00D67C12">
        <w:rPr>
          <w:rFonts w:ascii="Times New Roman" w:hAnsi="Times New Roman"/>
          <w:b/>
          <w:bCs/>
          <w:u w:val="single"/>
        </w:rPr>
        <w:t xml:space="preserve">WQTF Draft </w:t>
      </w:r>
      <w:r w:rsidR="0069683A" w:rsidRPr="00D67C12">
        <w:rPr>
          <w:rFonts w:ascii="Times New Roman" w:hAnsi="Times New Roman"/>
          <w:b/>
          <w:bCs/>
          <w:u w:val="single"/>
        </w:rPr>
        <w:t>September 28-29, 2021</w:t>
      </w:r>
      <w:r w:rsidR="0016414D" w:rsidRPr="00D67C12">
        <w:rPr>
          <w:rFonts w:ascii="Times New Roman" w:hAnsi="Times New Roman"/>
          <w:b/>
          <w:bCs/>
          <w:u w:val="single"/>
        </w:rPr>
        <w:t xml:space="preserve"> </w:t>
      </w:r>
      <w:r w:rsidRPr="00D67C12">
        <w:rPr>
          <w:rFonts w:ascii="Times New Roman" w:hAnsi="Times New Roman"/>
          <w:b/>
          <w:bCs/>
          <w:u w:val="single"/>
        </w:rPr>
        <w:t xml:space="preserve">Meeting </w:t>
      </w:r>
      <w:r w:rsidR="00B2655C" w:rsidRPr="00D67C12">
        <w:rPr>
          <w:rFonts w:ascii="Times New Roman" w:hAnsi="Times New Roman"/>
          <w:b/>
          <w:bCs/>
          <w:u w:val="single"/>
        </w:rPr>
        <w:t xml:space="preserve">Summary </w:t>
      </w:r>
    </w:p>
    <w:p w14:paraId="48CDD3D7" w14:textId="77777777" w:rsidR="00593EC5" w:rsidRPr="00D67C12" w:rsidRDefault="00593EC5" w:rsidP="00D463F9">
      <w:pPr>
        <w:rPr>
          <w:rFonts w:ascii="Times New Roman" w:hAnsi="Times New Roman"/>
          <w:b/>
          <w:bCs/>
          <w:u w:val="single"/>
        </w:rPr>
      </w:pPr>
    </w:p>
    <w:p w14:paraId="7EDC16F5" w14:textId="5792B02E" w:rsidR="004E7070" w:rsidRPr="00D67C12" w:rsidRDefault="004E7070" w:rsidP="00D463F9">
      <w:pPr>
        <w:rPr>
          <w:rFonts w:ascii="Times New Roman" w:hAnsi="Times New Roman"/>
          <w:bCs/>
        </w:rPr>
      </w:pPr>
      <w:r w:rsidRPr="00D67C12">
        <w:rPr>
          <w:rFonts w:ascii="Times New Roman" w:hAnsi="Times New Roman"/>
          <w:bCs/>
        </w:rPr>
        <w:t xml:space="preserve">The UMRBA Water Quality Task Force (WQTF) approved the </w:t>
      </w:r>
      <w:r w:rsidR="002417A2" w:rsidRPr="00D67C12">
        <w:rPr>
          <w:rFonts w:ascii="Times New Roman" w:hAnsi="Times New Roman"/>
          <w:bCs/>
        </w:rPr>
        <w:t>September 28-29, 2021</w:t>
      </w:r>
      <w:r w:rsidRPr="00D67C12">
        <w:rPr>
          <w:rFonts w:ascii="Times New Roman" w:hAnsi="Times New Roman"/>
          <w:bCs/>
        </w:rPr>
        <w:t xml:space="preserve"> draft highlights and action items summary</w:t>
      </w:r>
      <w:r w:rsidR="0010798F" w:rsidRPr="00D67C12">
        <w:rPr>
          <w:rFonts w:ascii="Times New Roman" w:hAnsi="Times New Roman"/>
          <w:bCs/>
        </w:rPr>
        <w:t xml:space="preserve">.  </w:t>
      </w:r>
    </w:p>
    <w:p w14:paraId="27483D65" w14:textId="0EEF0137" w:rsidR="00495762" w:rsidRPr="00D67C12" w:rsidRDefault="00495762" w:rsidP="00D463F9">
      <w:pPr>
        <w:rPr>
          <w:rFonts w:ascii="Times New Roman" w:hAnsi="Times New Roman"/>
          <w:bCs/>
        </w:rPr>
      </w:pPr>
    </w:p>
    <w:p w14:paraId="020E4E89" w14:textId="77777777" w:rsidR="002526F0" w:rsidRPr="00D67C12" w:rsidRDefault="002526F0" w:rsidP="00D463F9">
      <w:pPr>
        <w:rPr>
          <w:rFonts w:ascii="Times New Roman" w:hAnsi="Times New Roman"/>
        </w:rPr>
      </w:pPr>
    </w:p>
    <w:p w14:paraId="6C5BDB53" w14:textId="6B8E4062" w:rsidR="00D90DA9" w:rsidRPr="00D67C12" w:rsidRDefault="00472DEF" w:rsidP="00D463F9">
      <w:pPr>
        <w:rPr>
          <w:rFonts w:ascii="Times New Roman" w:hAnsi="Times New Roman"/>
          <w:b/>
          <w:bCs/>
          <w:u w:val="single"/>
        </w:rPr>
      </w:pPr>
      <w:r w:rsidRPr="00D67C12">
        <w:rPr>
          <w:rFonts w:ascii="Times New Roman" w:hAnsi="Times New Roman"/>
          <w:b/>
          <w:bCs/>
          <w:u w:val="single"/>
        </w:rPr>
        <w:t xml:space="preserve">UMRBA </w:t>
      </w:r>
      <w:r w:rsidR="00604E39" w:rsidRPr="00D67C12">
        <w:rPr>
          <w:rFonts w:ascii="Times New Roman" w:hAnsi="Times New Roman"/>
          <w:b/>
          <w:bCs/>
          <w:u w:val="single"/>
        </w:rPr>
        <w:t>WQ Task Force Updates</w:t>
      </w:r>
    </w:p>
    <w:p w14:paraId="4E31EC74" w14:textId="10EE4F70" w:rsidR="001C6199" w:rsidRPr="00D67C12" w:rsidRDefault="001C6199" w:rsidP="00D463F9">
      <w:pPr>
        <w:rPr>
          <w:rFonts w:ascii="Times New Roman" w:hAnsi="Times New Roman"/>
          <w:bCs/>
          <w:iCs/>
        </w:rPr>
      </w:pPr>
    </w:p>
    <w:p w14:paraId="440592F8" w14:textId="5D166D2A" w:rsidR="00604E39" w:rsidRPr="00D67C12" w:rsidRDefault="00604E39" w:rsidP="00D463F9">
      <w:pPr>
        <w:rPr>
          <w:rFonts w:ascii="Times New Roman" w:hAnsi="Times New Roman"/>
          <w:i/>
          <w:iCs/>
        </w:rPr>
      </w:pPr>
      <w:r w:rsidRPr="00D67C12">
        <w:rPr>
          <w:rFonts w:ascii="Times New Roman" w:hAnsi="Times New Roman"/>
          <w:i/>
          <w:iCs/>
        </w:rPr>
        <w:t xml:space="preserve">How Clean is the </w:t>
      </w:r>
      <w:proofErr w:type="gramStart"/>
      <w:r w:rsidRPr="00D67C12">
        <w:rPr>
          <w:rFonts w:ascii="Times New Roman" w:hAnsi="Times New Roman"/>
          <w:i/>
          <w:iCs/>
        </w:rPr>
        <w:t>River</w:t>
      </w:r>
      <w:proofErr w:type="gramEnd"/>
      <w:r w:rsidRPr="00D67C12">
        <w:rPr>
          <w:rFonts w:ascii="Times New Roman" w:hAnsi="Times New Roman"/>
          <w:i/>
          <w:iCs/>
        </w:rPr>
        <w:t xml:space="preserve">? Report </w:t>
      </w:r>
    </w:p>
    <w:p w14:paraId="4066CE82" w14:textId="77777777" w:rsidR="00604E39" w:rsidRPr="00D67C12" w:rsidRDefault="00604E39" w:rsidP="00D463F9">
      <w:pPr>
        <w:rPr>
          <w:rFonts w:ascii="Times New Roman" w:hAnsi="Times New Roman"/>
        </w:rPr>
      </w:pPr>
    </w:p>
    <w:p w14:paraId="2976D052" w14:textId="4746E41B" w:rsidR="00C220E4" w:rsidRPr="00D67C12" w:rsidRDefault="005D75FD" w:rsidP="00482B63">
      <w:pPr>
        <w:rPr>
          <w:rFonts w:ascii="Times New Roman" w:hAnsi="Times New Roman"/>
        </w:rPr>
      </w:pPr>
      <w:r w:rsidRPr="00D67C12">
        <w:rPr>
          <w:rFonts w:ascii="Times New Roman" w:hAnsi="Times New Roman"/>
        </w:rPr>
        <w:t>Lauren Salvato</w:t>
      </w:r>
      <w:r w:rsidR="00060021" w:rsidRPr="00D67C12">
        <w:rPr>
          <w:rFonts w:ascii="Times New Roman" w:hAnsi="Times New Roman"/>
        </w:rPr>
        <w:t xml:space="preserve"> shared information about the investigation into lead trends calculated </w:t>
      </w:r>
      <w:r w:rsidR="000C0017" w:rsidRPr="00D67C12">
        <w:rPr>
          <w:rFonts w:ascii="Times New Roman" w:hAnsi="Times New Roman"/>
        </w:rPr>
        <w:t xml:space="preserve">in the </w:t>
      </w:r>
      <w:r w:rsidR="000C0017" w:rsidRPr="00D67C12">
        <w:rPr>
          <w:rFonts w:ascii="Times New Roman" w:hAnsi="Times New Roman"/>
          <w:i/>
          <w:iCs/>
        </w:rPr>
        <w:t xml:space="preserve">How Clean is the </w:t>
      </w:r>
      <w:proofErr w:type="gramStart"/>
      <w:r w:rsidR="000C0017" w:rsidRPr="00D67C12">
        <w:rPr>
          <w:rFonts w:ascii="Times New Roman" w:hAnsi="Times New Roman"/>
          <w:i/>
          <w:iCs/>
        </w:rPr>
        <w:t>River</w:t>
      </w:r>
      <w:proofErr w:type="gramEnd"/>
      <w:r w:rsidR="000C0017" w:rsidRPr="00D67C12">
        <w:rPr>
          <w:rFonts w:ascii="Times New Roman" w:hAnsi="Times New Roman"/>
          <w:i/>
          <w:iCs/>
        </w:rPr>
        <w:t xml:space="preserve">? </w:t>
      </w:r>
      <w:r w:rsidR="00611976" w:rsidRPr="00D67C12">
        <w:rPr>
          <w:rFonts w:ascii="Times New Roman" w:hAnsi="Times New Roman"/>
        </w:rPr>
        <w:t xml:space="preserve">(HCR) </w:t>
      </w:r>
      <w:r w:rsidR="000C0017" w:rsidRPr="00D67C12">
        <w:rPr>
          <w:rFonts w:ascii="Times New Roman" w:hAnsi="Times New Roman"/>
        </w:rPr>
        <w:t xml:space="preserve">Report update.  </w:t>
      </w:r>
      <w:r w:rsidR="00482B63" w:rsidRPr="00D67C12">
        <w:rPr>
          <w:rFonts w:ascii="Times New Roman" w:hAnsi="Times New Roman"/>
        </w:rPr>
        <w:t xml:space="preserve">Lead has a statistically significant increase in </w:t>
      </w:r>
      <w:r w:rsidR="00095FF0" w:rsidRPr="00D67C12">
        <w:rPr>
          <w:rFonts w:ascii="Times New Roman" w:hAnsi="Times New Roman"/>
        </w:rPr>
        <w:t xml:space="preserve">UMR </w:t>
      </w:r>
      <w:r w:rsidR="00482B63" w:rsidRPr="00D67C12">
        <w:rPr>
          <w:rFonts w:ascii="Times New Roman" w:hAnsi="Times New Roman"/>
        </w:rPr>
        <w:t>Pools 15 and 17</w:t>
      </w:r>
      <w:r w:rsidR="000C0017" w:rsidRPr="00D67C12">
        <w:rPr>
          <w:rFonts w:ascii="Times New Roman" w:hAnsi="Times New Roman"/>
        </w:rPr>
        <w:t xml:space="preserve">.  </w:t>
      </w:r>
      <w:r w:rsidR="00482B63" w:rsidRPr="00D67C12">
        <w:rPr>
          <w:rFonts w:ascii="Times New Roman" w:hAnsi="Times New Roman"/>
        </w:rPr>
        <w:t xml:space="preserve">Although </w:t>
      </w:r>
      <w:r w:rsidR="00C15366" w:rsidRPr="00D67C12">
        <w:rPr>
          <w:rFonts w:ascii="Times New Roman" w:hAnsi="Times New Roman"/>
        </w:rPr>
        <w:t xml:space="preserve">the increase is </w:t>
      </w:r>
      <w:r w:rsidR="00482B63" w:rsidRPr="00D67C12">
        <w:rPr>
          <w:rFonts w:ascii="Times New Roman" w:hAnsi="Times New Roman"/>
        </w:rPr>
        <w:t>relatively small (</w:t>
      </w:r>
      <w:r w:rsidR="00EF0C06" w:rsidRPr="00D67C12">
        <w:rPr>
          <w:rFonts w:ascii="Times New Roman" w:hAnsi="Times New Roman"/>
        </w:rPr>
        <w:t xml:space="preserve">approximately 3 </w:t>
      </w:r>
      <w:r w:rsidR="00482B63" w:rsidRPr="00D67C12">
        <w:rPr>
          <w:rFonts w:ascii="Times New Roman" w:hAnsi="Times New Roman"/>
        </w:rPr>
        <w:t>ppb)</w:t>
      </w:r>
      <w:r w:rsidR="00EF0C06" w:rsidRPr="00D67C12">
        <w:rPr>
          <w:rFonts w:ascii="Times New Roman" w:hAnsi="Times New Roman"/>
        </w:rPr>
        <w:t>,</w:t>
      </w:r>
      <w:r w:rsidR="003E3FAD" w:rsidRPr="00D67C12">
        <w:rPr>
          <w:rFonts w:ascii="Times New Roman" w:hAnsi="Times New Roman"/>
        </w:rPr>
        <w:t xml:space="preserve"> it will likely draw attention</w:t>
      </w:r>
      <w:r w:rsidR="00277AE7" w:rsidRPr="00D67C12">
        <w:rPr>
          <w:rFonts w:ascii="Times New Roman" w:hAnsi="Times New Roman"/>
        </w:rPr>
        <w:t>,</w:t>
      </w:r>
      <w:r w:rsidR="003E3FAD" w:rsidRPr="00D67C12">
        <w:rPr>
          <w:rFonts w:ascii="Times New Roman" w:hAnsi="Times New Roman"/>
        </w:rPr>
        <w:t xml:space="preserve"> and the WQTF has been discussing how to communicat</w:t>
      </w:r>
      <w:r w:rsidR="00FD283C" w:rsidRPr="00D67C12">
        <w:rPr>
          <w:rFonts w:ascii="Times New Roman" w:hAnsi="Times New Roman"/>
        </w:rPr>
        <w:t>e</w:t>
      </w:r>
      <w:r w:rsidR="003E3FAD" w:rsidRPr="00D67C12">
        <w:rPr>
          <w:rFonts w:ascii="Times New Roman" w:hAnsi="Times New Roman"/>
        </w:rPr>
        <w:t xml:space="preserve"> the information to the public.  </w:t>
      </w:r>
    </w:p>
    <w:p w14:paraId="6B09549E" w14:textId="77777777" w:rsidR="001C3C5C" w:rsidRPr="00D67C12" w:rsidRDefault="001C3C5C" w:rsidP="00482B63">
      <w:pPr>
        <w:rPr>
          <w:rFonts w:ascii="Times New Roman" w:hAnsi="Times New Roman"/>
        </w:rPr>
      </w:pPr>
    </w:p>
    <w:p w14:paraId="4560DB36" w14:textId="4AF290E1" w:rsidR="00EE677B" w:rsidRPr="00D67C12" w:rsidRDefault="00482B63" w:rsidP="00482B63">
      <w:pPr>
        <w:rPr>
          <w:rFonts w:ascii="Times New Roman" w:hAnsi="Times New Roman"/>
        </w:rPr>
      </w:pPr>
      <w:r w:rsidRPr="00D67C12">
        <w:rPr>
          <w:rFonts w:ascii="Times New Roman" w:hAnsi="Times New Roman"/>
        </w:rPr>
        <w:t>UMRBA staff ha</w:t>
      </w:r>
      <w:r w:rsidR="00277AE7" w:rsidRPr="00D67C12">
        <w:rPr>
          <w:rFonts w:ascii="Times New Roman" w:hAnsi="Times New Roman"/>
        </w:rPr>
        <w:t>ve</w:t>
      </w:r>
      <w:r w:rsidRPr="00D67C12">
        <w:rPr>
          <w:rFonts w:ascii="Times New Roman" w:hAnsi="Times New Roman"/>
        </w:rPr>
        <w:t xml:space="preserve"> been conducting research to understand potential sources and contributions on the mainstem</w:t>
      </w:r>
      <w:r w:rsidR="00442751" w:rsidRPr="00D67C12">
        <w:rPr>
          <w:rFonts w:ascii="Times New Roman" w:hAnsi="Times New Roman"/>
        </w:rPr>
        <w:t xml:space="preserve"> such as historic or on-going remediation projects near the UMR</w:t>
      </w:r>
      <w:r w:rsidRPr="00D67C12">
        <w:rPr>
          <w:rFonts w:ascii="Times New Roman" w:hAnsi="Times New Roman"/>
        </w:rPr>
        <w:t>.</w:t>
      </w:r>
      <w:r w:rsidR="001C3C5C" w:rsidRPr="00D67C12">
        <w:rPr>
          <w:rFonts w:ascii="Times New Roman" w:hAnsi="Times New Roman"/>
        </w:rPr>
        <w:t xml:space="preserve"> </w:t>
      </w:r>
      <w:r w:rsidR="00FD1DE2" w:rsidRPr="00D67C12">
        <w:rPr>
          <w:rFonts w:ascii="Times New Roman" w:hAnsi="Times New Roman"/>
        </w:rPr>
        <w:t xml:space="preserve"> The research has included outreach and conversations with </w:t>
      </w:r>
      <w:r w:rsidR="00442751" w:rsidRPr="00D67C12">
        <w:rPr>
          <w:rFonts w:ascii="Times New Roman" w:hAnsi="Times New Roman"/>
        </w:rPr>
        <w:t xml:space="preserve">USEPA regions, Army Corps Rock Island District staff, and USGS.    </w:t>
      </w:r>
    </w:p>
    <w:p w14:paraId="5CD439A9" w14:textId="77777777" w:rsidR="000B7152" w:rsidRPr="00D67C12" w:rsidRDefault="000B7152" w:rsidP="00482B63">
      <w:pPr>
        <w:rPr>
          <w:rFonts w:ascii="Times New Roman" w:hAnsi="Times New Roman"/>
        </w:rPr>
      </w:pPr>
    </w:p>
    <w:p w14:paraId="1489D436" w14:textId="6D152B4D" w:rsidR="00482B63" w:rsidRPr="00D67C12" w:rsidRDefault="00442751" w:rsidP="00482B63">
      <w:pPr>
        <w:rPr>
          <w:rFonts w:ascii="Times New Roman" w:hAnsi="Times New Roman"/>
        </w:rPr>
      </w:pPr>
      <w:r w:rsidRPr="00D67C12">
        <w:rPr>
          <w:rFonts w:ascii="Times New Roman" w:hAnsi="Times New Roman"/>
        </w:rPr>
        <w:t xml:space="preserve">There was historic zinc and lead mining </w:t>
      </w:r>
      <w:r w:rsidR="002C4CD4" w:rsidRPr="00D67C12">
        <w:rPr>
          <w:rFonts w:ascii="Times New Roman" w:hAnsi="Times New Roman"/>
        </w:rPr>
        <w:t xml:space="preserve">near Dubuque, </w:t>
      </w:r>
      <w:proofErr w:type="gramStart"/>
      <w:r w:rsidR="002C4CD4" w:rsidRPr="00D67C12">
        <w:rPr>
          <w:rFonts w:ascii="Times New Roman" w:hAnsi="Times New Roman"/>
        </w:rPr>
        <w:t>I</w:t>
      </w:r>
      <w:r w:rsidR="00AD54E7" w:rsidRPr="00D67C12">
        <w:rPr>
          <w:rFonts w:ascii="Times New Roman" w:hAnsi="Times New Roman"/>
        </w:rPr>
        <w:t>owa</w:t>
      </w:r>
      <w:proofErr w:type="gramEnd"/>
      <w:r w:rsidR="00AD54E7" w:rsidRPr="00D67C12">
        <w:rPr>
          <w:rFonts w:ascii="Times New Roman" w:hAnsi="Times New Roman"/>
        </w:rPr>
        <w:t xml:space="preserve"> and </w:t>
      </w:r>
      <w:r w:rsidR="004330AF" w:rsidRPr="00D67C12">
        <w:rPr>
          <w:rFonts w:ascii="Times New Roman" w:hAnsi="Times New Roman"/>
        </w:rPr>
        <w:t>southwest</w:t>
      </w:r>
      <w:r w:rsidR="00AD54E7" w:rsidRPr="00D67C12">
        <w:rPr>
          <w:rFonts w:ascii="Times New Roman" w:hAnsi="Times New Roman"/>
        </w:rPr>
        <w:t xml:space="preserve"> Wisconsin (e.g., Plat</w:t>
      </w:r>
      <w:r w:rsidR="00B60353" w:rsidRPr="00D67C12">
        <w:rPr>
          <w:rFonts w:ascii="Times New Roman" w:hAnsi="Times New Roman"/>
        </w:rPr>
        <w:t>t</w:t>
      </w:r>
      <w:r w:rsidR="00AD54E7" w:rsidRPr="00D67C12">
        <w:rPr>
          <w:rFonts w:ascii="Times New Roman" w:hAnsi="Times New Roman"/>
        </w:rPr>
        <w:t xml:space="preserve">eville </w:t>
      </w:r>
      <w:r w:rsidR="00B60353" w:rsidRPr="00D67C12">
        <w:rPr>
          <w:rFonts w:ascii="Times New Roman" w:hAnsi="Times New Roman"/>
        </w:rPr>
        <w:t xml:space="preserve">in </w:t>
      </w:r>
      <w:r w:rsidR="00AD54E7" w:rsidRPr="00D67C12">
        <w:rPr>
          <w:rFonts w:ascii="Times New Roman" w:hAnsi="Times New Roman"/>
        </w:rPr>
        <w:t xml:space="preserve">Grant </w:t>
      </w:r>
      <w:r w:rsidR="00B60353" w:rsidRPr="00D67C12">
        <w:rPr>
          <w:rFonts w:ascii="Times New Roman" w:hAnsi="Times New Roman"/>
        </w:rPr>
        <w:t>County</w:t>
      </w:r>
      <w:r w:rsidR="00AD54E7" w:rsidRPr="00D67C12">
        <w:rPr>
          <w:rFonts w:ascii="Times New Roman" w:hAnsi="Times New Roman"/>
        </w:rPr>
        <w:t xml:space="preserve">), but it is unlikely that the </w:t>
      </w:r>
      <w:r w:rsidR="00C11648" w:rsidRPr="00D67C12">
        <w:rPr>
          <w:rFonts w:ascii="Times New Roman" w:hAnsi="Times New Roman"/>
        </w:rPr>
        <w:t xml:space="preserve">historic </w:t>
      </w:r>
      <w:r w:rsidR="00AD54E7" w:rsidRPr="00D67C12">
        <w:rPr>
          <w:rFonts w:ascii="Times New Roman" w:hAnsi="Times New Roman"/>
        </w:rPr>
        <w:t>mining is affecting Pools 15 and 17</w:t>
      </w:r>
      <w:r w:rsidR="00C11648" w:rsidRPr="00D67C12">
        <w:rPr>
          <w:rFonts w:ascii="Times New Roman" w:hAnsi="Times New Roman"/>
        </w:rPr>
        <w:t xml:space="preserve"> because the metals are relatively immobile. </w:t>
      </w:r>
      <w:r w:rsidR="00C832A0" w:rsidRPr="00D67C12">
        <w:rPr>
          <w:rFonts w:ascii="Times New Roman" w:hAnsi="Times New Roman"/>
        </w:rPr>
        <w:t xml:space="preserve"> </w:t>
      </w:r>
      <w:r w:rsidR="00EE677B" w:rsidRPr="00D67C12">
        <w:rPr>
          <w:rFonts w:ascii="Times New Roman" w:hAnsi="Times New Roman"/>
        </w:rPr>
        <w:t>The lead is potentially dissolved, rather than particulate given that the suspended sediments are not statistically significant in Pools 15 and 17.</w:t>
      </w:r>
      <w:r w:rsidR="009D3E3E" w:rsidRPr="00D67C12">
        <w:rPr>
          <w:rFonts w:ascii="Times New Roman" w:hAnsi="Times New Roman"/>
        </w:rPr>
        <w:t xml:space="preserve"> UMRBA staff also talked to Professor Colin Belby from UW La Crosse about his research</w:t>
      </w:r>
      <w:r w:rsidR="002C4CD4" w:rsidRPr="00D67C12">
        <w:rPr>
          <w:rFonts w:ascii="Times New Roman" w:hAnsi="Times New Roman"/>
        </w:rPr>
        <w:t>,</w:t>
      </w:r>
      <w:r w:rsidR="009D3E3E" w:rsidRPr="00D67C12">
        <w:rPr>
          <w:rFonts w:ascii="Times New Roman" w:hAnsi="Times New Roman"/>
        </w:rPr>
        <w:t xml:space="preserve"> which has demonstrated that increasing discharge </w:t>
      </w:r>
      <w:r w:rsidR="00CD34AA" w:rsidRPr="00D67C12">
        <w:rPr>
          <w:rFonts w:ascii="Times New Roman" w:hAnsi="Times New Roman"/>
        </w:rPr>
        <w:t xml:space="preserve">and climate change impacts </w:t>
      </w:r>
      <w:r w:rsidR="00D12702" w:rsidRPr="00D67C12">
        <w:rPr>
          <w:rFonts w:ascii="Times New Roman" w:hAnsi="Times New Roman"/>
        </w:rPr>
        <w:t xml:space="preserve">are flushing historical metal contamination in sediment to the UMR mainstem. </w:t>
      </w:r>
      <w:r w:rsidR="005677E5" w:rsidRPr="00D67C12">
        <w:rPr>
          <w:rFonts w:ascii="Times New Roman" w:hAnsi="Times New Roman"/>
        </w:rPr>
        <w:t xml:space="preserve">Belby’s research is focused </w:t>
      </w:r>
      <w:r w:rsidR="00B60353" w:rsidRPr="00D67C12">
        <w:rPr>
          <w:rFonts w:ascii="Times New Roman" w:hAnsi="Times New Roman"/>
        </w:rPr>
        <w:t xml:space="preserve">on </w:t>
      </w:r>
      <w:r w:rsidR="005677E5" w:rsidRPr="00D67C12">
        <w:rPr>
          <w:rFonts w:ascii="Times New Roman" w:hAnsi="Times New Roman"/>
        </w:rPr>
        <w:t xml:space="preserve">historic mining areas, but his research can perhaps inform studies in other parts of the UMR.  </w:t>
      </w:r>
    </w:p>
    <w:p w14:paraId="396431E4" w14:textId="77777777" w:rsidR="0065009A" w:rsidRPr="00D67C12" w:rsidRDefault="0065009A" w:rsidP="00482B63">
      <w:pPr>
        <w:rPr>
          <w:rFonts w:ascii="Times New Roman" w:hAnsi="Times New Roman"/>
        </w:rPr>
      </w:pPr>
    </w:p>
    <w:p w14:paraId="09E14CC2" w14:textId="506B397A" w:rsidR="0065009A" w:rsidRPr="00D67C12" w:rsidRDefault="0065009A" w:rsidP="00482B63">
      <w:pPr>
        <w:rPr>
          <w:rFonts w:ascii="Times New Roman" w:hAnsi="Times New Roman"/>
        </w:rPr>
      </w:pPr>
      <w:r w:rsidRPr="00D67C12">
        <w:rPr>
          <w:rFonts w:ascii="Times New Roman" w:hAnsi="Times New Roman"/>
        </w:rPr>
        <w:t>Ultimately</w:t>
      </w:r>
      <w:r w:rsidR="001561C0" w:rsidRPr="00D67C12">
        <w:rPr>
          <w:rFonts w:ascii="Times New Roman" w:hAnsi="Times New Roman"/>
        </w:rPr>
        <w:t>,</w:t>
      </w:r>
      <w:r w:rsidRPr="00D67C12">
        <w:rPr>
          <w:rFonts w:ascii="Times New Roman" w:hAnsi="Times New Roman"/>
        </w:rPr>
        <w:t xml:space="preserve"> the process has underscored the importance of the HCR report update and</w:t>
      </w:r>
      <w:r w:rsidR="00623416" w:rsidRPr="00D67C12">
        <w:rPr>
          <w:rFonts w:ascii="Times New Roman" w:hAnsi="Times New Roman"/>
        </w:rPr>
        <w:t xml:space="preserve"> having the UMR Interstate WQ Monitoring Plan to provide more routine monitoring of metals on the river.  </w:t>
      </w:r>
      <w:r w:rsidR="00C76293" w:rsidRPr="00D67C12">
        <w:rPr>
          <w:rFonts w:ascii="Times New Roman" w:hAnsi="Times New Roman"/>
        </w:rPr>
        <w:t xml:space="preserve">Next steps include another report review before finalizing the report and GIS maps.  </w:t>
      </w:r>
      <w:r w:rsidR="00EE467F" w:rsidRPr="00D67C12">
        <w:rPr>
          <w:rFonts w:ascii="Times New Roman" w:hAnsi="Times New Roman"/>
        </w:rPr>
        <w:t xml:space="preserve">Communications experts are also consulting UMRBA on messaging around the HCR report.  </w:t>
      </w:r>
    </w:p>
    <w:p w14:paraId="1DDDAD17" w14:textId="77777777" w:rsidR="00482B63" w:rsidRPr="00D67C12" w:rsidRDefault="00482B63" w:rsidP="00482B63">
      <w:pPr>
        <w:rPr>
          <w:rFonts w:ascii="Times New Roman" w:hAnsi="Times New Roman"/>
        </w:rPr>
      </w:pPr>
    </w:p>
    <w:p w14:paraId="35852278" w14:textId="70EBFEE8" w:rsidR="00C90AC7" w:rsidRPr="00D67C12" w:rsidRDefault="00C90AC7" w:rsidP="00482B63">
      <w:pPr>
        <w:rPr>
          <w:rFonts w:ascii="Times New Roman" w:hAnsi="Times New Roman"/>
        </w:rPr>
      </w:pPr>
      <w:r w:rsidRPr="00D67C12">
        <w:rPr>
          <w:rFonts w:ascii="Times New Roman" w:hAnsi="Times New Roman"/>
        </w:rPr>
        <w:t>Karen Hagerty suggested evaluating the metals as percent change per year as a different way of presenting the information</w:t>
      </w:r>
      <w:r w:rsidR="00DA22A3" w:rsidRPr="00D67C12">
        <w:rPr>
          <w:rFonts w:ascii="Times New Roman" w:hAnsi="Times New Roman"/>
        </w:rPr>
        <w:t>, rather than</w:t>
      </w:r>
      <w:r w:rsidR="001561C0" w:rsidRPr="00D67C12">
        <w:rPr>
          <w:rFonts w:ascii="Times New Roman" w:hAnsi="Times New Roman"/>
        </w:rPr>
        <w:t xml:space="preserve"> a</w:t>
      </w:r>
      <w:r w:rsidR="00DA22A3" w:rsidRPr="00D67C12">
        <w:rPr>
          <w:rFonts w:ascii="Times New Roman" w:hAnsi="Times New Roman"/>
        </w:rPr>
        <w:t xml:space="preserve"> percent increase across the </w:t>
      </w:r>
      <w:r w:rsidR="002C4CD4" w:rsidRPr="00D67C12">
        <w:rPr>
          <w:rFonts w:ascii="Times New Roman" w:hAnsi="Times New Roman"/>
        </w:rPr>
        <w:t>time period</w:t>
      </w:r>
      <w:r w:rsidR="00DA22A3" w:rsidRPr="00D67C12">
        <w:rPr>
          <w:rFonts w:ascii="Times New Roman" w:hAnsi="Times New Roman"/>
        </w:rPr>
        <w:t xml:space="preserve">.  </w:t>
      </w:r>
      <w:r w:rsidR="00230845" w:rsidRPr="00D67C12">
        <w:rPr>
          <w:rFonts w:ascii="Times New Roman" w:hAnsi="Times New Roman"/>
        </w:rPr>
        <w:t>Albert Ettinger noted the 44</w:t>
      </w:r>
      <w:r w:rsidR="000550AE" w:rsidRPr="00D67C12">
        <w:rPr>
          <w:rFonts w:ascii="Times New Roman" w:hAnsi="Times New Roman"/>
        </w:rPr>
        <w:t xml:space="preserve"> percent</w:t>
      </w:r>
      <w:r w:rsidR="00230845" w:rsidRPr="00D67C12">
        <w:rPr>
          <w:rFonts w:ascii="Times New Roman" w:hAnsi="Times New Roman"/>
        </w:rPr>
        <w:t xml:space="preserve"> increase in arsenic in Pool 26 and </w:t>
      </w:r>
      <w:r w:rsidR="00C953DE" w:rsidRPr="00D67C12">
        <w:rPr>
          <w:rFonts w:ascii="Times New Roman" w:hAnsi="Times New Roman"/>
        </w:rPr>
        <w:t>said as a member of the public</w:t>
      </w:r>
      <w:r w:rsidR="002B6161" w:rsidRPr="00D67C12">
        <w:rPr>
          <w:rFonts w:ascii="Times New Roman" w:hAnsi="Times New Roman"/>
        </w:rPr>
        <w:t>,</w:t>
      </w:r>
      <w:r w:rsidR="00C953DE" w:rsidRPr="00D67C12">
        <w:rPr>
          <w:rFonts w:ascii="Times New Roman" w:hAnsi="Times New Roman"/>
        </w:rPr>
        <w:t xml:space="preserve"> he is concerned with the increase.   </w:t>
      </w:r>
    </w:p>
    <w:p w14:paraId="473C484A" w14:textId="77777777" w:rsidR="00995C02" w:rsidRPr="00D67C12" w:rsidRDefault="00995C02" w:rsidP="00D463F9">
      <w:pPr>
        <w:rPr>
          <w:rFonts w:ascii="Times New Roman" w:hAnsi="Times New Roman"/>
        </w:rPr>
      </w:pPr>
    </w:p>
    <w:p w14:paraId="1ABB6F60" w14:textId="77777777" w:rsidR="001D75BF" w:rsidRPr="00D67C12" w:rsidRDefault="001D75BF" w:rsidP="00D463F9">
      <w:pPr>
        <w:rPr>
          <w:rFonts w:ascii="Times New Roman" w:hAnsi="Times New Roman"/>
          <w:bCs/>
          <w:i/>
          <w:iCs/>
        </w:rPr>
      </w:pPr>
    </w:p>
    <w:p w14:paraId="2BB68C50" w14:textId="77777777" w:rsidR="001D75BF" w:rsidRPr="00D67C12" w:rsidRDefault="001D75BF" w:rsidP="00D463F9">
      <w:pPr>
        <w:rPr>
          <w:rFonts w:ascii="Times New Roman" w:hAnsi="Times New Roman"/>
          <w:bCs/>
          <w:i/>
          <w:iCs/>
        </w:rPr>
      </w:pPr>
    </w:p>
    <w:p w14:paraId="2C0E3798" w14:textId="77777777" w:rsidR="001D75BF" w:rsidRPr="00D67C12" w:rsidRDefault="001D75BF" w:rsidP="00D463F9">
      <w:pPr>
        <w:rPr>
          <w:rFonts w:ascii="Times New Roman" w:hAnsi="Times New Roman"/>
          <w:bCs/>
          <w:i/>
          <w:iCs/>
        </w:rPr>
      </w:pPr>
    </w:p>
    <w:p w14:paraId="0940E936" w14:textId="1531A185" w:rsidR="00E22D6D" w:rsidRPr="00D67C12" w:rsidRDefault="001F72C4" w:rsidP="00D463F9">
      <w:pPr>
        <w:rPr>
          <w:rFonts w:ascii="Times New Roman" w:hAnsi="Times New Roman"/>
          <w:bCs/>
          <w:i/>
          <w:iCs/>
        </w:rPr>
      </w:pPr>
      <w:r w:rsidRPr="00D67C12">
        <w:rPr>
          <w:rFonts w:ascii="Times New Roman" w:hAnsi="Times New Roman"/>
          <w:bCs/>
          <w:i/>
          <w:iCs/>
        </w:rPr>
        <w:lastRenderedPageBreak/>
        <w:t xml:space="preserve">Reaches 8-9 Pilot </w:t>
      </w:r>
    </w:p>
    <w:p w14:paraId="581C434A" w14:textId="77777777" w:rsidR="007F3200" w:rsidRPr="00D67C12" w:rsidRDefault="007F3200" w:rsidP="00D463F9">
      <w:pPr>
        <w:rPr>
          <w:rFonts w:ascii="Times New Roman" w:hAnsi="Times New Roman"/>
        </w:rPr>
      </w:pPr>
    </w:p>
    <w:p w14:paraId="0E5A33CB" w14:textId="0319484C" w:rsidR="00F337BB" w:rsidRPr="00D67C12" w:rsidRDefault="005D75FD" w:rsidP="00D463F9">
      <w:pPr>
        <w:rPr>
          <w:rFonts w:ascii="Times New Roman" w:hAnsi="Times New Roman"/>
        </w:rPr>
      </w:pPr>
      <w:r w:rsidRPr="00D67C12">
        <w:rPr>
          <w:rFonts w:ascii="Times New Roman" w:hAnsi="Times New Roman"/>
        </w:rPr>
        <w:t>Salvato</w:t>
      </w:r>
      <w:r w:rsidR="00C724C0" w:rsidRPr="00D67C12">
        <w:rPr>
          <w:rFonts w:ascii="Times New Roman" w:hAnsi="Times New Roman"/>
        </w:rPr>
        <w:t xml:space="preserve"> </w:t>
      </w:r>
      <w:r w:rsidR="00B11CD9" w:rsidRPr="00D67C12">
        <w:rPr>
          <w:rFonts w:ascii="Times New Roman" w:hAnsi="Times New Roman"/>
        </w:rPr>
        <w:t xml:space="preserve">said </w:t>
      </w:r>
      <w:r w:rsidR="00797D4C" w:rsidRPr="00D67C12">
        <w:rPr>
          <w:rFonts w:ascii="Times New Roman" w:hAnsi="Times New Roman"/>
        </w:rPr>
        <w:t xml:space="preserve">the </w:t>
      </w:r>
      <w:r w:rsidR="00A07BDE" w:rsidRPr="00D67C12">
        <w:rPr>
          <w:rFonts w:ascii="Times New Roman" w:hAnsi="Times New Roman"/>
        </w:rPr>
        <w:t xml:space="preserve">Reaches 8-9 </w:t>
      </w:r>
      <w:r w:rsidR="00B11CD9" w:rsidRPr="00D67C12">
        <w:rPr>
          <w:rFonts w:ascii="Times New Roman" w:hAnsi="Times New Roman"/>
        </w:rPr>
        <w:t xml:space="preserve">planning committee is still working through data management before turning it over to John Olson (retired Iowa DNR) to write the condition assessment.  The condition assessment will describe river conditions for each reach for the four use assessments: </w:t>
      </w:r>
      <w:r w:rsidR="00B11CD9" w:rsidRPr="00D67C12">
        <w:rPr>
          <w:rFonts w:ascii="Times New Roman" w:hAnsi="Times New Roman"/>
          <w:bCs/>
        </w:rPr>
        <w:t>recreation, aquatic life, fish consumption, and drinking water.  Salvato added that she has begun working on the evaluation report, which is a set of lessons learned from the pilot and outlines next steps.</w:t>
      </w:r>
    </w:p>
    <w:p w14:paraId="3E2A8117" w14:textId="77777777" w:rsidR="00F337BB" w:rsidRPr="00D67C12" w:rsidRDefault="00F337BB" w:rsidP="00D463F9">
      <w:pPr>
        <w:rPr>
          <w:rFonts w:ascii="Times New Roman" w:hAnsi="Times New Roman"/>
          <w:bCs/>
        </w:rPr>
      </w:pPr>
    </w:p>
    <w:p w14:paraId="3D75D152" w14:textId="0AB5DD4C" w:rsidR="00B757AC" w:rsidRPr="00D67C12" w:rsidRDefault="005D75FD" w:rsidP="00D463F9">
      <w:pPr>
        <w:rPr>
          <w:rFonts w:ascii="Times New Roman" w:hAnsi="Times New Roman"/>
          <w:b/>
          <w:bCs/>
          <w:u w:val="single"/>
        </w:rPr>
      </w:pPr>
      <w:r w:rsidRPr="00D67C12">
        <w:rPr>
          <w:rFonts w:ascii="Times New Roman" w:hAnsi="Times New Roman"/>
          <w:b/>
          <w:bCs/>
          <w:u w:val="single"/>
        </w:rPr>
        <w:t>Contaminants</w:t>
      </w:r>
    </w:p>
    <w:p w14:paraId="59390EF1" w14:textId="72539EEB" w:rsidR="00B757AC" w:rsidRPr="00D67C12" w:rsidRDefault="00B757AC" w:rsidP="00D463F9">
      <w:pPr>
        <w:rPr>
          <w:rFonts w:ascii="Times New Roman" w:hAnsi="Times New Roman"/>
        </w:rPr>
      </w:pPr>
    </w:p>
    <w:p w14:paraId="5A268C29" w14:textId="66885A30" w:rsidR="0082539E" w:rsidRPr="00D67C12" w:rsidRDefault="00FE315F" w:rsidP="00D463F9">
      <w:pPr>
        <w:rPr>
          <w:rFonts w:ascii="Times New Roman" w:hAnsi="Times New Roman"/>
          <w:i/>
          <w:iCs/>
        </w:rPr>
      </w:pPr>
      <w:r w:rsidRPr="00D67C12">
        <w:rPr>
          <w:rFonts w:ascii="Times New Roman" w:hAnsi="Times New Roman"/>
          <w:i/>
          <w:iCs/>
        </w:rPr>
        <w:t>Radium in Aquifers of North-Central Illinois</w:t>
      </w:r>
    </w:p>
    <w:p w14:paraId="090E4B6F" w14:textId="77777777" w:rsidR="00247E44" w:rsidRPr="00D67C12" w:rsidRDefault="00247E44" w:rsidP="00D463F9">
      <w:pPr>
        <w:rPr>
          <w:rFonts w:ascii="Times New Roman" w:hAnsi="Times New Roman"/>
        </w:rPr>
      </w:pPr>
    </w:p>
    <w:p w14:paraId="07E12DC4" w14:textId="748D5555" w:rsidR="0002725A" w:rsidRPr="00D67C12" w:rsidRDefault="0002725A" w:rsidP="0002725A">
      <w:pPr>
        <w:rPr>
          <w:rFonts w:ascii="Times New Roman" w:hAnsi="Times New Roman"/>
        </w:rPr>
      </w:pPr>
      <w:r w:rsidRPr="00D67C12">
        <w:rPr>
          <w:rFonts w:ascii="Times New Roman" w:hAnsi="Times New Roman"/>
        </w:rPr>
        <w:t xml:space="preserve">Walt Kelly </w:t>
      </w:r>
      <w:r w:rsidR="00247E44" w:rsidRPr="00D67C12">
        <w:rPr>
          <w:rFonts w:ascii="Times New Roman" w:hAnsi="Times New Roman"/>
        </w:rPr>
        <w:t xml:space="preserve">introduced the two species of radium (Ra-226 and Ra-228) </w:t>
      </w:r>
      <w:r w:rsidR="000A777C" w:rsidRPr="00D67C12">
        <w:rPr>
          <w:rFonts w:ascii="Times New Roman" w:hAnsi="Times New Roman"/>
        </w:rPr>
        <w:t xml:space="preserve">that come </w:t>
      </w:r>
      <w:r w:rsidR="00247E44" w:rsidRPr="00D67C12">
        <w:rPr>
          <w:rFonts w:ascii="Times New Roman" w:hAnsi="Times New Roman"/>
        </w:rPr>
        <w:t>from thorium and uranium.</w:t>
      </w:r>
      <w:r w:rsidRPr="00D67C12">
        <w:rPr>
          <w:rFonts w:ascii="Times New Roman" w:hAnsi="Times New Roman"/>
        </w:rPr>
        <w:t xml:space="preserve">  Radium has relatively short half-lives </w:t>
      </w:r>
      <w:r w:rsidR="00797D4C" w:rsidRPr="00D67C12">
        <w:rPr>
          <w:rFonts w:ascii="Times New Roman" w:hAnsi="Times New Roman"/>
        </w:rPr>
        <w:t xml:space="preserve">of </w:t>
      </w:r>
      <w:r w:rsidRPr="00D67C12">
        <w:rPr>
          <w:rFonts w:ascii="Times New Roman" w:hAnsi="Times New Roman"/>
        </w:rPr>
        <w:t>1</w:t>
      </w:r>
      <w:r w:rsidR="00853418" w:rsidRPr="00D67C12">
        <w:rPr>
          <w:rFonts w:ascii="Times New Roman" w:hAnsi="Times New Roman"/>
        </w:rPr>
        <w:t>,</w:t>
      </w:r>
      <w:r w:rsidRPr="00D67C12">
        <w:rPr>
          <w:rFonts w:ascii="Times New Roman" w:hAnsi="Times New Roman"/>
        </w:rPr>
        <w:t>600 years for Ra-226 and 5.75 years for Ra-228</w:t>
      </w:r>
      <w:r w:rsidR="00797D4C" w:rsidRPr="00D67C12">
        <w:rPr>
          <w:rFonts w:ascii="Times New Roman" w:hAnsi="Times New Roman"/>
        </w:rPr>
        <w:t>,</w:t>
      </w:r>
      <w:r w:rsidRPr="00D67C12">
        <w:rPr>
          <w:rFonts w:ascii="Times New Roman" w:hAnsi="Times New Roman"/>
        </w:rPr>
        <w:t xml:space="preserve"> which Kelly noted is quite short relative to the cycling of groundwater. </w:t>
      </w:r>
      <w:r w:rsidR="005D5696" w:rsidRPr="00D67C12">
        <w:rPr>
          <w:rFonts w:ascii="Times New Roman" w:hAnsi="Times New Roman"/>
        </w:rPr>
        <w:t xml:space="preserve"> </w:t>
      </w:r>
      <w:r w:rsidRPr="00D67C12">
        <w:rPr>
          <w:rFonts w:ascii="Times New Roman" w:hAnsi="Times New Roman"/>
        </w:rPr>
        <w:t xml:space="preserve">A high concentration of Ra-228 requires a high amount of Thorium-222 because it will decay </w:t>
      </w:r>
      <w:r w:rsidR="00AA3D98" w:rsidRPr="00D67C12">
        <w:rPr>
          <w:rFonts w:ascii="Times New Roman" w:hAnsi="Times New Roman"/>
        </w:rPr>
        <w:t>quickl</w:t>
      </w:r>
      <w:r w:rsidR="006F4BE7" w:rsidRPr="00D67C12">
        <w:rPr>
          <w:rFonts w:ascii="Times New Roman" w:hAnsi="Times New Roman"/>
        </w:rPr>
        <w:t>y</w:t>
      </w:r>
      <w:r w:rsidRPr="00D67C12">
        <w:rPr>
          <w:rFonts w:ascii="Times New Roman" w:hAnsi="Times New Roman"/>
        </w:rPr>
        <w:t xml:space="preserve">. </w:t>
      </w:r>
      <w:r w:rsidR="005D5696" w:rsidRPr="00D67C12">
        <w:rPr>
          <w:rFonts w:ascii="Times New Roman" w:hAnsi="Times New Roman"/>
        </w:rPr>
        <w:t xml:space="preserve"> </w:t>
      </w:r>
      <w:r w:rsidRPr="00D67C12">
        <w:rPr>
          <w:rFonts w:ascii="Times New Roman" w:hAnsi="Times New Roman"/>
        </w:rPr>
        <w:t>The two types of radium are different emitters</w:t>
      </w:r>
      <w:r w:rsidR="00797D4C" w:rsidRPr="00D67C12">
        <w:rPr>
          <w:rFonts w:ascii="Times New Roman" w:hAnsi="Times New Roman"/>
        </w:rPr>
        <w:t xml:space="preserve"> </w:t>
      </w:r>
      <w:r w:rsidRPr="00D67C12">
        <w:rPr>
          <w:rFonts w:ascii="Times New Roman" w:hAnsi="Times New Roman"/>
        </w:rPr>
        <w:t xml:space="preserve">–alpha and beta– which impact the health risks from ingestion. </w:t>
      </w:r>
      <w:r w:rsidR="005D5696" w:rsidRPr="00D67C12">
        <w:rPr>
          <w:rFonts w:ascii="Times New Roman" w:hAnsi="Times New Roman"/>
        </w:rPr>
        <w:t xml:space="preserve"> </w:t>
      </w:r>
      <w:r w:rsidRPr="00D67C12">
        <w:rPr>
          <w:rFonts w:ascii="Times New Roman" w:hAnsi="Times New Roman"/>
        </w:rPr>
        <w:t xml:space="preserve">Radon is one of the elements produced from decayed Ra-228 which can be dissolved in water and has a </w:t>
      </w:r>
      <w:r w:rsidR="00853418" w:rsidRPr="00D67C12">
        <w:rPr>
          <w:rFonts w:ascii="Times New Roman" w:hAnsi="Times New Roman"/>
        </w:rPr>
        <w:t>half-life</w:t>
      </w:r>
      <w:r w:rsidRPr="00D67C12">
        <w:rPr>
          <w:rFonts w:ascii="Times New Roman" w:hAnsi="Times New Roman"/>
        </w:rPr>
        <w:t xml:space="preserve"> of only 4 days.  The primary concern from Ra</w:t>
      </w:r>
      <w:r w:rsidR="008174E9" w:rsidRPr="00D67C12">
        <w:rPr>
          <w:rFonts w:ascii="Times New Roman" w:hAnsi="Times New Roman"/>
        </w:rPr>
        <w:t>-226</w:t>
      </w:r>
      <w:r w:rsidRPr="00D67C12">
        <w:rPr>
          <w:rFonts w:ascii="Times New Roman" w:hAnsi="Times New Roman"/>
        </w:rPr>
        <w:t xml:space="preserve"> and </w:t>
      </w:r>
      <w:r w:rsidR="008174E9" w:rsidRPr="00D67C12">
        <w:rPr>
          <w:rFonts w:ascii="Times New Roman" w:hAnsi="Times New Roman"/>
        </w:rPr>
        <w:t>Ra-</w:t>
      </w:r>
      <w:r w:rsidRPr="00D67C12">
        <w:rPr>
          <w:rFonts w:ascii="Times New Roman" w:hAnsi="Times New Roman"/>
        </w:rPr>
        <w:t>228 is ingestion</w:t>
      </w:r>
      <w:r w:rsidR="00663D88" w:rsidRPr="00D67C12">
        <w:rPr>
          <w:rFonts w:ascii="Times New Roman" w:hAnsi="Times New Roman"/>
        </w:rPr>
        <w:t>,</w:t>
      </w:r>
      <w:r w:rsidRPr="00D67C12">
        <w:rPr>
          <w:rFonts w:ascii="Times New Roman" w:hAnsi="Times New Roman"/>
        </w:rPr>
        <w:t xml:space="preserve"> not exposure. </w:t>
      </w:r>
      <w:r w:rsidR="005D5696" w:rsidRPr="00D67C12">
        <w:rPr>
          <w:rFonts w:ascii="Times New Roman" w:hAnsi="Times New Roman"/>
        </w:rPr>
        <w:t xml:space="preserve"> </w:t>
      </w:r>
      <w:r w:rsidRPr="00D67C12">
        <w:rPr>
          <w:rFonts w:ascii="Times New Roman" w:hAnsi="Times New Roman"/>
        </w:rPr>
        <w:t xml:space="preserve">Kelly notes that radium is deposited in tissues because it behaves similarly to calcium and has been linked to cancer, kidney damage and birth defects. </w:t>
      </w:r>
      <w:r w:rsidR="005D5696" w:rsidRPr="00D67C12">
        <w:rPr>
          <w:rFonts w:ascii="Times New Roman" w:hAnsi="Times New Roman"/>
        </w:rPr>
        <w:t xml:space="preserve"> </w:t>
      </w:r>
      <w:r w:rsidRPr="00D67C12">
        <w:rPr>
          <w:rFonts w:ascii="Times New Roman" w:hAnsi="Times New Roman"/>
        </w:rPr>
        <w:t>Given these concerns, the maximum contaminant level for both radium species is 5 picocuries per liter.  Kelly explained that elevated levels of radium in groundwater depends on having a supply of uranium and thorium mobile in the water and limit</w:t>
      </w:r>
      <w:r w:rsidR="00797D4C" w:rsidRPr="00D67C12">
        <w:rPr>
          <w:rFonts w:ascii="Times New Roman" w:hAnsi="Times New Roman"/>
        </w:rPr>
        <w:t>ed</w:t>
      </w:r>
      <w:r w:rsidRPr="00D67C12">
        <w:rPr>
          <w:rFonts w:ascii="Times New Roman" w:hAnsi="Times New Roman"/>
        </w:rPr>
        <w:t xml:space="preserve"> mechanisms by which uranium and thorium drop out of solution. </w:t>
      </w:r>
      <w:r w:rsidR="005D5696" w:rsidRPr="00D67C12">
        <w:rPr>
          <w:rFonts w:ascii="Times New Roman" w:hAnsi="Times New Roman"/>
        </w:rPr>
        <w:t xml:space="preserve"> </w:t>
      </w:r>
      <w:r w:rsidRPr="00D67C12">
        <w:rPr>
          <w:rFonts w:ascii="Times New Roman" w:hAnsi="Times New Roman"/>
        </w:rPr>
        <w:t xml:space="preserve">These mechanisms include mineral precipitation, adsorption, and cation exchange. </w:t>
      </w:r>
    </w:p>
    <w:p w14:paraId="64A57E42" w14:textId="77777777" w:rsidR="0002725A" w:rsidRPr="00D67C12" w:rsidRDefault="0002725A" w:rsidP="0002725A">
      <w:pPr>
        <w:rPr>
          <w:rFonts w:ascii="Times New Roman" w:hAnsi="Times New Roman"/>
        </w:rPr>
      </w:pPr>
    </w:p>
    <w:p w14:paraId="3BE9A3CF" w14:textId="11347487" w:rsidR="0002725A" w:rsidRPr="00D67C12" w:rsidRDefault="0002725A" w:rsidP="0002725A">
      <w:pPr>
        <w:rPr>
          <w:rFonts w:ascii="Times New Roman" w:hAnsi="Times New Roman"/>
        </w:rPr>
      </w:pPr>
      <w:r w:rsidRPr="00D67C12">
        <w:rPr>
          <w:rFonts w:ascii="Times New Roman" w:hAnsi="Times New Roman"/>
        </w:rPr>
        <w:t xml:space="preserve">Kelly noted that radium is only concerning in the deep bedrock aquifers in the northern part of the state. The deep bedrock aquifers are confined aquifers primarily in sandstone separated by low-permeability shale and carbonate which limit the flow between the layers. </w:t>
      </w:r>
      <w:r w:rsidR="005D5696" w:rsidRPr="00D67C12">
        <w:rPr>
          <w:rFonts w:ascii="Times New Roman" w:hAnsi="Times New Roman"/>
        </w:rPr>
        <w:t xml:space="preserve"> </w:t>
      </w:r>
      <w:r w:rsidRPr="00D67C12">
        <w:rPr>
          <w:rFonts w:ascii="Times New Roman" w:hAnsi="Times New Roman"/>
        </w:rPr>
        <w:t xml:space="preserve">Early research </w:t>
      </w:r>
      <w:r w:rsidR="00B91D28" w:rsidRPr="00D67C12">
        <w:rPr>
          <w:rFonts w:ascii="Times New Roman" w:hAnsi="Times New Roman"/>
        </w:rPr>
        <w:t xml:space="preserve">indicated </w:t>
      </w:r>
      <w:r w:rsidRPr="00D67C12">
        <w:rPr>
          <w:rFonts w:ascii="Times New Roman" w:hAnsi="Times New Roman"/>
        </w:rPr>
        <w:t xml:space="preserve">that all the deep bedrock aquifer units contributed to the radium concentrations. </w:t>
      </w:r>
    </w:p>
    <w:p w14:paraId="0D3E2361" w14:textId="77777777" w:rsidR="0002725A" w:rsidRPr="00D67C12" w:rsidRDefault="0002725A" w:rsidP="0002725A">
      <w:pPr>
        <w:rPr>
          <w:rFonts w:ascii="Times New Roman" w:hAnsi="Times New Roman"/>
        </w:rPr>
      </w:pPr>
    </w:p>
    <w:p w14:paraId="23DFF849" w14:textId="201BF70D" w:rsidR="0002725A" w:rsidRPr="00D67C12" w:rsidRDefault="0002725A" w:rsidP="0002725A">
      <w:pPr>
        <w:rPr>
          <w:rFonts w:ascii="Times New Roman" w:hAnsi="Times New Roman"/>
        </w:rPr>
      </w:pPr>
      <w:r w:rsidRPr="00D67C12">
        <w:rPr>
          <w:rFonts w:ascii="Times New Roman" w:hAnsi="Times New Roman"/>
        </w:rPr>
        <w:t>Kelly explained how the underlying geology influences and complicates groundwater in the region. Bedrock layers get deeper heading south</w:t>
      </w:r>
      <w:r w:rsidR="00B240B2" w:rsidRPr="00D67C12">
        <w:rPr>
          <w:rFonts w:ascii="Times New Roman" w:hAnsi="Times New Roman"/>
        </w:rPr>
        <w:t>,</w:t>
      </w:r>
      <w:r w:rsidRPr="00D67C12">
        <w:rPr>
          <w:rFonts w:ascii="Times New Roman" w:hAnsi="Times New Roman"/>
        </w:rPr>
        <w:t xml:space="preserve"> which limits the amount of drilling into the aquifers in the central and southern portions of the state.</w:t>
      </w:r>
      <w:r w:rsidR="005D5696" w:rsidRPr="00D67C12">
        <w:rPr>
          <w:rFonts w:ascii="Times New Roman" w:hAnsi="Times New Roman"/>
        </w:rPr>
        <w:t xml:space="preserve"> </w:t>
      </w:r>
      <w:r w:rsidRPr="00D67C12">
        <w:rPr>
          <w:rFonts w:ascii="Times New Roman" w:hAnsi="Times New Roman"/>
        </w:rPr>
        <w:t xml:space="preserve"> All the water in the aquifers started as brines.</w:t>
      </w:r>
      <w:r w:rsidR="005D5696" w:rsidRPr="00D67C12">
        <w:rPr>
          <w:rFonts w:ascii="Times New Roman" w:hAnsi="Times New Roman"/>
        </w:rPr>
        <w:t xml:space="preserve"> </w:t>
      </w:r>
      <w:r w:rsidRPr="00D67C12">
        <w:rPr>
          <w:rFonts w:ascii="Times New Roman" w:hAnsi="Times New Roman"/>
        </w:rPr>
        <w:t xml:space="preserve"> During the last ice age, as glaciers advanced and retreated, melt water from the glaciers recharged and mixed and diluted the brine in the St. Peter</w:t>
      </w:r>
      <w:r w:rsidR="00B240B2" w:rsidRPr="00D67C12">
        <w:rPr>
          <w:rFonts w:ascii="Times New Roman" w:hAnsi="Times New Roman"/>
        </w:rPr>
        <w:t xml:space="preserve"> aquifer</w:t>
      </w:r>
      <w:r w:rsidRPr="00D67C12">
        <w:rPr>
          <w:rFonts w:ascii="Times New Roman" w:hAnsi="Times New Roman"/>
        </w:rPr>
        <w:t xml:space="preserve">. </w:t>
      </w:r>
    </w:p>
    <w:p w14:paraId="6244DD43" w14:textId="77777777" w:rsidR="0002725A" w:rsidRPr="00D67C12" w:rsidRDefault="0002725A" w:rsidP="0002725A">
      <w:pPr>
        <w:rPr>
          <w:rFonts w:ascii="Times New Roman" w:hAnsi="Times New Roman"/>
        </w:rPr>
      </w:pPr>
    </w:p>
    <w:p w14:paraId="13EC399D" w14:textId="1AB8D44A" w:rsidR="0002725A" w:rsidRPr="00D67C12" w:rsidRDefault="00831801" w:rsidP="0002725A">
      <w:pPr>
        <w:rPr>
          <w:rFonts w:ascii="Times New Roman" w:hAnsi="Times New Roman"/>
        </w:rPr>
      </w:pPr>
      <w:r w:rsidRPr="00D67C12">
        <w:rPr>
          <w:rFonts w:ascii="Times New Roman" w:hAnsi="Times New Roman"/>
        </w:rPr>
        <w:t xml:space="preserve">Kelly and researchers </w:t>
      </w:r>
      <w:r w:rsidR="008548CF" w:rsidRPr="00D67C12">
        <w:rPr>
          <w:rFonts w:ascii="Times New Roman" w:hAnsi="Times New Roman"/>
        </w:rPr>
        <w:t xml:space="preserve">have shown </w:t>
      </w:r>
      <w:r w:rsidR="0002725A" w:rsidRPr="00D67C12">
        <w:rPr>
          <w:rFonts w:ascii="Times New Roman" w:hAnsi="Times New Roman"/>
        </w:rPr>
        <w:t xml:space="preserve">that the brines in the aquifer layers are not the main source of radium because high concentrations occur where the St. Peter aquifer is close to the surface and is being recharged. </w:t>
      </w:r>
      <w:r w:rsidR="005D5696" w:rsidRPr="00D67C12">
        <w:rPr>
          <w:rFonts w:ascii="Times New Roman" w:hAnsi="Times New Roman"/>
        </w:rPr>
        <w:t xml:space="preserve"> </w:t>
      </w:r>
      <w:r w:rsidR="0002725A" w:rsidRPr="00D67C12">
        <w:rPr>
          <w:rFonts w:ascii="Times New Roman" w:hAnsi="Times New Roman"/>
        </w:rPr>
        <w:t xml:space="preserve">If the brines were the source of radium, </w:t>
      </w:r>
      <w:r w:rsidR="00B1595C" w:rsidRPr="00D67C12">
        <w:rPr>
          <w:rFonts w:ascii="Times New Roman" w:hAnsi="Times New Roman"/>
        </w:rPr>
        <w:t>one would not</w:t>
      </w:r>
      <w:r w:rsidR="0002725A" w:rsidRPr="00D67C12">
        <w:rPr>
          <w:rFonts w:ascii="Times New Roman" w:hAnsi="Times New Roman"/>
        </w:rPr>
        <w:t xml:space="preserve"> expect to see radium because of its short </w:t>
      </w:r>
      <w:r w:rsidR="003F452F" w:rsidRPr="00D67C12">
        <w:rPr>
          <w:rFonts w:ascii="Times New Roman" w:hAnsi="Times New Roman"/>
        </w:rPr>
        <w:t>half-life</w:t>
      </w:r>
      <w:r w:rsidR="0002725A" w:rsidRPr="00D67C12">
        <w:rPr>
          <w:rFonts w:ascii="Times New Roman" w:hAnsi="Times New Roman"/>
        </w:rPr>
        <w:t xml:space="preserve">. </w:t>
      </w:r>
      <w:r w:rsidR="005D5696" w:rsidRPr="00D67C12">
        <w:rPr>
          <w:rFonts w:ascii="Times New Roman" w:hAnsi="Times New Roman"/>
        </w:rPr>
        <w:t xml:space="preserve"> </w:t>
      </w:r>
      <w:r w:rsidR="002A307D" w:rsidRPr="00D67C12">
        <w:rPr>
          <w:rFonts w:ascii="Times New Roman" w:hAnsi="Times New Roman"/>
        </w:rPr>
        <w:t>Because radium is present</w:t>
      </w:r>
      <w:r w:rsidR="0002725A" w:rsidRPr="00D67C12">
        <w:rPr>
          <w:rFonts w:ascii="Times New Roman" w:hAnsi="Times New Roman"/>
        </w:rPr>
        <w:t xml:space="preserve">, the source must be in the geologic layers the water is passing through. </w:t>
      </w:r>
      <w:r w:rsidR="005D5696" w:rsidRPr="00D67C12">
        <w:rPr>
          <w:rFonts w:ascii="Times New Roman" w:hAnsi="Times New Roman"/>
        </w:rPr>
        <w:t xml:space="preserve"> </w:t>
      </w:r>
      <w:r w:rsidR="0002725A" w:rsidRPr="00D67C12">
        <w:rPr>
          <w:rFonts w:ascii="Times New Roman" w:hAnsi="Times New Roman"/>
        </w:rPr>
        <w:t xml:space="preserve">Both </w:t>
      </w:r>
      <w:r w:rsidR="00B91D28" w:rsidRPr="00D67C12">
        <w:rPr>
          <w:rFonts w:ascii="Times New Roman" w:hAnsi="Times New Roman"/>
        </w:rPr>
        <w:t>Ra-</w:t>
      </w:r>
      <w:r w:rsidR="0002725A" w:rsidRPr="00D67C12">
        <w:rPr>
          <w:rFonts w:ascii="Times New Roman" w:hAnsi="Times New Roman"/>
        </w:rPr>
        <w:t xml:space="preserve">226 and </w:t>
      </w:r>
      <w:r w:rsidR="00B91D28" w:rsidRPr="00D67C12">
        <w:rPr>
          <w:rFonts w:ascii="Times New Roman" w:hAnsi="Times New Roman"/>
        </w:rPr>
        <w:t>Ra-</w:t>
      </w:r>
      <w:r w:rsidR="0002725A" w:rsidRPr="00D67C12">
        <w:rPr>
          <w:rFonts w:ascii="Times New Roman" w:hAnsi="Times New Roman"/>
        </w:rPr>
        <w:t>228 are present in the aquifer</w:t>
      </w:r>
      <w:r w:rsidR="00C93A66" w:rsidRPr="00D67C12">
        <w:rPr>
          <w:rFonts w:ascii="Times New Roman" w:hAnsi="Times New Roman"/>
        </w:rPr>
        <w:t>s</w:t>
      </w:r>
      <w:r w:rsidR="0002725A" w:rsidRPr="00D67C12">
        <w:rPr>
          <w:rFonts w:ascii="Times New Roman" w:hAnsi="Times New Roman"/>
        </w:rPr>
        <w:t xml:space="preserve">.  The presence of </w:t>
      </w:r>
      <w:r w:rsidR="00B91D28" w:rsidRPr="00D67C12">
        <w:rPr>
          <w:rFonts w:ascii="Times New Roman" w:hAnsi="Times New Roman"/>
        </w:rPr>
        <w:t>Ra-</w:t>
      </w:r>
      <w:r w:rsidR="0002725A" w:rsidRPr="00D67C12">
        <w:rPr>
          <w:rFonts w:ascii="Times New Roman" w:hAnsi="Times New Roman"/>
        </w:rPr>
        <w:t xml:space="preserve">228 indicates that the water is relatively close to the source. </w:t>
      </w:r>
      <w:r w:rsidR="005D5696" w:rsidRPr="00D67C12">
        <w:rPr>
          <w:rFonts w:ascii="Times New Roman" w:hAnsi="Times New Roman"/>
        </w:rPr>
        <w:t xml:space="preserve"> </w:t>
      </w:r>
      <w:r w:rsidR="0002725A" w:rsidRPr="00D67C12">
        <w:rPr>
          <w:rFonts w:ascii="Times New Roman" w:hAnsi="Times New Roman"/>
        </w:rPr>
        <w:t xml:space="preserve">The radium is likely coming from shales rather than the St. Peter Sandstone unit which is very pure quartz. </w:t>
      </w:r>
      <w:r w:rsidR="005D5696" w:rsidRPr="00D67C12">
        <w:rPr>
          <w:rFonts w:ascii="Times New Roman" w:hAnsi="Times New Roman"/>
        </w:rPr>
        <w:t xml:space="preserve"> </w:t>
      </w:r>
      <w:r w:rsidR="0002725A" w:rsidRPr="00D67C12">
        <w:rPr>
          <w:rFonts w:ascii="Times New Roman" w:hAnsi="Times New Roman"/>
        </w:rPr>
        <w:t>The shale units tend to have thorium and uranium</w:t>
      </w:r>
      <w:r w:rsidR="00B240B2" w:rsidRPr="00D67C12">
        <w:rPr>
          <w:rFonts w:ascii="Times New Roman" w:hAnsi="Times New Roman"/>
        </w:rPr>
        <w:t>,</w:t>
      </w:r>
      <w:r w:rsidR="0002725A" w:rsidRPr="00D67C12">
        <w:rPr>
          <w:rFonts w:ascii="Times New Roman" w:hAnsi="Times New Roman"/>
        </w:rPr>
        <w:t xml:space="preserve"> though there is</w:t>
      </w:r>
      <w:r w:rsidR="00C93A66" w:rsidRPr="00D67C12">
        <w:rPr>
          <w:rFonts w:ascii="Times New Roman" w:hAnsi="Times New Roman"/>
        </w:rPr>
        <w:t xml:space="preserve"> not</w:t>
      </w:r>
      <w:r w:rsidR="0002725A" w:rsidRPr="00D67C12">
        <w:rPr>
          <w:rFonts w:ascii="Times New Roman" w:hAnsi="Times New Roman"/>
        </w:rPr>
        <w:t xml:space="preserve"> good sampling of those layers. </w:t>
      </w:r>
      <w:r w:rsidR="005D5696" w:rsidRPr="00D67C12">
        <w:rPr>
          <w:rFonts w:ascii="Times New Roman" w:hAnsi="Times New Roman"/>
        </w:rPr>
        <w:t xml:space="preserve"> </w:t>
      </w:r>
      <w:r w:rsidR="0002725A" w:rsidRPr="00D67C12">
        <w:rPr>
          <w:rFonts w:ascii="Times New Roman" w:hAnsi="Times New Roman"/>
        </w:rPr>
        <w:t xml:space="preserve">Kelly noted the challenge of drawing conclusions from the water chemistry when water from different aquifers and geologies are mixed in the well. </w:t>
      </w:r>
    </w:p>
    <w:p w14:paraId="686AEAB7" w14:textId="77777777" w:rsidR="0002725A" w:rsidRPr="00D67C12" w:rsidRDefault="0002725A" w:rsidP="0002725A">
      <w:pPr>
        <w:rPr>
          <w:rFonts w:ascii="Times New Roman" w:hAnsi="Times New Roman"/>
        </w:rPr>
      </w:pPr>
    </w:p>
    <w:p w14:paraId="68BB4E89" w14:textId="5B448378" w:rsidR="0002725A" w:rsidRPr="00D67C12" w:rsidRDefault="0002725A" w:rsidP="0002725A">
      <w:pPr>
        <w:rPr>
          <w:rFonts w:ascii="Times New Roman" w:hAnsi="Times New Roman"/>
        </w:rPr>
      </w:pPr>
      <w:r w:rsidRPr="00D67C12">
        <w:rPr>
          <w:rFonts w:ascii="Times New Roman" w:hAnsi="Times New Roman"/>
        </w:rPr>
        <w:t xml:space="preserve">The total dissolved solids (TDS) </w:t>
      </w:r>
      <w:r w:rsidR="00586AD4" w:rsidRPr="00D67C12">
        <w:rPr>
          <w:rFonts w:ascii="Times New Roman" w:hAnsi="Times New Roman"/>
        </w:rPr>
        <w:t>affect</w:t>
      </w:r>
      <w:r w:rsidRPr="00D67C12">
        <w:rPr>
          <w:rFonts w:ascii="Times New Roman" w:hAnsi="Times New Roman"/>
        </w:rPr>
        <w:t xml:space="preserve"> the capacity for adsorption and cation exchange which are two geochemical process</w:t>
      </w:r>
      <w:r w:rsidR="00B240B2" w:rsidRPr="00D67C12">
        <w:rPr>
          <w:rFonts w:ascii="Times New Roman" w:hAnsi="Times New Roman"/>
        </w:rPr>
        <w:t>es</w:t>
      </w:r>
      <w:r w:rsidRPr="00D67C12">
        <w:rPr>
          <w:rFonts w:ascii="Times New Roman" w:hAnsi="Times New Roman"/>
        </w:rPr>
        <w:t xml:space="preserve"> that remove radium from the water. </w:t>
      </w:r>
      <w:r w:rsidR="005D5696" w:rsidRPr="00D67C12">
        <w:rPr>
          <w:rFonts w:ascii="Times New Roman" w:hAnsi="Times New Roman"/>
        </w:rPr>
        <w:t xml:space="preserve"> </w:t>
      </w:r>
      <w:r w:rsidRPr="00D67C12">
        <w:rPr>
          <w:rFonts w:ascii="Times New Roman" w:hAnsi="Times New Roman"/>
        </w:rPr>
        <w:t xml:space="preserve">At lower TDS concentrations, it is likely that radium is lower. </w:t>
      </w:r>
      <w:r w:rsidR="005D5696" w:rsidRPr="00D67C12">
        <w:rPr>
          <w:rFonts w:ascii="Times New Roman" w:hAnsi="Times New Roman"/>
        </w:rPr>
        <w:t xml:space="preserve"> </w:t>
      </w:r>
      <w:r w:rsidRPr="00D67C12">
        <w:rPr>
          <w:rFonts w:ascii="Times New Roman" w:hAnsi="Times New Roman"/>
        </w:rPr>
        <w:t xml:space="preserve">Radium concentrations may also be controlled by adsorption to iron or manganese oxyhydroxides in the recharge zones where the St. Peters sandstone is close to the surface. </w:t>
      </w:r>
      <w:r w:rsidR="005D5696" w:rsidRPr="00D67C12">
        <w:rPr>
          <w:rFonts w:ascii="Times New Roman" w:hAnsi="Times New Roman"/>
        </w:rPr>
        <w:t xml:space="preserve"> </w:t>
      </w:r>
      <w:r w:rsidRPr="00D67C12">
        <w:rPr>
          <w:rFonts w:ascii="Times New Roman" w:hAnsi="Times New Roman"/>
        </w:rPr>
        <w:t>He concluded that radium will continue to be a challenge in our water resources as it</w:t>
      </w:r>
      <w:r w:rsidR="00B240B2" w:rsidRPr="00D67C12">
        <w:rPr>
          <w:rFonts w:ascii="Times New Roman" w:hAnsi="Times New Roman"/>
        </w:rPr>
        <w:t xml:space="preserve"> i</w:t>
      </w:r>
      <w:r w:rsidRPr="00D67C12">
        <w:rPr>
          <w:rFonts w:ascii="Times New Roman" w:hAnsi="Times New Roman"/>
        </w:rPr>
        <w:t xml:space="preserve">s found in many deep aquifers. </w:t>
      </w:r>
      <w:r w:rsidRPr="00D67C12">
        <w:rPr>
          <w:rFonts w:ascii="Times New Roman" w:hAnsi="Times New Roman"/>
        </w:rPr>
        <w:lastRenderedPageBreak/>
        <w:t xml:space="preserve">Treatment is very expensive and often blending will be the most cost-effective method to use high-radium water. </w:t>
      </w:r>
    </w:p>
    <w:p w14:paraId="2547342F" w14:textId="77777777" w:rsidR="0002725A" w:rsidRPr="00D67C12" w:rsidRDefault="0002725A" w:rsidP="0002725A">
      <w:pPr>
        <w:rPr>
          <w:rFonts w:ascii="Times New Roman" w:hAnsi="Times New Roman"/>
        </w:rPr>
      </w:pPr>
    </w:p>
    <w:p w14:paraId="37A9B608" w14:textId="48221A23" w:rsidR="0002725A" w:rsidRPr="00D67C12" w:rsidRDefault="00C03E08" w:rsidP="0002725A">
      <w:pPr>
        <w:rPr>
          <w:rFonts w:ascii="Times New Roman" w:hAnsi="Times New Roman"/>
        </w:rPr>
      </w:pPr>
      <w:r w:rsidRPr="00D67C12">
        <w:rPr>
          <w:rFonts w:ascii="Times New Roman" w:hAnsi="Times New Roman"/>
        </w:rPr>
        <w:t xml:space="preserve">Hagerty </w:t>
      </w:r>
      <w:r w:rsidR="0002725A" w:rsidRPr="00D67C12">
        <w:rPr>
          <w:rFonts w:ascii="Times New Roman" w:hAnsi="Times New Roman"/>
        </w:rPr>
        <w:t>recalled there was a watch manufacture</w:t>
      </w:r>
      <w:r w:rsidR="00B240B2" w:rsidRPr="00D67C12">
        <w:rPr>
          <w:rFonts w:ascii="Times New Roman" w:hAnsi="Times New Roman"/>
        </w:rPr>
        <w:t>r</w:t>
      </w:r>
      <w:r w:rsidR="0002725A" w:rsidRPr="00D67C12">
        <w:rPr>
          <w:rFonts w:ascii="Times New Roman" w:hAnsi="Times New Roman"/>
        </w:rPr>
        <w:t xml:space="preserve"> in Ottawa, Illinois and asked if that industry was responsible for some of the radium.  Kelly replied that in the aquifers his team studied, the watch industry was not the source.  The water sampled is older than 100 years, away from the recharge area.  </w:t>
      </w:r>
      <w:r w:rsidR="00434C49" w:rsidRPr="00D67C12">
        <w:rPr>
          <w:rFonts w:ascii="Times New Roman" w:hAnsi="Times New Roman"/>
        </w:rPr>
        <w:t xml:space="preserve">John </w:t>
      </w:r>
      <w:r w:rsidR="0002725A" w:rsidRPr="00D67C12">
        <w:rPr>
          <w:rFonts w:ascii="Times New Roman" w:hAnsi="Times New Roman"/>
        </w:rPr>
        <w:t>Hoke said the St. Francis Mountains in Missouri have Precambrian volcanic rock with high levels of radium in the groundwater.  A prison was located on the rim of the igneous intrusion.  The water had to be transferred to a larger surface water body with a NPDES permit or discharged to a bigger river that has a larger dilutional capacity.  Would that be an issue in Bloomington-Normal</w:t>
      </w:r>
      <w:r w:rsidR="006410C7" w:rsidRPr="00D67C12">
        <w:rPr>
          <w:rFonts w:ascii="Times New Roman" w:hAnsi="Times New Roman"/>
        </w:rPr>
        <w:t>,</w:t>
      </w:r>
      <w:r w:rsidR="0002725A" w:rsidRPr="00D67C12">
        <w:rPr>
          <w:rFonts w:ascii="Times New Roman" w:hAnsi="Times New Roman"/>
        </w:rPr>
        <w:t xml:space="preserve"> or are flows high enough to meet water quality standards?  Kelly is unsure but believes that they don’t have to treat the water as radioactive waste.  Salvato asked what </w:t>
      </w:r>
      <w:r w:rsidR="006868CA" w:rsidRPr="00D67C12">
        <w:rPr>
          <w:rFonts w:ascii="Times New Roman" w:hAnsi="Times New Roman"/>
        </w:rPr>
        <w:t>the use of the water is</w:t>
      </w:r>
      <w:r w:rsidR="0002725A" w:rsidRPr="00D67C12">
        <w:rPr>
          <w:rFonts w:ascii="Times New Roman" w:hAnsi="Times New Roman"/>
        </w:rPr>
        <w:t xml:space="preserve"> being actively dewatered.  Kelly replied in the Joliet region, the St. Peter aquifer is actively being dewatered and new wells are being put in the Iro</w:t>
      </w:r>
      <w:r w:rsidR="006410C7" w:rsidRPr="00D67C12">
        <w:rPr>
          <w:rFonts w:ascii="Times New Roman" w:hAnsi="Times New Roman"/>
        </w:rPr>
        <w:t>n</w:t>
      </w:r>
      <w:r w:rsidR="0002725A" w:rsidRPr="00D67C12">
        <w:rPr>
          <w:rFonts w:ascii="Times New Roman" w:hAnsi="Times New Roman"/>
        </w:rPr>
        <w:t>ton</w:t>
      </w:r>
      <w:r w:rsidR="00284D89" w:rsidRPr="00D67C12">
        <w:rPr>
          <w:rFonts w:ascii="Times New Roman" w:hAnsi="Times New Roman"/>
        </w:rPr>
        <w:t>-</w:t>
      </w:r>
      <w:r w:rsidR="0002725A" w:rsidRPr="00D67C12">
        <w:rPr>
          <w:rFonts w:ascii="Times New Roman" w:hAnsi="Times New Roman"/>
        </w:rPr>
        <w:t xml:space="preserve">Galesville aquifer which cannot support the demand of the growing urban area. </w:t>
      </w:r>
      <w:r w:rsidR="005D5696" w:rsidRPr="00D67C12">
        <w:rPr>
          <w:rFonts w:ascii="Times New Roman" w:hAnsi="Times New Roman"/>
        </w:rPr>
        <w:t xml:space="preserve"> </w:t>
      </w:r>
      <w:r w:rsidR="0002725A" w:rsidRPr="00D67C12">
        <w:rPr>
          <w:rFonts w:ascii="Times New Roman" w:hAnsi="Times New Roman"/>
        </w:rPr>
        <w:t xml:space="preserve">The City of Joliet decided to move away from the deep sandstone aquifer and to Lake Michigan water.  The water will be transported via pipeline and purchased from the City of Chicago. </w:t>
      </w:r>
      <w:r w:rsidR="005D5696" w:rsidRPr="00D67C12">
        <w:rPr>
          <w:rFonts w:ascii="Times New Roman" w:hAnsi="Times New Roman"/>
        </w:rPr>
        <w:t xml:space="preserve"> </w:t>
      </w:r>
      <w:r w:rsidR="0002725A" w:rsidRPr="00D67C12">
        <w:rPr>
          <w:rFonts w:ascii="Times New Roman" w:hAnsi="Times New Roman"/>
        </w:rPr>
        <w:t>The pipeline w</w:t>
      </w:r>
      <w:r w:rsidR="005D5696" w:rsidRPr="00D67C12">
        <w:rPr>
          <w:rFonts w:ascii="Times New Roman" w:hAnsi="Times New Roman"/>
        </w:rPr>
        <w:t>ill not</w:t>
      </w:r>
      <w:r w:rsidR="0002725A" w:rsidRPr="00D67C12">
        <w:rPr>
          <w:rFonts w:ascii="Times New Roman" w:hAnsi="Times New Roman"/>
        </w:rPr>
        <w:t xml:space="preserve"> be ready until 2030, and in the meantime</w:t>
      </w:r>
      <w:r w:rsidR="006410C7" w:rsidRPr="00D67C12">
        <w:rPr>
          <w:rFonts w:ascii="Times New Roman" w:hAnsi="Times New Roman"/>
        </w:rPr>
        <w:t>,</w:t>
      </w:r>
      <w:r w:rsidR="0002725A" w:rsidRPr="00D67C12">
        <w:rPr>
          <w:rFonts w:ascii="Times New Roman" w:hAnsi="Times New Roman"/>
        </w:rPr>
        <w:t xml:space="preserve"> some of the wells will fail. </w:t>
      </w:r>
    </w:p>
    <w:p w14:paraId="04B92B46" w14:textId="77777777" w:rsidR="0002725A" w:rsidRPr="00D67C12" w:rsidRDefault="0002725A" w:rsidP="0002725A">
      <w:pPr>
        <w:rPr>
          <w:rFonts w:ascii="Times New Roman" w:hAnsi="Times New Roman"/>
        </w:rPr>
      </w:pPr>
    </w:p>
    <w:p w14:paraId="4EBDD227" w14:textId="065F7D43" w:rsidR="0002725A" w:rsidRPr="00D67C12" w:rsidRDefault="0002725A" w:rsidP="0002725A">
      <w:pPr>
        <w:rPr>
          <w:rFonts w:ascii="Times New Roman" w:hAnsi="Times New Roman"/>
        </w:rPr>
      </w:pPr>
      <w:r w:rsidRPr="00D67C12">
        <w:rPr>
          <w:rFonts w:ascii="Times New Roman" w:hAnsi="Times New Roman"/>
        </w:rPr>
        <w:t xml:space="preserve">Salvato asked whether it is feasible for small PWS to take on the cost of treating water for radium, or whether small PWS are able to actively mix with another source of water. </w:t>
      </w:r>
      <w:r w:rsidR="00412489" w:rsidRPr="00D67C12">
        <w:rPr>
          <w:rFonts w:ascii="Times New Roman" w:hAnsi="Times New Roman"/>
        </w:rPr>
        <w:t xml:space="preserve"> </w:t>
      </w:r>
      <w:r w:rsidRPr="00D67C12">
        <w:rPr>
          <w:rFonts w:ascii="Times New Roman" w:hAnsi="Times New Roman"/>
        </w:rPr>
        <w:t>Is there an outreach component to the research? Kelly replied that a lot of small PWS blend the water.  Radium can be removed via io</w:t>
      </w:r>
      <w:r w:rsidR="00334173" w:rsidRPr="00D67C12">
        <w:rPr>
          <w:rFonts w:ascii="Times New Roman" w:hAnsi="Times New Roman"/>
        </w:rPr>
        <w:t>n</w:t>
      </w:r>
      <w:r w:rsidRPr="00D67C12">
        <w:rPr>
          <w:rFonts w:ascii="Times New Roman" w:hAnsi="Times New Roman"/>
        </w:rPr>
        <w:t xml:space="preserve"> exchange but the waste byproduct must be disposed of.  Small communities do</w:t>
      </w:r>
      <w:r w:rsidR="006C6BCD" w:rsidRPr="00D67C12">
        <w:rPr>
          <w:rFonts w:ascii="Times New Roman" w:hAnsi="Times New Roman"/>
        </w:rPr>
        <w:t xml:space="preserve"> </w:t>
      </w:r>
      <w:r w:rsidRPr="00D67C12">
        <w:rPr>
          <w:rFonts w:ascii="Times New Roman" w:hAnsi="Times New Roman"/>
        </w:rPr>
        <w:t>n</w:t>
      </w:r>
      <w:r w:rsidR="006C6BCD" w:rsidRPr="00D67C12">
        <w:rPr>
          <w:rFonts w:ascii="Times New Roman" w:hAnsi="Times New Roman"/>
        </w:rPr>
        <w:t>o</w:t>
      </w:r>
      <w:r w:rsidRPr="00D67C12">
        <w:rPr>
          <w:rFonts w:ascii="Times New Roman" w:hAnsi="Times New Roman"/>
        </w:rPr>
        <w:t xml:space="preserve">t want to deal with that.  Many small communities are moving to </w:t>
      </w:r>
      <w:r w:rsidR="00334173" w:rsidRPr="00D67C12">
        <w:rPr>
          <w:rFonts w:ascii="Times New Roman" w:hAnsi="Times New Roman"/>
        </w:rPr>
        <w:t xml:space="preserve">a </w:t>
      </w:r>
      <w:r w:rsidRPr="00D67C12">
        <w:rPr>
          <w:rFonts w:ascii="Times New Roman" w:hAnsi="Times New Roman"/>
        </w:rPr>
        <w:t xml:space="preserve">regional system because of issues like this and </w:t>
      </w:r>
      <w:r w:rsidR="006410C7" w:rsidRPr="00D67C12">
        <w:rPr>
          <w:rFonts w:ascii="Times New Roman" w:hAnsi="Times New Roman"/>
        </w:rPr>
        <w:t xml:space="preserve">are </w:t>
      </w:r>
      <w:r w:rsidRPr="00D67C12">
        <w:rPr>
          <w:rFonts w:ascii="Times New Roman" w:hAnsi="Times New Roman"/>
        </w:rPr>
        <w:t xml:space="preserve">losing their independence. </w:t>
      </w:r>
      <w:r w:rsidR="00412489" w:rsidRPr="00D67C12">
        <w:rPr>
          <w:rFonts w:ascii="Times New Roman" w:hAnsi="Times New Roman"/>
        </w:rPr>
        <w:t xml:space="preserve"> </w:t>
      </w:r>
      <w:r w:rsidRPr="00D67C12">
        <w:rPr>
          <w:rFonts w:ascii="Times New Roman" w:hAnsi="Times New Roman"/>
        </w:rPr>
        <w:t xml:space="preserve">Ettinger recalled about 20 </w:t>
      </w:r>
      <w:r w:rsidR="00334173" w:rsidRPr="00D67C12">
        <w:rPr>
          <w:rFonts w:ascii="Times New Roman" w:hAnsi="Times New Roman"/>
        </w:rPr>
        <w:t>years</w:t>
      </w:r>
      <w:r w:rsidRPr="00D67C12">
        <w:rPr>
          <w:rFonts w:ascii="Times New Roman" w:hAnsi="Times New Roman"/>
        </w:rPr>
        <w:t xml:space="preserve"> ago he </w:t>
      </w:r>
      <w:r w:rsidR="00334173" w:rsidRPr="00D67C12">
        <w:rPr>
          <w:rFonts w:ascii="Times New Roman" w:hAnsi="Times New Roman"/>
        </w:rPr>
        <w:t>was looking at this in the wastewater context</w:t>
      </w:r>
      <w:r w:rsidR="006410C7" w:rsidRPr="00D67C12">
        <w:rPr>
          <w:rFonts w:ascii="Times New Roman" w:hAnsi="Times New Roman"/>
        </w:rPr>
        <w:t>,</w:t>
      </w:r>
      <w:r w:rsidR="003A13C3" w:rsidRPr="00D67C12">
        <w:rPr>
          <w:rFonts w:ascii="Times New Roman" w:hAnsi="Times New Roman"/>
        </w:rPr>
        <w:t xml:space="preserve"> which was impacting wildlife like otters</w:t>
      </w:r>
      <w:r w:rsidR="006410C7" w:rsidRPr="00D67C12">
        <w:rPr>
          <w:rFonts w:ascii="Times New Roman" w:hAnsi="Times New Roman"/>
        </w:rPr>
        <w:t>,</w:t>
      </w:r>
      <w:r w:rsidR="003A13C3" w:rsidRPr="00D67C12">
        <w:rPr>
          <w:rFonts w:ascii="Times New Roman" w:hAnsi="Times New Roman"/>
        </w:rPr>
        <w:t xml:space="preserve"> that were getting high exposure.</w:t>
      </w:r>
      <w:r w:rsidR="00334173" w:rsidRPr="00D67C12">
        <w:rPr>
          <w:rFonts w:ascii="Times New Roman" w:hAnsi="Times New Roman"/>
        </w:rPr>
        <w:t xml:space="preserve"> </w:t>
      </w:r>
      <w:r w:rsidR="00412489" w:rsidRPr="00D67C12">
        <w:rPr>
          <w:rFonts w:ascii="Times New Roman" w:hAnsi="Times New Roman"/>
        </w:rPr>
        <w:t xml:space="preserve"> </w:t>
      </w:r>
      <w:r w:rsidR="00334173" w:rsidRPr="00D67C12">
        <w:rPr>
          <w:rFonts w:ascii="Times New Roman" w:hAnsi="Times New Roman"/>
        </w:rPr>
        <w:t xml:space="preserve">There were two procedures being used: one procedure took the radium from a process and sent it to a low-level radioactive waste site and the </w:t>
      </w:r>
      <w:r w:rsidR="00F91DD5" w:rsidRPr="00D67C12">
        <w:rPr>
          <w:rFonts w:ascii="Times New Roman" w:hAnsi="Times New Roman"/>
        </w:rPr>
        <w:t>second</w:t>
      </w:r>
      <w:r w:rsidR="00334173" w:rsidRPr="00D67C12">
        <w:rPr>
          <w:rFonts w:ascii="Times New Roman" w:hAnsi="Times New Roman"/>
        </w:rPr>
        <w:t xml:space="preserve"> took the radium out of the drinking water and put it back in the surface water. </w:t>
      </w:r>
      <w:r w:rsidR="00412489" w:rsidRPr="00D67C12">
        <w:rPr>
          <w:rFonts w:ascii="Times New Roman" w:hAnsi="Times New Roman"/>
        </w:rPr>
        <w:t xml:space="preserve"> </w:t>
      </w:r>
      <w:r w:rsidRPr="00D67C12">
        <w:rPr>
          <w:rFonts w:ascii="Times New Roman" w:hAnsi="Times New Roman"/>
        </w:rPr>
        <w:t>Have there been any updates on radium once it</w:t>
      </w:r>
      <w:r w:rsidR="00F73A99" w:rsidRPr="00D67C12">
        <w:rPr>
          <w:rFonts w:ascii="Times New Roman" w:hAnsi="Times New Roman"/>
        </w:rPr>
        <w:t xml:space="preserve"> is</w:t>
      </w:r>
      <w:r w:rsidRPr="00D67C12">
        <w:rPr>
          <w:rFonts w:ascii="Times New Roman" w:hAnsi="Times New Roman"/>
        </w:rPr>
        <w:t xml:space="preserve"> taken out of the drinking water?</w:t>
      </w:r>
      <w:r w:rsidR="00334173" w:rsidRPr="00D67C12">
        <w:rPr>
          <w:rFonts w:ascii="Times New Roman" w:hAnsi="Times New Roman"/>
        </w:rPr>
        <w:t xml:space="preserve"> </w:t>
      </w:r>
      <w:r w:rsidR="00412489" w:rsidRPr="00D67C12">
        <w:rPr>
          <w:rFonts w:ascii="Times New Roman" w:hAnsi="Times New Roman"/>
        </w:rPr>
        <w:t xml:space="preserve"> </w:t>
      </w:r>
      <w:r w:rsidR="00334173" w:rsidRPr="00D67C12">
        <w:rPr>
          <w:rFonts w:ascii="Times New Roman" w:hAnsi="Times New Roman"/>
        </w:rPr>
        <w:t xml:space="preserve">Kelly didn’t have a clear answer but </w:t>
      </w:r>
      <w:r w:rsidR="003A13C3" w:rsidRPr="00D67C12">
        <w:rPr>
          <w:rFonts w:ascii="Times New Roman" w:hAnsi="Times New Roman"/>
        </w:rPr>
        <w:t xml:space="preserve">thought it was likely just being returned to the surface water. </w:t>
      </w:r>
    </w:p>
    <w:p w14:paraId="63340512" w14:textId="77777777" w:rsidR="0002725A" w:rsidRPr="00D67C12" w:rsidRDefault="0002725A" w:rsidP="0002725A">
      <w:pPr>
        <w:rPr>
          <w:rFonts w:ascii="Times New Roman" w:hAnsi="Times New Roman"/>
        </w:rPr>
      </w:pPr>
    </w:p>
    <w:p w14:paraId="5DB37AC0" w14:textId="77777777" w:rsidR="0002725A" w:rsidRPr="00D67C12" w:rsidRDefault="0002725A" w:rsidP="0002725A">
      <w:pPr>
        <w:tabs>
          <w:tab w:val="left" w:pos="2930"/>
          <w:tab w:val="left" w:pos="6440"/>
        </w:tabs>
        <w:rPr>
          <w:rFonts w:ascii="Times New Roman" w:hAnsi="Times New Roman"/>
        </w:rPr>
      </w:pPr>
      <w:r w:rsidRPr="00D67C12">
        <w:rPr>
          <w:rFonts w:ascii="Times New Roman" w:hAnsi="Times New Roman"/>
        </w:rPr>
        <w:tab/>
      </w:r>
      <w:r w:rsidRPr="00D67C12">
        <w:rPr>
          <w:rFonts w:ascii="Times New Roman" w:hAnsi="Times New Roman"/>
        </w:rPr>
        <w:tab/>
      </w:r>
    </w:p>
    <w:p w14:paraId="4978F137" w14:textId="77777777" w:rsidR="0002725A" w:rsidRPr="00D67C12" w:rsidRDefault="0002725A" w:rsidP="0002725A">
      <w:pPr>
        <w:rPr>
          <w:rFonts w:ascii="Times New Roman" w:hAnsi="Times New Roman"/>
          <w:i/>
          <w:iCs/>
        </w:rPr>
      </w:pPr>
      <w:r w:rsidRPr="00D67C12">
        <w:rPr>
          <w:rFonts w:ascii="Times New Roman" w:hAnsi="Times New Roman"/>
          <w:i/>
          <w:iCs/>
        </w:rPr>
        <w:t xml:space="preserve">Prioritizing Chemicals of Ecological Concern in the Great Lakes Tributaries </w:t>
      </w:r>
    </w:p>
    <w:p w14:paraId="3FCAA02D" w14:textId="77777777" w:rsidR="0002725A" w:rsidRPr="00D67C12" w:rsidRDefault="0002725A" w:rsidP="0002725A">
      <w:pPr>
        <w:rPr>
          <w:rFonts w:ascii="Times New Roman" w:hAnsi="Times New Roman"/>
        </w:rPr>
      </w:pPr>
    </w:p>
    <w:p w14:paraId="46DB08DC" w14:textId="0701FC50" w:rsidR="00C84946" w:rsidRPr="00D67C12" w:rsidRDefault="0002725A" w:rsidP="0002725A">
      <w:pPr>
        <w:rPr>
          <w:rFonts w:ascii="Times New Roman" w:hAnsi="Times New Roman"/>
        </w:rPr>
      </w:pPr>
      <w:r w:rsidRPr="00D67C12">
        <w:rPr>
          <w:rFonts w:ascii="Times New Roman" w:hAnsi="Times New Roman"/>
        </w:rPr>
        <w:t xml:space="preserve">Steve Corsi </w:t>
      </w:r>
      <w:r w:rsidR="00C67D56" w:rsidRPr="00D67C12">
        <w:rPr>
          <w:rFonts w:ascii="Times New Roman" w:hAnsi="Times New Roman"/>
        </w:rPr>
        <w:t>said this work</w:t>
      </w:r>
      <w:r w:rsidRPr="00D67C12">
        <w:rPr>
          <w:rFonts w:ascii="Times New Roman" w:hAnsi="Times New Roman"/>
        </w:rPr>
        <w:t xml:space="preserve"> derived from the Great Lakes Focus Area 1 Goal 5 to identify emerging contaminants. </w:t>
      </w:r>
      <w:r w:rsidR="00412489" w:rsidRPr="00D67C12">
        <w:rPr>
          <w:rFonts w:ascii="Times New Roman" w:hAnsi="Times New Roman"/>
        </w:rPr>
        <w:t xml:space="preserve"> </w:t>
      </w:r>
      <w:r w:rsidRPr="00D67C12">
        <w:rPr>
          <w:rFonts w:ascii="Times New Roman" w:hAnsi="Times New Roman"/>
        </w:rPr>
        <w:t>Data w</w:t>
      </w:r>
      <w:r w:rsidR="00CF2510" w:rsidRPr="00D67C12">
        <w:rPr>
          <w:rFonts w:ascii="Times New Roman" w:hAnsi="Times New Roman"/>
        </w:rPr>
        <w:t>ere</w:t>
      </w:r>
      <w:r w:rsidRPr="00D67C12">
        <w:rPr>
          <w:rFonts w:ascii="Times New Roman" w:hAnsi="Times New Roman"/>
        </w:rPr>
        <w:t xml:space="preserve"> collected through passive samples as well as water and sediment samples</w:t>
      </w:r>
      <w:r w:rsidR="00B83B37" w:rsidRPr="00D67C12">
        <w:rPr>
          <w:rFonts w:ascii="Times New Roman" w:hAnsi="Times New Roman"/>
        </w:rPr>
        <w:t xml:space="preserve"> from 354 sampling locations</w:t>
      </w:r>
      <w:r w:rsidRPr="00D67C12">
        <w:rPr>
          <w:rFonts w:ascii="Times New Roman" w:hAnsi="Times New Roman"/>
        </w:rPr>
        <w:t xml:space="preserve">. </w:t>
      </w:r>
      <w:r w:rsidR="00412489" w:rsidRPr="00D67C12">
        <w:rPr>
          <w:rFonts w:ascii="Times New Roman" w:hAnsi="Times New Roman"/>
        </w:rPr>
        <w:t xml:space="preserve"> </w:t>
      </w:r>
      <w:r w:rsidRPr="00D67C12">
        <w:rPr>
          <w:rFonts w:ascii="Times New Roman" w:hAnsi="Times New Roman"/>
        </w:rPr>
        <w:t>The team monitored 629 compounds from 2010</w:t>
      </w:r>
      <w:r w:rsidR="00B83B37" w:rsidRPr="00D67C12">
        <w:rPr>
          <w:rFonts w:ascii="Times New Roman" w:hAnsi="Times New Roman"/>
        </w:rPr>
        <w:t xml:space="preserve"> to </w:t>
      </w:r>
      <w:r w:rsidRPr="00D67C12">
        <w:rPr>
          <w:rFonts w:ascii="Times New Roman" w:hAnsi="Times New Roman"/>
        </w:rPr>
        <w:t xml:space="preserve">2018. </w:t>
      </w:r>
      <w:r w:rsidR="00412489" w:rsidRPr="00D67C12">
        <w:rPr>
          <w:rFonts w:ascii="Times New Roman" w:hAnsi="Times New Roman"/>
        </w:rPr>
        <w:t xml:space="preserve"> </w:t>
      </w:r>
      <w:r w:rsidR="00770765" w:rsidRPr="00D67C12">
        <w:rPr>
          <w:rFonts w:ascii="Times New Roman" w:hAnsi="Times New Roman"/>
        </w:rPr>
        <w:t>Some of the</w:t>
      </w:r>
      <w:r w:rsidR="009F4EA2" w:rsidRPr="00D67C12">
        <w:rPr>
          <w:rFonts w:ascii="Times New Roman" w:hAnsi="Times New Roman"/>
        </w:rPr>
        <w:t xml:space="preserve"> parameters</w:t>
      </w:r>
      <w:r w:rsidR="00770765" w:rsidRPr="00D67C12">
        <w:rPr>
          <w:rFonts w:ascii="Times New Roman" w:hAnsi="Times New Roman"/>
        </w:rPr>
        <w:t xml:space="preserve"> monitored included </w:t>
      </w:r>
      <w:r w:rsidRPr="00D67C12">
        <w:rPr>
          <w:rFonts w:ascii="Times New Roman" w:hAnsi="Times New Roman"/>
        </w:rPr>
        <w:t>plastics additives</w:t>
      </w:r>
      <w:r w:rsidR="00770765" w:rsidRPr="00D67C12">
        <w:rPr>
          <w:rFonts w:ascii="Times New Roman" w:hAnsi="Times New Roman"/>
        </w:rPr>
        <w:t xml:space="preserve">, </w:t>
      </w:r>
      <w:r w:rsidR="00C84946" w:rsidRPr="00D67C12">
        <w:rPr>
          <w:rFonts w:ascii="Times New Roman" w:hAnsi="Times New Roman"/>
        </w:rPr>
        <w:t xml:space="preserve">flame retardants, </w:t>
      </w:r>
      <w:r w:rsidR="00770765" w:rsidRPr="00D67C12">
        <w:rPr>
          <w:rFonts w:ascii="Times New Roman" w:hAnsi="Times New Roman"/>
        </w:rPr>
        <w:t>p</w:t>
      </w:r>
      <w:r w:rsidRPr="00D67C12">
        <w:rPr>
          <w:rFonts w:ascii="Times New Roman" w:hAnsi="Times New Roman"/>
        </w:rPr>
        <w:t>esticides</w:t>
      </w:r>
      <w:r w:rsidR="00770765" w:rsidRPr="00D67C12">
        <w:rPr>
          <w:rFonts w:ascii="Times New Roman" w:hAnsi="Times New Roman"/>
        </w:rPr>
        <w:t>, p</w:t>
      </w:r>
      <w:r w:rsidRPr="00D67C12">
        <w:rPr>
          <w:rFonts w:ascii="Times New Roman" w:hAnsi="Times New Roman"/>
        </w:rPr>
        <w:t>harmaceuticals</w:t>
      </w:r>
      <w:r w:rsidR="00770765" w:rsidRPr="00D67C12">
        <w:rPr>
          <w:rFonts w:ascii="Times New Roman" w:hAnsi="Times New Roman"/>
        </w:rPr>
        <w:t xml:space="preserve">, </w:t>
      </w:r>
      <w:r w:rsidR="008352C8" w:rsidRPr="00D67C12">
        <w:rPr>
          <w:rFonts w:ascii="Times New Roman" w:hAnsi="Times New Roman"/>
        </w:rPr>
        <w:t xml:space="preserve">and </w:t>
      </w:r>
      <w:r w:rsidR="00770765" w:rsidRPr="00D67C12">
        <w:rPr>
          <w:rFonts w:ascii="Times New Roman" w:hAnsi="Times New Roman"/>
        </w:rPr>
        <w:t>polycyclic ar</w:t>
      </w:r>
      <w:r w:rsidR="003E6766" w:rsidRPr="00D67C12">
        <w:rPr>
          <w:rFonts w:ascii="Times New Roman" w:hAnsi="Times New Roman"/>
        </w:rPr>
        <w:t xml:space="preserve">omatic </w:t>
      </w:r>
      <w:r w:rsidR="00770765" w:rsidRPr="00D67C12">
        <w:rPr>
          <w:rFonts w:ascii="Times New Roman" w:hAnsi="Times New Roman"/>
        </w:rPr>
        <w:t>h</w:t>
      </w:r>
      <w:r w:rsidR="003E6766" w:rsidRPr="00D67C12">
        <w:rPr>
          <w:rFonts w:ascii="Times New Roman" w:hAnsi="Times New Roman"/>
        </w:rPr>
        <w:t>ydrocarbons (</w:t>
      </w:r>
      <w:r w:rsidRPr="00D67C12">
        <w:rPr>
          <w:rFonts w:ascii="Times New Roman" w:hAnsi="Times New Roman"/>
        </w:rPr>
        <w:t>PAHs</w:t>
      </w:r>
      <w:r w:rsidR="003E6766" w:rsidRPr="00D67C12">
        <w:rPr>
          <w:rFonts w:ascii="Times New Roman" w:hAnsi="Times New Roman"/>
        </w:rPr>
        <w:t>)</w:t>
      </w:r>
      <w:r w:rsidRPr="00D67C12">
        <w:rPr>
          <w:rFonts w:ascii="Times New Roman" w:hAnsi="Times New Roman"/>
        </w:rPr>
        <w:t xml:space="preserve">. </w:t>
      </w:r>
      <w:r w:rsidR="00412489" w:rsidRPr="00D67C12">
        <w:rPr>
          <w:rFonts w:ascii="Times New Roman" w:hAnsi="Times New Roman"/>
        </w:rPr>
        <w:t xml:space="preserve"> </w:t>
      </w:r>
      <w:r w:rsidRPr="00D67C12">
        <w:rPr>
          <w:rFonts w:ascii="Times New Roman" w:hAnsi="Times New Roman"/>
        </w:rPr>
        <w:t xml:space="preserve">Of the 683 chemicals monitored, 444 were detected. Pharmaceuticals and pesticides were the bulk of the chemicals monitored </w:t>
      </w:r>
      <w:r w:rsidR="000670B3" w:rsidRPr="00D67C12">
        <w:rPr>
          <w:rFonts w:ascii="Times New Roman" w:hAnsi="Times New Roman"/>
        </w:rPr>
        <w:t>due to the results of preliminary monitoring.</w:t>
      </w:r>
      <w:r w:rsidRPr="00D67C12">
        <w:rPr>
          <w:rFonts w:ascii="Times New Roman" w:hAnsi="Times New Roman"/>
        </w:rPr>
        <w:t xml:space="preserve">  </w:t>
      </w:r>
    </w:p>
    <w:p w14:paraId="159C8C30" w14:textId="77777777" w:rsidR="00C84946" w:rsidRPr="00D67C12" w:rsidRDefault="00C84946" w:rsidP="0002725A">
      <w:pPr>
        <w:rPr>
          <w:rFonts w:ascii="Times New Roman" w:hAnsi="Times New Roman"/>
        </w:rPr>
      </w:pPr>
    </w:p>
    <w:p w14:paraId="5B6FA5FA" w14:textId="3B0BD939" w:rsidR="0002725A" w:rsidRPr="00D67C12" w:rsidRDefault="0002725A" w:rsidP="0002725A">
      <w:pPr>
        <w:rPr>
          <w:rFonts w:ascii="Times New Roman" w:hAnsi="Times New Roman"/>
        </w:rPr>
      </w:pPr>
      <w:r w:rsidRPr="00D67C12">
        <w:rPr>
          <w:rFonts w:ascii="Times New Roman" w:hAnsi="Times New Roman"/>
        </w:rPr>
        <w:t xml:space="preserve">Corsi explained some of the challenges with environmental chemistry assessments. </w:t>
      </w:r>
      <w:r w:rsidR="00412489" w:rsidRPr="00D67C12">
        <w:rPr>
          <w:rFonts w:ascii="Times New Roman" w:hAnsi="Times New Roman"/>
        </w:rPr>
        <w:t xml:space="preserve"> </w:t>
      </w:r>
      <w:r w:rsidR="00C84946" w:rsidRPr="00D67C12">
        <w:rPr>
          <w:rFonts w:ascii="Times New Roman" w:hAnsi="Times New Roman"/>
        </w:rPr>
        <w:t xml:space="preserve">With the huge amount of chemicals detected there needs to be prioritization of chemicals. </w:t>
      </w:r>
      <w:r w:rsidR="00412489" w:rsidRPr="00D67C12">
        <w:rPr>
          <w:rFonts w:ascii="Times New Roman" w:hAnsi="Times New Roman"/>
        </w:rPr>
        <w:t xml:space="preserve"> </w:t>
      </w:r>
      <w:r w:rsidRPr="00D67C12">
        <w:rPr>
          <w:rFonts w:ascii="Times New Roman" w:hAnsi="Times New Roman"/>
        </w:rPr>
        <w:t xml:space="preserve">Researchers prioritized which chemicals </w:t>
      </w:r>
      <w:r w:rsidR="00000FC6" w:rsidRPr="00D67C12">
        <w:rPr>
          <w:rFonts w:ascii="Times New Roman" w:hAnsi="Times New Roman"/>
        </w:rPr>
        <w:t xml:space="preserve">to monitor </w:t>
      </w:r>
      <w:r w:rsidRPr="00D67C12">
        <w:rPr>
          <w:rFonts w:ascii="Times New Roman" w:hAnsi="Times New Roman"/>
        </w:rPr>
        <w:t xml:space="preserve">by </w:t>
      </w:r>
      <w:r w:rsidR="009F4EA2" w:rsidRPr="00D67C12">
        <w:rPr>
          <w:rFonts w:ascii="Times New Roman" w:hAnsi="Times New Roman"/>
        </w:rPr>
        <w:t xml:space="preserve">trying to understand </w:t>
      </w:r>
      <w:r w:rsidRPr="00D67C12">
        <w:rPr>
          <w:rFonts w:ascii="Times New Roman" w:hAnsi="Times New Roman"/>
        </w:rPr>
        <w:t xml:space="preserve">the biological effects of the chemical compound and compared the sampled concentrations with the concentrations of </w:t>
      </w:r>
      <w:r w:rsidR="00DE4096" w:rsidRPr="00D67C12">
        <w:rPr>
          <w:rFonts w:ascii="Times New Roman" w:hAnsi="Times New Roman"/>
        </w:rPr>
        <w:t>concern</w:t>
      </w:r>
      <w:r w:rsidRPr="00D67C12">
        <w:rPr>
          <w:rFonts w:ascii="Times New Roman" w:hAnsi="Times New Roman"/>
        </w:rPr>
        <w:t xml:space="preserve">. </w:t>
      </w:r>
      <w:r w:rsidR="00412489" w:rsidRPr="00D67C12">
        <w:rPr>
          <w:rFonts w:ascii="Times New Roman" w:hAnsi="Times New Roman"/>
        </w:rPr>
        <w:t xml:space="preserve"> </w:t>
      </w:r>
      <w:r w:rsidR="00C84946" w:rsidRPr="00D67C12">
        <w:rPr>
          <w:rFonts w:ascii="Times New Roman" w:hAnsi="Times New Roman"/>
        </w:rPr>
        <w:t xml:space="preserve">The team gathered biological effect information from water quality guidelines and screen values from agencies. </w:t>
      </w:r>
      <w:r w:rsidR="00412489" w:rsidRPr="00D67C12">
        <w:rPr>
          <w:rFonts w:ascii="Times New Roman" w:hAnsi="Times New Roman"/>
        </w:rPr>
        <w:t xml:space="preserve"> </w:t>
      </w:r>
      <w:r w:rsidRPr="00D67C12">
        <w:rPr>
          <w:rFonts w:ascii="Times New Roman" w:hAnsi="Times New Roman"/>
        </w:rPr>
        <w:t>Many of these chemicals do</w:t>
      </w:r>
      <w:r w:rsidR="009F4EA2" w:rsidRPr="00D67C12">
        <w:rPr>
          <w:rFonts w:ascii="Times New Roman" w:hAnsi="Times New Roman"/>
        </w:rPr>
        <w:t xml:space="preserve"> not</w:t>
      </w:r>
      <w:r w:rsidRPr="00D67C12">
        <w:rPr>
          <w:rFonts w:ascii="Times New Roman" w:hAnsi="Times New Roman"/>
        </w:rPr>
        <w:t xml:space="preserve"> have water quality guidelines or screening values. </w:t>
      </w:r>
      <w:r w:rsidR="00412489" w:rsidRPr="00D67C12">
        <w:rPr>
          <w:rFonts w:ascii="Times New Roman" w:hAnsi="Times New Roman"/>
        </w:rPr>
        <w:t xml:space="preserve"> </w:t>
      </w:r>
      <w:r w:rsidR="00662F79" w:rsidRPr="00D67C12">
        <w:rPr>
          <w:rFonts w:ascii="Times New Roman" w:hAnsi="Times New Roman"/>
        </w:rPr>
        <w:t>Where there are no guidelines or screening values, t</w:t>
      </w:r>
      <w:r w:rsidRPr="00D67C12">
        <w:rPr>
          <w:rFonts w:ascii="Times New Roman" w:hAnsi="Times New Roman"/>
        </w:rPr>
        <w:t xml:space="preserve">he team completed an extensive literature review and </w:t>
      </w:r>
      <w:r w:rsidR="00814B14" w:rsidRPr="00D67C12">
        <w:rPr>
          <w:rFonts w:ascii="Times New Roman" w:hAnsi="Times New Roman"/>
        </w:rPr>
        <w:t>used</w:t>
      </w:r>
      <w:r w:rsidRPr="00D67C12">
        <w:rPr>
          <w:rFonts w:ascii="Times New Roman" w:hAnsi="Times New Roman"/>
        </w:rPr>
        <w:t xml:space="preserve"> </w:t>
      </w:r>
      <w:r w:rsidR="00000FC6" w:rsidRPr="00D67C12">
        <w:rPr>
          <w:rFonts w:ascii="Times New Roman" w:hAnsi="Times New Roman"/>
        </w:rPr>
        <w:t>US</w:t>
      </w:r>
      <w:r w:rsidRPr="00D67C12">
        <w:rPr>
          <w:rFonts w:ascii="Times New Roman" w:hAnsi="Times New Roman"/>
        </w:rPr>
        <w:t>EPA</w:t>
      </w:r>
      <w:r w:rsidR="00000FC6" w:rsidRPr="00D67C12">
        <w:rPr>
          <w:rFonts w:ascii="Times New Roman" w:hAnsi="Times New Roman"/>
        </w:rPr>
        <w:t>’s</w:t>
      </w:r>
      <w:r w:rsidRPr="00D67C12">
        <w:rPr>
          <w:rFonts w:ascii="Times New Roman" w:hAnsi="Times New Roman"/>
        </w:rPr>
        <w:t xml:space="preserve"> </w:t>
      </w:r>
      <w:proofErr w:type="spellStart"/>
      <w:r w:rsidRPr="00D67C12">
        <w:rPr>
          <w:rFonts w:ascii="Times New Roman" w:hAnsi="Times New Roman"/>
        </w:rPr>
        <w:t>EcoT</w:t>
      </w:r>
      <w:r w:rsidR="00DE4096" w:rsidRPr="00D67C12">
        <w:rPr>
          <w:rFonts w:ascii="Times New Roman" w:hAnsi="Times New Roman"/>
        </w:rPr>
        <w:t>o</w:t>
      </w:r>
      <w:r w:rsidRPr="00D67C12">
        <w:rPr>
          <w:rFonts w:ascii="Times New Roman" w:hAnsi="Times New Roman"/>
        </w:rPr>
        <w:t>x</w:t>
      </w:r>
      <w:proofErr w:type="spellEnd"/>
      <w:r w:rsidRPr="00D67C12">
        <w:rPr>
          <w:rFonts w:ascii="Times New Roman" w:hAnsi="Times New Roman"/>
        </w:rPr>
        <w:t xml:space="preserve"> </w:t>
      </w:r>
      <w:r w:rsidR="00DE4096" w:rsidRPr="00D67C12">
        <w:rPr>
          <w:rFonts w:ascii="Times New Roman" w:hAnsi="Times New Roman"/>
        </w:rPr>
        <w:t xml:space="preserve">to derive their own concentrations of concern. </w:t>
      </w:r>
      <w:r w:rsidR="00412489" w:rsidRPr="00D67C12">
        <w:rPr>
          <w:rFonts w:ascii="Times New Roman" w:hAnsi="Times New Roman"/>
        </w:rPr>
        <w:t xml:space="preserve"> </w:t>
      </w:r>
      <w:r w:rsidR="00DE4096" w:rsidRPr="00D67C12">
        <w:rPr>
          <w:rFonts w:ascii="Times New Roman" w:hAnsi="Times New Roman"/>
        </w:rPr>
        <w:t xml:space="preserve">They also used the </w:t>
      </w:r>
      <w:proofErr w:type="spellStart"/>
      <w:r w:rsidRPr="00D67C12">
        <w:rPr>
          <w:rFonts w:ascii="Times New Roman" w:hAnsi="Times New Roman"/>
        </w:rPr>
        <w:t>ToxCast</w:t>
      </w:r>
      <w:proofErr w:type="spellEnd"/>
      <w:r w:rsidRPr="00D67C12">
        <w:rPr>
          <w:rFonts w:ascii="Times New Roman" w:hAnsi="Times New Roman"/>
        </w:rPr>
        <w:t xml:space="preserve"> database to understand the </w:t>
      </w:r>
      <w:r w:rsidR="00DE4096" w:rsidRPr="00D67C12">
        <w:rPr>
          <w:rFonts w:ascii="Times New Roman" w:hAnsi="Times New Roman"/>
        </w:rPr>
        <w:t>bio-active</w:t>
      </w:r>
      <w:r w:rsidRPr="00D67C12">
        <w:rPr>
          <w:rFonts w:ascii="Times New Roman" w:hAnsi="Times New Roman"/>
        </w:rPr>
        <w:t xml:space="preserve"> chemicals. </w:t>
      </w:r>
      <w:r w:rsidR="00412489" w:rsidRPr="00D67C12">
        <w:rPr>
          <w:rFonts w:ascii="Times New Roman" w:hAnsi="Times New Roman"/>
        </w:rPr>
        <w:t xml:space="preserve"> </w:t>
      </w:r>
      <w:r w:rsidR="00C84946" w:rsidRPr="00D67C12">
        <w:rPr>
          <w:rFonts w:ascii="Times New Roman" w:hAnsi="Times New Roman"/>
        </w:rPr>
        <w:t xml:space="preserve">An on-going effort is understanding pharmaceutical potency. </w:t>
      </w:r>
      <w:r w:rsidR="00412489" w:rsidRPr="00D67C12">
        <w:rPr>
          <w:rFonts w:ascii="Times New Roman" w:hAnsi="Times New Roman"/>
        </w:rPr>
        <w:t xml:space="preserve"> </w:t>
      </w:r>
      <w:r w:rsidR="00BF7561" w:rsidRPr="00D67C12">
        <w:rPr>
          <w:rFonts w:ascii="Times New Roman" w:hAnsi="Times New Roman"/>
        </w:rPr>
        <w:t xml:space="preserve">The group also analyzed the toxicological effect of chemical mixtures based on the information on the biological pathway described in </w:t>
      </w:r>
      <w:proofErr w:type="spellStart"/>
      <w:r w:rsidR="00BF7561" w:rsidRPr="00D67C12">
        <w:rPr>
          <w:rFonts w:ascii="Times New Roman" w:hAnsi="Times New Roman"/>
        </w:rPr>
        <w:t>ToxCast</w:t>
      </w:r>
      <w:proofErr w:type="spellEnd"/>
      <w:r w:rsidR="00BF7561" w:rsidRPr="00D67C12">
        <w:rPr>
          <w:rFonts w:ascii="Times New Roman" w:hAnsi="Times New Roman"/>
        </w:rPr>
        <w:t xml:space="preserve">. </w:t>
      </w:r>
    </w:p>
    <w:p w14:paraId="369B372E" w14:textId="14B04880" w:rsidR="0002725A" w:rsidRPr="00D67C12" w:rsidRDefault="0002725A" w:rsidP="0002725A">
      <w:pPr>
        <w:rPr>
          <w:rFonts w:ascii="Times New Roman" w:hAnsi="Times New Roman"/>
        </w:rPr>
      </w:pPr>
      <w:r w:rsidRPr="00D67C12">
        <w:rPr>
          <w:rFonts w:ascii="Times New Roman" w:hAnsi="Times New Roman"/>
        </w:rPr>
        <w:lastRenderedPageBreak/>
        <w:t>Corsi explained the three primary objectives of the research: prioritization of biologically relevant chemicals</w:t>
      </w:r>
      <w:r w:rsidR="00662F79" w:rsidRPr="00D67C12">
        <w:rPr>
          <w:rFonts w:ascii="Times New Roman" w:hAnsi="Times New Roman"/>
        </w:rPr>
        <w:t xml:space="preserve"> (potency and human and ecological health)</w:t>
      </w:r>
      <w:r w:rsidRPr="00D67C12">
        <w:rPr>
          <w:rFonts w:ascii="Times New Roman" w:hAnsi="Times New Roman"/>
        </w:rPr>
        <w:t xml:space="preserve">, site prioritization that identifies where chemicals are occurring and if there are </w:t>
      </w:r>
      <w:r w:rsidR="00662F79" w:rsidRPr="00D67C12">
        <w:rPr>
          <w:rFonts w:ascii="Times New Roman" w:hAnsi="Times New Roman"/>
        </w:rPr>
        <w:t xml:space="preserve">added </w:t>
      </w:r>
      <w:r w:rsidRPr="00D67C12">
        <w:rPr>
          <w:rFonts w:ascii="Times New Roman" w:hAnsi="Times New Roman"/>
        </w:rPr>
        <w:t xml:space="preserve">effects from co-occurrence of multiple </w:t>
      </w:r>
      <w:r w:rsidR="00AA3D98" w:rsidRPr="00D67C12">
        <w:rPr>
          <w:rFonts w:ascii="Times New Roman" w:hAnsi="Times New Roman"/>
        </w:rPr>
        <w:t>chemicals</w:t>
      </w:r>
      <w:r w:rsidR="00662F79" w:rsidRPr="00D67C12">
        <w:rPr>
          <w:rFonts w:ascii="Times New Roman" w:hAnsi="Times New Roman"/>
        </w:rPr>
        <w:t>,</w:t>
      </w:r>
      <w:r w:rsidR="006D534D" w:rsidRPr="00D67C12">
        <w:rPr>
          <w:rFonts w:ascii="Times New Roman" w:hAnsi="Times New Roman"/>
        </w:rPr>
        <w:t xml:space="preserve"> </w:t>
      </w:r>
      <w:r w:rsidR="00AA3D98" w:rsidRPr="00D67C12">
        <w:rPr>
          <w:rFonts w:ascii="Times New Roman" w:hAnsi="Times New Roman"/>
        </w:rPr>
        <w:t>and</w:t>
      </w:r>
      <w:r w:rsidRPr="00D67C12">
        <w:rPr>
          <w:rFonts w:ascii="Times New Roman" w:hAnsi="Times New Roman"/>
        </w:rPr>
        <w:t xml:space="preserve"> understanding the biological relevance.  </w:t>
      </w:r>
      <w:r w:rsidR="006D534D" w:rsidRPr="00D67C12">
        <w:rPr>
          <w:rFonts w:ascii="Times New Roman" w:hAnsi="Times New Roman"/>
        </w:rPr>
        <w:t>Bioeffect predictions are found using the Exposure</w:t>
      </w:r>
      <w:r w:rsidR="007E0E72" w:rsidRPr="00D67C12">
        <w:rPr>
          <w:rFonts w:ascii="Times New Roman" w:hAnsi="Times New Roman"/>
        </w:rPr>
        <w:t xml:space="preserve"> </w:t>
      </w:r>
      <w:r w:rsidR="006D534D" w:rsidRPr="00D67C12">
        <w:rPr>
          <w:rFonts w:ascii="Times New Roman" w:hAnsi="Times New Roman"/>
        </w:rPr>
        <w:t xml:space="preserve">Activity Ratio (EAR). </w:t>
      </w:r>
      <w:r w:rsidR="00412489" w:rsidRPr="00D67C12">
        <w:rPr>
          <w:rFonts w:ascii="Times New Roman" w:hAnsi="Times New Roman"/>
        </w:rPr>
        <w:t xml:space="preserve"> </w:t>
      </w:r>
      <w:r w:rsidR="006D534D" w:rsidRPr="00D67C12">
        <w:rPr>
          <w:rFonts w:ascii="Times New Roman" w:hAnsi="Times New Roman"/>
        </w:rPr>
        <w:t xml:space="preserve">This value can be used to </w:t>
      </w:r>
      <w:r w:rsidR="00E97B38" w:rsidRPr="00D67C12">
        <w:rPr>
          <w:rFonts w:ascii="Times New Roman" w:hAnsi="Times New Roman"/>
        </w:rPr>
        <w:t>prioritize</w:t>
      </w:r>
      <w:r w:rsidR="006D534D" w:rsidRPr="00D67C12">
        <w:rPr>
          <w:rFonts w:ascii="Times New Roman" w:hAnsi="Times New Roman"/>
        </w:rPr>
        <w:t xml:space="preserve"> chemicals and site</w:t>
      </w:r>
      <w:r w:rsidR="00814B14" w:rsidRPr="00D67C12">
        <w:rPr>
          <w:rFonts w:ascii="Times New Roman" w:hAnsi="Times New Roman"/>
        </w:rPr>
        <w:t>s</w:t>
      </w:r>
      <w:r w:rsidR="006D534D" w:rsidRPr="00D67C12">
        <w:rPr>
          <w:rFonts w:ascii="Times New Roman" w:hAnsi="Times New Roman"/>
        </w:rPr>
        <w:t xml:space="preserve">, predict mixture effects, and provide information on biological targets. </w:t>
      </w:r>
      <w:r w:rsidR="00412489" w:rsidRPr="00D67C12">
        <w:rPr>
          <w:rFonts w:ascii="Times New Roman" w:hAnsi="Times New Roman"/>
        </w:rPr>
        <w:t xml:space="preserve"> </w:t>
      </w:r>
      <w:r w:rsidR="006D534D" w:rsidRPr="00D67C12">
        <w:rPr>
          <w:rFonts w:ascii="Times New Roman" w:hAnsi="Times New Roman"/>
        </w:rPr>
        <w:t xml:space="preserve">This approach can help understand taxonomic relevance and help identify endpoints for targeted monitoring. </w:t>
      </w:r>
      <w:r w:rsidR="00412489" w:rsidRPr="00D67C12">
        <w:rPr>
          <w:rFonts w:ascii="Times New Roman" w:hAnsi="Times New Roman"/>
        </w:rPr>
        <w:t xml:space="preserve"> </w:t>
      </w:r>
      <w:r w:rsidR="006D534D" w:rsidRPr="00D67C12">
        <w:rPr>
          <w:rFonts w:ascii="Times New Roman" w:hAnsi="Times New Roman"/>
        </w:rPr>
        <w:t xml:space="preserve">He noted that these are screening level tests that can help guide but that field or lab tests will be needed to understand if </w:t>
      </w:r>
      <w:r w:rsidR="0092359D" w:rsidRPr="00D67C12">
        <w:rPr>
          <w:rFonts w:ascii="Times New Roman" w:hAnsi="Times New Roman"/>
        </w:rPr>
        <w:t>the effect is observed</w:t>
      </w:r>
      <w:r w:rsidR="006D534D" w:rsidRPr="00D67C12">
        <w:rPr>
          <w:rFonts w:ascii="Times New Roman" w:hAnsi="Times New Roman"/>
        </w:rPr>
        <w:t xml:space="preserve">. </w:t>
      </w:r>
    </w:p>
    <w:p w14:paraId="5C0FF507" w14:textId="77777777" w:rsidR="0002725A" w:rsidRPr="00D67C12" w:rsidRDefault="0002725A" w:rsidP="0002725A">
      <w:pPr>
        <w:rPr>
          <w:rFonts w:ascii="Times New Roman" w:hAnsi="Times New Roman"/>
        </w:rPr>
      </w:pPr>
    </w:p>
    <w:p w14:paraId="6B37F9D0" w14:textId="004AF157" w:rsidR="0002725A" w:rsidRPr="00D67C12" w:rsidRDefault="0002725A" w:rsidP="0002725A">
      <w:pPr>
        <w:rPr>
          <w:rFonts w:ascii="Times New Roman" w:hAnsi="Times New Roman"/>
        </w:rPr>
      </w:pPr>
      <w:r w:rsidRPr="00D67C12">
        <w:rPr>
          <w:rFonts w:ascii="Times New Roman" w:hAnsi="Times New Roman"/>
        </w:rPr>
        <w:t xml:space="preserve">Preliminary results of the water samples indicate that of the 629 chemicals monitored, 64 were identified as priority chemicals. </w:t>
      </w:r>
      <w:r w:rsidR="00412489" w:rsidRPr="00D67C12">
        <w:rPr>
          <w:rFonts w:ascii="Times New Roman" w:hAnsi="Times New Roman"/>
        </w:rPr>
        <w:t xml:space="preserve"> </w:t>
      </w:r>
      <w:r w:rsidRPr="00D67C12">
        <w:rPr>
          <w:rFonts w:ascii="Times New Roman" w:hAnsi="Times New Roman"/>
        </w:rPr>
        <w:t xml:space="preserve">The chemical classes that were determined to have the highest effect in the </w:t>
      </w:r>
      <w:r w:rsidR="00814B14" w:rsidRPr="00D67C12">
        <w:rPr>
          <w:rFonts w:ascii="Times New Roman" w:hAnsi="Times New Roman"/>
        </w:rPr>
        <w:t xml:space="preserve">largest </w:t>
      </w:r>
      <w:r w:rsidRPr="00D67C12">
        <w:rPr>
          <w:rFonts w:ascii="Times New Roman" w:hAnsi="Times New Roman"/>
        </w:rPr>
        <w:t>number of sites are fire retardants, herbicides, insecticides, PAHs</w:t>
      </w:r>
      <w:r w:rsidR="003A13C3" w:rsidRPr="00D67C12">
        <w:rPr>
          <w:rFonts w:ascii="Times New Roman" w:hAnsi="Times New Roman"/>
        </w:rPr>
        <w:t xml:space="preserve">, </w:t>
      </w:r>
      <w:r w:rsidRPr="00D67C12">
        <w:rPr>
          <w:rFonts w:ascii="Times New Roman" w:hAnsi="Times New Roman"/>
        </w:rPr>
        <w:t>pharmaceuticals, and plastics component</w:t>
      </w:r>
      <w:r w:rsidR="00814B14" w:rsidRPr="00D67C12">
        <w:rPr>
          <w:rFonts w:ascii="Times New Roman" w:hAnsi="Times New Roman"/>
        </w:rPr>
        <w:t>s</w:t>
      </w:r>
      <w:r w:rsidRPr="00D67C12">
        <w:rPr>
          <w:rFonts w:ascii="Times New Roman" w:hAnsi="Times New Roman"/>
        </w:rPr>
        <w:t xml:space="preserve">. </w:t>
      </w:r>
      <w:r w:rsidR="00412489" w:rsidRPr="00D67C12">
        <w:rPr>
          <w:rFonts w:ascii="Times New Roman" w:hAnsi="Times New Roman"/>
        </w:rPr>
        <w:t xml:space="preserve"> </w:t>
      </w:r>
      <w:r w:rsidRPr="00D67C12">
        <w:rPr>
          <w:rFonts w:ascii="Times New Roman" w:hAnsi="Times New Roman"/>
        </w:rPr>
        <w:t>Corsi note</w:t>
      </w:r>
      <w:r w:rsidR="00412489" w:rsidRPr="00D67C12">
        <w:rPr>
          <w:rFonts w:ascii="Times New Roman" w:hAnsi="Times New Roman"/>
        </w:rPr>
        <w:t>d</w:t>
      </w:r>
      <w:r w:rsidRPr="00D67C12">
        <w:rPr>
          <w:rFonts w:ascii="Times New Roman" w:hAnsi="Times New Roman"/>
        </w:rPr>
        <w:t xml:space="preserve"> that many of these like PAHs or pharmaceuticals come from similar sources</w:t>
      </w:r>
      <w:r w:rsidR="00814B14" w:rsidRPr="00D67C12">
        <w:rPr>
          <w:rFonts w:ascii="Times New Roman" w:hAnsi="Times New Roman"/>
        </w:rPr>
        <w:t>,</w:t>
      </w:r>
      <w:r w:rsidR="003505E4" w:rsidRPr="00D67C12">
        <w:rPr>
          <w:rFonts w:ascii="Times New Roman" w:hAnsi="Times New Roman"/>
        </w:rPr>
        <w:t xml:space="preserve"> which can help with management</w:t>
      </w:r>
      <w:r w:rsidRPr="00D67C12">
        <w:rPr>
          <w:rFonts w:ascii="Times New Roman" w:hAnsi="Times New Roman"/>
        </w:rPr>
        <w:t xml:space="preserve"> (e.g.</w:t>
      </w:r>
      <w:r w:rsidR="00663010" w:rsidRPr="00D67C12">
        <w:rPr>
          <w:rFonts w:ascii="Times New Roman" w:hAnsi="Times New Roman"/>
        </w:rPr>
        <w:t>,</w:t>
      </w:r>
      <w:r w:rsidRPr="00D67C12">
        <w:rPr>
          <w:rFonts w:ascii="Times New Roman" w:hAnsi="Times New Roman"/>
        </w:rPr>
        <w:t xml:space="preserve"> most pharmaceuticals come from wastewater</w:t>
      </w:r>
      <w:r w:rsidR="009D72CA" w:rsidRPr="00D67C12">
        <w:rPr>
          <w:rFonts w:ascii="Times New Roman" w:hAnsi="Times New Roman"/>
        </w:rPr>
        <w:t xml:space="preserve"> and</w:t>
      </w:r>
      <w:r w:rsidRPr="00D67C12">
        <w:rPr>
          <w:rFonts w:ascii="Times New Roman" w:hAnsi="Times New Roman"/>
        </w:rPr>
        <w:t xml:space="preserve"> most PAHs come from coal-tar sealant</w:t>
      </w:r>
      <w:r w:rsidR="003A13C3" w:rsidRPr="00D67C12">
        <w:rPr>
          <w:rFonts w:ascii="Times New Roman" w:hAnsi="Times New Roman"/>
        </w:rPr>
        <w:t xml:space="preserve"> on pavement</w:t>
      </w:r>
      <w:r w:rsidRPr="00D67C12">
        <w:rPr>
          <w:rFonts w:ascii="Times New Roman" w:hAnsi="Times New Roman"/>
        </w:rPr>
        <w:t xml:space="preserve">). </w:t>
      </w:r>
      <w:r w:rsidR="00412489" w:rsidRPr="00D67C12">
        <w:rPr>
          <w:rFonts w:ascii="Times New Roman" w:hAnsi="Times New Roman"/>
        </w:rPr>
        <w:t xml:space="preserve"> </w:t>
      </w:r>
      <w:r w:rsidRPr="00D67C12">
        <w:rPr>
          <w:rFonts w:ascii="Times New Roman" w:hAnsi="Times New Roman"/>
        </w:rPr>
        <w:t>Corsi note</w:t>
      </w:r>
      <w:r w:rsidR="00412489" w:rsidRPr="00D67C12">
        <w:rPr>
          <w:rFonts w:ascii="Times New Roman" w:hAnsi="Times New Roman"/>
        </w:rPr>
        <w:t>d</w:t>
      </w:r>
      <w:r w:rsidRPr="00D67C12">
        <w:rPr>
          <w:rFonts w:ascii="Times New Roman" w:hAnsi="Times New Roman"/>
        </w:rPr>
        <w:t xml:space="preserve"> that these are </w:t>
      </w:r>
      <w:r w:rsidR="00814B14" w:rsidRPr="00D67C12">
        <w:rPr>
          <w:rFonts w:ascii="Times New Roman" w:hAnsi="Times New Roman"/>
        </w:rPr>
        <w:t>screening-</w:t>
      </w:r>
      <w:r w:rsidRPr="00D67C12">
        <w:rPr>
          <w:rFonts w:ascii="Times New Roman" w:hAnsi="Times New Roman"/>
        </w:rPr>
        <w:t xml:space="preserve">level assessments but there needs to be verification of the effects of these priority chemicals. </w:t>
      </w:r>
    </w:p>
    <w:p w14:paraId="5D778C75" w14:textId="77777777" w:rsidR="0002725A" w:rsidRPr="00D67C12" w:rsidRDefault="0002725A" w:rsidP="0002725A">
      <w:pPr>
        <w:rPr>
          <w:rFonts w:ascii="Times New Roman" w:hAnsi="Times New Roman"/>
        </w:rPr>
      </w:pPr>
    </w:p>
    <w:p w14:paraId="4E5453EC" w14:textId="37E0F0EE" w:rsidR="0002725A" w:rsidRPr="00D67C12" w:rsidRDefault="0002725A" w:rsidP="0002725A">
      <w:pPr>
        <w:rPr>
          <w:rFonts w:ascii="Times New Roman" w:hAnsi="Times New Roman"/>
        </w:rPr>
      </w:pPr>
      <w:r w:rsidRPr="00D67C12">
        <w:rPr>
          <w:rFonts w:ascii="Times New Roman" w:hAnsi="Times New Roman"/>
        </w:rPr>
        <w:t xml:space="preserve">Similar sampling and prioritization occurred for sediment samples. </w:t>
      </w:r>
      <w:r w:rsidR="00412489" w:rsidRPr="00D67C12">
        <w:rPr>
          <w:rFonts w:ascii="Times New Roman" w:hAnsi="Times New Roman"/>
        </w:rPr>
        <w:t xml:space="preserve"> </w:t>
      </w:r>
      <w:r w:rsidRPr="00D67C12">
        <w:rPr>
          <w:rFonts w:ascii="Times New Roman" w:hAnsi="Times New Roman"/>
        </w:rPr>
        <w:t>The group sampled 71 stream sites in 26 tributaries to the Great Lakes.</w:t>
      </w:r>
      <w:r w:rsidR="00412489" w:rsidRPr="00D67C12">
        <w:rPr>
          <w:rFonts w:ascii="Times New Roman" w:hAnsi="Times New Roman"/>
        </w:rPr>
        <w:t xml:space="preserve"> </w:t>
      </w:r>
      <w:r w:rsidRPr="00D67C12">
        <w:rPr>
          <w:rFonts w:ascii="Times New Roman" w:hAnsi="Times New Roman"/>
        </w:rPr>
        <w:t xml:space="preserve"> Of the 87 chemicals monitored</w:t>
      </w:r>
      <w:r w:rsidR="00814B14" w:rsidRPr="00D67C12">
        <w:rPr>
          <w:rFonts w:ascii="Times New Roman" w:hAnsi="Times New Roman"/>
        </w:rPr>
        <w:t>,</w:t>
      </w:r>
      <w:r w:rsidRPr="00D67C12">
        <w:rPr>
          <w:rFonts w:ascii="Times New Roman" w:hAnsi="Times New Roman"/>
        </w:rPr>
        <w:t xml:space="preserve"> 21 were identified as level </w:t>
      </w:r>
      <w:r w:rsidR="009028FC" w:rsidRPr="00D67C12">
        <w:rPr>
          <w:rFonts w:ascii="Times New Roman" w:hAnsi="Times New Roman"/>
        </w:rPr>
        <w:t>one</w:t>
      </w:r>
      <w:r w:rsidRPr="00D67C12">
        <w:rPr>
          <w:rFonts w:ascii="Times New Roman" w:hAnsi="Times New Roman"/>
        </w:rPr>
        <w:t xml:space="preserve"> or </w:t>
      </w:r>
      <w:r w:rsidR="009028FC" w:rsidRPr="00D67C12">
        <w:rPr>
          <w:rFonts w:ascii="Times New Roman" w:hAnsi="Times New Roman"/>
        </w:rPr>
        <w:t>two</w:t>
      </w:r>
      <w:r w:rsidRPr="00D67C12">
        <w:rPr>
          <w:rFonts w:ascii="Times New Roman" w:hAnsi="Times New Roman"/>
        </w:rPr>
        <w:t xml:space="preserve"> chemicals and 38</w:t>
      </w:r>
      <w:r w:rsidR="008421BE" w:rsidRPr="00D67C12">
        <w:rPr>
          <w:rFonts w:ascii="Times New Roman" w:hAnsi="Times New Roman"/>
        </w:rPr>
        <w:t xml:space="preserve"> percent</w:t>
      </w:r>
      <w:r w:rsidR="00663010" w:rsidRPr="00D67C12">
        <w:rPr>
          <w:rFonts w:ascii="Times New Roman" w:hAnsi="Times New Roman"/>
        </w:rPr>
        <w:t xml:space="preserve"> </w:t>
      </w:r>
      <w:r w:rsidRPr="00D67C12">
        <w:rPr>
          <w:rFonts w:ascii="Times New Roman" w:hAnsi="Times New Roman"/>
        </w:rPr>
        <w:t xml:space="preserve">could not be evaluated. </w:t>
      </w:r>
      <w:r w:rsidR="00412489" w:rsidRPr="00D67C12">
        <w:rPr>
          <w:rFonts w:ascii="Times New Roman" w:hAnsi="Times New Roman"/>
        </w:rPr>
        <w:t xml:space="preserve"> </w:t>
      </w:r>
      <w:r w:rsidR="003C31CA" w:rsidRPr="00D67C12">
        <w:rPr>
          <w:rFonts w:ascii="Times New Roman" w:hAnsi="Times New Roman"/>
        </w:rPr>
        <w:t>Fourteen</w:t>
      </w:r>
      <w:r w:rsidRPr="00D67C12">
        <w:rPr>
          <w:rFonts w:ascii="Times New Roman" w:hAnsi="Times New Roman"/>
        </w:rPr>
        <w:t xml:space="preserve"> of the 21 chemicals were part of the PAHs chemical class. </w:t>
      </w:r>
      <w:r w:rsidR="00412489" w:rsidRPr="00D67C12">
        <w:rPr>
          <w:rFonts w:ascii="Times New Roman" w:hAnsi="Times New Roman"/>
        </w:rPr>
        <w:t xml:space="preserve"> </w:t>
      </w:r>
      <w:r w:rsidRPr="00D67C12">
        <w:rPr>
          <w:rFonts w:ascii="Times New Roman" w:hAnsi="Times New Roman"/>
        </w:rPr>
        <w:t>Corsi notes that like the water samples,</w:t>
      </w:r>
      <w:r w:rsidR="00400FE9" w:rsidRPr="00D67C12">
        <w:rPr>
          <w:rFonts w:ascii="Times New Roman" w:hAnsi="Times New Roman"/>
        </w:rPr>
        <w:t xml:space="preserve"> there are </w:t>
      </w:r>
      <w:r w:rsidR="00A364B6" w:rsidRPr="00D67C12">
        <w:rPr>
          <w:rFonts w:ascii="Times New Roman" w:hAnsi="Times New Roman"/>
        </w:rPr>
        <w:t xml:space="preserve">a </w:t>
      </w:r>
      <w:r w:rsidR="00400FE9" w:rsidRPr="00D67C12">
        <w:rPr>
          <w:rFonts w:ascii="Times New Roman" w:hAnsi="Times New Roman"/>
        </w:rPr>
        <w:t>number of chemical classes that seem to be the most important</w:t>
      </w:r>
      <w:r w:rsidR="00EC3897" w:rsidRPr="00D67C12">
        <w:rPr>
          <w:rFonts w:ascii="Times New Roman" w:hAnsi="Times New Roman"/>
        </w:rPr>
        <w:t>.  However</w:t>
      </w:r>
      <w:r w:rsidR="0058646B" w:rsidRPr="00D67C12">
        <w:rPr>
          <w:rFonts w:ascii="Times New Roman" w:hAnsi="Times New Roman"/>
        </w:rPr>
        <w:t xml:space="preserve">, </w:t>
      </w:r>
      <w:r w:rsidR="00400FE9" w:rsidRPr="00D67C12">
        <w:rPr>
          <w:rFonts w:ascii="Times New Roman" w:hAnsi="Times New Roman"/>
        </w:rPr>
        <w:t>these</w:t>
      </w:r>
      <w:r w:rsidRPr="00D67C12">
        <w:rPr>
          <w:rFonts w:ascii="Times New Roman" w:hAnsi="Times New Roman"/>
        </w:rPr>
        <w:t xml:space="preserve"> </w:t>
      </w:r>
      <w:r w:rsidR="00A364B6" w:rsidRPr="00D67C12">
        <w:rPr>
          <w:rFonts w:ascii="Times New Roman" w:hAnsi="Times New Roman"/>
        </w:rPr>
        <w:t>screening-</w:t>
      </w:r>
      <w:r w:rsidRPr="00D67C12">
        <w:rPr>
          <w:rFonts w:ascii="Times New Roman" w:hAnsi="Times New Roman"/>
        </w:rPr>
        <w:t>level assessments need validation.  Corsi</w:t>
      </w:r>
      <w:r w:rsidR="00412489" w:rsidRPr="00D67C12">
        <w:rPr>
          <w:rFonts w:ascii="Times New Roman" w:hAnsi="Times New Roman"/>
        </w:rPr>
        <w:t xml:space="preserve"> concluded that</w:t>
      </w:r>
      <w:r w:rsidRPr="00D67C12">
        <w:rPr>
          <w:rFonts w:ascii="Times New Roman" w:hAnsi="Times New Roman"/>
        </w:rPr>
        <w:t xml:space="preserve"> the effect of these chemicals is not well studied yet and that this work can guide future assessments beyond initial screening work to more definitive information about which of these chemicals really have effects.</w:t>
      </w:r>
      <w:r w:rsidR="0091121B" w:rsidRPr="00D67C12">
        <w:rPr>
          <w:rFonts w:ascii="Times New Roman" w:hAnsi="Times New Roman"/>
        </w:rPr>
        <w:t xml:space="preserve"> </w:t>
      </w:r>
      <w:r w:rsidRPr="00D67C12">
        <w:rPr>
          <w:rFonts w:ascii="Times New Roman" w:hAnsi="Times New Roman"/>
        </w:rPr>
        <w:t xml:space="preserve"> He outlined key questions for the future about where these chemicals are coming from, the timing of their presence in the water bodies, and what remedial action could look like. </w:t>
      </w:r>
    </w:p>
    <w:p w14:paraId="14246266" w14:textId="77777777" w:rsidR="0002725A" w:rsidRPr="00D67C12" w:rsidRDefault="0002725A" w:rsidP="0002725A">
      <w:pPr>
        <w:rPr>
          <w:rFonts w:ascii="Times New Roman" w:hAnsi="Times New Roman"/>
        </w:rPr>
      </w:pPr>
    </w:p>
    <w:p w14:paraId="52DF987A" w14:textId="1B2D5E1E" w:rsidR="0002725A" w:rsidRPr="00D67C12" w:rsidRDefault="0002725A" w:rsidP="0002725A">
      <w:pPr>
        <w:rPr>
          <w:rFonts w:ascii="Times New Roman" w:hAnsi="Times New Roman"/>
        </w:rPr>
      </w:pPr>
      <w:r w:rsidRPr="00D67C12">
        <w:rPr>
          <w:rFonts w:ascii="Times New Roman" w:hAnsi="Times New Roman"/>
        </w:rPr>
        <w:t xml:space="preserve">Ettinger noted a lot of emerging pollutants have been around a while and asked if they are being observed in dredge spoils.  Mercury settles to the bottom, and are there other contaminants that are being stirred up? </w:t>
      </w:r>
      <w:r w:rsidR="0091121B" w:rsidRPr="00D67C12">
        <w:rPr>
          <w:rFonts w:ascii="Times New Roman" w:hAnsi="Times New Roman"/>
        </w:rPr>
        <w:t xml:space="preserve"> </w:t>
      </w:r>
      <w:r w:rsidRPr="00D67C12">
        <w:rPr>
          <w:rFonts w:ascii="Times New Roman" w:hAnsi="Times New Roman"/>
        </w:rPr>
        <w:t xml:space="preserve">What factors are causing the increase in emerging contaminants? </w:t>
      </w:r>
      <w:r w:rsidR="0091121B" w:rsidRPr="00D67C12">
        <w:rPr>
          <w:rFonts w:ascii="Times New Roman" w:hAnsi="Times New Roman"/>
        </w:rPr>
        <w:t xml:space="preserve"> </w:t>
      </w:r>
      <w:r w:rsidRPr="00D67C12">
        <w:rPr>
          <w:rFonts w:ascii="Times New Roman" w:hAnsi="Times New Roman"/>
        </w:rPr>
        <w:t xml:space="preserve">Corsi said that his research has not measured contaminants in dredge material.  Hagerty commented that dredged sand is tested and is generally not found to be contaminated.  Shawn Giblin stated a study like Corsi’s would be valuable for the Upper Mississippi River Basin.  What are the recommendations of where to get started on a large river system to monitor emerging contaminants, given limited </w:t>
      </w:r>
      <w:r w:rsidR="006E350D" w:rsidRPr="00D67C12">
        <w:rPr>
          <w:rFonts w:ascii="Times New Roman" w:hAnsi="Times New Roman"/>
        </w:rPr>
        <w:t>resources?</w:t>
      </w:r>
      <w:r w:rsidRPr="00D67C12">
        <w:rPr>
          <w:rFonts w:ascii="Times New Roman" w:hAnsi="Times New Roman"/>
        </w:rPr>
        <w:t xml:space="preserve">  Corsi said that UMRBA would want to distribute some sites in a logical fashion e.g., where there are major inputs or tributaries.  There are a few chemical analysis schedules that various laboratories have that would cover multiple chemical classes.  Corsi’s study included over 600 compounds, with 5 to 7 chemical schedules, </w:t>
      </w:r>
      <w:r w:rsidRPr="00F145C4">
        <w:rPr>
          <w:rFonts w:ascii="Times New Roman" w:hAnsi="Times New Roman"/>
          <w:strike/>
        </w:rPr>
        <w:t xml:space="preserve">and </w:t>
      </w:r>
      <w:proofErr w:type="spellStart"/>
      <w:r w:rsidRPr="00F145C4">
        <w:rPr>
          <w:rFonts w:ascii="Times New Roman" w:hAnsi="Times New Roman"/>
          <w:strike/>
        </w:rPr>
        <w:t>that</w:t>
      </w:r>
      <w:r w:rsidR="003D595B" w:rsidRPr="00D67C12">
        <w:rPr>
          <w:rFonts w:ascii="Times New Roman" w:hAnsi="Times New Roman"/>
        </w:rPr>
        <w:t>which</w:t>
      </w:r>
      <w:proofErr w:type="spellEnd"/>
      <w:r w:rsidRPr="00D67C12">
        <w:rPr>
          <w:rFonts w:ascii="Times New Roman" w:hAnsi="Times New Roman"/>
        </w:rPr>
        <w:t xml:space="preserve"> is very expensive.  There are some </w:t>
      </w:r>
      <w:r w:rsidR="00400FE9" w:rsidRPr="00D67C12">
        <w:rPr>
          <w:rFonts w:ascii="Times New Roman" w:hAnsi="Times New Roman"/>
        </w:rPr>
        <w:t>catch-all</w:t>
      </w:r>
      <w:r w:rsidRPr="00D67C12">
        <w:rPr>
          <w:rFonts w:ascii="Times New Roman" w:hAnsi="Times New Roman"/>
        </w:rPr>
        <w:t xml:space="preserve"> chemical schedules that you can choose that would flag primary issues for the UMRB.  Hoke appreciated Shawn’s question and added that USEPA is recognizing emerging contaminants in the latest Bipartisan Infrastructure Law and looking at making CWSRF monies available for remediating emerging contaminants. </w:t>
      </w:r>
    </w:p>
    <w:p w14:paraId="66E96DB7" w14:textId="77777777" w:rsidR="0002725A" w:rsidRPr="00D67C12" w:rsidRDefault="0002725A" w:rsidP="0002725A">
      <w:pPr>
        <w:rPr>
          <w:rFonts w:ascii="Times New Roman" w:hAnsi="Times New Roman"/>
        </w:rPr>
      </w:pPr>
    </w:p>
    <w:p w14:paraId="2422E6D0" w14:textId="77777777" w:rsidR="0002725A" w:rsidRPr="00D67C12" w:rsidRDefault="0002725A" w:rsidP="0002725A">
      <w:pPr>
        <w:rPr>
          <w:rFonts w:ascii="Times New Roman" w:hAnsi="Times New Roman"/>
        </w:rPr>
      </w:pPr>
    </w:p>
    <w:p w14:paraId="69FD9187" w14:textId="77777777" w:rsidR="0002725A" w:rsidRPr="00D67C12" w:rsidRDefault="0002725A" w:rsidP="0002725A">
      <w:pPr>
        <w:rPr>
          <w:rFonts w:ascii="Times New Roman" w:hAnsi="Times New Roman"/>
          <w:b/>
          <w:bCs/>
          <w:u w:val="single"/>
        </w:rPr>
      </w:pPr>
      <w:r w:rsidRPr="00D67C12">
        <w:rPr>
          <w:rFonts w:ascii="Times New Roman" w:hAnsi="Times New Roman"/>
          <w:b/>
          <w:bCs/>
          <w:u w:val="single"/>
        </w:rPr>
        <w:t>Ecological Risk Assessments</w:t>
      </w:r>
    </w:p>
    <w:p w14:paraId="3FC4CB53" w14:textId="77777777" w:rsidR="0002725A" w:rsidRPr="00D67C12" w:rsidRDefault="0002725A" w:rsidP="0002725A">
      <w:pPr>
        <w:rPr>
          <w:rFonts w:ascii="Times New Roman" w:hAnsi="Times New Roman"/>
        </w:rPr>
      </w:pPr>
    </w:p>
    <w:p w14:paraId="7BB8FC7A" w14:textId="77777777" w:rsidR="0002725A" w:rsidRPr="00D67C12" w:rsidRDefault="0002725A" w:rsidP="0002725A">
      <w:pPr>
        <w:rPr>
          <w:rFonts w:ascii="Times New Roman" w:hAnsi="Times New Roman"/>
          <w:i/>
          <w:iCs/>
        </w:rPr>
      </w:pPr>
      <w:r w:rsidRPr="00D67C12">
        <w:rPr>
          <w:rFonts w:ascii="Times New Roman" w:hAnsi="Times New Roman"/>
          <w:i/>
          <w:iCs/>
        </w:rPr>
        <w:t xml:space="preserve">Aquatic Life Water Quality Criteria for Toxics </w:t>
      </w:r>
    </w:p>
    <w:p w14:paraId="02BABF8C" w14:textId="77777777" w:rsidR="0002725A" w:rsidRPr="00D67C12" w:rsidRDefault="0002725A" w:rsidP="0002725A">
      <w:pPr>
        <w:rPr>
          <w:rFonts w:ascii="Times New Roman" w:hAnsi="Times New Roman"/>
        </w:rPr>
      </w:pPr>
    </w:p>
    <w:p w14:paraId="51530EA3" w14:textId="3A4B923E" w:rsidR="0002725A" w:rsidRPr="00D67C12" w:rsidRDefault="0084412B" w:rsidP="0002725A">
      <w:pPr>
        <w:rPr>
          <w:rFonts w:ascii="Times New Roman" w:hAnsi="Times New Roman"/>
          <w:bCs/>
          <w:iCs/>
        </w:rPr>
      </w:pPr>
      <w:r w:rsidRPr="00D67C12">
        <w:rPr>
          <w:rFonts w:ascii="Times New Roman" w:hAnsi="Times New Roman"/>
          <w:bCs/>
          <w:iCs/>
        </w:rPr>
        <w:t xml:space="preserve">Dr. </w:t>
      </w:r>
      <w:r w:rsidR="0002725A" w:rsidRPr="00D67C12">
        <w:rPr>
          <w:rFonts w:ascii="Times New Roman" w:hAnsi="Times New Roman"/>
          <w:bCs/>
          <w:iCs/>
        </w:rPr>
        <w:t>Kathryn Gallagher</w:t>
      </w:r>
      <w:r w:rsidRPr="00D67C12">
        <w:rPr>
          <w:rFonts w:ascii="Times New Roman" w:hAnsi="Times New Roman"/>
          <w:bCs/>
          <w:iCs/>
        </w:rPr>
        <w:t>’s</w:t>
      </w:r>
      <w:r w:rsidR="0002725A" w:rsidRPr="00D67C12">
        <w:rPr>
          <w:rFonts w:ascii="Times New Roman" w:hAnsi="Times New Roman"/>
          <w:bCs/>
          <w:iCs/>
        </w:rPr>
        <w:t xml:space="preserve"> Ecological Risk Assessment Branch (ERAB) in the Office of Water</w:t>
      </w:r>
      <w:r w:rsidR="000E4D40" w:rsidRPr="00D67C12">
        <w:rPr>
          <w:rFonts w:ascii="Times New Roman" w:hAnsi="Times New Roman"/>
          <w:bCs/>
          <w:iCs/>
        </w:rPr>
        <w:t>/</w:t>
      </w:r>
      <w:r w:rsidR="0002725A" w:rsidRPr="00D67C12">
        <w:rPr>
          <w:rFonts w:ascii="Times New Roman" w:hAnsi="Times New Roman"/>
          <w:bCs/>
          <w:iCs/>
        </w:rPr>
        <w:t xml:space="preserve">Office of Science and Technology at USEPA is responsible for developing 304(a) water quality criteria </w:t>
      </w:r>
      <w:r w:rsidR="00FF1493" w:rsidRPr="00D67C12">
        <w:rPr>
          <w:rFonts w:ascii="Times New Roman" w:hAnsi="Times New Roman"/>
          <w:bCs/>
          <w:iCs/>
        </w:rPr>
        <w:t>for toxic pollutants</w:t>
      </w:r>
      <w:r w:rsidR="00EC4E30" w:rsidRPr="00D67C12">
        <w:rPr>
          <w:rFonts w:ascii="Times New Roman" w:hAnsi="Times New Roman"/>
          <w:bCs/>
          <w:iCs/>
        </w:rPr>
        <w:t>,</w:t>
      </w:r>
      <w:r w:rsidR="00FF1493" w:rsidRPr="00D67C12">
        <w:rPr>
          <w:rFonts w:ascii="Times New Roman" w:hAnsi="Times New Roman"/>
          <w:bCs/>
          <w:iCs/>
        </w:rPr>
        <w:t xml:space="preserve"> </w:t>
      </w:r>
      <w:r w:rsidR="0002725A" w:rsidRPr="00D67C12">
        <w:rPr>
          <w:rFonts w:ascii="Times New Roman" w:hAnsi="Times New Roman"/>
          <w:bCs/>
          <w:iCs/>
        </w:rPr>
        <w:t>developing and updating science</w:t>
      </w:r>
      <w:r w:rsidR="00EC4E30" w:rsidRPr="00D67C12">
        <w:rPr>
          <w:rFonts w:ascii="Times New Roman" w:hAnsi="Times New Roman"/>
          <w:bCs/>
          <w:iCs/>
        </w:rPr>
        <w:t>,</w:t>
      </w:r>
      <w:r w:rsidR="0002725A" w:rsidRPr="00D67C12">
        <w:rPr>
          <w:rFonts w:ascii="Times New Roman" w:hAnsi="Times New Roman"/>
          <w:bCs/>
          <w:iCs/>
        </w:rPr>
        <w:t xml:space="preserve"> and </w:t>
      </w:r>
      <w:r w:rsidR="000E4D40" w:rsidRPr="00D67C12">
        <w:rPr>
          <w:rFonts w:ascii="Times New Roman" w:hAnsi="Times New Roman"/>
          <w:bCs/>
          <w:iCs/>
        </w:rPr>
        <w:t>developing</w:t>
      </w:r>
      <w:r w:rsidR="0002725A" w:rsidRPr="00D67C12">
        <w:rPr>
          <w:rFonts w:ascii="Times New Roman" w:hAnsi="Times New Roman"/>
          <w:bCs/>
          <w:iCs/>
        </w:rPr>
        <w:t xml:space="preserve"> tools and approaches to develop these criteria.  Draft criteria are determined from the existing literature</w:t>
      </w:r>
      <w:r w:rsidR="00E13668" w:rsidRPr="00D67C12">
        <w:rPr>
          <w:rFonts w:ascii="Times New Roman" w:hAnsi="Times New Roman"/>
          <w:bCs/>
          <w:iCs/>
        </w:rPr>
        <w:t>,</w:t>
      </w:r>
      <w:r w:rsidR="0002725A" w:rsidRPr="00D67C12">
        <w:rPr>
          <w:rFonts w:ascii="Times New Roman" w:hAnsi="Times New Roman"/>
          <w:bCs/>
          <w:iCs/>
        </w:rPr>
        <w:t xml:space="preserve"> which is then </w:t>
      </w:r>
      <w:r w:rsidR="000E4D40" w:rsidRPr="00D67C12">
        <w:rPr>
          <w:rFonts w:ascii="Times New Roman" w:hAnsi="Times New Roman"/>
          <w:bCs/>
          <w:iCs/>
        </w:rPr>
        <w:t>peer-reviewed</w:t>
      </w:r>
      <w:r w:rsidR="0002725A" w:rsidRPr="00D67C12">
        <w:rPr>
          <w:rFonts w:ascii="Times New Roman" w:hAnsi="Times New Roman"/>
          <w:bCs/>
          <w:iCs/>
        </w:rPr>
        <w:t xml:space="preserve"> and </w:t>
      </w:r>
      <w:r w:rsidR="0002725A" w:rsidRPr="00D67C12">
        <w:rPr>
          <w:rFonts w:ascii="Times New Roman" w:hAnsi="Times New Roman"/>
          <w:bCs/>
          <w:iCs/>
        </w:rPr>
        <w:lastRenderedPageBreak/>
        <w:t xml:space="preserve">released to the public for scientific views before publishing the final criteria. </w:t>
      </w:r>
      <w:r w:rsidR="0091121B" w:rsidRPr="00D67C12">
        <w:rPr>
          <w:rFonts w:ascii="Times New Roman" w:hAnsi="Times New Roman"/>
          <w:bCs/>
          <w:iCs/>
        </w:rPr>
        <w:t xml:space="preserve"> </w:t>
      </w:r>
      <w:r w:rsidR="0002725A" w:rsidRPr="00D67C12">
        <w:rPr>
          <w:rFonts w:ascii="Times New Roman" w:hAnsi="Times New Roman"/>
          <w:bCs/>
          <w:iCs/>
        </w:rPr>
        <w:t>Gallagher noted the length and complexity of the process</w:t>
      </w:r>
      <w:r w:rsidR="00E13668" w:rsidRPr="00D67C12">
        <w:rPr>
          <w:rFonts w:ascii="Times New Roman" w:hAnsi="Times New Roman"/>
          <w:bCs/>
          <w:iCs/>
        </w:rPr>
        <w:t>,</w:t>
      </w:r>
      <w:r w:rsidR="0002725A" w:rsidRPr="00D67C12">
        <w:rPr>
          <w:rFonts w:ascii="Times New Roman" w:hAnsi="Times New Roman"/>
          <w:bCs/>
          <w:iCs/>
        </w:rPr>
        <w:t xml:space="preserve"> which means that the office needs to prioritize </w:t>
      </w:r>
      <w:r w:rsidR="00AC41A2" w:rsidRPr="00D67C12">
        <w:rPr>
          <w:rFonts w:ascii="Times New Roman" w:hAnsi="Times New Roman"/>
          <w:bCs/>
          <w:iCs/>
        </w:rPr>
        <w:t>criteria</w:t>
      </w:r>
      <w:r w:rsidR="0002725A" w:rsidRPr="00D67C12">
        <w:rPr>
          <w:rFonts w:ascii="Times New Roman" w:hAnsi="Times New Roman"/>
          <w:bCs/>
          <w:iCs/>
        </w:rPr>
        <w:t xml:space="preserve">. </w:t>
      </w:r>
    </w:p>
    <w:p w14:paraId="7A656692" w14:textId="77777777" w:rsidR="0002725A" w:rsidRPr="00D67C12" w:rsidRDefault="0002725A" w:rsidP="0002725A">
      <w:pPr>
        <w:rPr>
          <w:rFonts w:ascii="Times New Roman" w:hAnsi="Times New Roman"/>
          <w:bCs/>
          <w:iCs/>
        </w:rPr>
      </w:pPr>
    </w:p>
    <w:p w14:paraId="1F1CDA57" w14:textId="533912C8" w:rsidR="0002725A" w:rsidRPr="00D67C12" w:rsidRDefault="0002725A" w:rsidP="0002725A">
      <w:pPr>
        <w:rPr>
          <w:rFonts w:ascii="Times New Roman" w:hAnsi="Times New Roman"/>
          <w:bCs/>
          <w:iCs/>
        </w:rPr>
      </w:pPr>
      <w:r w:rsidRPr="00D67C12">
        <w:rPr>
          <w:rFonts w:ascii="Times New Roman" w:hAnsi="Times New Roman"/>
          <w:bCs/>
          <w:iCs/>
        </w:rPr>
        <w:t>ERAB considers input from states, tribes</w:t>
      </w:r>
      <w:r w:rsidR="00E13668" w:rsidRPr="00D67C12">
        <w:rPr>
          <w:rFonts w:ascii="Times New Roman" w:hAnsi="Times New Roman"/>
          <w:bCs/>
          <w:iCs/>
        </w:rPr>
        <w:t>,</w:t>
      </w:r>
      <w:r w:rsidRPr="00D67C12">
        <w:rPr>
          <w:rFonts w:ascii="Times New Roman" w:hAnsi="Times New Roman"/>
          <w:bCs/>
          <w:iCs/>
        </w:rPr>
        <w:t xml:space="preserve"> and </w:t>
      </w:r>
      <w:r w:rsidR="0084412B" w:rsidRPr="00D67C12">
        <w:rPr>
          <w:rFonts w:ascii="Times New Roman" w:hAnsi="Times New Roman"/>
          <w:bCs/>
          <w:iCs/>
        </w:rPr>
        <w:t>US</w:t>
      </w:r>
      <w:r w:rsidRPr="00D67C12">
        <w:rPr>
          <w:rFonts w:ascii="Times New Roman" w:hAnsi="Times New Roman"/>
          <w:bCs/>
          <w:iCs/>
        </w:rPr>
        <w:t>EPA Regions to understand which criteria should be prioritized. The branch also considers the occurrence, toxicity, persistence, bioaccumulation</w:t>
      </w:r>
      <w:r w:rsidR="00594E1C" w:rsidRPr="00D67C12">
        <w:rPr>
          <w:rFonts w:ascii="Times New Roman" w:hAnsi="Times New Roman"/>
          <w:bCs/>
          <w:iCs/>
        </w:rPr>
        <w:t>,</w:t>
      </w:r>
      <w:r w:rsidRPr="00D67C12">
        <w:rPr>
          <w:rFonts w:ascii="Times New Roman" w:hAnsi="Times New Roman"/>
          <w:bCs/>
          <w:iCs/>
        </w:rPr>
        <w:t xml:space="preserve"> and the age of existing criteria when prioritizing </w:t>
      </w:r>
      <w:r w:rsidR="008F0090" w:rsidRPr="00D67C12">
        <w:rPr>
          <w:rFonts w:ascii="Times New Roman" w:hAnsi="Times New Roman"/>
          <w:bCs/>
          <w:iCs/>
        </w:rPr>
        <w:t xml:space="preserve">which criteria to work on. </w:t>
      </w:r>
      <w:r w:rsidRPr="00D67C12">
        <w:rPr>
          <w:rFonts w:ascii="Times New Roman" w:hAnsi="Times New Roman"/>
          <w:bCs/>
          <w:iCs/>
        </w:rPr>
        <w:t xml:space="preserve"> </w:t>
      </w:r>
      <w:r w:rsidR="00EC4E30" w:rsidRPr="00D67C12">
        <w:rPr>
          <w:rFonts w:ascii="Times New Roman" w:hAnsi="Times New Roman"/>
          <w:bCs/>
          <w:iCs/>
        </w:rPr>
        <w:t>Gallagher added that 48 criteria date to before the year 2000.</w:t>
      </w:r>
    </w:p>
    <w:p w14:paraId="30F0F347" w14:textId="77777777" w:rsidR="0002725A" w:rsidRPr="00D67C12" w:rsidRDefault="0002725A" w:rsidP="0002725A">
      <w:pPr>
        <w:rPr>
          <w:rFonts w:ascii="Times New Roman" w:hAnsi="Times New Roman"/>
          <w:bCs/>
          <w:iCs/>
        </w:rPr>
      </w:pPr>
    </w:p>
    <w:p w14:paraId="26B1C30F" w14:textId="26BF6521" w:rsidR="0002725A" w:rsidRPr="00D67C12" w:rsidRDefault="0002725A" w:rsidP="0002725A">
      <w:pPr>
        <w:rPr>
          <w:rFonts w:ascii="Times New Roman" w:hAnsi="Times New Roman"/>
          <w:bCs/>
          <w:iCs/>
        </w:rPr>
      </w:pPr>
      <w:r w:rsidRPr="00D67C12">
        <w:rPr>
          <w:rFonts w:ascii="Times New Roman" w:hAnsi="Times New Roman"/>
          <w:bCs/>
          <w:iCs/>
        </w:rPr>
        <w:t xml:space="preserve">ERAB released the updated aluminum freshwater aquatic life criteria in 2018. </w:t>
      </w:r>
      <w:r w:rsidR="0091121B" w:rsidRPr="00D67C12">
        <w:rPr>
          <w:rFonts w:ascii="Times New Roman" w:hAnsi="Times New Roman"/>
          <w:bCs/>
          <w:iCs/>
        </w:rPr>
        <w:t xml:space="preserve"> </w:t>
      </w:r>
      <w:r w:rsidRPr="00D67C12">
        <w:rPr>
          <w:rFonts w:ascii="Times New Roman" w:hAnsi="Times New Roman"/>
          <w:bCs/>
          <w:iCs/>
        </w:rPr>
        <w:t xml:space="preserve">The criteria </w:t>
      </w:r>
      <w:r w:rsidR="008B7122" w:rsidRPr="00D67C12">
        <w:rPr>
          <w:rFonts w:ascii="Times New Roman" w:hAnsi="Times New Roman"/>
          <w:bCs/>
          <w:iCs/>
        </w:rPr>
        <w:t>w</w:t>
      </w:r>
      <w:r w:rsidR="008C0D00" w:rsidRPr="00D67C12">
        <w:rPr>
          <w:rFonts w:ascii="Times New Roman" w:hAnsi="Times New Roman"/>
          <w:bCs/>
          <w:iCs/>
        </w:rPr>
        <w:t>ere</w:t>
      </w:r>
      <w:r w:rsidRPr="00D67C12">
        <w:rPr>
          <w:rFonts w:ascii="Times New Roman" w:hAnsi="Times New Roman"/>
          <w:bCs/>
          <w:iCs/>
        </w:rPr>
        <w:t xml:space="preserve"> prioritized </w:t>
      </w:r>
      <w:r w:rsidR="008F0090" w:rsidRPr="00D67C12">
        <w:rPr>
          <w:rFonts w:ascii="Times New Roman" w:hAnsi="Times New Roman"/>
          <w:bCs/>
          <w:iCs/>
        </w:rPr>
        <w:t>to incorporate</w:t>
      </w:r>
      <w:r w:rsidRPr="00D67C12">
        <w:rPr>
          <w:rFonts w:ascii="Times New Roman" w:hAnsi="Times New Roman"/>
          <w:bCs/>
          <w:iCs/>
        </w:rPr>
        <w:t xml:space="preserve"> new research to reflect the local water conditions that can influence the toxicity of aluminum</w:t>
      </w:r>
      <w:r w:rsidR="000550AE" w:rsidRPr="00D67C12">
        <w:rPr>
          <w:rFonts w:ascii="Times New Roman" w:hAnsi="Times New Roman"/>
          <w:bCs/>
          <w:iCs/>
        </w:rPr>
        <w:t>,</w:t>
      </w:r>
      <w:r w:rsidR="008F0090" w:rsidRPr="00D67C12">
        <w:rPr>
          <w:rFonts w:ascii="Times New Roman" w:hAnsi="Times New Roman"/>
          <w:bCs/>
          <w:iCs/>
        </w:rPr>
        <w:t xml:space="preserve"> and the old criteria w</w:t>
      </w:r>
      <w:r w:rsidR="007B5426" w:rsidRPr="00D67C12">
        <w:rPr>
          <w:rFonts w:ascii="Times New Roman" w:hAnsi="Times New Roman"/>
          <w:bCs/>
          <w:iCs/>
        </w:rPr>
        <w:t>ere</w:t>
      </w:r>
      <w:r w:rsidR="008F0090" w:rsidRPr="00D67C12">
        <w:rPr>
          <w:rFonts w:ascii="Times New Roman" w:hAnsi="Times New Roman"/>
          <w:bCs/>
          <w:iCs/>
        </w:rPr>
        <w:t xml:space="preserve"> published in the </w:t>
      </w:r>
      <w:r w:rsidR="007B5426" w:rsidRPr="00D67C12">
        <w:rPr>
          <w:rFonts w:ascii="Times New Roman" w:hAnsi="Times New Roman"/>
          <w:bCs/>
          <w:iCs/>
        </w:rPr>
        <w:t>1980’s</w:t>
      </w:r>
      <w:r w:rsidRPr="00D67C12">
        <w:rPr>
          <w:rFonts w:ascii="Times New Roman" w:hAnsi="Times New Roman"/>
          <w:bCs/>
          <w:iCs/>
        </w:rPr>
        <w:t>. ERAB has also been focusing on drafting PFOA and PFOS criteria for aquatic life</w:t>
      </w:r>
      <w:r w:rsidR="00594E1C" w:rsidRPr="00D67C12">
        <w:rPr>
          <w:rFonts w:ascii="Times New Roman" w:hAnsi="Times New Roman"/>
          <w:bCs/>
          <w:iCs/>
        </w:rPr>
        <w:t>,</w:t>
      </w:r>
      <w:r w:rsidRPr="00D67C12">
        <w:rPr>
          <w:rFonts w:ascii="Times New Roman" w:hAnsi="Times New Roman"/>
          <w:bCs/>
          <w:iCs/>
        </w:rPr>
        <w:t xml:space="preserve"> which has been a big lift because ERAB had to</w:t>
      </w:r>
      <w:r w:rsidR="008B7122" w:rsidRPr="00D67C12">
        <w:rPr>
          <w:rFonts w:ascii="Times New Roman" w:hAnsi="Times New Roman"/>
          <w:bCs/>
          <w:iCs/>
        </w:rPr>
        <w:t xml:space="preserve"> conduct a literature review of existing</w:t>
      </w:r>
      <w:r w:rsidRPr="00D67C12">
        <w:rPr>
          <w:rFonts w:ascii="Times New Roman" w:hAnsi="Times New Roman"/>
          <w:bCs/>
          <w:iCs/>
        </w:rPr>
        <w:t xml:space="preserve"> studies. </w:t>
      </w:r>
      <w:r w:rsidR="0091121B" w:rsidRPr="00D67C12">
        <w:rPr>
          <w:rFonts w:ascii="Times New Roman" w:hAnsi="Times New Roman"/>
          <w:bCs/>
          <w:iCs/>
        </w:rPr>
        <w:t xml:space="preserve"> </w:t>
      </w:r>
      <w:r w:rsidRPr="00D67C12">
        <w:rPr>
          <w:rFonts w:ascii="Times New Roman" w:hAnsi="Times New Roman"/>
          <w:bCs/>
          <w:iCs/>
        </w:rPr>
        <w:t xml:space="preserve">The draft criteria have been peer reviewed and are currently undergoing </w:t>
      </w:r>
      <w:r w:rsidR="00021191" w:rsidRPr="00D67C12">
        <w:rPr>
          <w:rFonts w:ascii="Times New Roman" w:hAnsi="Times New Roman"/>
          <w:bCs/>
          <w:iCs/>
        </w:rPr>
        <w:t>US</w:t>
      </w:r>
      <w:r w:rsidRPr="00D67C12">
        <w:rPr>
          <w:rFonts w:ascii="Times New Roman" w:hAnsi="Times New Roman"/>
          <w:bCs/>
          <w:iCs/>
        </w:rPr>
        <w:t>EPA review</w:t>
      </w:r>
      <w:r w:rsidR="00FA32EC" w:rsidRPr="00D67C12">
        <w:rPr>
          <w:rFonts w:ascii="Times New Roman" w:hAnsi="Times New Roman"/>
          <w:bCs/>
          <w:iCs/>
        </w:rPr>
        <w:t>, with an anticipated release of</w:t>
      </w:r>
      <w:r w:rsidRPr="00D67C12">
        <w:rPr>
          <w:rFonts w:ascii="Times New Roman" w:hAnsi="Times New Roman"/>
          <w:bCs/>
          <w:iCs/>
        </w:rPr>
        <w:t xml:space="preserve"> the draft in the spring</w:t>
      </w:r>
      <w:r w:rsidR="00021191" w:rsidRPr="00D67C12">
        <w:rPr>
          <w:rFonts w:ascii="Times New Roman" w:hAnsi="Times New Roman"/>
          <w:bCs/>
          <w:iCs/>
        </w:rPr>
        <w:t xml:space="preserve"> 2022</w:t>
      </w:r>
      <w:r w:rsidRPr="00D67C12">
        <w:rPr>
          <w:rFonts w:ascii="Times New Roman" w:hAnsi="Times New Roman"/>
          <w:bCs/>
          <w:iCs/>
        </w:rPr>
        <w:t xml:space="preserve">. </w:t>
      </w:r>
      <w:r w:rsidR="0091121B" w:rsidRPr="00D67C12">
        <w:rPr>
          <w:rFonts w:ascii="Times New Roman" w:hAnsi="Times New Roman"/>
          <w:bCs/>
          <w:iCs/>
        </w:rPr>
        <w:t xml:space="preserve"> </w:t>
      </w:r>
      <w:r w:rsidRPr="00D67C12">
        <w:rPr>
          <w:rFonts w:ascii="Times New Roman" w:hAnsi="Times New Roman"/>
          <w:bCs/>
          <w:iCs/>
        </w:rPr>
        <w:t xml:space="preserve">The ERAB is looking at developing more </w:t>
      </w:r>
      <w:r w:rsidR="006C6355" w:rsidRPr="00D67C12">
        <w:rPr>
          <w:rFonts w:ascii="Times New Roman" w:hAnsi="Times New Roman"/>
          <w:bCs/>
          <w:iCs/>
        </w:rPr>
        <w:t xml:space="preserve">aquatic life/aquatic-dependent wildlife </w:t>
      </w:r>
      <w:r w:rsidRPr="00D67C12">
        <w:rPr>
          <w:rFonts w:ascii="Times New Roman" w:hAnsi="Times New Roman"/>
          <w:bCs/>
          <w:iCs/>
        </w:rPr>
        <w:t>values for other more data-limited P</w:t>
      </w:r>
      <w:r w:rsidR="00EC6E7D" w:rsidRPr="00D67C12">
        <w:rPr>
          <w:rFonts w:ascii="Times New Roman" w:hAnsi="Times New Roman"/>
          <w:bCs/>
          <w:iCs/>
        </w:rPr>
        <w:t>FAS chemicals that do</w:t>
      </w:r>
      <w:r w:rsidR="00363A6D" w:rsidRPr="00D67C12">
        <w:rPr>
          <w:rFonts w:ascii="Times New Roman" w:hAnsi="Times New Roman"/>
          <w:bCs/>
          <w:iCs/>
        </w:rPr>
        <w:t xml:space="preserve"> not</w:t>
      </w:r>
      <w:r w:rsidR="00EC6E7D" w:rsidRPr="00D67C12">
        <w:rPr>
          <w:rFonts w:ascii="Times New Roman" w:hAnsi="Times New Roman"/>
          <w:bCs/>
          <w:iCs/>
        </w:rPr>
        <w:t xml:space="preserve"> </w:t>
      </w:r>
      <w:r w:rsidR="006C6355" w:rsidRPr="00D67C12">
        <w:rPr>
          <w:rFonts w:ascii="Times New Roman" w:hAnsi="Times New Roman"/>
          <w:bCs/>
          <w:iCs/>
        </w:rPr>
        <w:t>have enough peer-reviewed studies for ERAB to conduct their review</w:t>
      </w:r>
      <w:r w:rsidR="007F7071" w:rsidRPr="00D67C12">
        <w:rPr>
          <w:rFonts w:ascii="Times New Roman" w:hAnsi="Times New Roman"/>
          <w:bCs/>
          <w:iCs/>
        </w:rPr>
        <w:t>.</w:t>
      </w:r>
    </w:p>
    <w:p w14:paraId="0C94EF3E" w14:textId="77777777" w:rsidR="0002725A" w:rsidRPr="00D67C12" w:rsidRDefault="0002725A" w:rsidP="0002725A">
      <w:pPr>
        <w:rPr>
          <w:rFonts w:ascii="Times New Roman" w:hAnsi="Times New Roman"/>
          <w:bCs/>
          <w:iCs/>
        </w:rPr>
      </w:pPr>
    </w:p>
    <w:p w14:paraId="48AADA5D" w14:textId="6A92CD94" w:rsidR="0002725A" w:rsidRPr="00D67C12" w:rsidRDefault="0002725A" w:rsidP="0002725A">
      <w:pPr>
        <w:rPr>
          <w:rFonts w:ascii="Times New Roman" w:hAnsi="Times New Roman"/>
          <w:bCs/>
          <w:iCs/>
        </w:rPr>
      </w:pPr>
      <w:r w:rsidRPr="00D67C12">
        <w:rPr>
          <w:rFonts w:ascii="Times New Roman" w:hAnsi="Times New Roman"/>
          <w:bCs/>
          <w:iCs/>
        </w:rPr>
        <w:t xml:space="preserve">The ERAB has also been working on updating criteria for ions </w:t>
      </w:r>
      <w:r w:rsidR="00594E1C" w:rsidRPr="00D67C12">
        <w:rPr>
          <w:rFonts w:ascii="Times New Roman" w:hAnsi="Times New Roman"/>
          <w:bCs/>
          <w:iCs/>
        </w:rPr>
        <w:t xml:space="preserve">such as </w:t>
      </w:r>
      <w:r w:rsidRPr="00D67C12">
        <w:rPr>
          <w:rFonts w:ascii="Times New Roman" w:hAnsi="Times New Roman"/>
          <w:bCs/>
          <w:iCs/>
        </w:rPr>
        <w:t>chloride and sulfate. Gallagher noted that it</w:t>
      </w:r>
      <w:r w:rsidR="00F717F5" w:rsidRPr="00D67C12">
        <w:rPr>
          <w:rFonts w:ascii="Times New Roman" w:hAnsi="Times New Roman"/>
          <w:bCs/>
          <w:iCs/>
        </w:rPr>
        <w:t xml:space="preserve"> has</w:t>
      </w:r>
      <w:r w:rsidRPr="00D67C12">
        <w:rPr>
          <w:rFonts w:ascii="Times New Roman" w:hAnsi="Times New Roman"/>
          <w:bCs/>
          <w:iCs/>
        </w:rPr>
        <w:t xml:space="preserve"> been complicated because the ions interact with each other to determine the toxicity so they can</w:t>
      </w:r>
      <w:r w:rsidR="00F717F5" w:rsidRPr="00D67C12">
        <w:rPr>
          <w:rFonts w:ascii="Times New Roman" w:hAnsi="Times New Roman"/>
          <w:bCs/>
          <w:iCs/>
        </w:rPr>
        <w:t>no</w:t>
      </w:r>
      <w:r w:rsidRPr="00D67C12">
        <w:rPr>
          <w:rFonts w:ascii="Times New Roman" w:hAnsi="Times New Roman"/>
          <w:bCs/>
          <w:iCs/>
        </w:rPr>
        <w:t>t be isolat</w:t>
      </w:r>
      <w:r w:rsidR="00F717F5" w:rsidRPr="00D67C12">
        <w:rPr>
          <w:rFonts w:ascii="Times New Roman" w:hAnsi="Times New Roman"/>
          <w:bCs/>
          <w:iCs/>
        </w:rPr>
        <w:t>ed</w:t>
      </w:r>
      <w:r w:rsidRPr="00D67C12">
        <w:rPr>
          <w:rFonts w:ascii="Times New Roman" w:hAnsi="Times New Roman"/>
          <w:bCs/>
          <w:iCs/>
        </w:rPr>
        <w:t xml:space="preserve"> when developing criteria. </w:t>
      </w:r>
      <w:r w:rsidR="0091121B" w:rsidRPr="00D67C12">
        <w:rPr>
          <w:rFonts w:ascii="Times New Roman" w:hAnsi="Times New Roman"/>
          <w:bCs/>
          <w:iCs/>
        </w:rPr>
        <w:t xml:space="preserve"> </w:t>
      </w:r>
      <w:r w:rsidRPr="00D67C12">
        <w:rPr>
          <w:rFonts w:ascii="Times New Roman" w:hAnsi="Times New Roman"/>
          <w:bCs/>
          <w:iCs/>
        </w:rPr>
        <w:t xml:space="preserve">The criteria </w:t>
      </w:r>
      <w:r w:rsidR="00F717F5" w:rsidRPr="00D67C12">
        <w:rPr>
          <w:rFonts w:ascii="Times New Roman" w:hAnsi="Times New Roman"/>
          <w:bCs/>
          <w:iCs/>
        </w:rPr>
        <w:t>have</w:t>
      </w:r>
      <w:r w:rsidRPr="00D67C12">
        <w:rPr>
          <w:rFonts w:ascii="Times New Roman" w:hAnsi="Times New Roman"/>
          <w:bCs/>
          <w:iCs/>
        </w:rPr>
        <w:t xml:space="preserve"> been prioritized because of the interest from states</w:t>
      </w:r>
      <w:r w:rsidR="007C57FF" w:rsidRPr="00D67C12">
        <w:rPr>
          <w:rFonts w:ascii="Times New Roman" w:hAnsi="Times New Roman"/>
          <w:bCs/>
          <w:iCs/>
        </w:rPr>
        <w:t xml:space="preserve"> where road salt usage is prevalent during winter.  </w:t>
      </w:r>
      <w:r w:rsidRPr="00D67C12">
        <w:rPr>
          <w:rFonts w:ascii="Times New Roman" w:hAnsi="Times New Roman"/>
          <w:bCs/>
          <w:iCs/>
        </w:rPr>
        <w:t xml:space="preserve"> </w:t>
      </w:r>
    </w:p>
    <w:p w14:paraId="5D880E81" w14:textId="77777777" w:rsidR="0002725A" w:rsidRPr="00D67C12" w:rsidRDefault="0002725A" w:rsidP="0002725A">
      <w:pPr>
        <w:rPr>
          <w:rFonts w:ascii="Times New Roman" w:hAnsi="Times New Roman"/>
          <w:bCs/>
          <w:iCs/>
        </w:rPr>
      </w:pPr>
    </w:p>
    <w:p w14:paraId="47A15A35" w14:textId="6ACF5773" w:rsidR="0002725A" w:rsidRPr="00D67C12" w:rsidRDefault="0002725A" w:rsidP="0002725A">
      <w:pPr>
        <w:rPr>
          <w:rFonts w:ascii="Times New Roman" w:hAnsi="Times New Roman"/>
          <w:bCs/>
          <w:iCs/>
        </w:rPr>
      </w:pPr>
      <w:r w:rsidRPr="00D67C12">
        <w:rPr>
          <w:rFonts w:ascii="Times New Roman" w:hAnsi="Times New Roman"/>
          <w:bCs/>
          <w:iCs/>
        </w:rPr>
        <w:t xml:space="preserve">Gallagher noted that the chloride </w:t>
      </w:r>
      <w:r w:rsidR="007F7071" w:rsidRPr="00D67C12">
        <w:rPr>
          <w:rFonts w:ascii="Times New Roman" w:hAnsi="Times New Roman"/>
          <w:bCs/>
          <w:iCs/>
        </w:rPr>
        <w:t xml:space="preserve">and sulfate </w:t>
      </w:r>
      <w:r w:rsidRPr="00D67C12">
        <w:rPr>
          <w:rFonts w:ascii="Times New Roman" w:hAnsi="Times New Roman"/>
          <w:bCs/>
          <w:iCs/>
        </w:rPr>
        <w:t xml:space="preserve">criteria update has </w:t>
      </w:r>
      <w:r w:rsidR="007F7071" w:rsidRPr="00D67C12">
        <w:rPr>
          <w:rFonts w:ascii="Times New Roman" w:hAnsi="Times New Roman"/>
          <w:bCs/>
          <w:iCs/>
        </w:rPr>
        <w:t xml:space="preserve">involved review of </w:t>
      </w:r>
      <w:r w:rsidRPr="00D67C12">
        <w:rPr>
          <w:rFonts w:ascii="Times New Roman" w:hAnsi="Times New Roman"/>
          <w:bCs/>
          <w:iCs/>
        </w:rPr>
        <w:t xml:space="preserve">over 7,000 records and 509 references in the </w:t>
      </w:r>
      <w:proofErr w:type="spellStart"/>
      <w:r w:rsidRPr="00D67C12">
        <w:rPr>
          <w:rFonts w:ascii="Times New Roman" w:hAnsi="Times New Roman"/>
          <w:bCs/>
          <w:iCs/>
        </w:rPr>
        <w:t>EcoTox</w:t>
      </w:r>
      <w:proofErr w:type="spellEnd"/>
      <w:r w:rsidRPr="00D67C12">
        <w:rPr>
          <w:rFonts w:ascii="Times New Roman" w:hAnsi="Times New Roman"/>
          <w:bCs/>
          <w:iCs/>
        </w:rPr>
        <w:t xml:space="preserve"> database to understand elevated chloride and sulfate levels. </w:t>
      </w:r>
      <w:r w:rsidR="0091121B" w:rsidRPr="00D67C12">
        <w:rPr>
          <w:rFonts w:ascii="Times New Roman" w:hAnsi="Times New Roman"/>
          <w:bCs/>
          <w:iCs/>
        </w:rPr>
        <w:t xml:space="preserve"> </w:t>
      </w:r>
      <w:r w:rsidR="00EA6214" w:rsidRPr="00D67C12">
        <w:rPr>
          <w:rFonts w:ascii="Times New Roman" w:hAnsi="Times New Roman"/>
          <w:bCs/>
          <w:iCs/>
        </w:rPr>
        <w:t xml:space="preserve">USEPA Office of Research and Development </w:t>
      </w:r>
      <w:r w:rsidRPr="00D67C12">
        <w:rPr>
          <w:rFonts w:ascii="Times New Roman" w:hAnsi="Times New Roman"/>
          <w:bCs/>
          <w:iCs/>
        </w:rPr>
        <w:t xml:space="preserve">is helping develop the model. </w:t>
      </w:r>
      <w:r w:rsidR="0091121B" w:rsidRPr="00D67C12">
        <w:rPr>
          <w:rFonts w:ascii="Times New Roman" w:hAnsi="Times New Roman"/>
          <w:bCs/>
          <w:iCs/>
        </w:rPr>
        <w:t xml:space="preserve"> </w:t>
      </w:r>
      <w:r w:rsidRPr="00D67C12">
        <w:rPr>
          <w:rFonts w:ascii="Times New Roman" w:hAnsi="Times New Roman"/>
          <w:bCs/>
          <w:iCs/>
        </w:rPr>
        <w:t>The ERAB is considering what the criteria will look like but has</w:t>
      </w:r>
      <w:r w:rsidR="00674A2B" w:rsidRPr="00D67C12">
        <w:rPr>
          <w:rFonts w:ascii="Times New Roman" w:hAnsi="Times New Roman"/>
          <w:bCs/>
          <w:iCs/>
        </w:rPr>
        <w:t xml:space="preserve"> not</w:t>
      </w:r>
      <w:r w:rsidRPr="00D67C12">
        <w:rPr>
          <w:rFonts w:ascii="Times New Roman" w:hAnsi="Times New Roman"/>
          <w:bCs/>
          <w:iCs/>
        </w:rPr>
        <w:t xml:space="preserve"> yet determined if it will be a combined chloride-sulfate criteria</w:t>
      </w:r>
      <w:r w:rsidR="00594E1C" w:rsidRPr="00D67C12">
        <w:rPr>
          <w:rFonts w:ascii="Times New Roman" w:hAnsi="Times New Roman"/>
          <w:bCs/>
          <w:iCs/>
        </w:rPr>
        <w:t>,</w:t>
      </w:r>
      <w:r w:rsidRPr="00D67C12">
        <w:rPr>
          <w:rFonts w:ascii="Times New Roman" w:hAnsi="Times New Roman"/>
          <w:bCs/>
          <w:iCs/>
        </w:rPr>
        <w:t xml:space="preserve"> as it will depend on the outcome of the </w:t>
      </w:r>
      <w:r w:rsidR="00CE1C0F" w:rsidRPr="00D67C12">
        <w:rPr>
          <w:rFonts w:ascii="Times New Roman" w:hAnsi="Times New Roman"/>
          <w:bCs/>
          <w:iCs/>
        </w:rPr>
        <w:t>modeling</w:t>
      </w:r>
      <w:r w:rsidRPr="00D67C12">
        <w:rPr>
          <w:rFonts w:ascii="Times New Roman" w:hAnsi="Times New Roman"/>
          <w:bCs/>
          <w:iCs/>
        </w:rPr>
        <w:t xml:space="preserve">. </w:t>
      </w:r>
      <w:r w:rsidR="0091121B" w:rsidRPr="00D67C12">
        <w:rPr>
          <w:rFonts w:ascii="Times New Roman" w:hAnsi="Times New Roman"/>
          <w:bCs/>
          <w:iCs/>
        </w:rPr>
        <w:t xml:space="preserve"> </w:t>
      </w:r>
      <w:r w:rsidRPr="00D67C12">
        <w:rPr>
          <w:rFonts w:ascii="Times New Roman" w:hAnsi="Times New Roman"/>
          <w:bCs/>
          <w:iCs/>
        </w:rPr>
        <w:t xml:space="preserve">She noted that the cations are causing the toxicity not the anion which is one complicating factor. </w:t>
      </w:r>
      <w:r w:rsidR="0091121B" w:rsidRPr="00D67C12">
        <w:rPr>
          <w:rFonts w:ascii="Times New Roman" w:hAnsi="Times New Roman"/>
          <w:bCs/>
          <w:iCs/>
        </w:rPr>
        <w:t xml:space="preserve"> </w:t>
      </w:r>
      <w:r w:rsidRPr="00D67C12">
        <w:rPr>
          <w:rFonts w:ascii="Times New Roman" w:hAnsi="Times New Roman"/>
          <w:bCs/>
          <w:iCs/>
        </w:rPr>
        <w:t xml:space="preserve">ERAB is briefing the Association of Clean Water Agencies Monitoring Subcommittee in a few weeks about the work and the states are invited. </w:t>
      </w:r>
    </w:p>
    <w:p w14:paraId="140E79F3" w14:textId="77777777" w:rsidR="0002725A" w:rsidRPr="00D67C12" w:rsidRDefault="0002725A" w:rsidP="0002725A">
      <w:pPr>
        <w:rPr>
          <w:rFonts w:ascii="Times New Roman" w:hAnsi="Times New Roman"/>
          <w:bCs/>
          <w:iCs/>
        </w:rPr>
      </w:pPr>
    </w:p>
    <w:p w14:paraId="0A6918D3" w14:textId="697CC5B7" w:rsidR="0002725A" w:rsidRPr="00D67C12" w:rsidRDefault="0002725A" w:rsidP="0002725A">
      <w:pPr>
        <w:rPr>
          <w:rFonts w:ascii="Times New Roman" w:hAnsi="Times New Roman"/>
          <w:bCs/>
          <w:iCs/>
        </w:rPr>
      </w:pPr>
      <w:r w:rsidRPr="00D67C12">
        <w:rPr>
          <w:rFonts w:ascii="Times New Roman" w:hAnsi="Times New Roman"/>
          <w:bCs/>
          <w:iCs/>
        </w:rPr>
        <w:t xml:space="preserve">ERAB is working on gathering co-measured water chemistry data through a GIS mapping exercise to support </w:t>
      </w:r>
      <w:r w:rsidR="00CE1C0F" w:rsidRPr="00D67C12">
        <w:rPr>
          <w:rFonts w:ascii="Times New Roman" w:hAnsi="Times New Roman"/>
          <w:bCs/>
          <w:iCs/>
        </w:rPr>
        <w:t>modeling</w:t>
      </w:r>
      <w:r w:rsidRPr="00D67C12">
        <w:rPr>
          <w:rFonts w:ascii="Times New Roman" w:hAnsi="Times New Roman"/>
          <w:bCs/>
          <w:iCs/>
        </w:rPr>
        <w:t xml:space="preserve"> for water chemistry criteria like aluminum and copper in places that don’t have water chemistry data. </w:t>
      </w:r>
      <w:r w:rsidR="0091121B" w:rsidRPr="00D67C12">
        <w:rPr>
          <w:rFonts w:ascii="Times New Roman" w:hAnsi="Times New Roman"/>
          <w:bCs/>
          <w:iCs/>
        </w:rPr>
        <w:t xml:space="preserve"> </w:t>
      </w:r>
      <w:r w:rsidRPr="00D67C12">
        <w:rPr>
          <w:rFonts w:ascii="Times New Roman" w:hAnsi="Times New Roman"/>
          <w:bCs/>
          <w:iCs/>
        </w:rPr>
        <w:t xml:space="preserve">The development of this tool has been prioritized based on state demand for water chemistry in their </w:t>
      </w:r>
      <w:r w:rsidR="00CE1C0F" w:rsidRPr="00D67C12">
        <w:rPr>
          <w:rFonts w:ascii="Times New Roman" w:hAnsi="Times New Roman"/>
          <w:bCs/>
          <w:iCs/>
        </w:rPr>
        <w:t>modeling</w:t>
      </w:r>
      <w:r w:rsidRPr="00D67C12">
        <w:rPr>
          <w:rFonts w:ascii="Times New Roman" w:hAnsi="Times New Roman"/>
          <w:bCs/>
          <w:iCs/>
        </w:rPr>
        <w:t xml:space="preserve">. </w:t>
      </w:r>
      <w:r w:rsidR="0091121B" w:rsidRPr="00D67C12">
        <w:rPr>
          <w:rFonts w:ascii="Times New Roman" w:hAnsi="Times New Roman"/>
          <w:bCs/>
          <w:iCs/>
        </w:rPr>
        <w:t xml:space="preserve"> </w:t>
      </w:r>
      <w:r w:rsidR="00CE1C0F" w:rsidRPr="00D67C12">
        <w:rPr>
          <w:rFonts w:ascii="Times New Roman" w:hAnsi="Times New Roman"/>
          <w:bCs/>
          <w:iCs/>
        </w:rPr>
        <w:t>Modeling</w:t>
      </w:r>
      <w:r w:rsidRPr="00D67C12">
        <w:rPr>
          <w:rFonts w:ascii="Times New Roman" w:hAnsi="Times New Roman"/>
          <w:bCs/>
          <w:iCs/>
        </w:rPr>
        <w:t xml:space="preserve"> occurs at the site, ecoregion, and ecoregion stream order level. </w:t>
      </w:r>
      <w:r w:rsidR="0091121B" w:rsidRPr="00D67C12">
        <w:rPr>
          <w:rFonts w:ascii="Times New Roman" w:hAnsi="Times New Roman"/>
          <w:bCs/>
          <w:iCs/>
        </w:rPr>
        <w:t xml:space="preserve"> </w:t>
      </w:r>
      <w:r w:rsidRPr="00D67C12">
        <w:rPr>
          <w:rFonts w:ascii="Times New Roman" w:hAnsi="Times New Roman"/>
          <w:bCs/>
          <w:iCs/>
        </w:rPr>
        <w:t xml:space="preserve">The tool </w:t>
      </w:r>
      <w:r w:rsidR="002167A5" w:rsidRPr="00D67C12">
        <w:rPr>
          <w:rFonts w:ascii="Times New Roman" w:hAnsi="Times New Roman"/>
          <w:bCs/>
          <w:iCs/>
        </w:rPr>
        <w:t>may also be able to display</w:t>
      </w:r>
      <w:r w:rsidRPr="00D67C12">
        <w:rPr>
          <w:rFonts w:ascii="Times New Roman" w:hAnsi="Times New Roman"/>
          <w:bCs/>
          <w:iCs/>
        </w:rPr>
        <w:t xml:space="preserve"> aluminum and copper criteria at the same scale for users that need assistance developing criteria that don’t have ambient water quality data.   </w:t>
      </w:r>
    </w:p>
    <w:p w14:paraId="7CEA1D4E" w14:textId="77777777" w:rsidR="0002725A" w:rsidRPr="00D67C12" w:rsidRDefault="0002725A" w:rsidP="0002725A">
      <w:pPr>
        <w:rPr>
          <w:rFonts w:ascii="Times New Roman" w:hAnsi="Times New Roman"/>
          <w:bCs/>
          <w:iCs/>
        </w:rPr>
      </w:pPr>
    </w:p>
    <w:p w14:paraId="3C73448E" w14:textId="5F9A2A0B" w:rsidR="0002725A" w:rsidRPr="00D67C12" w:rsidRDefault="0002725A" w:rsidP="0002725A">
      <w:pPr>
        <w:rPr>
          <w:rFonts w:ascii="Times New Roman" w:hAnsi="Times New Roman"/>
          <w:bCs/>
          <w:iCs/>
        </w:rPr>
      </w:pPr>
      <w:r w:rsidRPr="00D67C12">
        <w:rPr>
          <w:rFonts w:ascii="Times New Roman" w:hAnsi="Times New Roman"/>
          <w:bCs/>
          <w:iCs/>
        </w:rPr>
        <w:t xml:space="preserve">Gallagher also shared that the </w:t>
      </w:r>
      <w:r w:rsidR="00FB07F1" w:rsidRPr="00D67C12">
        <w:rPr>
          <w:rFonts w:ascii="Times New Roman" w:hAnsi="Times New Roman"/>
          <w:bCs/>
          <w:iCs/>
        </w:rPr>
        <w:t>US</w:t>
      </w:r>
      <w:r w:rsidRPr="00D67C12">
        <w:rPr>
          <w:rFonts w:ascii="Times New Roman" w:hAnsi="Times New Roman"/>
          <w:bCs/>
          <w:iCs/>
        </w:rPr>
        <w:t xml:space="preserve">EPA has entered into a cooperative agreement with </w:t>
      </w:r>
      <w:r w:rsidR="00FB07F1" w:rsidRPr="00D67C12">
        <w:rPr>
          <w:rFonts w:ascii="Times New Roman" w:hAnsi="Times New Roman"/>
          <w:bCs/>
          <w:iCs/>
        </w:rPr>
        <w:t>eight</w:t>
      </w:r>
      <w:r w:rsidRPr="00D67C12">
        <w:rPr>
          <w:rFonts w:ascii="Times New Roman" w:hAnsi="Times New Roman"/>
          <w:bCs/>
          <w:iCs/>
        </w:rPr>
        <w:t xml:space="preserve"> metals organizations to accelerate the use of bioavailability approaches and update and develop metals criteria</w:t>
      </w:r>
      <w:r w:rsidR="003B2E00" w:rsidRPr="00D67C12">
        <w:rPr>
          <w:rFonts w:ascii="Times New Roman" w:hAnsi="Times New Roman"/>
          <w:bCs/>
          <w:iCs/>
        </w:rPr>
        <w:t>,</w:t>
      </w:r>
      <w:r w:rsidRPr="00D67C12">
        <w:rPr>
          <w:rFonts w:ascii="Times New Roman" w:hAnsi="Times New Roman"/>
          <w:bCs/>
          <w:iCs/>
        </w:rPr>
        <w:t xml:space="preserve"> including toxicity data. </w:t>
      </w:r>
      <w:r w:rsidR="0091121B" w:rsidRPr="00D67C12">
        <w:rPr>
          <w:rFonts w:ascii="Times New Roman" w:hAnsi="Times New Roman"/>
          <w:bCs/>
          <w:iCs/>
        </w:rPr>
        <w:t xml:space="preserve"> </w:t>
      </w:r>
      <w:r w:rsidRPr="00D67C12">
        <w:rPr>
          <w:rFonts w:ascii="Times New Roman" w:hAnsi="Times New Roman"/>
          <w:bCs/>
          <w:iCs/>
        </w:rPr>
        <w:t xml:space="preserve">There is currently a </w:t>
      </w:r>
      <w:r w:rsidR="00185A69" w:rsidRPr="00D67C12">
        <w:rPr>
          <w:rFonts w:ascii="Times New Roman" w:hAnsi="Times New Roman"/>
          <w:bCs/>
          <w:iCs/>
        </w:rPr>
        <w:t>p</w:t>
      </w:r>
      <w:r w:rsidRPr="00D67C12">
        <w:rPr>
          <w:rFonts w:ascii="Times New Roman" w:hAnsi="Times New Roman"/>
          <w:bCs/>
          <w:iCs/>
        </w:rPr>
        <w:t xml:space="preserve">hase </w:t>
      </w:r>
      <w:r w:rsidR="00E44F61" w:rsidRPr="00D67C12">
        <w:rPr>
          <w:rFonts w:ascii="Times New Roman" w:hAnsi="Times New Roman"/>
          <w:bCs/>
          <w:iCs/>
        </w:rPr>
        <w:t>one</w:t>
      </w:r>
      <w:r w:rsidRPr="00D67C12">
        <w:rPr>
          <w:rFonts w:ascii="Times New Roman" w:hAnsi="Times New Roman"/>
          <w:bCs/>
          <w:iCs/>
        </w:rPr>
        <w:t xml:space="preserve"> report that has already undergone external peer review</w:t>
      </w:r>
      <w:r w:rsidR="002167A5" w:rsidRPr="00D67C12">
        <w:rPr>
          <w:rFonts w:ascii="Times New Roman" w:hAnsi="Times New Roman"/>
          <w:bCs/>
          <w:iCs/>
        </w:rPr>
        <w:t xml:space="preserve">. </w:t>
      </w:r>
      <w:r w:rsidR="0091121B" w:rsidRPr="00D67C12">
        <w:rPr>
          <w:rFonts w:ascii="Times New Roman" w:hAnsi="Times New Roman"/>
          <w:bCs/>
          <w:iCs/>
        </w:rPr>
        <w:t xml:space="preserve"> </w:t>
      </w:r>
      <w:r w:rsidR="002167A5" w:rsidRPr="00D67C12">
        <w:rPr>
          <w:rFonts w:ascii="Times New Roman" w:hAnsi="Times New Roman"/>
          <w:bCs/>
          <w:iCs/>
        </w:rPr>
        <w:t>The report</w:t>
      </w:r>
      <w:r w:rsidRPr="00D67C12">
        <w:rPr>
          <w:rFonts w:ascii="Times New Roman" w:hAnsi="Times New Roman"/>
          <w:bCs/>
          <w:iCs/>
        </w:rPr>
        <w:t xml:space="preserve"> examines a regression model with </w:t>
      </w:r>
      <w:r w:rsidR="00FB07F1" w:rsidRPr="00D67C12">
        <w:rPr>
          <w:rFonts w:ascii="Times New Roman" w:hAnsi="Times New Roman"/>
          <w:bCs/>
          <w:iCs/>
        </w:rPr>
        <w:t>three</w:t>
      </w:r>
      <w:r w:rsidRPr="00D67C12">
        <w:rPr>
          <w:rFonts w:ascii="Times New Roman" w:hAnsi="Times New Roman"/>
          <w:bCs/>
          <w:iCs/>
        </w:rPr>
        <w:t xml:space="preserve"> parameters rather than the existing </w:t>
      </w:r>
      <w:r w:rsidR="00183196" w:rsidRPr="00D67C12">
        <w:rPr>
          <w:rFonts w:ascii="Times New Roman" w:hAnsi="Times New Roman"/>
          <w:bCs/>
          <w:iCs/>
        </w:rPr>
        <w:t xml:space="preserve">ten </w:t>
      </w:r>
      <w:r w:rsidRPr="00D67C12">
        <w:rPr>
          <w:rFonts w:ascii="Times New Roman" w:hAnsi="Times New Roman"/>
          <w:bCs/>
          <w:iCs/>
        </w:rPr>
        <w:t>parameter model</w:t>
      </w:r>
      <w:r w:rsidR="002167A5" w:rsidRPr="00D67C12">
        <w:rPr>
          <w:rFonts w:ascii="Times New Roman" w:hAnsi="Times New Roman"/>
          <w:bCs/>
          <w:iCs/>
        </w:rPr>
        <w:t xml:space="preserve">. ERAB is interested in developing criteria </w:t>
      </w:r>
      <w:r w:rsidR="003B2E00" w:rsidRPr="00D67C12">
        <w:rPr>
          <w:rFonts w:ascii="Times New Roman" w:hAnsi="Times New Roman"/>
          <w:bCs/>
          <w:iCs/>
        </w:rPr>
        <w:t xml:space="preserve">that </w:t>
      </w:r>
      <w:r w:rsidRPr="00D67C12">
        <w:rPr>
          <w:rFonts w:ascii="Times New Roman" w:hAnsi="Times New Roman"/>
          <w:bCs/>
          <w:iCs/>
        </w:rPr>
        <w:t xml:space="preserve">could be more </w:t>
      </w:r>
      <w:r w:rsidR="002167A5" w:rsidRPr="00D67C12">
        <w:rPr>
          <w:rFonts w:ascii="Times New Roman" w:hAnsi="Times New Roman"/>
          <w:bCs/>
          <w:iCs/>
        </w:rPr>
        <w:t>user-friendly</w:t>
      </w:r>
      <w:r w:rsidRPr="00D67C12">
        <w:rPr>
          <w:rFonts w:ascii="Times New Roman" w:hAnsi="Times New Roman"/>
          <w:bCs/>
          <w:iCs/>
        </w:rPr>
        <w:t xml:space="preserve"> for states.  The report will be released on the </w:t>
      </w:r>
      <w:r w:rsidR="002D05F7" w:rsidRPr="00D67C12">
        <w:rPr>
          <w:rFonts w:ascii="Times New Roman" w:hAnsi="Times New Roman"/>
          <w:bCs/>
          <w:iCs/>
        </w:rPr>
        <w:t>US</w:t>
      </w:r>
      <w:r w:rsidRPr="00D67C12">
        <w:rPr>
          <w:rFonts w:ascii="Times New Roman" w:hAnsi="Times New Roman"/>
          <w:bCs/>
          <w:iCs/>
        </w:rPr>
        <w:t xml:space="preserve">EPA website with </w:t>
      </w:r>
      <w:r w:rsidR="002167A5" w:rsidRPr="00D67C12">
        <w:rPr>
          <w:rFonts w:ascii="Times New Roman" w:hAnsi="Times New Roman"/>
          <w:bCs/>
          <w:iCs/>
        </w:rPr>
        <w:t>the</w:t>
      </w:r>
      <w:r w:rsidRPr="00D67C12">
        <w:rPr>
          <w:rFonts w:ascii="Times New Roman" w:hAnsi="Times New Roman"/>
          <w:bCs/>
          <w:iCs/>
        </w:rPr>
        <w:t xml:space="preserve"> external peer review. </w:t>
      </w:r>
      <w:r w:rsidR="00FB07F1" w:rsidRPr="00D67C12">
        <w:rPr>
          <w:rFonts w:ascii="Times New Roman" w:hAnsi="Times New Roman"/>
          <w:bCs/>
          <w:iCs/>
        </w:rPr>
        <w:t>US</w:t>
      </w:r>
      <w:r w:rsidRPr="00D67C12">
        <w:rPr>
          <w:rFonts w:ascii="Times New Roman" w:hAnsi="Times New Roman"/>
          <w:bCs/>
          <w:iCs/>
        </w:rPr>
        <w:t>EPA prioritized this action to update old criteria with the best available science</w:t>
      </w:r>
      <w:r w:rsidR="00A616F8" w:rsidRPr="00D67C12">
        <w:rPr>
          <w:rFonts w:ascii="Times New Roman" w:hAnsi="Times New Roman"/>
          <w:bCs/>
          <w:iCs/>
        </w:rPr>
        <w:t xml:space="preserve"> e.g., metals criteria.  </w:t>
      </w:r>
    </w:p>
    <w:p w14:paraId="2D19C1F2" w14:textId="77777777" w:rsidR="0002725A" w:rsidRPr="00D67C12" w:rsidRDefault="0002725A" w:rsidP="0002725A">
      <w:pPr>
        <w:rPr>
          <w:rFonts w:ascii="Times New Roman" w:hAnsi="Times New Roman"/>
          <w:bCs/>
          <w:iCs/>
        </w:rPr>
      </w:pPr>
    </w:p>
    <w:p w14:paraId="503229E5" w14:textId="51405368" w:rsidR="0002725A" w:rsidRPr="00D67C12" w:rsidRDefault="0002725A" w:rsidP="0002725A">
      <w:pPr>
        <w:rPr>
          <w:rFonts w:ascii="Times New Roman" w:hAnsi="Times New Roman"/>
          <w:bCs/>
          <w:iCs/>
        </w:rPr>
      </w:pPr>
      <w:r w:rsidRPr="00D67C12">
        <w:rPr>
          <w:rFonts w:ascii="Times New Roman" w:hAnsi="Times New Roman"/>
          <w:bCs/>
          <w:iCs/>
        </w:rPr>
        <w:t xml:space="preserve">Gallagher reported that ERAB </w:t>
      </w:r>
      <w:r w:rsidR="00025BD7" w:rsidRPr="00D67C12">
        <w:rPr>
          <w:rFonts w:ascii="Times New Roman" w:hAnsi="Times New Roman"/>
          <w:bCs/>
          <w:iCs/>
        </w:rPr>
        <w:t>are</w:t>
      </w:r>
      <w:r w:rsidRPr="00D67C12">
        <w:rPr>
          <w:rFonts w:ascii="Times New Roman" w:hAnsi="Times New Roman"/>
          <w:bCs/>
          <w:iCs/>
        </w:rPr>
        <w:t xml:space="preserve"> also working on improving and expediting the systematic review </w:t>
      </w:r>
      <w:r w:rsidR="002167A5" w:rsidRPr="00D67C12">
        <w:rPr>
          <w:rFonts w:ascii="Times New Roman" w:hAnsi="Times New Roman"/>
          <w:bCs/>
          <w:iCs/>
        </w:rPr>
        <w:t xml:space="preserve">process </w:t>
      </w:r>
      <w:r w:rsidRPr="00D67C12">
        <w:rPr>
          <w:rFonts w:ascii="Times New Roman" w:hAnsi="Times New Roman"/>
          <w:bCs/>
          <w:iCs/>
        </w:rPr>
        <w:t xml:space="preserve">by creating a tool that will be an easily accessible database of toxicity data. </w:t>
      </w:r>
      <w:r w:rsidR="0091121B" w:rsidRPr="00D67C12">
        <w:rPr>
          <w:rFonts w:ascii="Times New Roman" w:hAnsi="Times New Roman"/>
          <w:bCs/>
          <w:iCs/>
        </w:rPr>
        <w:t xml:space="preserve"> </w:t>
      </w:r>
      <w:r w:rsidRPr="00D67C12">
        <w:rPr>
          <w:rFonts w:ascii="Times New Roman" w:hAnsi="Times New Roman"/>
          <w:bCs/>
          <w:iCs/>
        </w:rPr>
        <w:t xml:space="preserve">The tool will help </w:t>
      </w:r>
      <w:r w:rsidR="0066457F" w:rsidRPr="00D67C12">
        <w:rPr>
          <w:rFonts w:ascii="Times New Roman" w:hAnsi="Times New Roman"/>
          <w:bCs/>
          <w:iCs/>
        </w:rPr>
        <w:t>US</w:t>
      </w:r>
      <w:r w:rsidRPr="00D67C12">
        <w:rPr>
          <w:rFonts w:ascii="Times New Roman" w:hAnsi="Times New Roman"/>
          <w:bCs/>
          <w:iCs/>
        </w:rPr>
        <w:t>EPA develop new criteria</w:t>
      </w:r>
      <w:r w:rsidR="009A0B53" w:rsidRPr="00D67C12">
        <w:rPr>
          <w:rFonts w:ascii="Times New Roman" w:hAnsi="Times New Roman"/>
          <w:bCs/>
          <w:iCs/>
        </w:rPr>
        <w:t xml:space="preserve">, and Gallagher is hopeful that the tool is </w:t>
      </w:r>
      <w:r w:rsidRPr="00D67C12">
        <w:rPr>
          <w:rFonts w:ascii="Times New Roman" w:hAnsi="Times New Roman"/>
          <w:bCs/>
          <w:iCs/>
        </w:rPr>
        <w:t>useful to other</w:t>
      </w:r>
      <w:r w:rsidR="00742AEA" w:rsidRPr="00D67C12">
        <w:rPr>
          <w:rFonts w:ascii="Times New Roman" w:hAnsi="Times New Roman"/>
          <w:bCs/>
          <w:iCs/>
        </w:rPr>
        <w:t xml:space="preserve"> US</w:t>
      </w:r>
      <w:r w:rsidRPr="00D67C12">
        <w:rPr>
          <w:rFonts w:ascii="Times New Roman" w:hAnsi="Times New Roman"/>
          <w:bCs/>
          <w:iCs/>
        </w:rPr>
        <w:t xml:space="preserve">EPA </w:t>
      </w:r>
      <w:r w:rsidR="009A0B53" w:rsidRPr="00D67C12">
        <w:rPr>
          <w:rFonts w:ascii="Times New Roman" w:hAnsi="Times New Roman"/>
          <w:bCs/>
          <w:iCs/>
        </w:rPr>
        <w:t>of</w:t>
      </w:r>
      <w:r w:rsidRPr="00D67C12">
        <w:rPr>
          <w:rFonts w:ascii="Times New Roman" w:hAnsi="Times New Roman"/>
          <w:bCs/>
          <w:iCs/>
        </w:rPr>
        <w:t>fice</w:t>
      </w:r>
      <w:r w:rsidR="009A0B53" w:rsidRPr="00D67C12">
        <w:rPr>
          <w:rFonts w:ascii="Times New Roman" w:hAnsi="Times New Roman"/>
          <w:bCs/>
          <w:iCs/>
        </w:rPr>
        <w:t>s</w:t>
      </w:r>
      <w:r w:rsidRPr="00D67C12">
        <w:rPr>
          <w:rFonts w:ascii="Times New Roman" w:hAnsi="Times New Roman"/>
          <w:bCs/>
          <w:iCs/>
        </w:rPr>
        <w:t xml:space="preserve"> and regions. </w:t>
      </w:r>
      <w:r w:rsidR="0091121B" w:rsidRPr="00D67C12">
        <w:rPr>
          <w:rFonts w:ascii="Times New Roman" w:hAnsi="Times New Roman"/>
          <w:bCs/>
          <w:iCs/>
        </w:rPr>
        <w:t xml:space="preserve"> </w:t>
      </w:r>
      <w:r w:rsidRPr="00D67C12">
        <w:rPr>
          <w:rFonts w:ascii="Times New Roman" w:hAnsi="Times New Roman"/>
          <w:bCs/>
          <w:iCs/>
        </w:rPr>
        <w:t xml:space="preserve">The automated process has reduced the average time reviewing each study from </w:t>
      </w:r>
      <w:r w:rsidR="00F20776" w:rsidRPr="00D67C12">
        <w:rPr>
          <w:rFonts w:ascii="Times New Roman" w:hAnsi="Times New Roman"/>
          <w:bCs/>
          <w:iCs/>
        </w:rPr>
        <w:t xml:space="preserve">approximately seven </w:t>
      </w:r>
      <w:r w:rsidRPr="00D67C12">
        <w:rPr>
          <w:rFonts w:ascii="Times New Roman" w:hAnsi="Times New Roman"/>
          <w:bCs/>
          <w:iCs/>
        </w:rPr>
        <w:t xml:space="preserve">hours to </w:t>
      </w:r>
      <w:r w:rsidR="00F20776" w:rsidRPr="00D67C12">
        <w:rPr>
          <w:rFonts w:ascii="Times New Roman" w:hAnsi="Times New Roman"/>
          <w:bCs/>
          <w:iCs/>
        </w:rPr>
        <w:t>approximately two and a half</w:t>
      </w:r>
      <w:r w:rsidR="002D05F7" w:rsidRPr="00D67C12">
        <w:rPr>
          <w:rFonts w:ascii="Times New Roman" w:hAnsi="Times New Roman"/>
          <w:bCs/>
          <w:iCs/>
        </w:rPr>
        <w:t xml:space="preserve"> </w:t>
      </w:r>
      <w:r w:rsidRPr="00D67C12">
        <w:rPr>
          <w:rFonts w:ascii="Times New Roman" w:hAnsi="Times New Roman"/>
          <w:bCs/>
          <w:iCs/>
        </w:rPr>
        <w:t>hours</w:t>
      </w:r>
      <w:r w:rsidR="000A7915" w:rsidRPr="00D67C12">
        <w:rPr>
          <w:rFonts w:ascii="Times New Roman" w:hAnsi="Times New Roman"/>
          <w:bCs/>
          <w:iCs/>
        </w:rPr>
        <w:t>,</w:t>
      </w:r>
      <w:r w:rsidRPr="00D67C12">
        <w:rPr>
          <w:rFonts w:ascii="Times New Roman" w:hAnsi="Times New Roman"/>
          <w:bCs/>
          <w:iCs/>
        </w:rPr>
        <w:t xml:space="preserve"> which has been particularly useful in the most recent PFOS and PFAS work. </w:t>
      </w:r>
    </w:p>
    <w:p w14:paraId="2F7E0CE3" w14:textId="77777777" w:rsidR="0002725A" w:rsidRPr="00D67C12" w:rsidRDefault="0002725A" w:rsidP="0002725A">
      <w:pPr>
        <w:rPr>
          <w:rFonts w:ascii="Times New Roman" w:hAnsi="Times New Roman"/>
          <w:bCs/>
          <w:iCs/>
        </w:rPr>
      </w:pPr>
    </w:p>
    <w:p w14:paraId="11C11A03" w14:textId="498F6CD2" w:rsidR="0002725A" w:rsidRPr="00D67C12" w:rsidRDefault="0002725A" w:rsidP="0002725A">
      <w:pPr>
        <w:rPr>
          <w:rFonts w:ascii="Times New Roman" w:hAnsi="Times New Roman"/>
          <w:bCs/>
          <w:iCs/>
        </w:rPr>
      </w:pPr>
      <w:r w:rsidRPr="00D67C12">
        <w:rPr>
          <w:rFonts w:ascii="Times New Roman" w:hAnsi="Times New Roman"/>
          <w:bCs/>
          <w:iCs/>
        </w:rPr>
        <w:lastRenderedPageBreak/>
        <w:t xml:space="preserve">Other key prioritized projects are updating methods using pilot studies </w:t>
      </w:r>
      <w:r w:rsidR="003945E1" w:rsidRPr="00D67C12">
        <w:rPr>
          <w:rFonts w:ascii="Times New Roman" w:hAnsi="Times New Roman"/>
          <w:bCs/>
          <w:iCs/>
        </w:rPr>
        <w:t xml:space="preserve">with </w:t>
      </w:r>
      <w:r w:rsidRPr="00D67C12">
        <w:rPr>
          <w:rFonts w:ascii="Times New Roman" w:hAnsi="Times New Roman"/>
          <w:bCs/>
          <w:iCs/>
        </w:rPr>
        <w:t xml:space="preserve">the New Approach Methods for data-limited projects like PFAS. </w:t>
      </w:r>
      <w:r w:rsidR="0091121B" w:rsidRPr="00D67C12">
        <w:rPr>
          <w:rFonts w:ascii="Times New Roman" w:hAnsi="Times New Roman"/>
          <w:bCs/>
          <w:iCs/>
        </w:rPr>
        <w:t xml:space="preserve"> </w:t>
      </w:r>
      <w:r w:rsidRPr="00D67C12">
        <w:rPr>
          <w:rFonts w:ascii="Times New Roman" w:hAnsi="Times New Roman"/>
          <w:bCs/>
          <w:iCs/>
        </w:rPr>
        <w:t>They are also working on updating criteria</w:t>
      </w:r>
      <w:r w:rsidR="001F549E" w:rsidRPr="00D67C12">
        <w:rPr>
          <w:rFonts w:ascii="Times New Roman" w:hAnsi="Times New Roman"/>
          <w:bCs/>
          <w:iCs/>
        </w:rPr>
        <w:t xml:space="preserve"> including </w:t>
      </w:r>
      <w:r w:rsidRPr="00D67C12">
        <w:rPr>
          <w:rFonts w:ascii="Times New Roman" w:hAnsi="Times New Roman"/>
          <w:bCs/>
          <w:iCs/>
        </w:rPr>
        <w:t xml:space="preserve">nickel, zinc, and lead simultaneously. </w:t>
      </w:r>
    </w:p>
    <w:p w14:paraId="66363B57" w14:textId="77777777" w:rsidR="0091121B" w:rsidRPr="00D67C12" w:rsidRDefault="0091121B" w:rsidP="0002725A">
      <w:pPr>
        <w:rPr>
          <w:rFonts w:ascii="Times New Roman" w:hAnsi="Times New Roman"/>
          <w:bCs/>
          <w:iCs/>
        </w:rPr>
      </w:pPr>
    </w:p>
    <w:p w14:paraId="606D5552" w14:textId="5D4F33A1" w:rsidR="00EC7E71" w:rsidRPr="00D67C12" w:rsidRDefault="00AD10FF" w:rsidP="00EC7E71">
      <w:pPr>
        <w:rPr>
          <w:rFonts w:ascii="Times New Roman" w:hAnsi="Times New Roman"/>
          <w:bCs/>
          <w:iCs/>
        </w:rPr>
      </w:pPr>
      <w:r w:rsidRPr="00D67C12">
        <w:rPr>
          <w:rFonts w:ascii="Times New Roman" w:hAnsi="Times New Roman"/>
          <w:bCs/>
          <w:iCs/>
        </w:rPr>
        <w:t>Ettinger asked if USEPA is going to update the arsenic human health standard.  He is aware that many states do not use the criterion, and arsenic is problematic with coal combustion waste.  Gallagher replied that her group focuse</w:t>
      </w:r>
      <w:r w:rsidR="00F145C4">
        <w:rPr>
          <w:rFonts w:ascii="Times New Roman" w:hAnsi="Times New Roman"/>
          <w:bCs/>
          <w:iCs/>
        </w:rPr>
        <w:t xml:space="preserve">s </w:t>
      </w:r>
      <w:r w:rsidRPr="00D67C12">
        <w:rPr>
          <w:rFonts w:ascii="Times New Roman" w:hAnsi="Times New Roman"/>
          <w:bCs/>
          <w:iCs/>
        </w:rPr>
        <w:t xml:space="preserve">only on aquatic life criteria. </w:t>
      </w:r>
    </w:p>
    <w:p w14:paraId="73F51ECC" w14:textId="77777777" w:rsidR="00EC7E71" w:rsidRPr="00D67C12" w:rsidRDefault="00EC7E71" w:rsidP="00EC7E71">
      <w:pPr>
        <w:rPr>
          <w:rFonts w:ascii="Times New Roman" w:hAnsi="Times New Roman"/>
          <w:bCs/>
          <w:iCs/>
        </w:rPr>
      </w:pPr>
    </w:p>
    <w:p w14:paraId="2780DE99" w14:textId="1FC8A869" w:rsidR="00EC7E71" w:rsidRPr="00D67C12" w:rsidRDefault="007E428C" w:rsidP="00D463F9">
      <w:pPr>
        <w:rPr>
          <w:rFonts w:ascii="Times New Roman" w:hAnsi="Times New Roman"/>
          <w:bCs/>
          <w:iCs/>
        </w:rPr>
      </w:pPr>
      <w:r w:rsidRPr="00D67C12">
        <w:rPr>
          <w:rFonts w:ascii="Times New Roman" w:hAnsi="Times New Roman"/>
          <w:bCs/>
          <w:iCs/>
        </w:rPr>
        <w:t>Salvato asked if</w:t>
      </w:r>
      <w:r w:rsidR="006B2F41" w:rsidRPr="00D67C12">
        <w:rPr>
          <w:rFonts w:ascii="Times New Roman" w:hAnsi="Times New Roman"/>
          <w:bCs/>
          <w:iCs/>
        </w:rPr>
        <w:t xml:space="preserve"> the</w:t>
      </w:r>
      <w:r w:rsidRPr="00D67C12">
        <w:rPr>
          <w:rFonts w:ascii="Times New Roman" w:hAnsi="Times New Roman"/>
          <w:bCs/>
          <w:iCs/>
        </w:rPr>
        <w:t xml:space="preserve"> criteria that are</w:t>
      </w:r>
      <w:r w:rsidR="00141FED" w:rsidRPr="00D67C12">
        <w:rPr>
          <w:rFonts w:ascii="Times New Roman" w:hAnsi="Times New Roman"/>
          <w:bCs/>
          <w:iCs/>
        </w:rPr>
        <w:t xml:space="preserve"> not </w:t>
      </w:r>
      <w:r w:rsidRPr="00D67C12">
        <w:rPr>
          <w:rFonts w:ascii="Times New Roman" w:hAnsi="Times New Roman"/>
          <w:bCs/>
          <w:iCs/>
        </w:rPr>
        <w:t xml:space="preserve">being used by the states </w:t>
      </w:r>
      <w:r w:rsidR="00EA721E" w:rsidRPr="00D67C12">
        <w:rPr>
          <w:rFonts w:ascii="Times New Roman" w:hAnsi="Times New Roman"/>
          <w:bCs/>
          <w:iCs/>
        </w:rPr>
        <w:t xml:space="preserve">are </w:t>
      </w:r>
      <w:r w:rsidRPr="00D67C12">
        <w:rPr>
          <w:rFonts w:ascii="Times New Roman" w:hAnsi="Times New Roman"/>
          <w:bCs/>
          <w:iCs/>
        </w:rPr>
        <w:t xml:space="preserve">prioritized by Gallagher’s branch to </w:t>
      </w:r>
      <w:r w:rsidR="00E21361" w:rsidRPr="00D67C12">
        <w:rPr>
          <w:rFonts w:ascii="Times New Roman" w:hAnsi="Times New Roman"/>
          <w:bCs/>
          <w:iCs/>
        </w:rPr>
        <w:t xml:space="preserve">be </w:t>
      </w:r>
      <w:r w:rsidRPr="00D67C12">
        <w:rPr>
          <w:rFonts w:ascii="Times New Roman" w:hAnsi="Times New Roman"/>
          <w:bCs/>
          <w:iCs/>
        </w:rPr>
        <w:t xml:space="preserve">updated?  Gallagher replied that they typically ask states for the information, but her branch </w:t>
      </w:r>
      <w:r w:rsidR="00D35FB3" w:rsidRPr="00D67C12">
        <w:rPr>
          <w:rFonts w:ascii="Times New Roman" w:hAnsi="Times New Roman"/>
          <w:bCs/>
          <w:iCs/>
        </w:rPr>
        <w:t xml:space="preserve">must also </w:t>
      </w:r>
      <w:r w:rsidRPr="00D67C12">
        <w:rPr>
          <w:rFonts w:ascii="Times New Roman" w:hAnsi="Times New Roman"/>
          <w:bCs/>
          <w:iCs/>
        </w:rPr>
        <w:t>balance emerging contaminants and older criteria.</w:t>
      </w:r>
      <w:r w:rsidR="00EA721E" w:rsidRPr="00D67C12">
        <w:rPr>
          <w:rFonts w:ascii="Times New Roman" w:hAnsi="Times New Roman"/>
          <w:bCs/>
          <w:iCs/>
        </w:rPr>
        <w:t xml:space="preserve"> </w:t>
      </w:r>
      <w:r w:rsidRPr="00D67C12">
        <w:rPr>
          <w:rFonts w:ascii="Times New Roman" w:hAnsi="Times New Roman"/>
          <w:bCs/>
          <w:iCs/>
        </w:rPr>
        <w:t xml:space="preserve"> </w:t>
      </w:r>
      <w:r w:rsidR="00D35FB3" w:rsidRPr="00D67C12">
        <w:rPr>
          <w:rFonts w:ascii="Times New Roman" w:hAnsi="Times New Roman"/>
          <w:bCs/>
          <w:iCs/>
        </w:rPr>
        <w:t xml:space="preserve">Bob Miltner commented that there is a considerable list of parameters and there have been significant strides in terms of biological recovery through the CWA and agriculture BMPs implemented on the landscape.  One of the things that would help is being able to assess communities and watersheds on its trajectory of improvement. </w:t>
      </w:r>
      <w:r w:rsidR="0091121B" w:rsidRPr="00D67C12">
        <w:rPr>
          <w:rFonts w:ascii="Times New Roman" w:hAnsi="Times New Roman"/>
          <w:bCs/>
          <w:iCs/>
        </w:rPr>
        <w:t xml:space="preserve"> </w:t>
      </w:r>
      <w:r w:rsidR="00D35FB3" w:rsidRPr="00D67C12">
        <w:rPr>
          <w:rFonts w:ascii="Times New Roman" w:hAnsi="Times New Roman"/>
          <w:bCs/>
          <w:iCs/>
        </w:rPr>
        <w:t xml:space="preserve">This could help identify where an improvement is expected but is not occurring.  Is there a way to narrow down and assess which are having an impact?  Gallagher said it is a complicated question.  </w:t>
      </w:r>
      <w:r w:rsidR="00EF7BA8" w:rsidRPr="00D67C12">
        <w:rPr>
          <w:rFonts w:ascii="Times New Roman" w:hAnsi="Times New Roman"/>
          <w:bCs/>
          <w:iCs/>
        </w:rPr>
        <w:t>For some taxa, the chemicals are the driver,</w:t>
      </w:r>
      <w:r w:rsidR="00666A39" w:rsidRPr="00D67C12">
        <w:rPr>
          <w:rFonts w:ascii="Times New Roman" w:hAnsi="Times New Roman"/>
          <w:bCs/>
          <w:iCs/>
        </w:rPr>
        <w:t xml:space="preserve"> for others its </w:t>
      </w:r>
      <w:r w:rsidR="00EC581D" w:rsidRPr="00D67C12">
        <w:rPr>
          <w:rFonts w:ascii="Times New Roman" w:hAnsi="Times New Roman"/>
          <w:bCs/>
          <w:iCs/>
        </w:rPr>
        <w:t>land-use</w:t>
      </w:r>
      <w:r w:rsidR="00666A39" w:rsidRPr="00D67C12">
        <w:rPr>
          <w:rFonts w:ascii="Times New Roman" w:hAnsi="Times New Roman"/>
          <w:bCs/>
          <w:iCs/>
        </w:rPr>
        <w:t xml:space="preserve"> e.g., </w:t>
      </w:r>
      <w:r w:rsidR="00EF7BA8" w:rsidRPr="00D67C12">
        <w:rPr>
          <w:rFonts w:ascii="Times New Roman" w:hAnsi="Times New Roman"/>
          <w:bCs/>
          <w:iCs/>
        </w:rPr>
        <w:t xml:space="preserve">urbanization or construction.  It would take a lot of monitoring to understand the drivers. </w:t>
      </w:r>
      <w:r w:rsidR="00666A39" w:rsidRPr="00D67C12">
        <w:rPr>
          <w:rFonts w:ascii="Times New Roman" w:hAnsi="Times New Roman"/>
          <w:bCs/>
          <w:iCs/>
        </w:rPr>
        <w:t xml:space="preserve"> Steve Corsi echoed </w:t>
      </w:r>
      <w:r w:rsidR="008657F5" w:rsidRPr="00D67C12">
        <w:rPr>
          <w:rFonts w:ascii="Times New Roman" w:hAnsi="Times New Roman"/>
          <w:bCs/>
          <w:iCs/>
        </w:rPr>
        <w:t>Gallagher’s</w:t>
      </w:r>
      <w:r w:rsidR="00A3163E" w:rsidRPr="00D67C12">
        <w:rPr>
          <w:rFonts w:ascii="Times New Roman" w:hAnsi="Times New Roman"/>
          <w:bCs/>
          <w:iCs/>
        </w:rPr>
        <w:t xml:space="preserve"> comment that the question is complicated.  Corsi has seen some studies that have a range of potential influences e.g., habitat, flow, DO, </w:t>
      </w:r>
      <w:r w:rsidR="00E21361" w:rsidRPr="00D67C12">
        <w:rPr>
          <w:rFonts w:ascii="Times New Roman" w:hAnsi="Times New Roman"/>
          <w:bCs/>
          <w:iCs/>
        </w:rPr>
        <w:t xml:space="preserve">or </w:t>
      </w:r>
      <w:r w:rsidR="00A3163E" w:rsidRPr="00D67C12">
        <w:rPr>
          <w:rFonts w:ascii="Times New Roman" w:hAnsi="Times New Roman"/>
          <w:bCs/>
          <w:iCs/>
        </w:rPr>
        <w:t xml:space="preserve">chloride, but they all only explain a certain amount of the variability in </w:t>
      </w:r>
      <w:r w:rsidR="00EC7E71" w:rsidRPr="00D67C12">
        <w:rPr>
          <w:rFonts w:ascii="Times New Roman" w:hAnsi="Times New Roman"/>
          <w:bCs/>
          <w:iCs/>
        </w:rPr>
        <w:t>biological response</w:t>
      </w:r>
      <w:r w:rsidR="00A3163E" w:rsidRPr="00D67C12">
        <w:rPr>
          <w:rFonts w:ascii="Times New Roman" w:hAnsi="Times New Roman"/>
          <w:bCs/>
          <w:iCs/>
        </w:rPr>
        <w:t>s</w:t>
      </w:r>
      <w:r w:rsidR="00EC7E71" w:rsidRPr="00D67C12">
        <w:rPr>
          <w:rFonts w:ascii="Times New Roman" w:hAnsi="Times New Roman"/>
          <w:bCs/>
          <w:iCs/>
        </w:rPr>
        <w:t xml:space="preserve">.  </w:t>
      </w:r>
      <w:r w:rsidR="00FB687A" w:rsidRPr="00D67C12">
        <w:rPr>
          <w:rFonts w:ascii="Times New Roman" w:hAnsi="Times New Roman"/>
          <w:bCs/>
          <w:iCs/>
        </w:rPr>
        <w:t>Miltner clarified that there is more in the biolog</w:t>
      </w:r>
      <w:r w:rsidR="00EA721E" w:rsidRPr="00D67C12">
        <w:rPr>
          <w:rFonts w:ascii="Times New Roman" w:hAnsi="Times New Roman"/>
          <w:bCs/>
          <w:iCs/>
        </w:rPr>
        <w:t>y</w:t>
      </w:r>
      <w:r w:rsidR="00FB687A" w:rsidRPr="00D67C12">
        <w:rPr>
          <w:rFonts w:ascii="Times New Roman" w:hAnsi="Times New Roman"/>
          <w:bCs/>
          <w:iCs/>
        </w:rPr>
        <w:t xml:space="preserve"> that can lead practitioners to a direct and focused way of looking at a suite of contaminants that are potentially important.  Some species in Ohio are declining and others are doing well.  This is not necessarily enough to impair water, but there are some concerns.  It seems that the absence of evidence </w:t>
      </w:r>
      <w:r w:rsidR="00E21361" w:rsidRPr="00D67C12">
        <w:rPr>
          <w:rFonts w:ascii="Times New Roman" w:hAnsi="Times New Roman"/>
          <w:bCs/>
          <w:iCs/>
        </w:rPr>
        <w:t xml:space="preserve">lies in </w:t>
      </w:r>
      <w:r w:rsidR="00FB687A" w:rsidRPr="00D67C12">
        <w:rPr>
          <w:rFonts w:ascii="Times New Roman" w:hAnsi="Times New Roman"/>
          <w:bCs/>
          <w:iCs/>
        </w:rPr>
        <w:t xml:space="preserve">the areas not being monitored.  </w:t>
      </w:r>
      <w:r w:rsidR="00787B5E" w:rsidRPr="00D67C12">
        <w:rPr>
          <w:rFonts w:ascii="Times New Roman" w:hAnsi="Times New Roman"/>
          <w:bCs/>
          <w:iCs/>
        </w:rPr>
        <w:t xml:space="preserve">PFAS, for example, has been around a while but yet biological improvements are still occurring. </w:t>
      </w:r>
      <w:r w:rsidR="005E2DCF" w:rsidRPr="00D67C12">
        <w:rPr>
          <w:rFonts w:ascii="Times New Roman" w:hAnsi="Times New Roman"/>
          <w:bCs/>
          <w:iCs/>
        </w:rPr>
        <w:t>Gallagher said that she hopes that USEPA can continue to develop criteria that limit releases,</w:t>
      </w:r>
      <w:r w:rsidR="009170DA" w:rsidRPr="00D67C12">
        <w:rPr>
          <w:rFonts w:ascii="Times New Roman" w:hAnsi="Times New Roman"/>
          <w:bCs/>
          <w:iCs/>
        </w:rPr>
        <w:t xml:space="preserve"> instead of waiting until there is </w:t>
      </w:r>
      <w:r w:rsidR="005E2DCF" w:rsidRPr="00D67C12">
        <w:rPr>
          <w:rFonts w:ascii="Times New Roman" w:hAnsi="Times New Roman"/>
          <w:bCs/>
          <w:iCs/>
        </w:rPr>
        <w:t xml:space="preserve">a biological effect.  </w:t>
      </w:r>
      <w:r w:rsidR="00AC0479" w:rsidRPr="00D67C12">
        <w:rPr>
          <w:rFonts w:ascii="Times New Roman" w:hAnsi="Times New Roman"/>
          <w:bCs/>
          <w:iCs/>
        </w:rPr>
        <w:t>Gallagher</w:t>
      </w:r>
      <w:r w:rsidR="000F4DF5" w:rsidRPr="00D67C12">
        <w:rPr>
          <w:rFonts w:ascii="Times New Roman" w:hAnsi="Times New Roman"/>
          <w:bCs/>
          <w:iCs/>
        </w:rPr>
        <w:t xml:space="preserve"> said she would </w:t>
      </w:r>
      <w:r w:rsidR="00EC581D" w:rsidRPr="00D67C12">
        <w:rPr>
          <w:rFonts w:ascii="Times New Roman" w:hAnsi="Times New Roman"/>
          <w:bCs/>
          <w:iCs/>
        </w:rPr>
        <w:t>hear</w:t>
      </w:r>
      <w:r w:rsidR="00AC0479" w:rsidRPr="00D67C12">
        <w:rPr>
          <w:rFonts w:ascii="Times New Roman" w:hAnsi="Times New Roman"/>
          <w:bCs/>
          <w:iCs/>
        </w:rPr>
        <w:t xml:space="preserve"> whether the participants have additional </w:t>
      </w:r>
      <w:r w:rsidR="00EC7E71" w:rsidRPr="00D67C12">
        <w:rPr>
          <w:rFonts w:ascii="Times New Roman" w:hAnsi="Times New Roman"/>
          <w:bCs/>
          <w:iCs/>
        </w:rPr>
        <w:t xml:space="preserve">criteria to suggest. </w:t>
      </w:r>
      <w:r w:rsidR="00FB0C40" w:rsidRPr="00D67C12">
        <w:rPr>
          <w:rFonts w:ascii="Times New Roman" w:hAnsi="Times New Roman"/>
          <w:bCs/>
          <w:iCs/>
        </w:rPr>
        <w:t>Suggestions included manganese, cobalt, and</w:t>
      </w:r>
      <w:r w:rsidR="006B2F41" w:rsidRPr="00D844E6">
        <w:rPr>
          <w:rFonts w:ascii="Times New Roman" w:hAnsi="Times New Roman"/>
          <w:bCs/>
          <w:iCs/>
        </w:rPr>
        <w:t>,</w:t>
      </w:r>
      <w:r w:rsidR="00FB0C40" w:rsidRPr="00D67C12">
        <w:rPr>
          <w:rFonts w:ascii="Times New Roman" w:hAnsi="Times New Roman"/>
          <w:bCs/>
          <w:iCs/>
        </w:rPr>
        <w:t xml:space="preserve"> Hoke reiterated</w:t>
      </w:r>
      <w:r w:rsidR="006B2F41" w:rsidRPr="00D844E6">
        <w:rPr>
          <w:rFonts w:ascii="Times New Roman" w:hAnsi="Times New Roman"/>
          <w:bCs/>
          <w:iCs/>
        </w:rPr>
        <w:t>,</w:t>
      </w:r>
      <w:r w:rsidR="00FB0C40" w:rsidRPr="00D67C12">
        <w:rPr>
          <w:rFonts w:ascii="Times New Roman" w:hAnsi="Times New Roman"/>
          <w:bCs/>
          <w:iCs/>
        </w:rPr>
        <w:t xml:space="preserve"> sulfate and chloride. </w:t>
      </w:r>
      <w:r w:rsidR="0091121B" w:rsidRPr="00D67C12">
        <w:rPr>
          <w:rFonts w:ascii="Times New Roman" w:hAnsi="Times New Roman"/>
          <w:bCs/>
          <w:iCs/>
        </w:rPr>
        <w:t xml:space="preserve"> </w:t>
      </w:r>
      <w:r w:rsidR="00A1446A" w:rsidRPr="00D67C12">
        <w:rPr>
          <w:rFonts w:ascii="Times New Roman" w:hAnsi="Times New Roman"/>
          <w:bCs/>
          <w:iCs/>
        </w:rPr>
        <w:t xml:space="preserve">Corsi thanked Gallagher for her work at USEPA.  </w:t>
      </w:r>
    </w:p>
    <w:p w14:paraId="6235E89D" w14:textId="77777777" w:rsidR="00ED2147" w:rsidRPr="00D67C12" w:rsidRDefault="00ED2147" w:rsidP="00D463F9">
      <w:pPr>
        <w:rPr>
          <w:rFonts w:ascii="Times New Roman" w:hAnsi="Times New Roman"/>
          <w:bCs/>
          <w:iCs/>
        </w:rPr>
      </w:pPr>
    </w:p>
    <w:p w14:paraId="3A14A864" w14:textId="77777777" w:rsidR="009170DA" w:rsidRPr="00D67C12" w:rsidRDefault="009170DA" w:rsidP="00D463F9">
      <w:pPr>
        <w:rPr>
          <w:rFonts w:ascii="Times New Roman" w:hAnsi="Times New Roman"/>
          <w:bCs/>
          <w:iCs/>
        </w:rPr>
      </w:pPr>
    </w:p>
    <w:p w14:paraId="21A6153F" w14:textId="40E7B852" w:rsidR="00A96691" w:rsidRPr="00D67C12" w:rsidRDefault="00ED2147" w:rsidP="00D463F9">
      <w:pPr>
        <w:rPr>
          <w:rFonts w:ascii="Times New Roman" w:hAnsi="Times New Roman"/>
          <w:b/>
          <w:bCs/>
          <w:u w:val="single"/>
        </w:rPr>
      </w:pPr>
      <w:r w:rsidRPr="00D67C12">
        <w:rPr>
          <w:rFonts w:ascii="Times New Roman" w:hAnsi="Times New Roman"/>
          <w:b/>
          <w:bCs/>
          <w:u w:val="single"/>
        </w:rPr>
        <w:t xml:space="preserve">Chloride </w:t>
      </w:r>
    </w:p>
    <w:p w14:paraId="54F1EAC6" w14:textId="77777777" w:rsidR="009E1430" w:rsidRPr="00D67C12" w:rsidRDefault="009E1430" w:rsidP="00D463F9">
      <w:pPr>
        <w:rPr>
          <w:rFonts w:ascii="Times New Roman" w:hAnsi="Times New Roman"/>
          <w:bCs/>
          <w:i/>
          <w:u w:val="single"/>
        </w:rPr>
      </w:pPr>
    </w:p>
    <w:p w14:paraId="41B1F187" w14:textId="35EAA450" w:rsidR="00E04C44" w:rsidRPr="00D67C12" w:rsidRDefault="00C50F20" w:rsidP="00D463F9">
      <w:pPr>
        <w:rPr>
          <w:rFonts w:ascii="Times New Roman" w:hAnsi="Times New Roman"/>
          <w:bCs/>
          <w:i/>
        </w:rPr>
      </w:pPr>
      <w:r w:rsidRPr="00D67C12">
        <w:rPr>
          <w:rFonts w:ascii="Times New Roman" w:hAnsi="Times New Roman"/>
          <w:bCs/>
          <w:i/>
        </w:rPr>
        <w:t xml:space="preserve">Impacts of Chloride and Sulfate Ions on Macroinvertebrate Communities </w:t>
      </w:r>
    </w:p>
    <w:p w14:paraId="05AE7159" w14:textId="365274D0" w:rsidR="00242658" w:rsidRPr="00D67C12" w:rsidRDefault="00242658" w:rsidP="00D463F9">
      <w:pPr>
        <w:rPr>
          <w:rFonts w:ascii="Times New Roman" w:hAnsi="Times New Roman"/>
          <w:bCs/>
          <w:iCs/>
        </w:rPr>
      </w:pPr>
    </w:p>
    <w:p w14:paraId="14581819" w14:textId="161BC6F5" w:rsidR="00111C52" w:rsidRPr="00D67C12" w:rsidRDefault="0088153B" w:rsidP="00D463F9">
      <w:pPr>
        <w:rPr>
          <w:rFonts w:ascii="Times New Roman" w:hAnsi="Times New Roman"/>
          <w:bCs/>
          <w:iCs/>
        </w:rPr>
      </w:pPr>
      <w:r w:rsidRPr="00D67C12">
        <w:rPr>
          <w:rFonts w:ascii="Times New Roman" w:hAnsi="Times New Roman"/>
          <w:bCs/>
          <w:iCs/>
        </w:rPr>
        <w:t xml:space="preserve">Robert </w:t>
      </w:r>
      <w:r w:rsidR="0076018A" w:rsidRPr="00D67C12">
        <w:rPr>
          <w:rFonts w:ascii="Times New Roman" w:hAnsi="Times New Roman"/>
          <w:bCs/>
          <w:iCs/>
        </w:rPr>
        <w:t xml:space="preserve">Miltner </w:t>
      </w:r>
      <w:r w:rsidRPr="00D67C12">
        <w:rPr>
          <w:rFonts w:ascii="Times New Roman" w:hAnsi="Times New Roman"/>
          <w:bCs/>
          <w:iCs/>
        </w:rPr>
        <w:t xml:space="preserve">with the Ohio EPA presented on the impacts of chloride and sulfate ions on biological monitoring. </w:t>
      </w:r>
      <w:r w:rsidR="0091121B" w:rsidRPr="00D67C12">
        <w:rPr>
          <w:rFonts w:ascii="Times New Roman" w:hAnsi="Times New Roman"/>
          <w:bCs/>
          <w:iCs/>
        </w:rPr>
        <w:t xml:space="preserve"> </w:t>
      </w:r>
      <w:r w:rsidR="00993431" w:rsidRPr="00D67C12">
        <w:rPr>
          <w:rFonts w:ascii="Times New Roman" w:hAnsi="Times New Roman"/>
          <w:bCs/>
          <w:iCs/>
        </w:rPr>
        <w:t>Increasing</w:t>
      </w:r>
      <w:r w:rsidRPr="00D67C12">
        <w:rPr>
          <w:rFonts w:ascii="Times New Roman" w:hAnsi="Times New Roman"/>
          <w:bCs/>
          <w:iCs/>
        </w:rPr>
        <w:t xml:space="preserve"> chloride concentrations are well-documented, nationwide trend</w:t>
      </w:r>
      <w:r w:rsidR="000E588D" w:rsidRPr="00D67C12">
        <w:rPr>
          <w:rFonts w:ascii="Times New Roman" w:hAnsi="Times New Roman"/>
          <w:bCs/>
          <w:iCs/>
        </w:rPr>
        <w:t>s</w:t>
      </w:r>
      <w:r w:rsidRPr="00D67C12">
        <w:rPr>
          <w:rFonts w:ascii="Times New Roman" w:hAnsi="Times New Roman"/>
          <w:bCs/>
          <w:iCs/>
        </w:rPr>
        <w:t xml:space="preserve"> by several notable organizations and peer-reviewed articles. </w:t>
      </w:r>
      <w:r w:rsidRPr="00D67C12">
        <w:rPr>
          <w:rFonts w:ascii="Times New Roman" w:hAnsi="Times New Roman"/>
          <w:bCs/>
          <w:iCs/>
        </w:rPr>
        <w:br/>
      </w:r>
      <w:r w:rsidRPr="00D67C12">
        <w:rPr>
          <w:rFonts w:ascii="Times New Roman" w:hAnsi="Times New Roman"/>
          <w:bCs/>
          <w:iCs/>
        </w:rPr>
        <w:br/>
        <w:t>Chloride has both direct and indirect effects on biological organisms in streams</w:t>
      </w:r>
      <w:r w:rsidR="000E588D" w:rsidRPr="00D67C12">
        <w:rPr>
          <w:rFonts w:ascii="Times New Roman" w:hAnsi="Times New Roman"/>
          <w:bCs/>
          <w:iCs/>
        </w:rPr>
        <w:t xml:space="preserve">. </w:t>
      </w:r>
      <w:r w:rsidR="0091121B" w:rsidRPr="00D67C12">
        <w:rPr>
          <w:rFonts w:ascii="Times New Roman" w:hAnsi="Times New Roman"/>
          <w:bCs/>
          <w:iCs/>
        </w:rPr>
        <w:t xml:space="preserve"> </w:t>
      </w:r>
      <w:r w:rsidR="000E588D" w:rsidRPr="00D67C12">
        <w:rPr>
          <w:rFonts w:ascii="Times New Roman" w:hAnsi="Times New Roman"/>
          <w:bCs/>
          <w:iCs/>
        </w:rPr>
        <w:t>Di</w:t>
      </w:r>
      <w:r w:rsidRPr="00D67C12">
        <w:rPr>
          <w:rFonts w:ascii="Times New Roman" w:hAnsi="Times New Roman"/>
          <w:bCs/>
          <w:iCs/>
        </w:rPr>
        <w:t>rect effects arise from the toxicity of the chloride ion on biological organisms while indirect effects result from mobilization of nutrients and met</w:t>
      </w:r>
      <w:r w:rsidR="00950B1B" w:rsidRPr="00D67C12">
        <w:rPr>
          <w:rFonts w:ascii="Times New Roman" w:hAnsi="Times New Roman"/>
          <w:bCs/>
          <w:iCs/>
        </w:rPr>
        <w:t xml:space="preserve">als in the bed sediments. </w:t>
      </w:r>
      <w:r w:rsidR="0091121B" w:rsidRPr="00D67C12">
        <w:rPr>
          <w:rFonts w:ascii="Times New Roman" w:hAnsi="Times New Roman"/>
          <w:bCs/>
          <w:iCs/>
        </w:rPr>
        <w:t xml:space="preserve"> </w:t>
      </w:r>
      <w:r w:rsidR="00950B1B" w:rsidRPr="00D67C12">
        <w:rPr>
          <w:rFonts w:ascii="Times New Roman" w:hAnsi="Times New Roman"/>
          <w:bCs/>
          <w:iCs/>
        </w:rPr>
        <w:t xml:space="preserve">He </w:t>
      </w:r>
      <w:r w:rsidR="00993431" w:rsidRPr="00D67C12">
        <w:rPr>
          <w:rFonts w:ascii="Times New Roman" w:hAnsi="Times New Roman"/>
          <w:bCs/>
          <w:iCs/>
        </w:rPr>
        <w:t>noted</w:t>
      </w:r>
      <w:r w:rsidR="00950B1B" w:rsidRPr="00D67C12">
        <w:rPr>
          <w:rFonts w:ascii="Times New Roman" w:hAnsi="Times New Roman"/>
          <w:bCs/>
          <w:iCs/>
        </w:rPr>
        <w:t xml:space="preserve"> that there are existing water quality criteria for chloride and sulfate</w:t>
      </w:r>
      <w:r w:rsidR="00503077" w:rsidRPr="00D67C12">
        <w:rPr>
          <w:rFonts w:ascii="Times New Roman" w:hAnsi="Times New Roman"/>
          <w:bCs/>
          <w:iCs/>
        </w:rPr>
        <w:t>,</w:t>
      </w:r>
      <w:r w:rsidR="00950B1B" w:rsidRPr="00D67C12">
        <w:rPr>
          <w:rFonts w:ascii="Times New Roman" w:hAnsi="Times New Roman"/>
          <w:bCs/>
          <w:iCs/>
        </w:rPr>
        <w:t xml:space="preserve"> </w:t>
      </w:r>
      <w:r w:rsidR="0098457D" w:rsidRPr="00D67C12">
        <w:rPr>
          <w:rFonts w:ascii="Times New Roman" w:hAnsi="Times New Roman"/>
          <w:bCs/>
          <w:iCs/>
        </w:rPr>
        <w:t xml:space="preserve">but </w:t>
      </w:r>
      <w:r w:rsidR="000807D4" w:rsidRPr="00D67C12">
        <w:rPr>
          <w:rFonts w:ascii="Times New Roman" w:hAnsi="Times New Roman"/>
          <w:bCs/>
          <w:iCs/>
        </w:rPr>
        <w:t>they are</w:t>
      </w:r>
      <w:r w:rsidR="0098457D" w:rsidRPr="00D67C12">
        <w:rPr>
          <w:rFonts w:ascii="Times New Roman" w:hAnsi="Times New Roman"/>
          <w:bCs/>
          <w:iCs/>
        </w:rPr>
        <w:t xml:space="preserve"> being </w:t>
      </w:r>
      <w:r w:rsidR="00950B1B" w:rsidRPr="00D67C12">
        <w:rPr>
          <w:rFonts w:ascii="Times New Roman" w:hAnsi="Times New Roman"/>
          <w:bCs/>
          <w:iCs/>
        </w:rPr>
        <w:t xml:space="preserve">reexamined because the chronic level of 230 mg/L can be considered </w:t>
      </w:r>
      <w:r w:rsidR="00CC3D8C" w:rsidRPr="00D67C12">
        <w:rPr>
          <w:rFonts w:ascii="Times New Roman" w:hAnsi="Times New Roman"/>
          <w:bCs/>
          <w:iCs/>
        </w:rPr>
        <w:t>under-</w:t>
      </w:r>
      <w:r w:rsidR="00950B1B" w:rsidRPr="00D67C12">
        <w:rPr>
          <w:rFonts w:ascii="Times New Roman" w:hAnsi="Times New Roman"/>
          <w:bCs/>
          <w:iCs/>
        </w:rPr>
        <w:t xml:space="preserve">protective in many cases. </w:t>
      </w:r>
      <w:r w:rsidR="0091121B" w:rsidRPr="00D67C12">
        <w:rPr>
          <w:rFonts w:ascii="Times New Roman" w:hAnsi="Times New Roman"/>
          <w:bCs/>
          <w:iCs/>
        </w:rPr>
        <w:t xml:space="preserve"> </w:t>
      </w:r>
      <w:r w:rsidR="00950B1B" w:rsidRPr="00D67C12">
        <w:rPr>
          <w:rFonts w:ascii="Times New Roman" w:hAnsi="Times New Roman"/>
          <w:bCs/>
          <w:iCs/>
        </w:rPr>
        <w:t xml:space="preserve">Illinois developed a hardness-based standard for chloride and sulfate that Iowa and Indiana have also adopted. </w:t>
      </w:r>
      <w:r w:rsidR="0091121B" w:rsidRPr="00D67C12">
        <w:rPr>
          <w:rFonts w:ascii="Times New Roman" w:hAnsi="Times New Roman"/>
          <w:bCs/>
          <w:iCs/>
        </w:rPr>
        <w:t xml:space="preserve"> </w:t>
      </w:r>
      <w:r w:rsidR="00950B1B" w:rsidRPr="00D67C12">
        <w:rPr>
          <w:rFonts w:ascii="Times New Roman" w:hAnsi="Times New Roman"/>
          <w:bCs/>
          <w:iCs/>
        </w:rPr>
        <w:t xml:space="preserve">Michigan proposed a chronic level of 370 mg/L. </w:t>
      </w:r>
      <w:r w:rsidR="0091121B" w:rsidRPr="00D67C12">
        <w:rPr>
          <w:rFonts w:ascii="Times New Roman" w:hAnsi="Times New Roman"/>
          <w:bCs/>
          <w:iCs/>
        </w:rPr>
        <w:t xml:space="preserve"> </w:t>
      </w:r>
      <w:r w:rsidR="00E16F3B" w:rsidRPr="00D67C12">
        <w:rPr>
          <w:rFonts w:ascii="Times New Roman" w:hAnsi="Times New Roman"/>
          <w:bCs/>
          <w:iCs/>
        </w:rPr>
        <w:t xml:space="preserve">There is not a </w:t>
      </w:r>
      <w:r w:rsidR="00950B1B" w:rsidRPr="00D67C12">
        <w:rPr>
          <w:rFonts w:ascii="Times New Roman" w:hAnsi="Times New Roman"/>
          <w:bCs/>
          <w:iCs/>
        </w:rPr>
        <w:t>national criteri</w:t>
      </w:r>
      <w:r w:rsidR="00E552EC" w:rsidRPr="00D67C12">
        <w:rPr>
          <w:rFonts w:ascii="Times New Roman" w:hAnsi="Times New Roman"/>
          <w:bCs/>
          <w:iCs/>
        </w:rPr>
        <w:t>on</w:t>
      </w:r>
      <w:r w:rsidR="00950B1B" w:rsidRPr="00D67C12">
        <w:rPr>
          <w:rFonts w:ascii="Times New Roman" w:hAnsi="Times New Roman"/>
          <w:bCs/>
          <w:iCs/>
        </w:rPr>
        <w:t xml:space="preserve"> for sulfate.</w:t>
      </w:r>
    </w:p>
    <w:p w14:paraId="4FD2F9A5" w14:textId="6BC018D0" w:rsidR="009F0C07" w:rsidRPr="00D67C12" w:rsidRDefault="009F0C07" w:rsidP="00D463F9">
      <w:pPr>
        <w:rPr>
          <w:rFonts w:ascii="Times New Roman" w:hAnsi="Times New Roman"/>
          <w:bCs/>
          <w:iCs/>
        </w:rPr>
      </w:pPr>
    </w:p>
    <w:p w14:paraId="4384D6A7" w14:textId="3F14E382" w:rsidR="009F0C07" w:rsidRPr="00D67C12" w:rsidRDefault="006E350D" w:rsidP="00D463F9">
      <w:pPr>
        <w:rPr>
          <w:rFonts w:ascii="Times New Roman" w:hAnsi="Times New Roman"/>
          <w:bCs/>
          <w:iCs/>
        </w:rPr>
      </w:pPr>
      <w:r w:rsidRPr="00D67C12">
        <w:rPr>
          <w:rFonts w:ascii="Times New Roman" w:hAnsi="Times New Roman"/>
          <w:bCs/>
          <w:iCs/>
        </w:rPr>
        <w:t>Milter’s</w:t>
      </w:r>
      <w:r w:rsidR="009F0C07" w:rsidRPr="00D67C12">
        <w:rPr>
          <w:rFonts w:ascii="Times New Roman" w:hAnsi="Times New Roman"/>
          <w:bCs/>
          <w:iCs/>
        </w:rPr>
        <w:t xml:space="preserve"> work examined the question of developing thresholds using </w:t>
      </w:r>
      <w:r w:rsidR="000807D4" w:rsidRPr="00D67C12">
        <w:rPr>
          <w:rFonts w:ascii="Times New Roman" w:hAnsi="Times New Roman"/>
          <w:bCs/>
          <w:iCs/>
        </w:rPr>
        <w:t xml:space="preserve">a </w:t>
      </w:r>
      <w:r w:rsidR="009F0C07" w:rsidRPr="00D67C12">
        <w:rPr>
          <w:rFonts w:ascii="Times New Roman" w:hAnsi="Times New Roman"/>
          <w:bCs/>
          <w:iCs/>
        </w:rPr>
        <w:t xml:space="preserve">field-based approach. </w:t>
      </w:r>
      <w:r w:rsidR="0091121B" w:rsidRPr="00D67C12">
        <w:rPr>
          <w:rFonts w:ascii="Times New Roman" w:hAnsi="Times New Roman"/>
          <w:bCs/>
          <w:iCs/>
        </w:rPr>
        <w:t xml:space="preserve"> </w:t>
      </w:r>
      <w:r w:rsidR="009F0C07" w:rsidRPr="00D67C12">
        <w:rPr>
          <w:rFonts w:ascii="Times New Roman" w:hAnsi="Times New Roman"/>
          <w:bCs/>
          <w:iCs/>
        </w:rPr>
        <w:t>He modeled his approach after Cormier</w:t>
      </w:r>
      <w:r w:rsidR="0043192E" w:rsidRPr="00D67C12">
        <w:rPr>
          <w:rFonts w:ascii="Times New Roman" w:hAnsi="Times New Roman"/>
          <w:bCs/>
          <w:iCs/>
        </w:rPr>
        <w:t xml:space="preserve"> et al.</w:t>
      </w:r>
      <w:r w:rsidR="009F0C07" w:rsidRPr="00D67C12">
        <w:rPr>
          <w:rFonts w:ascii="Times New Roman" w:hAnsi="Times New Roman"/>
          <w:bCs/>
          <w:iCs/>
        </w:rPr>
        <w:t xml:space="preserve"> who used field observed sensitivity measurement of conductivity and its impact on steam taxa. The</w:t>
      </w:r>
      <w:r w:rsidR="000807D4" w:rsidRPr="00D67C12">
        <w:rPr>
          <w:rFonts w:ascii="Times New Roman" w:hAnsi="Times New Roman"/>
          <w:bCs/>
          <w:iCs/>
        </w:rPr>
        <w:t>re</w:t>
      </w:r>
      <w:r w:rsidR="009F0C07" w:rsidRPr="00D67C12">
        <w:rPr>
          <w:rFonts w:ascii="Times New Roman" w:hAnsi="Times New Roman"/>
          <w:bCs/>
          <w:iCs/>
        </w:rPr>
        <w:t xml:space="preserve"> </w:t>
      </w:r>
      <w:r w:rsidR="0044142F" w:rsidRPr="00D67C12">
        <w:rPr>
          <w:rFonts w:ascii="Times New Roman" w:hAnsi="Times New Roman"/>
          <w:bCs/>
          <w:iCs/>
        </w:rPr>
        <w:t xml:space="preserve">is a similar approach used for </w:t>
      </w:r>
      <w:r w:rsidR="009F0C07" w:rsidRPr="00D67C12">
        <w:rPr>
          <w:rFonts w:ascii="Times New Roman" w:hAnsi="Times New Roman"/>
          <w:bCs/>
          <w:iCs/>
        </w:rPr>
        <w:t xml:space="preserve">toxicity studies but applies it to field data. </w:t>
      </w:r>
      <w:r w:rsidR="0091121B" w:rsidRPr="00D67C12">
        <w:rPr>
          <w:rFonts w:ascii="Times New Roman" w:hAnsi="Times New Roman"/>
          <w:bCs/>
          <w:iCs/>
        </w:rPr>
        <w:t xml:space="preserve"> </w:t>
      </w:r>
      <w:r w:rsidR="009F0C07" w:rsidRPr="00D67C12">
        <w:rPr>
          <w:rFonts w:ascii="Times New Roman" w:hAnsi="Times New Roman"/>
          <w:bCs/>
          <w:iCs/>
        </w:rPr>
        <w:t xml:space="preserve">The outcome identifies a Hazard Effect concentration.  The other mechanism to identify thresholds </w:t>
      </w:r>
      <w:r w:rsidR="00A331F5" w:rsidRPr="00D67C12">
        <w:rPr>
          <w:rFonts w:ascii="Times New Roman" w:hAnsi="Times New Roman"/>
          <w:bCs/>
          <w:iCs/>
        </w:rPr>
        <w:t xml:space="preserve">is </w:t>
      </w:r>
      <w:r w:rsidR="00CC3D8C" w:rsidRPr="00D67C12">
        <w:rPr>
          <w:rFonts w:ascii="Times New Roman" w:hAnsi="Times New Roman"/>
          <w:bCs/>
          <w:iCs/>
        </w:rPr>
        <w:t>using biological attainment</w:t>
      </w:r>
      <w:r w:rsidR="00A331F5" w:rsidRPr="00D67C12">
        <w:rPr>
          <w:rFonts w:ascii="Times New Roman" w:hAnsi="Times New Roman"/>
          <w:bCs/>
          <w:iCs/>
        </w:rPr>
        <w:t>, with a</w:t>
      </w:r>
      <w:r w:rsidR="00CC3D8C" w:rsidRPr="00D67C12">
        <w:rPr>
          <w:rFonts w:ascii="Times New Roman" w:hAnsi="Times New Roman"/>
          <w:bCs/>
          <w:iCs/>
        </w:rPr>
        <w:t xml:space="preserve"> passing or failing. </w:t>
      </w:r>
      <w:r w:rsidR="0091121B" w:rsidRPr="00D67C12">
        <w:rPr>
          <w:rFonts w:ascii="Times New Roman" w:hAnsi="Times New Roman"/>
          <w:bCs/>
          <w:iCs/>
        </w:rPr>
        <w:t xml:space="preserve"> </w:t>
      </w:r>
      <w:r w:rsidR="00CC3D8C" w:rsidRPr="00D67C12">
        <w:rPr>
          <w:rFonts w:ascii="Times New Roman" w:hAnsi="Times New Roman"/>
          <w:bCs/>
          <w:iCs/>
        </w:rPr>
        <w:t>This strategy is well</w:t>
      </w:r>
      <w:r w:rsidR="00A331F5" w:rsidRPr="00D67C12">
        <w:rPr>
          <w:rFonts w:ascii="Times New Roman" w:hAnsi="Times New Roman"/>
          <w:bCs/>
          <w:iCs/>
        </w:rPr>
        <w:t xml:space="preserve"> </w:t>
      </w:r>
      <w:r w:rsidR="00CC3D8C" w:rsidRPr="00D67C12">
        <w:rPr>
          <w:rFonts w:ascii="Times New Roman" w:hAnsi="Times New Roman"/>
          <w:bCs/>
          <w:iCs/>
        </w:rPr>
        <w:t xml:space="preserve">suited to logistic regression and machine learning. </w:t>
      </w:r>
    </w:p>
    <w:p w14:paraId="7FCB9FD9" w14:textId="426307F8" w:rsidR="00CC3D8C" w:rsidRPr="00D67C12" w:rsidRDefault="00CC3D8C" w:rsidP="00D463F9">
      <w:pPr>
        <w:rPr>
          <w:rFonts w:ascii="Times New Roman" w:hAnsi="Times New Roman"/>
          <w:bCs/>
          <w:iCs/>
        </w:rPr>
      </w:pPr>
      <w:r w:rsidRPr="00D67C12">
        <w:rPr>
          <w:rFonts w:ascii="Times New Roman" w:hAnsi="Times New Roman"/>
          <w:bCs/>
          <w:iCs/>
        </w:rPr>
        <w:lastRenderedPageBreak/>
        <w:t xml:space="preserve">Miltner shared the chloride extirpation concentrations for different classes of macroinvertebrates. </w:t>
      </w:r>
      <w:r w:rsidR="0091121B" w:rsidRPr="00D67C12">
        <w:rPr>
          <w:rFonts w:ascii="Times New Roman" w:hAnsi="Times New Roman"/>
          <w:bCs/>
          <w:iCs/>
        </w:rPr>
        <w:t xml:space="preserve"> </w:t>
      </w:r>
      <w:r w:rsidRPr="00D67C12">
        <w:rPr>
          <w:rFonts w:ascii="Times New Roman" w:hAnsi="Times New Roman"/>
          <w:bCs/>
          <w:iCs/>
        </w:rPr>
        <w:t xml:space="preserve">The hazard effect concentration </w:t>
      </w:r>
      <w:r w:rsidR="0058707A" w:rsidRPr="00D67C12">
        <w:rPr>
          <w:rFonts w:ascii="Times New Roman" w:hAnsi="Times New Roman"/>
          <w:bCs/>
          <w:iCs/>
        </w:rPr>
        <w:t xml:space="preserve">(HC5) </w:t>
      </w:r>
      <w:r w:rsidRPr="00D67C12">
        <w:rPr>
          <w:rFonts w:ascii="Times New Roman" w:hAnsi="Times New Roman"/>
          <w:bCs/>
          <w:iCs/>
        </w:rPr>
        <w:t xml:space="preserve">is about </w:t>
      </w:r>
      <w:r w:rsidR="0058707A" w:rsidRPr="00D67C12">
        <w:rPr>
          <w:rFonts w:ascii="Times New Roman" w:hAnsi="Times New Roman"/>
          <w:bCs/>
          <w:iCs/>
        </w:rPr>
        <w:t xml:space="preserve">54 mg/L but that is several orders of magnitude below the existing chronic criteria of 230 mg/L. </w:t>
      </w:r>
      <w:r w:rsidR="0091121B" w:rsidRPr="00D67C12">
        <w:rPr>
          <w:rFonts w:ascii="Times New Roman" w:hAnsi="Times New Roman"/>
          <w:bCs/>
          <w:iCs/>
        </w:rPr>
        <w:t xml:space="preserve"> </w:t>
      </w:r>
      <w:r w:rsidR="0058707A" w:rsidRPr="00D67C12">
        <w:rPr>
          <w:rFonts w:ascii="Times New Roman" w:hAnsi="Times New Roman"/>
          <w:bCs/>
          <w:iCs/>
        </w:rPr>
        <w:t xml:space="preserve">He questions whether a permit level of 54 mg/L is a reasonable standard for a permitted facility like a wastewater treatment plant. </w:t>
      </w:r>
    </w:p>
    <w:p w14:paraId="7F424541" w14:textId="2C67CA9F" w:rsidR="0058707A" w:rsidRPr="00D67C12" w:rsidRDefault="0058707A" w:rsidP="00D463F9">
      <w:pPr>
        <w:rPr>
          <w:rFonts w:ascii="Times New Roman" w:hAnsi="Times New Roman"/>
          <w:bCs/>
          <w:iCs/>
        </w:rPr>
      </w:pPr>
    </w:p>
    <w:p w14:paraId="24D500EB" w14:textId="050E25B9" w:rsidR="0058707A" w:rsidRPr="00D67C12" w:rsidRDefault="0058707A" w:rsidP="00D463F9">
      <w:pPr>
        <w:rPr>
          <w:rFonts w:ascii="Times New Roman" w:hAnsi="Times New Roman"/>
          <w:bCs/>
          <w:iCs/>
        </w:rPr>
      </w:pPr>
      <w:r w:rsidRPr="00D67C12">
        <w:rPr>
          <w:rFonts w:ascii="Times New Roman" w:hAnsi="Times New Roman"/>
          <w:bCs/>
          <w:iCs/>
        </w:rPr>
        <w:t xml:space="preserve">He also shared the individual </w:t>
      </w:r>
      <w:proofErr w:type="spellStart"/>
      <w:r w:rsidRPr="00D67C12">
        <w:rPr>
          <w:rFonts w:ascii="Times New Roman" w:hAnsi="Times New Roman"/>
          <w:bCs/>
          <w:iCs/>
        </w:rPr>
        <w:t>taxon</w:t>
      </w:r>
      <w:proofErr w:type="spellEnd"/>
      <w:r w:rsidRPr="00D67C12">
        <w:rPr>
          <w:rFonts w:ascii="Times New Roman" w:hAnsi="Times New Roman"/>
          <w:bCs/>
          <w:iCs/>
        </w:rPr>
        <w:t xml:space="preserve"> response graphs which displayed the taxa with increasing and decreasing response</w:t>
      </w:r>
      <w:r w:rsidR="00015452" w:rsidRPr="00D844E6">
        <w:rPr>
          <w:rFonts w:ascii="Times New Roman" w:hAnsi="Times New Roman"/>
          <w:bCs/>
          <w:iCs/>
        </w:rPr>
        <w:t>s</w:t>
      </w:r>
      <w:r w:rsidRPr="00D67C12">
        <w:rPr>
          <w:rFonts w:ascii="Times New Roman" w:hAnsi="Times New Roman"/>
          <w:bCs/>
          <w:iCs/>
        </w:rPr>
        <w:t xml:space="preserve"> as </w:t>
      </w:r>
      <w:r w:rsidR="00C82407" w:rsidRPr="00D67C12">
        <w:rPr>
          <w:rFonts w:ascii="Times New Roman" w:hAnsi="Times New Roman"/>
          <w:bCs/>
          <w:iCs/>
        </w:rPr>
        <w:t xml:space="preserve">chloride </w:t>
      </w:r>
      <w:r w:rsidRPr="00D67C12">
        <w:rPr>
          <w:rFonts w:ascii="Times New Roman" w:hAnsi="Times New Roman"/>
          <w:bCs/>
          <w:iCs/>
        </w:rPr>
        <w:t xml:space="preserve">concentrations increase.  Using this data, Miltner generated heat maps from chloride concentrations and chloride tolerance values as expressed through macroinvertebrate species.  </w:t>
      </w:r>
      <w:r w:rsidR="001556E0" w:rsidRPr="00D67C12">
        <w:rPr>
          <w:rFonts w:ascii="Times New Roman" w:hAnsi="Times New Roman"/>
          <w:bCs/>
          <w:iCs/>
        </w:rPr>
        <w:t>The l</w:t>
      </w:r>
      <w:r w:rsidRPr="00D67C12">
        <w:rPr>
          <w:rFonts w:ascii="Times New Roman" w:hAnsi="Times New Roman"/>
          <w:bCs/>
          <w:iCs/>
        </w:rPr>
        <w:t xml:space="preserve">iterature shows evidence that macroinvertebrates can adapt to increasing chloride concentrations as long as the </w:t>
      </w:r>
      <w:r w:rsidR="00533190" w:rsidRPr="00D67C12">
        <w:rPr>
          <w:rFonts w:ascii="Times New Roman" w:hAnsi="Times New Roman"/>
          <w:bCs/>
          <w:iCs/>
        </w:rPr>
        <w:t xml:space="preserve">change is slow. </w:t>
      </w:r>
      <w:r w:rsidR="0091121B" w:rsidRPr="00D67C12">
        <w:rPr>
          <w:rFonts w:ascii="Times New Roman" w:hAnsi="Times New Roman"/>
          <w:bCs/>
          <w:iCs/>
        </w:rPr>
        <w:t xml:space="preserve"> </w:t>
      </w:r>
      <w:r w:rsidR="00533190" w:rsidRPr="00D67C12">
        <w:rPr>
          <w:rFonts w:ascii="Times New Roman" w:hAnsi="Times New Roman"/>
          <w:bCs/>
          <w:iCs/>
        </w:rPr>
        <w:t xml:space="preserve">That is reflected in the individual </w:t>
      </w:r>
      <w:proofErr w:type="spellStart"/>
      <w:r w:rsidR="00533190" w:rsidRPr="00D67C12">
        <w:rPr>
          <w:rFonts w:ascii="Times New Roman" w:hAnsi="Times New Roman"/>
          <w:bCs/>
          <w:iCs/>
        </w:rPr>
        <w:t>taxon</w:t>
      </w:r>
      <w:proofErr w:type="spellEnd"/>
      <w:r w:rsidR="00533190" w:rsidRPr="00D67C12">
        <w:rPr>
          <w:rFonts w:ascii="Times New Roman" w:hAnsi="Times New Roman"/>
          <w:bCs/>
          <w:iCs/>
        </w:rPr>
        <w:t xml:space="preserve"> response graphs for chloride. </w:t>
      </w:r>
      <w:r w:rsidR="0091121B" w:rsidRPr="00D67C12">
        <w:rPr>
          <w:rFonts w:ascii="Times New Roman" w:hAnsi="Times New Roman"/>
          <w:bCs/>
          <w:iCs/>
        </w:rPr>
        <w:t xml:space="preserve"> </w:t>
      </w:r>
      <w:r w:rsidR="00533190" w:rsidRPr="00D67C12">
        <w:rPr>
          <w:rFonts w:ascii="Times New Roman" w:hAnsi="Times New Roman"/>
          <w:bCs/>
          <w:iCs/>
        </w:rPr>
        <w:t xml:space="preserve">That behavior is not seen in the individual </w:t>
      </w:r>
      <w:proofErr w:type="spellStart"/>
      <w:r w:rsidR="00533190" w:rsidRPr="00D67C12">
        <w:rPr>
          <w:rFonts w:ascii="Times New Roman" w:hAnsi="Times New Roman"/>
          <w:bCs/>
          <w:iCs/>
        </w:rPr>
        <w:t>taxon</w:t>
      </w:r>
      <w:proofErr w:type="spellEnd"/>
      <w:r w:rsidR="00533190" w:rsidRPr="00D67C12">
        <w:rPr>
          <w:rFonts w:ascii="Times New Roman" w:hAnsi="Times New Roman"/>
          <w:bCs/>
          <w:iCs/>
        </w:rPr>
        <w:t xml:space="preserve"> response graphs for sulfate.</w:t>
      </w:r>
      <w:r w:rsidR="0091121B" w:rsidRPr="00D67C12">
        <w:rPr>
          <w:rFonts w:ascii="Times New Roman" w:hAnsi="Times New Roman"/>
          <w:bCs/>
          <w:iCs/>
        </w:rPr>
        <w:t xml:space="preserve"> </w:t>
      </w:r>
      <w:r w:rsidR="00533190" w:rsidRPr="00D67C12">
        <w:rPr>
          <w:rFonts w:ascii="Times New Roman" w:hAnsi="Times New Roman"/>
          <w:bCs/>
          <w:iCs/>
        </w:rPr>
        <w:t xml:space="preserve"> He noted that it models more similarly to a “traditional” toxicant than chloride. </w:t>
      </w:r>
      <w:r w:rsidR="00533190" w:rsidRPr="00D67C12">
        <w:rPr>
          <w:rFonts w:ascii="Times New Roman" w:hAnsi="Times New Roman"/>
          <w:bCs/>
          <w:iCs/>
        </w:rPr>
        <w:br/>
      </w:r>
      <w:r w:rsidR="00533190" w:rsidRPr="00D67C12">
        <w:rPr>
          <w:rFonts w:ascii="Times New Roman" w:hAnsi="Times New Roman"/>
          <w:bCs/>
          <w:iCs/>
        </w:rPr>
        <w:br/>
      </w:r>
      <w:r w:rsidR="0073337D" w:rsidRPr="00D67C12">
        <w:rPr>
          <w:rFonts w:ascii="Times New Roman" w:hAnsi="Times New Roman"/>
          <w:bCs/>
          <w:iCs/>
        </w:rPr>
        <w:t>Miltner</w:t>
      </w:r>
      <w:r w:rsidR="00533190" w:rsidRPr="00D67C12">
        <w:rPr>
          <w:rFonts w:ascii="Times New Roman" w:hAnsi="Times New Roman"/>
          <w:bCs/>
          <w:iCs/>
        </w:rPr>
        <w:t xml:space="preserve"> also examined the data through a Bayesian logistic regression. Bayesian has an improved ability to visualize uncertainty in the predictions. </w:t>
      </w:r>
      <w:r w:rsidR="0091121B" w:rsidRPr="00D67C12">
        <w:rPr>
          <w:rFonts w:ascii="Times New Roman" w:hAnsi="Times New Roman"/>
          <w:bCs/>
          <w:iCs/>
        </w:rPr>
        <w:t xml:space="preserve"> </w:t>
      </w:r>
      <w:r w:rsidR="00533190" w:rsidRPr="00D67C12">
        <w:rPr>
          <w:rFonts w:ascii="Times New Roman" w:hAnsi="Times New Roman"/>
          <w:bCs/>
          <w:iCs/>
        </w:rPr>
        <w:t xml:space="preserve">This is important because there are many factors that impact macroinvertebrate response to chloride or sulfate. </w:t>
      </w:r>
    </w:p>
    <w:p w14:paraId="4181598D" w14:textId="1A55486C" w:rsidR="00533190" w:rsidRPr="00D67C12" w:rsidRDefault="00533190" w:rsidP="00D463F9">
      <w:pPr>
        <w:rPr>
          <w:rFonts w:ascii="Times New Roman" w:hAnsi="Times New Roman"/>
          <w:bCs/>
          <w:iCs/>
        </w:rPr>
      </w:pPr>
    </w:p>
    <w:p w14:paraId="54C814AD" w14:textId="3EC57447" w:rsidR="00533190" w:rsidRPr="00D67C12" w:rsidRDefault="00533190" w:rsidP="00D463F9">
      <w:pPr>
        <w:rPr>
          <w:rFonts w:ascii="Times New Roman" w:hAnsi="Times New Roman"/>
          <w:bCs/>
          <w:iCs/>
        </w:rPr>
      </w:pPr>
      <w:r w:rsidRPr="00D67C12">
        <w:rPr>
          <w:rFonts w:ascii="Times New Roman" w:hAnsi="Times New Roman"/>
          <w:bCs/>
          <w:iCs/>
        </w:rPr>
        <w:t>Miltner shared the first difference</w:t>
      </w:r>
      <w:r w:rsidR="009D65CF" w:rsidRPr="00D67C12">
        <w:rPr>
          <w:rFonts w:ascii="Times New Roman" w:hAnsi="Times New Roman"/>
          <w:bCs/>
          <w:iCs/>
        </w:rPr>
        <w:t>,</w:t>
      </w:r>
      <w:r w:rsidR="002D5889" w:rsidRPr="00D67C12">
        <w:rPr>
          <w:rFonts w:ascii="Times New Roman" w:hAnsi="Times New Roman"/>
          <w:bCs/>
          <w:iCs/>
        </w:rPr>
        <w:t xml:space="preserve"> </w:t>
      </w:r>
      <w:r w:rsidRPr="00D67C12">
        <w:rPr>
          <w:rFonts w:ascii="Times New Roman" w:hAnsi="Times New Roman"/>
          <w:bCs/>
          <w:iCs/>
        </w:rPr>
        <w:t xml:space="preserve">which identified </w:t>
      </w:r>
      <w:r w:rsidR="00B95626" w:rsidRPr="00D67C12">
        <w:rPr>
          <w:rFonts w:ascii="Times New Roman" w:hAnsi="Times New Roman"/>
          <w:bCs/>
          <w:iCs/>
        </w:rPr>
        <w:t>the</w:t>
      </w:r>
      <w:r w:rsidRPr="00D67C12">
        <w:rPr>
          <w:rFonts w:ascii="Times New Roman" w:hAnsi="Times New Roman"/>
          <w:bCs/>
          <w:iCs/>
        </w:rPr>
        <w:t xml:space="preserve"> factors </w:t>
      </w:r>
      <w:r w:rsidR="00B95626" w:rsidRPr="00D67C12">
        <w:rPr>
          <w:rFonts w:ascii="Times New Roman" w:hAnsi="Times New Roman"/>
          <w:bCs/>
          <w:iCs/>
        </w:rPr>
        <w:t xml:space="preserve">that </w:t>
      </w:r>
      <w:r w:rsidRPr="00D67C12">
        <w:rPr>
          <w:rFonts w:ascii="Times New Roman" w:hAnsi="Times New Roman"/>
          <w:bCs/>
          <w:iCs/>
        </w:rPr>
        <w:t xml:space="preserve">have an impact when you hold each of the other stressors at its respective median. </w:t>
      </w:r>
      <w:r w:rsidR="0091121B" w:rsidRPr="00D67C12">
        <w:rPr>
          <w:rFonts w:ascii="Times New Roman" w:hAnsi="Times New Roman"/>
          <w:bCs/>
          <w:iCs/>
        </w:rPr>
        <w:t xml:space="preserve"> </w:t>
      </w:r>
      <w:r w:rsidR="00B16378" w:rsidRPr="00D67C12">
        <w:rPr>
          <w:rFonts w:ascii="Times New Roman" w:hAnsi="Times New Roman"/>
          <w:bCs/>
          <w:iCs/>
        </w:rPr>
        <w:t xml:space="preserve">Chloride, TKN, </w:t>
      </w:r>
      <w:r w:rsidR="00B95626" w:rsidRPr="00D67C12">
        <w:rPr>
          <w:rFonts w:ascii="Times New Roman" w:hAnsi="Times New Roman"/>
          <w:bCs/>
          <w:iCs/>
        </w:rPr>
        <w:t>s</w:t>
      </w:r>
      <w:r w:rsidR="00B16378" w:rsidRPr="00D67C12">
        <w:rPr>
          <w:rFonts w:ascii="Times New Roman" w:hAnsi="Times New Roman"/>
          <w:bCs/>
          <w:iCs/>
        </w:rPr>
        <w:t xml:space="preserve">ulfate, and </w:t>
      </w:r>
      <w:r w:rsidR="00B95626" w:rsidRPr="00D67C12">
        <w:rPr>
          <w:rFonts w:ascii="Times New Roman" w:hAnsi="Times New Roman"/>
          <w:bCs/>
          <w:iCs/>
        </w:rPr>
        <w:t>m</w:t>
      </w:r>
      <w:r w:rsidR="00B16378" w:rsidRPr="00D67C12">
        <w:rPr>
          <w:rFonts w:ascii="Times New Roman" w:hAnsi="Times New Roman"/>
          <w:bCs/>
          <w:iCs/>
        </w:rPr>
        <w:t xml:space="preserve">anganese had a negative impact while habitat had a positive. </w:t>
      </w:r>
      <w:r w:rsidR="0091121B" w:rsidRPr="00D67C12">
        <w:rPr>
          <w:rFonts w:ascii="Times New Roman" w:hAnsi="Times New Roman"/>
          <w:bCs/>
          <w:iCs/>
        </w:rPr>
        <w:t xml:space="preserve"> </w:t>
      </w:r>
      <w:r w:rsidR="00B16378" w:rsidRPr="00D67C12">
        <w:rPr>
          <w:rFonts w:ascii="Times New Roman" w:hAnsi="Times New Roman"/>
          <w:bCs/>
          <w:iCs/>
        </w:rPr>
        <w:t xml:space="preserve">He noted that TKN and Chloride had collinearity that showed in the results.  </w:t>
      </w:r>
      <w:r w:rsidR="00DB453B" w:rsidRPr="00D67C12">
        <w:rPr>
          <w:rFonts w:ascii="Times New Roman" w:hAnsi="Times New Roman"/>
          <w:bCs/>
          <w:iCs/>
        </w:rPr>
        <w:t>The effect from TKN appears to be more evident in the eastern corn</w:t>
      </w:r>
      <w:r w:rsidR="00993431" w:rsidRPr="00D67C12">
        <w:rPr>
          <w:rFonts w:ascii="Times New Roman" w:hAnsi="Times New Roman"/>
          <w:bCs/>
          <w:iCs/>
        </w:rPr>
        <w:t xml:space="preserve"> </w:t>
      </w:r>
      <w:r w:rsidR="00DB453B" w:rsidRPr="00D67C12">
        <w:rPr>
          <w:rFonts w:ascii="Times New Roman" w:hAnsi="Times New Roman"/>
          <w:bCs/>
          <w:iCs/>
        </w:rPr>
        <w:t xml:space="preserve">belt. One </w:t>
      </w:r>
      <w:r w:rsidR="00986230" w:rsidRPr="00D67C12">
        <w:rPr>
          <w:rFonts w:ascii="Times New Roman" w:hAnsi="Times New Roman"/>
          <w:bCs/>
          <w:iCs/>
        </w:rPr>
        <w:t>explanation</w:t>
      </w:r>
      <w:r w:rsidR="00DB453B" w:rsidRPr="00D67C12">
        <w:rPr>
          <w:rFonts w:ascii="Times New Roman" w:hAnsi="Times New Roman"/>
          <w:bCs/>
          <w:iCs/>
        </w:rPr>
        <w:t xml:space="preserve"> is the challenge of collinearit</w:t>
      </w:r>
      <w:r w:rsidR="00AA079E" w:rsidRPr="00D67C12">
        <w:rPr>
          <w:rFonts w:ascii="Times New Roman" w:hAnsi="Times New Roman"/>
          <w:bCs/>
          <w:iCs/>
        </w:rPr>
        <w:t>y.  The</w:t>
      </w:r>
      <w:r w:rsidR="00DB453B" w:rsidRPr="00D67C12">
        <w:rPr>
          <w:rFonts w:ascii="Times New Roman" w:hAnsi="Times New Roman"/>
          <w:bCs/>
          <w:iCs/>
        </w:rPr>
        <w:t xml:space="preserve"> eastern corn</w:t>
      </w:r>
      <w:r w:rsidR="00993431" w:rsidRPr="00D67C12">
        <w:rPr>
          <w:rFonts w:ascii="Times New Roman" w:hAnsi="Times New Roman"/>
          <w:bCs/>
          <w:iCs/>
        </w:rPr>
        <w:t xml:space="preserve"> </w:t>
      </w:r>
      <w:r w:rsidR="00DB453B" w:rsidRPr="00D67C12">
        <w:rPr>
          <w:rFonts w:ascii="Times New Roman" w:hAnsi="Times New Roman"/>
          <w:bCs/>
          <w:iCs/>
        </w:rPr>
        <w:t xml:space="preserve">belt also has poorer habitat quality which may also be one reason </w:t>
      </w:r>
      <w:r w:rsidR="009D65CF" w:rsidRPr="00D67C12">
        <w:rPr>
          <w:rFonts w:ascii="Times New Roman" w:hAnsi="Times New Roman"/>
          <w:bCs/>
          <w:iCs/>
        </w:rPr>
        <w:t xml:space="preserve">for </w:t>
      </w:r>
      <w:r w:rsidR="00DB453B" w:rsidRPr="00D67C12">
        <w:rPr>
          <w:rFonts w:ascii="Times New Roman" w:hAnsi="Times New Roman"/>
          <w:bCs/>
          <w:iCs/>
        </w:rPr>
        <w:t xml:space="preserve">chloride trends and TKN </w:t>
      </w:r>
      <w:r w:rsidR="009D65CF" w:rsidRPr="00D67C12">
        <w:rPr>
          <w:rFonts w:ascii="Times New Roman" w:hAnsi="Times New Roman"/>
          <w:bCs/>
          <w:iCs/>
        </w:rPr>
        <w:t xml:space="preserve">to </w:t>
      </w:r>
      <w:r w:rsidR="00DB453B" w:rsidRPr="00D67C12">
        <w:rPr>
          <w:rFonts w:ascii="Times New Roman" w:hAnsi="Times New Roman"/>
          <w:bCs/>
          <w:iCs/>
        </w:rPr>
        <w:t xml:space="preserve">show the changes. </w:t>
      </w:r>
      <w:r w:rsidR="00DB453B" w:rsidRPr="00D67C12">
        <w:rPr>
          <w:rFonts w:ascii="Times New Roman" w:hAnsi="Times New Roman"/>
          <w:bCs/>
          <w:iCs/>
        </w:rPr>
        <w:br/>
      </w:r>
      <w:r w:rsidR="00DB453B" w:rsidRPr="00D67C12">
        <w:rPr>
          <w:rFonts w:ascii="Times New Roman" w:hAnsi="Times New Roman"/>
          <w:bCs/>
          <w:iCs/>
        </w:rPr>
        <w:br/>
      </w:r>
      <w:r w:rsidR="00952D9A" w:rsidRPr="00D67C12">
        <w:rPr>
          <w:rFonts w:ascii="Times New Roman" w:hAnsi="Times New Roman"/>
          <w:bCs/>
          <w:iCs/>
        </w:rPr>
        <w:t>Miltner</w:t>
      </w:r>
      <w:r w:rsidR="00EC581D" w:rsidRPr="00D67C12">
        <w:rPr>
          <w:rFonts w:ascii="Times New Roman" w:hAnsi="Times New Roman"/>
          <w:bCs/>
          <w:iCs/>
        </w:rPr>
        <w:t xml:space="preserve"> shared the relationship between chloride concentrations, manganese, and effect</w:t>
      </w:r>
      <w:r w:rsidR="00952D9A" w:rsidRPr="00D67C12">
        <w:rPr>
          <w:rFonts w:ascii="Times New Roman" w:hAnsi="Times New Roman"/>
          <w:bCs/>
          <w:iCs/>
        </w:rPr>
        <w:t xml:space="preserve">. </w:t>
      </w:r>
      <w:r w:rsidR="0091121B" w:rsidRPr="00D67C12">
        <w:rPr>
          <w:rFonts w:ascii="Times New Roman" w:hAnsi="Times New Roman"/>
          <w:bCs/>
          <w:iCs/>
        </w:rPr>
        <w:t xml:space="preserve"> </w:t>
      </w:r>
      <w:r w:rsidR="00952D9A" w:rsidRPr="00D67C12">
        <w:rPr>
          <w:rFonts w:ascii="Times New Roman" w:hAnsi="Times New Roman"/>
          <w:bCs/>
          <w:iCs/>
        </w:rPr>
        <w:t xml:space="preserve">As manganese concentrations and chloride concentrations increase, the effect increases.  </w:t>
      </w:r>
      <w:r w:rsidR="00FE774A" w:rsidRPr="00D67C12">
        <w:rPr>
          <w:rFonts w:ascii="Times New Roman" w:hAnsi="Times New Roman"/>
          <w:bCs/>
          <w:iCs/>
        </w:rPr>
        <w:t>Ev</w:t>
      </w:r>
      <w:r w:rsidR="00952D9A" w:rsidRPr="00D67C12">
        <w:rPr>
          <w:rFonts w:ascii="Times New Roman" w:hAnsi="Times New Roman"/>
          <w:bCs/>
          <w:iCs/>
        </w:rPr>
        <w:t xml:space="preserve">en with </w:t>
      </w:r>
      <w:r w:rsidR="00245E9C" w:rsidRPr="00D67C12">
        <w:rPr>
          <w:rFonts w:ascii="Times New Roman" w:hAnsi="Times New Roman"/>
          <w:bCs/>
          <w:iCs/>
        </w:rPr>
        <w:t xml:space="preserve">a </w:t>
      </w:r>
      <w:r w:rsidR="00952D9A" w:rsidRPr="00D67C12">
        <w:rPr>
          <w:rFonts w:ascii="Times New Roman" w:hAnsi="Times New Roman"/>
          <w:bCs/>
          <w:iCs/>
        </w:rPr>
        <w:t>fairly high level of sulfate</w:t>
      </w:r>
      <w:r w:rsidR="00EC581D" w:rsidRPr="00D67C12">
        <w:rPr>
          <w:rFonts w:ascii="Times New Roman" w:hAnsi="Times New Roman"/>
          <w:bCs/>
          <w:iCs/>
        </w:rPr>
        <w:t>, the water</w:t>
      </w:r>
      <w:r w:rsidR="00952D9A" w:rsidRPr="00D67C12">
        <w:rPr>
          <w:rFonts w:ascii="Times New Roman" w:hAnsi="Times New Roman"/>
          <w:bCs/>
          <w:iCs/>
        </w:rPr>
        <w:t xml:space="preserve"> can be attaining if manganese concentrations are low. </w:t>
      </w:r>
      <w:r w:rsidR="0091121B" w:rsidRPr="00D67C12">
        <w:rPr>
          <w:rFonts w:ascii="Times New Roman" w:hAnsi="Times New Roman"/>
          <w:bCs/>
          <w:iCs/>
        </w:rPr>
        <w:t xml:space="preserve"> </w:t>
      </w:r>
      <w:r w:rsidR="00DA48DC" w:rsidRPr="00D67C12">
        <w:rPr>
          <w:rFonts w:ascii="Times New Roman" w:hAnsi="Times New Roman"/>
          <w:bCs/>
          <w:iCs/>
        </w:rPr>
        <w:t>T</w:t>
      </w:r>
      <w:r w:rsidR="00952D9A" w:rsidRPr="00D67C12">
        <w:rPr>
          <w:rFonts w:ascii="Times New Roman" w:hAnsi="Times New Roman"/>
          <w:bCs/>
          <w:iCs/>
        </w:rPr>
        <w:t>he importance of these results is that treatment can be environmentally relevan</w:t>
      </w:r>
      <w:r w:rsidR="00EC581D" w:rsidRPr="00D67C12">
        <w:rPr>
          <w:rFonts w:ascii="Times New Roman" w:hAnsi="Times New Roman"/>
          <w:bCs/>
          <w:iCs/>
        </w:rPr>
        <w:t>t since s</w:t>
      </w:r>
      <w:r w:rsidR="00952D9A" w:rsidRPr="00D67C12">
        <w:rPr>
          <w:rFonts w:ascii="Times New Roman" w:hAnsi="Times New Roman"/>
          <w:bCs/>
          <w:iCs/>
        </w:rPr>
        <w:t xml:space="preserve">alt enrichment can exacerbate nutrient enrichment and release metals from the sediment. </w:t>
      </w:r>
      <w:r w:rsidR="0091121B" w:rsidRPr="00D67C12">
        <w:rPr>
          <w:rFonts w:ascii="Times New Roman" w:hAnsi="Times New Roman"/>
          <w:bCs/>
          <w:iCs/>
        </w:rPr>
        <w:t xml:space="preserve"> </w:t>
      </w:r>
      <w:r w:rsidR="00952D9A" w:rsidRPr="00D67C12">
        <w:rPr>
          <w:rFonts w:ascii="Times New Roman" w:hAnsi="Times New Roman"/>
          <w:bCs/>
          <w:iCs/>
        </w:rPr>
        <w:t xml:space="preserve">These factors all interact in a stream. </w:t>
      </w:r>
    </w:p>
    <w:p w14:paraId="4BA2E8A9" w14:textId="43C4716A" w:rsidR="00952D9A" w:rsidRPr="00D67C12" w:rsidRDefault="00952D9A" w:rsidP="00D463F9">
      <w:pPr>
        <w:rPr>
          <w:rFonts w:ascii="Times New Roman" w:hAnsi="Times New Roman"/>
          <w:bCs/>
          <w:iCs/>
        </w:rPr>
      </w:pPr>
    </w:p>
    <w:p w14:paraId="623FB710" w14:textId="09B4035D" w:rsidR="00952D9A" w:rsidRPr="00D67C12" w:rsidRDefault="00406950" w:rsidP="00D463F9">
      <w:pPr>
        <w:rPr>
          <w:rFonts w:ascii="Times New Roman" w:hAnsi="Times New Roman"/>
          <w:bCs/>
          <w:iCs/>
        </w:rPr>
      </w:pPr>
      <w:r w:rsidRPr="00D67C12">
        <w:rPr>
          <w:rFonts w:ascii="Times New Roman" w:hAnsi="Times New Roman"/>
          <w:bCs/>
          <w:iCs/>
        </w:rPr>
        <w:t>T</w:t>
      </w:r>
      <w:r w:rsidR="00952D9A" w:rsidRPr="00D67C12">
        <w:rPr>
          <w:rFonts w:ascii="Times New Roman" w:hAnsi="Times New Roman"/>
          <w:bCs/>
          <w:iCs/>
        </w:rPr>
        <w:t>he average effect</w:t>
      </w:r>
      <w:r w:rsidR="00E07B2F" w:rsidRPr="00D67C12">
        <w:rPr>
          <w:rFonts w:ascii="Times New Roman" w:hAnsi="Times New Roman"/>
          <w:bCs/>
          <w:iCs/>
        </w:rPr>
        <w:t>s</w:t>
      </w:r>
      <w:r w:rsidR="00952D9A" w:rsidRPr="00D67C12">
        <w:rPr>
          <w:rFonts w:ascii="Times New Roman" w:hAnsi="Times New Roman"/>
          <w:bCs/>
          <w:iCs/>
        </w:rPr>
        <w:t xml:space="preserve"> over the population</w:t>
      </w:r>
      <w:r w:rsidR="00E07B2F" w:rsidRPr="00D67C12">
        <w:rPr>
          <w:rFonts w:ascii="Times New Roman" w:hAnsi="Times New Roman"/>
          <w:bCs/>
          <w:iCs/>
        </w:rPr>
        <w:t xml:space="preserve"> help the user</w:t>
      </w:r>
      <w:r w:rsidR="0008512B" w:rsidRPr="00D67C12">
        <w:rPr>
          <w:rFonts w:ascii="Times New Roman" w:hAnsi="Times New Roman"/>
          <w:bCs/>
          <w:iCs/>
        </w:rPr>
        <w:t xml:space="preserve"> understand the range with confidence</w:t>
      </w:r>
      <w:r w:rsidR="00952D9A" w:rsidRPr="00D67C12">
        <w:rPr>
          <w:rFonts w:ascii="Times New Roman" w:hAnsi="Times New Roman"/>
          <w:bCs/>
          <w:iCs/>
        </w:rPr>
        <w:t xml:space="preserve">. </w:t>
      </w:r>
      <w:r w:rsidR="0091121B" w:rsidRPr="00D67C12">
        <w:rPr>
          <w:rFonts w:ascii="Times New Roman" w:hAnsi="Times New Roman"/>
          <w:bCs/>
          <w:iCs/>
        </w:rPr>
        <w:t xml:space="preserve"> </w:t>
      </w:r>
      <w:r w:rsidR="0008512B" w:rsidRPr="00D67C12">
        <w:rPr>
          <w:rFonts w:ascii="Times New Roman" w:hAnsi="Times New Roman"/>
          <w:bCs/>
          <w:iCs/>
        </w:rPr>
        <w:t xml:space="preserve">For chloride, the range is roughly 51-83 mg/L and for sulfate is 140-500 mg/L. </w:t>
      </w:r>
      <w:r w:rsidR="0091121B" w:rsidRPr="00D67C12">
        <w:rPr>
          <w:rFonts w:ascii="Times New Roman" w:hAnsi="Times New Roman"/>
          <w:bCs/>
          <w:iCs/>
        </w:rPr>
        <w:t xml:space="preserve"> </w:t>
      </w:r>
      <w:r w:rsidR="0008512B" w:rsidRPr="00D67C12">
        <w:rPr>
          <w:rFonts w:ascii="Times New Roman" w:hAnsi="Times New Roman"/>
          <w:bCs/>
          <w:iCs/>
        </w:rPr>
        <w:t xml:space="preserve">The sulfate appears to be in range with the Illinois model based on the average hardness of the stream. </w:t>
      </w:r>
    </w:p>
    <w:p w14:paraId="75C7290B" w14:textId="747E94DC" w:rsidR="0008512B" w:rsidRPr="00D67C12" w:rsidRDefault="0008512B" w:rsidP="00D463F9">
      <w:pPr>
        <w:rPr>
          <w:rFonts w:ascii="Times New Roman" w:hAnsi="Times New Roman"/>
          <w:bCs/>
          <w:iCs/>
        </w:rPr>
      </w:pPr>
    </w:p>
    <w:p w14:paraId="3721C484" w14:textId="2C496E12" w:rsidR="0008512B" w:rsidRPr="00D67C12" w:rsidRDefault="002D5889" w:rsidP="00D463F9">
      <w:pPr>
        <w:rPr>
          <w:rFonts w:ascii="Times New Roman" w:hAnsi="Times New Roman"/>
          <w:bCs/>
          <w:iCs/>
        </w:rPr>
      </w:pPr>
      <w:r w:rsidRPr="00D67C12">
        <w:rPr>
          <w:rFonts w:ascii="Times New Roman" w:hAnsi="Times New Roman"/>
          <w:bCs/>
          <w:iCs/>
        </w:rPr>
        <w:t xml:space="preserve">Miltner </w:t>
      </w:r>
      <w:r w:rsidR="0008512B" w:rsidRPr="00D67C12">
        <w:rPr>
          <w:rFonts w:ascii="Times New Roman" w:hAnsi="Times New Roman"/>
          <w:bCs/>
          <w:iCs/>
        </w:rPr>
        <w:t>discuss</w:t>
      </w:r>
      <w:r w:rsidR="002253BF" w:rsidRPr="00D67C12">
        <w:rPr>
          <w:rFonts w:ascii="Times New Roman" w:hAnsi="Times New Roman"/>
          <w:bCs/>
          <w:iCs/>
        </w:rPr>
        <w:t>ed</w:t>
      </w:r>
      <w:r w:rsidR="0008512B" w:rsidRPr="00D67C12">
        <w:rPr>
          <w:rFonts w:ascii="Times New Roman" w:hAnsi="Times New Roman"/>
          <w:bCs/>
          <w:iCs/>
        </w:rPr>
        <w:t xml:space="preserve"> the importance of considering the environmental disturbance gradients and what different “endpoints” can tell us</w:t>
      </w:r>
      <w:r w:rsidR="002253BF" w:rsidRPr="00D67C12">
        <w:rPr>
          <w:rFonts w:ascii="Times New Roman" w:hAnsi="Times New Roman"/>
          <w:bCs/>
          <w:iCs/>
        </w:rPr>
        <w:t xml:space="preserve"> when applying water quality criteria</w:t>
      </w:r>
      <w:r w:rsidR="0008512B" w:rsidRPr="00D67C12">
        <w:rPr>
          <w:rFonts w:ascii="Times New Roman" w:hAnsi="Times New Roman"/>
          <w:bCs/>
          <w:iCs/>
        </w:rPr>
        <w:t xml:space="preserve">. </w:t>
      </w:r>
      <w:r w:rsidR="0091121B" w:rsidRPr="00D67C12">
        <w:rPr>
          <w:rFonts w:ascii="Times New Roman" w:hAnsi="Times New Roman"/>
          <w:bCs/>
          <w:iCs/>
        </w:rPr>
        <w:t xml:space="preserve"> </w:t>
      </w:r>
      <w:r w:rsidR="002253BF" w:rsidRPr="00D67C12">
        <w:rPr>
          <w:rFonts w:ascii="Times New Roman" w:hAnsi="Times New Roman"/>
          <w:bCs/>
          <w:iCs/>
        </w:rPr>
        <w:t>Many of the toxicity endpoints seem to prevent over-intensification while field</w:t>
      </w:r>
      <w:r w:rsidR="00227667" w:rsidRPr="00D67C12">
        <w:rPr>
          <w:rFonts w:ascii="Times New Roman" w:hAnsi="Times New Roman"/>
          <w:bCs/>
          <w:iCs/>
        </w:rPr>
        <w:t>-</w:t>
      </w:r>
      <w:r w:rsidR="002253BF" w:rsidRPr="00D67C12">
        <w:rPr>
          <w:rFonts w:ascii="Times New Roman" w:hAnsi="Times New Roman"/>
          <w:bCs/>
          <w:iCs/>
        </w:rPr>
        <w:t xml:space="preserve">derived </w:t>
      </w:r>
      <w:r w:rsidR="00986230" w:rsidRPr="00D67C12">
        <w:rPr>
          <w:rFonts w:ascii="Times New Roman" w:hAnsi="Times New Roman"/>
          <w:bCs/>
          <w:iCs/>
        </w:rPr>
        <w:t xml:space="preserve">ones </w:t>
      </w:r>
      <w:r w:rsidR="002253BF" w:rsidRPr="00D67C12">
        <w:rPr>
          <w:rFonts w:ascii="Times New Roman" w:hAnsi="Times New Roman"/>
          <w:bCs/>
          <w:iCs/>
        </w:rPr>
        <w:t xml:space="preserve">seem to fall at a less impacted part of the disturbance gradient. </w:t>
      </w:r>
      <w:r w:rsidR="0091121B" w:rsidRPr="00D67C12">
        <w:rPr>
          <w:rFonts w:ascii="Times New Roman" w:hAnsi="Times New Roman"/>
          <w:bCs/>
          <w:iCs/>
        </w:rPr>
        <w:t xml:space="preserve"> </w:t>
      </w:r>
      <w:r w:rsidR="002253BF" w:rsidRPr="00D67C12">
        <w:rPr>
          <w:rFonts w:ascii="Times New Roman" w:hAnsi="Times New Roman"/>
          <w:bCs/>
          <w:iCs/>
        </w:rPr>
        <w:t xml:space="preserve">Miltner noted that there should be an awareness and paradigm shift away from a single value because the field-derived values may not be appropriate for all types of water. </w:t>
      </w:r>
    </w:p>
    <w:p w14:paraId="0C02889C" w14:textId="583F8E04" w:rsidR="002253BF" w:rsidRPr="00D67C12" w:rsidRDefault="002253BF" w:rsidP="00D463F9">
      <w:pPr>
        <w:rPr>
          <w:rFonts w:ascii="Times New Roman" w:hAnsi="Times New Roman"/>
          <w:bCs/>
          <w:iCs/>
        </w:rPr>
      </w:pPr>
    </w:p>
    <w:p w14:paraId="4348F5F9" w14:textId="67AE2089" w:rsidR="00332AB7" w:rsidRPr="00D67C12" w:rsidRDefault="00EC581D" w:rsidP="00D463F9">
      <w:pPr>
        <w:rPr>
          <w:rFonts w:ascii="Times New Roman" w:hAnsi="Times New Roman"/>
          <w:bCs/>
          <w:iCs/>
        </w:rPr>
      </w:pPr>
      <w:r w:rsidRPr="00D67C12">
        <w:rPr>
          <w:rFonts w:ascii="Times New Roman" w:hAnsi="Times New Roman"/>
          <w:bCs/>
          <w:iCs/>
        </w:rPr>
        <w:t xml:space="preserve">Miltner </w:t>
      </w:r>
      <w:r w:rsidR="00332AB7" w:rsidRPr="00D67C12">
        <w:rPr>
          <w:rFonts w:ascii="Times New Roman" w:hAnsi="Times New Roman"/>
          <w:bCs/>
          <w:iCs/>
        </w:rPr>
        <w:t xml:space="preserve">advocates for a more comprehensive approach to managing ions because once they are in the </w:t>
      </w:r>
      <w:r w:rsidR="00C25BC6" w:rsidRPr="00D67C12">
        <w:rPr>
          <w:rFonts w:ascii="Times New Roman" w:hAnsi="Times New Roman"/>
          <w:bCs/>
          <w:iCs/>
        </w:rPr>
        <w:t>waste stream</w:t>
      </w:r>
      <w:r w:rsidR="000B5617" w:rsidRPr="00D67C12">
        <w:rPr>
          <w:rFonts w:ascii="Times New Roman" w:hAnsi="Times New Roman"/>
          <w:bCs/>
          <w:iCs/>
        </w:rPr>
        <w:t>,</w:t>
      </w:r>
      <w:r w:rsidR="00332AB7" w:rsidRPr="00D67C12">
        <w:rPr>
          <w:rFonts w:ascii="Times New Roman" w:hAnsi="Times New Roman"/>
          <w:bCs/>
          <w:iCs/>
        </w:rPr>
        <w:t xml:space="preserve"> they are very difficult to remove. </w:t>
      </w:r>
      <w:r w:rsidR="0091121B" w:rsidRPr="00D67C12">
        <w:rPr>
          <w:rFonts w:ascii="Times New Roman" w:hAnsi="Times New Roman"/>
          <w:bCs/>
          <w:iCs/>
        </w:rPr>
        <w:t xml:space="preserve"> </w:t>
      </w:r>
      <w:r w:rsidR="00332AB7" w:rsidRPr="00D67C12">
        <w:rPr>
          <w:rFonts w:ascii="Times New Roman" w:hAnsi="Times New Roman"/>
          <w:bCs/>
          <w:iCs/>
        </w:rPr>
        <w:t xml:space="preserve">In an evaluation of 190 wastewater treatment plans, most plants would be able to meet a criterion of 230 mg/L and many more could be successful if there was a tiered approach to </w:t>
      </w:r>
      <w:r w:rsidR="00986230" w:rsidRPr="00D67C12">
        <w:rPr>
          <w:rFonts w:ascii="Times New Roman" w:hAnsi="Times New Roman"/>
          <w:bCs/>
          <w:iCs/>
        </w:rPr>
        <w:t xml:space="preserve">the </w:t>
      </w:r>
      <w:r w:rsidR="00332AB7" w:rsidRPr="00D67C12">
        <w:rPr>
          <w:rFonts w:ascii="Times New Roman" w:hAnsi="Times New Roman"/>
          <w:bCs/>
          <w:iCs/>
        </w:rPr>
        <w:t xml:space="preserve">criteria.  Miltner finished by emphasizing that there should be a paradigm shift for the development of </w:t>
      </w:r>
      <w:r w:rsidR="00986230" w:rsidRPr="00D67C12">
        <w:rPr>
          <w:rFonts w:ascii="Times New Roman" w:hAnsi="Times New Roman"/>
          <w:bCs/>
          <w:iCs/>
        </w:rPr>
        <w:t xml:space="preserve">water quality standards. </w:t>
      </w:r>
      <w:r w:rsidR="0091121B" w:rsidRPr="00D67C12">
        <w:rPr>
          <w:rFonts w:ascii="Times New Roman" w:hAnsi="Times New Roman"/>
          <w:bCs/>
          <w:iCs/>
        </w:rPr>
        <w:t xml:space="preserve"> </w:t>
      </w:r>
      <w:r w:rsidR="00986230" w:rsidRPr="00D67C12">
        <w:rPr>
          <w:rFonts w:ascii="Times New Roman" w:hAnsi="Times New Roman"/>
          <w:bCs/>
          <w:iCs/>
        </w:rPr>
        <w:t xml:space="preserve">He advocates for field-derived endpoints to manage pollution from diffuse sources and emphasized </w:t>
      </w:r>
      <w:r w:rsidR="000B5617" w:rsidRPr="00D67C12">
        <w:rPr>
          <w:rFonts w:ascii="Times New Roman" w:hAnsi="Times New Roman"/>
          <w:bCs/>
          <w:iCs/>
        </w:rPr>
        <w:t>the management</w:t>
      </w:r>
      <w:r w:rsidR="00986230" w:rsidRPr="00D67C12">
        <w:rPr>
          <w:rFonts w:ascii="Times New Roman" w:hAnsi="Times New Roman"/>
          <w:bCs/>
          <w:iCs/>
        </w:rPr>
        <w:t xml:space="preserve"> </w:t>
      </w:r>
      <w:r w:rsidR="00706B86" w:rsidRPr="00D67C12">
        <w:rPr>
          <w:rFonts w:ascii="Times New Roman" w:hAnsi="Times New Roman"/>
          <w:bCs/>
          <w:iCs/>
        </w:rPr>
        <w:t xml:space="preserve">of a non-traditional approach across a gradient </w:t>
      </w:r>
      <w:r w:rsidR="00986230" w:rsidRPr="00D67C12">
        <w:rPr>
          <w:rFonts w:ascii="Times New Roman" w:hAnsi="Times New Roman"/>
          <w:bCs/>
          <w:iCs/>
        </w:rPr>
        <w:t xml:space="preserve">of bio-conditions. </w:t>
      </w:r>
      <w:r w:rsidR="0091121B" w:rsidRPr="00D67C12">
        <w:rPr>
          <w:rFonts w:ascii="Times New Roman" w:hAnsi="Times New Roman"/>
          <w:bCs/>
          <w:iCs/>
        </w:rPr>
        <w:t xml:space="preserve"> </w:t>
      </w:r>
      <w:r w:rsidR="00986230" w:rsidRPr="00D67C12">
        <w:rPr>
          <w:rFonts w:ascii="Times New Roman" w:hAnsi="Times New Roman"/>
          <w:bCs/>
          <w:iCs/>
        </w:rPr>
        <w:t>One of the immediate focuses for chloride should be recently suburbanized but currently unenriched sources where there is an opportunity to get ahead of the problem.</w:t>
      </w:r>
    </w:p>
    <w:p w14:paraId="11A17017" w14:textId="1F16D0A6" w:rsidR="002D70AB" w:rsidRPr="00D67C12" w:rsidRDefault="002D70AB" w:rsidP="00D463F9">
      <w:pPr>
        <w:rPr>
          <w:rFonts w:ascii="Times New Roman" w:hAnsi="Times New Roman"/>
          <w:bCs/>
          <w:iCs/>
        </w:rPr>
      </w:pPr>
    </w:p>
    <w:p w14:paraId="17052684" w14:textId="542628A0" w:rsidR="00FC62A8" w:rsidRPr="00D67C12" w:rsidRDefault="008E2E8E" w:rsidP="00136BDC">
      <w:pPr>
        <w:rPr>
          <w:rFonts w:ascii="Times New Roman" w:hAnsi="Times New Roman"/>
          <w:bCs/>
          <w:iCs/>
        </w:rPr>
      </w:pPr>
      <w:r w:rsidRPr="00D67C12">
        <w:rPr>
          <w:rFonts w:ascii="Times New Roman" w:hAnsi="Times New Roman"/>
          <w:bCs/>
          <w:iCs/>
        </w:rPr>
        <w:t xml:space="preserve">Mike </w:t>
      </w:r>
      <w:r w:rsidR="00C25BC6" w:rsidRPr="00D67C12">
        <w:rPr>
          <w:rFonts w:ascii="Times New Roman" w:hAnsi="Times New Roman"/>
          <w:bCs/>
          <w:iCs/>
        </w:rPr>
        <w:t>Shupryt</w:t>
      </w:r>
      <w:r w:rsidRPr="00D67C12">
        <w:rPr>
          <w:rFonts w:ascii="Times New Roman" w:hAnsi="Times New Roman"/>
          <w:bCs/>
          <w:iCs/>
        </w:rPr>
        <w:t xml:space="preserve"> asked what is the change in the </w:t>
      </w:r>
      <w:r w:rsidR="00136BDC" w:rsidRPr="00D67C12">
        <w:rPr>
          <w:rFonts w:ascii="Times New Roman" w:hAnsi="Times New Roman"/>
          <w:bCs/>
          <w:iCs/>
        </w:rPr>
        <w:t>probability of presence</w:t>
      </w:r>
      <w:r w:rsidR="00063460" w:rsidRPr="00D67C12">
        <w:rPr>
          <w:rFonts w:ascii="Times New Roman" w:hAnsi="Times New Roman"/>
          <w:bCs/>
          <w:iCs/>
        </w:rPr>
        <w:t xml:space="preserve"> for the </w:t>
      </w:r>
      <w:r w:rsidR="00986230" w:rsidRPr="00D67C12">
        <w:rPr>
          <w:rFonts w:ascii="Times New Roman" w:hAnsi="Times New Roman"/>
          <w:bCs/>
          <w:iCs/>
        </w:rPr>
        <w:t>mixed-effects</w:t>
      </w:r>
      <w:r w:rsidR="00063460" w:rsidRPr="00D67C12">
        <w:rPr>
          <w:rFonts w:ascii="Times New Roman" w:hAnsi="Times New Roman"/>
          <w:bCs/>
          <w:iCs/>
        </w:rPr>
        <w:t xml:space="preserve"> model</w:t>
      </w:r>
      <w:r w:rsidR="00136BDC" w:rsidRPr="00D67C12">
        <w:rPr>
          <w:rFonts w:ascii="Times New Roman" w:hAnsi="Times New Roman"/>
          <w:bCs/>
          <w:iCs/>
        </w:rPr>
        <w:t>?</w:t>
      </w:r>
      <w:r w:rsidR="00063460" w:rsidRPr="00D67C12">
        <w:rPr>
          <w:rFonts w:ascii="Times New Roman" w:hAnsi="Times New Roman"/>
          <w:bCs/>
          <w:iCs/>
        </w:rPr>
        <w:t xml:space="preserve"> Miltner replied it is effectively the probability of attainment.  </w:t>
      </w:r>
      <w:r w:rsidR="0016337B" w:rsidRPr="00D67C12">
        <w:rPr>
          <w:rFonts w:ascii="Times New Roman" w:hAnsi="Times New Roman"/>
          <w:bCs/>
          <w:iCs/>
        </w:rPr>
        <w:t>Ettinger asked whether Miltner’s research looked at the quality of biota below coal mines.  He is aware that some waterbodies have</w:t>
      </w:r>
      <w:r w:rsidR="00245E9C" w:rsidRPr="00D67C12">
        <w:rPr>
          <w:rFonts w:ascii="Times New Roman" w:hAnsi="Times New Roman"/>
          <w:bCs/>
          <w:iCs/>
        </w:rPr>
        <w:t xml:space="preserve"> </w:t>
      </w:r>
      <w:r w:rsidR="0016337B" w:rsidRPr="00D67C12">
        <w:rPr>
          <w:rFonts w:ascii="Times New Roman" w:hAnsi="Times New Roman"/>
          <w:bCs/>
          <w:iCs/>
        </w:rPr>
        <w:t xml:space="preserve">high chloride </w:t>
      </w:r>
      <w:r w:rsidR="0016337B" w:rsidRPr="00D67C12">
        <w:rPr>
          <w:rFonts w:ascii="Times New Roman" w:hAnsi="Times New Roman"/>
          <w:bCs/>
          <w:iCs/>
        </w:rPr>
        <w:lastRenderedPageBreak/>
        <w:t xml:space="preserve">levels.  </w:t>
      </w:r>
      <w:r w:rsidR="00AA7C5C" w:rsidRPr="00D67C12">
        <w:rPr>
          <w:rFonts w:ascii="Times New Roman" w:hAnsi="Times New Roman"/>
          <w:bCs/>
          <w:iCs/>
        </w:rPr>
        <w:t>Miltner said in Ohio where coal mining occurred in rock bearing formations, sulfate</w:t>
      </w:r>
      <w:r w:rsidR="00986230" w:rsidRPr="00D67C12">
        <w:rPr>
          <w:rFonts w:ascii="Times New Roman" w:hAnsi="Times New Roman"/>
          <w:bCs/>
          <w:iCs/>
        </w:rPr>
        <w:t xml:space="preserve"> and metals</w:t>
      </w:r>
      <w:r w:rsidR="00AA7C5C" w:rsidRPr="00D67C12">
        <w:rPr>
          <w:rFonts w:ascii="Times New Roman" w:hAnsi="Times New Roman"/>
          <w:bCs/>
          <w:iCs/>
        </w:rPr>
        <w:t xml:space="preserve"> is a bigger problem.  </w:t>
      </w:r>
      <w:r w:rsidR="00136BDC" w:rsidRPr="00D67C12">
        <w:rPr>
          <w:rFonts w:ascii="Times New Roman" w:hAnsi="Times New Roman"/>
          <w:bCs/>
          <w:iCs/>
        </w:rPr>
        <w:t xml:space="preserve">Ion levels in coal discharge are </w:t>
      </w:r>
      <w:r w:rsidR="00986230" w:rsidRPr="00D67C12">
        <w:rPr>
          <w:rFonts w:ascii="Times New Roman" w:hAnsi="Times New Roman"/>
          <w:bCs/>
          <w:iCs/>
        </w:rPr>
        <w:t>high</w:t>
      </w:r>
      <w:r w:rsidR="00136BDC" w:rsidRPr="00D67C12">
        <w:rPr>
          <w:rFonts w:ascii="Times New Roman" w:hAnsi="Times New Roman"/>
          <w:bCs/>
          <w:iCs/>
        </w:rPr>
        <w:t>.  Treatment option</w:t>
      </w:r>
      <w:r w:rsidR="00986230" w:rsidRPr="00D67C12">
        <w:rPr>
          <w:rFonts w:ascii="Times New Roman" w:hAnsi="Times New Roman"/>
          <w:bCs/>
          <w:iCs/>
        </w:rPr>
        <w:t>s</w:t>
      </w:r>
      <w:r w:rsidR="00136BDC" w:rsidRPr="00D67C12">
        <w:rPr>
          <w:rFonts w:ascii="Times New Roman" w:hAnsi="Times New Roman"/>
          <w:bCs/>
          <w:iCs/>
        </w:rPr>
        <w:t xml:space="preserve"> to precipitate out the metals do tend to work when sulfate is the ion that</w:t>
      </w:r>
      <w:r w:rsidR="00986230" w:rsidRPr="00D67C12">
        <w:rPr>
          <w:rFonts w:ascii="Times New Roman" w:hAnsi="Times New Roman"/>
          <w:bCs/>
          <w:iCs/>
        </w:rPr>
        <w:t xml:space="preserve"> is</w:t>
      </w:r>
      <w:r w:rsidR="00136BDC" w:rsidRPr="00D67C12">
        <w:rPr>
          <w:rFonts w:ascii="Times New Roman" w:hAnsi="Times New Roman"/>
          <w:bCs/>
          <w:iCs/>
        </w:rPr>
        <w:t xml:space="preserve"> dominant in the water. </w:t>
      </w:r>
      <w:r w:rsidR="0091121B" w:rsidRPr="00D67C12">
        <w:rPr>
          <w:rFonts w:ascii="Times New Roman" w:hAnsi="Times New Roman"/>
          <w:bCs/>
          <w:iCs/>
        </w:rPr>
        <w:t xml:space="preserve"> </w:t>
      </w:r>
      <w:r w:rsidR="00FC62A8" w:rsidRPr="00D67C12">
        <w:rPr>
          <w:rFonts w:ascii="Times New Roman" w:hAnsi="Times New Roman"/>
          <w:bCs/>
          <w:iCs/>
        </w:rPr>
        <w:t xml:space="preserve">Miltner acknowledged coal mining has an enormous impact and cited that Raccoon Creek watershed has recovered considerably from coal mining impacts. </w:t>
      </w:r>
      <w:r w:rsidR="0091121B" w:rsidRPr="00D67C12">
        <w:rPr>
          <w:rFonts w:ascii="Times New Roman" w:hAnsi="Times New Roman"/>
          <w:bCs/>
          <w:iCs/>
        </w:rPr>
        <w:t xml:space="preserve"> </w:t>
      </w:r>
      <w:r w:rsidR="00FC62A8" w:rsidRPr="00D67C12">
        <w:rPr>
          <w:rFonts w:ascii="Times New Roman" w:hAnsi="Times New Roman"/>
          <w:bCs/>
          <w:iCs/>
        </w:rPr>
        <w:t xml:space="preserve">Robert Voss echoed the concerns about sulfate for Missouri.  Sulfate concentrations have by far been higher than chloride.  </w:t>
      </w:r>
      <w:r w:rsidR="005F5836" w:rsidRPr="00D67C12">
        <w:rPr>
          <w:rFonts w:ascii="Times New Roman" w:hAnsi="Times New Roman"/>
          <w:bCs/>
          <w:iCs/>
        </w:rPr>
        <w:t>Voss has a</w:t>
      </w:r>
      <w:r w:rsidR="00136BDC" w:rsidRPr="00D67C12">
        <w:rPr>
          <w:rFonts w:ascii="Times New Roman" w:hAnsi="Times New Roman"/>
          <w:bCs/>
          <w:iCs/>
        </w:rPr>
        <w:t xml:space="preserve">lso seen some research </w:t>
      </w:r>
      <w:r w:rsidR="005F5836" w:rsidRPr="00D67C12">
        <w:rPr>
          <w:rFonts w:ascii="Times New Roman" w:hAnsi="Times New Roman"/>
          <w:bCs/>
          <w:iCs/>
        </w:rPr>
        <w:t xml:space="preserve">on </w:t>
      </w:r>
      <w:r w:rsidR="00136BDC" w:rsidRPr="00D67C12">
        <w:rPr>
          <w:rFonts w:ascii="Times New Roman" w:hAnsi="Times New Roman"/>
          <w:bCs/>
          <w:iCs/>
        </w:rPr>
        <w:t>net alkaline mine drainage, which is in the realm of coal mining</w:t>
      </w:r>
      <w:r w:rsidR="00245E9C" w:rsidRPr="00D67C12">
        <w:rPr>
          <w:rFonts w:ascii="Times New Roman" w:hAnsi="Times New Roman"/>
          <w:bCs/>
          <w:iCs/>
        </w:rPr>
        <w:t>,</w:t>
      </w:r>
      <w:r w:rsidR="0060248B" w:rsidRPr="00D67C12">
        <w:rPr>
          <w:rFonts w:ascii="Times New Roman" w:hAnsi="Times New Roman"/>
          <w:bCs/>
          <w:iCs/>
        </w:rPr>
        <w:t xml:space="preserve"> describing the </w:t>
      </w:r>
      <w:r w:rsidR="00136BDC" w:rsidRPr="00D67C12">
        <w:rPr>
          <w:rFonts w:ascii="Times New Roman" w:hAnsi="Times New Roman"/>
          <w:bCs/>
          <w:iCs/>
        </w:rPr>
        <w:t>fixation of nitrogen and seeing increased nitrates in the water after</w:t>
      </w:r>
      <w:r w:rsidR="0060248B" w:rsidRPr="00D67C12">
        <w:rPr>
          <w:rFonts w:ascii="Times New Roman" w:hAnsi="Times New Roman"/>
          <w:bCs/>
          <w:iCs/>
        </w:rPr>
        <w:t xml:space="preserve"> the </w:t>
      </w:r>
      <w:r w:rsidR="00136BDC" w:rsidRPr="00D67C12">
        <w:rPr>
          <w:rFonts w:ascii="Times New Roman" w:hAnsi="Times New Roman"/>
          <w:bCs/>
          <w:iCs/>
        </w:rPr>
        <w:t>net alkaline mine drainage</w:t>
      </w:r>
      <w:r w:rsidR="0060248B" w:rsidRPr="00D67C12">
        <w:rPr>
          <w:rFonts w:ascii="Times New Roman" w:hAnsi="Times New Roman"/>
          <w:bCs/>
          <w:iCs/>
        </w:rPr>
        <w:t xml:space="preserve">. </w:t>
      </w:r>
      <w:r w:rsidR="0091121B" w:rsidRPr="00D67C12">
        <w:rPr>
          <w:rFonts w:ascii="Times New Roman" w:hAnsi="Times New Roman"/>
          <w:bCs/>
          <w:iCs/>
        </w:rPr>
        <w:t xml:space="preserve"> </w:t>
      </w:r>
      <w:r w:rsidR="0060248B" w:rsidRPr="00D67C12">
        <w:rPr>
          <w:rFonts w:ascii="Times New Roman" w:hAnsi="Times New Roman"/>
          <w:bCs/>
          <w:iCs/>
        </w:rPr>
        <w:t>Net alkaline drainage</w:t>
      </w:r>
      <w:r w:rsidR="005F5836" w:rsidRPr="00D67C12">
        <w:rPr>
          <w:rFonts w:ascii="Times New Roman" w:hAnsi="Times New Roman"/>
          <w:bCs/>
          <w:iCs/>
        </w:rPr>
        <w:t xml:space="preserve"> is usually a result </w:t>
      </w:r>
      <w:r w:rsidR="0060248B" w:rsidRPr="00D67C12">
        <w:rPr>
          <w:rFonts w:ascii="Times New Roman" w:hAnsi="Times New Roman"/>
          <w:bCs/>
          <w:iCs/>
        </w:rPr>
        <w:t>of</w:t>
      </w:r>
      <w:r w:rsidR="005F5836" w:rsidRPr="00D67C12">
        <w:rPr>
          <w:rFonts w:ascii="Times New Roman" w:hAnsi="Times New Roman"/>
          <w:bCs/>
          <w:iCs/>
        </w:rPr>
        <w:t xml:space="preserve"> treating the acid mine drainage from the coal mines. </w:t>
      </w:r>
      <w:r w:rsidR="0091121B" w:rsidRPr="00D67C12">
        <w:rPr>
          <w:rFonts w:ascii="Times New Roman" w:hAnsi="Times New Roman"/>
          <w:bCs/>
          <w:iCs/>
        </w:rPr>
        <w:t xml:space="preserve"> </w:t>
      </w:r>
      <w:r w:rsidR="00FC62A8" w:rsidRPr="00D67C12">
        <w:rPr>
          <w:rFonts w:ascii="Times New Roman" w:hAnsi="Times New Roman"/>
          <w:bCs/>
          <w:iCs/>
        </w:rPr>
        <w:t xml:space="preserve">Miltner said that they do see TKN in formerly mined areas.  </w:t>
      </w:r>
    </w:p>
    <w:p w14:paraId="7C456C3B" w14:textId="77777777" w:rsidR="00136BDC" w:rsidRPr="00D67C12" w:rsidRDefault="00136BDC" w:rsidP="00136BDC">
      <w:pPr>
        <w:rPr>
          <w:rFonts w:ascii="Times New Roman" w:hAnsi="Times New Roman"/>
          <w:bCs/>
          <w:iCs/>
        </w:rPr>
      </w:pPr>
    </w:p>
    <w:p w14:paraId="494F347D" w14:textId="1239E31E" w:rsidR="00136BDC" w:rsidRPr="00D67C12" w:rsidRDefault="00136BDC" w:rsidP="00136BDC">
      <w:pPr>
        <w:rPr>
          <w:rFonts w:ascii="Times New Roman" w:hAnsi="Times New Roman"/>
          <w:bCs/>
          <w:iCs/>
        </w:rPr>
      </w:pPr>
      <w:r w:rsidRPr="00D67C12">
        <w:rPr>
          <w:rFonts w:ascii="Times New Roman" w:hAnsi="Times New Roman"/>
          <w:bCs/>
          <w:iCs/>
        </w:rPr>
        <w:t>S</w:t>
      </w:r>
      <w:r w:rsidR="00FC62A8" w:rsidRPr="00D67C12">
        <w:rPr>
          <w:rFonts w:ascii="Times New Roman" w:hAnsi="Times New Roman"/>
          <w:bCs/>
          <w:iCs/>
        </w:rPr>
        <w:t xml:space="preserve">tephen </w:t>
      </w:r>
      <w:r w:rsidRPr="00D67C12">
        <w:rPr>
          <w:rFonts w:ascii="Times New Roman" w:hAnsi="Times New Roman"/>
          <w:bCs/>
          <w:iCs/>
        </w:rPr>
        <w:t xml:space="preserve">McCracken </w:t>
      </w:r>
      <w:r w:rsidR="00502E42" w:rsidRPr="00D67C12">
        <w:rPr>
          <w:rFonts w:ascii="Times New Roman" w:hAnsi="Times New Roman"/>
          <w:bCs/>
          <w:iCs/>
        </w:rPr>
        <w:t xml:space="preserve">commented </w:t>
      </w:r>
      <w:r w:rsidR="0060248B" w:rsidRPr="00D67C12">
        <w:rPr>
          <w:rFonts w:ascii="Times New Roman" w:hAnsi="Times New Roman"/>
          <w:bCs/>
          <w:iCs/>
        </w:rPr>
        <w:t xml:space="preserve">on whether </w:t>
      </w:r>
      <w:r w:rsidR="002F36A9" w:rsidRPr="00D67C12">
        <w:rPr>
          <w:rFonts w:ascii="Times New Roman" w:hAnsi="Times New Roman"/>
          <w:bCs/>
          <w:iCs/>
        </w:rPr>
        <w:t xml:space="preserve">the model </w:t>
      </w:r>
      <w:r w:rsidR="000668E3" w:rsidRPr="00D67C12">
        <w:rPr>
          <w:rFonts w:ascii="Times New Roman" w:hAnsi="Times New Roman"/>
          <w:bCs/>
          <w:iCs/>
        </w:rPr>
        <w:t xml:space="preserve">considers </w:t>
      </w:r>
      <w:r w:rsidR="0060248B" w:rsidRPr="00D67C12">
        <w:rPr>
          <w:rFonts w:ascii="Times New Roman" w:hAnsi="Times New Roman"/>
          <w:bCs/>
          <w:iCs/>
        </w:rPr>
        <w:t>the</w:t>
      </w:r>
      <w:r w:rsidRPr="00D67C12">
        <w:rPr>
          <w:rFonts w:ascii="Times New Roman" w:hAnsi="Times New Roman"/>
          <w:bCs/>
          <w:iCs/>
        </w:rPr>
        <w:t xml:space="preserve"> summer condition, trying to detangle winter peak chloride with the summer conditions. </w:t>
      </w:r>
      <w:r w:rsidR="0091121B" w:rsidRPr="00D67C12">
        <w:rPr>
          <w:rFonts w:ascii="Times New Roman" w:hAnsi="Times New Roman"/>
          <w:bCs/>
          <w:iCs/>
        </w:rPr>
        <w:t xml:space="preserve"> </w:t>
      </w:r>
      <w:r w:rsidRPr="00D67C12">
        <w:rPr>
          <w:rFonts w:ascii="Times New Roman" w:hAnsi="Times New Roman"/>
          <w:bCs/>
          <w:iCs/>
        </w:rPr>
        <w:t xml:space="preserve">We would be comparing summer concentrations with summer macro populations. </w:t>
      </w:r>
      <w:r w:rsidR="00E00688" w:rsidRPr="00D67C12">
        <w:rPr>
          <w:rFonts w:ascii="Times New Roman" w:hAnsi="Times New Roman"/>
          <w:bCs/>
          <w:iCs/>
        </w:rPr>
        <w:t xml:space="preserve">Miltner said </w:t>
      </w:r>
      <w:r w:rsidR="00502E42" w:rsidRPr="00D67C12">
        <w:rPr>
          <w:rFonts w:ascii="Times New Roman" w:hAnsi="Times New Roman"/>
          <w:bCs/>
          <w:iCs/>
        </w:rPr>
        <w:t xml:space="preserve">both the water quality and macroinvertebrate samples were collected in the summer. </w:t>
      </w:r>
      <w:r w:rsidR="0091121B" w:rsidRPr="00D67C12">
        <w:rPr>
          <w:rFonts w:ascii="Times New Roman" w:hAnsi="Times New Roman"/>
          <w:bCs/>
          <w:iCs/>
        </w:rPr>
        <w:t xml:space="preserve"> </w:t>
      </w:r>
      <w:r w:rsidR="00502E42" w:rsidRPr="00D67C12">
        <w:rPr>
          <w:rFonts w:ascii="Times New Roman" w:hAnsi="Times New Roman"/>
          <w:bCs/>
          <w:iCs/>
        </w:rPr>
        <w:t xml:space="preserve">That said, the </w:t>
      </w:r>
      <w:r w:rsidR="00E00688" w:rsidRPr="00D67C12">
        <w:rPr>
          <w:rFonts w:ascii="Times New Roman" w:hAnsi="Times New Roman"/>
          <w:bCs/>
          <w:iCs/>
        </w:rPr>
        <w:t xml:space="preserve">streams are still salt enriched into the summer. </w:t>
      </w:r>
      <w:r w:rsidR="0091121B" w:rsidRPr="00D67C12">
        <w:rPr>
          <w:rFonts w:ascii="Times New Roman" w:hAnsi="Times New Roman"/>
          <w:bCs/>
          <w:iCs/>
        </w:rPr>
        <w:t xml:space="preserve"> </w:t>
      </w:r>
      <w:r w:rsidR="00E00688" w:rsidRPr="00D67C12">
        <w:rPr>
          <w:rFonts w:ascii="Times New Roman" w:hAnsi="Times New Roman"/>
          <w:bCs/>
          <w:iCs/>
        </w:rPr>
        <w:t>The data are still meaningful and effective for us</w:t>
      </w:r>
      <w:r w:rsidR="00502E42" w:rsidRPr="00D67C12">
        <w:rPr>
          <w:rFonts w:ascii="Times New Roman" w:hAnsi="Times New Roman"/>
          <w:bCs/>
          <w:iCs/>
        </w:rPr>
        <w:t>e</w:t>
      </w:r>
      <w:r w:rsidR="00095B55" w:rsidRPr="00D67C12">
        <w:rPr>
          <w:rFonts w:ascii="Times New Roman" w:hAnsi="Times New Roman"/>
          <w:bCs/>
          <w:iCs/>
        </w:rPr>
        <w:t>,</w:t>
      </w:r>
      <w:r w:rsidR="00E00688" w:rsidRPr="00D67C12">
        <w:rPr>
          <w:rFonts w:ascii="Times New Roman" w:hAnsi="Times New Roman"/>
          <w:bCs/>
          <w:iCs/>
        </w:rPr>
        <w:t xml:space="preserve"> but we should understand how winter concentrations carry into the following seasons.  McCracken did not mean to suggest they are not related but </w:t>
      </w:r>
      <w:r w:rsidR="00502E42" w:rsidRPr="00D67C12">
        <w:rPr>
          <w:rFonts w:ascii="Times New Roman" w:hAnsi="Times New Roman"/>
          <w:bCs/>
          <w:iCs/>
        </w:rPr>
        <w:t>notes that there might be an important management consideration from high winter peaks compared to summer peaks.</w:t>
      </w:r>
      <w:r w:rsidR="000668E3" w:rsidRPr="00D67C12">
        <w:rPr>
          <w:rFonts w:ascii="Times New Roman" w:hAnsi="Times New Roman"/>
          <w:bCs/>
          <w:iCs/>
        </w:rPr>
        <w:t xml:space="preserve">  </w:t>
      </w:r>
      <w:r w:rsidR="00945F30" w:rsidRPr="00D67C12">
        <w:rPr>
          <w:rFonts w:ascii="Times New Roman" w:hAnsi="Times New Roman"/>
          <w:bCs/>
          <w:iCs/>
        </w:rPr>
        <w:t xml:space="preserve">McCracken noted that standards set for summer conditions may </w:t>
      </w:r>
      <w:r w:rsidR="00C516B3" w:rsidRPr="00D67C12">
        <w:rPr>
          <w:rFonts w:ascii="Times New Roman" w:hAnsi="Times New Roman"/>
          <w:bCs/>
          <w:iCs/>
        </w:rPr>
        <w:t xml:space="preserve">be challenging to meet in winter </w:t>
      </w:r>
      <w:r w:rsidR="00945F30" w:rsidRPr="00D67C12">
        <w:rPr>
          <w:rFonts w:ascii="Times New Roman" w:hAnsi="Times New Roman"/>
          <w:bCs/>
          <w:iCs/>
        </w:rPr>
        <w:t>and that while there is a residual effect</w:t>
      </w:r>
      <w:r w:rsidR="00C516B3" w:rsidRPr="00D67C12">
        <w:rPr>
          <w:rFonts w:ascii="Times New Roman" w:hAnsi="Times New Roman"/>
          <w:bCs/>
          <w:iCs/>
        </w:rPr>
        <w:t xml:space="preserve"> in the summer</w:t>
      </w:r>
      <w:r w:rsidR="00945F30" w:rsidRPr="00D67C12">
        <w:rPr>
          <w:rFonts w:ascii="Times New Roman" w:hAnsi="Times New Roman"/>
          <w:bCs/>
          <w:iCs/>
        </w:rPr>
        <w:t xml:space="preserve">, </w:t>
      </w:r>
      <w:r w:rsidR="00C516B3" w:rsidRPr="00D67C12">
        <w:rPr>
          <w:rFonts w:ascii="Times New Roman" w:hAnsi="Times New Roman"/>
          <w:bCs/>
          <w:iCs/>
        </w:rPr>
        <w:t xml:space="preserve">peak winter concentrations may not be as harmful as summer concentrations. </w:t>
      </w:r>
      <w:r w:rsidR="0091121B" w:rsidRPr="00D67C12">
        <w:rPr>
          <w:rFonts w:ascii="Times New Roman" w:hAnsi="Times New Roman"/>
          <w:bCs/>
          <w:iCs/>
        </w:rPr>
        <w:t xml:space="preserve"> </w:t>
      </w:r>
      <w:r w:rsidR="00C516B3" w:rsidRPr="00D67C12">
        <w:rPr>
          <w:rFonts w:ascii="Times New Roman" w:hAnsi="Times New Roman"/>
          <w:bCs/>
          <w:iCs/>
        </w:rPr>
        <w:t xml:space="preserve">He noted that will be a </w:t>
      </w:r>
      <w:r w:rsidR="000668E3" w:rsidRPr="00D67C12">
        <w:rPr>
          <w:rFonts w:ascii="Times New Roman" w:hAnsi="Times New Roman"/>
          <w:bCs/>
          <w:iCs/>
        </w:rPr>
        <w:t xml:space="preserve">management </w:t>
      </w:r>
      <w:r w:rsidR="00C516B3" w:rsidRPr="00D67C12">
        <w:rPr>
          <w:rFonts w:ascii="Times New Roman" w:hAnsi="Times New Roman"/>
          <w:bCs/>
          <w:iCs/>
        </w:rPr>
        <w:t xml:space="preserve">challenge. </w:t>
      </w:r>
    </w:p>
    <w:p w14:paraId="7BF08A85" w14:textId="77777777" w:rsidR="00136BDC" w:rsidRPr="00D67C12" w:rsidRDefault="00136BDC" w:rsidP="00D463F9">
      <w:pPr>
        <w:rPr>
          <w:rFonts w:ascii="Times New Roman" w:hAnsi="Times New Roman"/>
          <w:bCs/>
          <w:iCs/>
        </w:rPr>
      </w:pPr>
    </w:p>
    <w:p w14:paraId="5E427369" w14:textId="079C53FB" w:rsidR="00111C52" w:rsidRPr="00D67C12" w:rsidRDefault="00111C52" w:rsidP="00D463F9">
      <w:pPr>
        <w:rPr>
          <w:rFonts w:ascii="Times New Roman" w:hAnsi="Times New Roman"/>
          <w:bCs/>
          <w:i/>
        </w:rPr>
      </w:pPr>
      <w:r w:rsidRPr="00D67C12">
        <w:rPr>
          <w:rFonts w:ascii="Times New Roman" w:hAnsi="Times New Roman"/>
          <w:bCs/>
          <w:i/>
        </w:rPr>
        <w:t xml:space="preserve">UMRBA Resolution </w:t>
      </w:r>
    </w:p>
    <w:p w14:paraId="678022BD" w14:textId="77777777" w:rsidR="00D15E95" w:rsidRPr="00D67C12" w:rsidRDefault="00D15E95" w:rsidP="00D463F9">
      <w:pPr>
        <w:rPr>
          <w:rFonts w:ascii="Times New Roman" w:hAnsi="Times New Roman"/>
        </w:rPr>
      </w:pPr>
    </w:p>
    <w:p w14:paraId="1DBDA3DB" w14:textId="31EF80F3" w:rsidR="008C4596" w:rsidRPr="00D67C12" w:rsidRDefault="002D70AB" w:rsidP="00D463F9">
      <w:pPr>
        <w:rPr>
          <w:rFonts w:ascii="Times New Roman" w:hAnsi="Times New Roman"/>
        </w:rPr>
      </w:pPr>
      <w:r w:rsidRPr="00D67C12">
        <w:rPr>
          <w:rFonts w:ascii="Times New Roman" w:hAnsi="Times New Roman"/>
        </w:rPr>
        <w:t xml:space="preserve">Salvato </w:t>
      </w:r>
      <w:r w:rsidR="0033005C" w:rsidRPr="00D67C12">
        <w:rPr>
          <w:rFonts w:ascii="Times New Roman" w:hAnsi="Times New Roman"/>
        </w:rPr>
        <w:t xml:space="preserve">said </w:t>
      </w:r>
      <w:r w:rsidR="00D15E95" w:rsidRPr="00D67C12">
        <w:rPr>
          <w:rFonts w:ascii="Times New Roman" w:hAnsi="Times New Roman"/>
        </w:rPr>
        <w:t xml:space="preserve">that the UMRBA Chloride Resolution </w:t>
      </w:r>
      <w:r w:rsidR="0033005C" w:rsidRPr="00D67C12">
        <w:rPr>
          <w:rFonts w:ascii="Times New Roman" w:hAnsi="Times New Roman"/>
        </w:rPr>
        <w:t xml:space="preserve">was recently reviewed by the WQTF and WQEC.  </w:t>
      </w:r>
      <w:r w:rsidR="006B33D7" w:rsidRPr="00D67C12">
        <w:rPr>
          <w:rFonts w:ascii="Times New Roman" w:hAnsi="Times New Roman"/>
        </w:rPr>
        <w:t xml:space="preserve">She appreciates everyone that provided input.  The most notable recent changes were made to the language recommending that USEPA update its chloride criteria.  </w:t>
      </w:r>
      <w:r w:rsidR="00224769" w:rsidRPr="00D67C12">
        <w:rPr>
          <w:rFonts w:ascii="Times New Roman" w:hAnsi="Times New Roman"/>
        </w:rPr>
        <w:t>UMRBA staff will be requesting endorsement of the resolution by the UMRBA Board at its upcoming February 22, 2022 quarterly meeting.  Kirsten Wall</w:t>
      </w:r>
      <w:r w:rsidR="007C1E21" w:rsidRPr="00D67C12">
        <w:rPr>
          <w:rFonts w:ascii="Times New Roman" w:hAnsi="Times New Roman"/>
        </w:rPr>
        <w:t>a</w:t>
      </w:r>
      <w:r w:rsidR="00224769" w:rsidRPr="00D67C12">
        <w:rPr>
          <w:rFonts w:ascii="Times New Roman" w:hAnsi="Times New Roman"/>
        </w:rPr>
        <w:t xml:space="preserve">ce added that the completion of the resolution is timely with the How Clean is the </w:t>
      </w:r>
      <w:proofErr w:type="gramStart"/>
      <w:r w:rsidR="00224769" w:rsidRPr="00D67C12">
        <w:rPr>
          <w:rFonts w:ascii="Times New Roman" w:hAnsi="Times New Roman"/>
        </w:rPr>
        <w:t>River</w:t>
      </w:r>
      <w:proofErr w:type="gramEnd"/>
      <w:r w:rsidR="00224769" w:rsidRPr="00D67C12">
        <w:rPr>
          <w:rFonts w:ascii="Times New Roman" w:hAnsi="Times New Roman"/>
        </w:rPr>
        <w:t xml:space="preserve">? report update and results showing increasing chloride trends on the UMR mainstem.  </w:t>
      </w:r>
      <w:r w:rsidR="007C1E21" w:rsidRPr="00D67C12">
        <w:rPr>
          <w:rFonts w:ascii="Times New Roman" w:hAnsi="Times New Roman"/>
        </w:rPr>
        <w:t xml:space="preserve">The resolution can be used to guide the work of UMRBA WQ committees and continue to have the focus on chloride.  The resolution underscores partnerships with UMRR and the UMRCC.  Both groups have an interest in this work including outreach and science.  We have the ability to expand efforts beyond the WQTF. </w:t>
      </w:r>
    </w:p>
    <w:p w14:paraId="7C7E4AA6" w14:textId="0676DECC" w:rsidR="002D70AB" w:rsidRPr="00D67C12" w:rsidRDefault="002D70AB" w:rsidP="00D463F9">
      <w:pPr>
        <w:rPr>
          <w:rFonts w:ascii="Times New Roman" w:hAnsi="Times New Roman"/>
        </w:rPr>
      </w:pPr>
    </w:p>
    <w:p w14:paraId="194DE465" w14:textId="77777777" w:rsidR="007C1E21" w:rsidRPr="00D67C12" w:rsidRDefault="007C1E21" w:rsidP="00D463F9">
      <w:pPr>
        <w:rPr>
          <w:rFonts w:ascii="Times New Roman" w:hAnsi="Times New Roman"/>
        </w:rPr>
      </w:pPr>
    </w:p>
    <w:p w14:paraId="60BB6AD8" w14:textId="742B6024" w:rsidR="00AA68A7" w:rsidRPr="00D67C12" w:rsidRDefault="002B6F0F" w:rsidP="00D463F9">
      <w:pPr>
        <w:rPr>
          <w:rFonts w:ascii="Times New Roman" w:hAnsi="Times New Roman"/>
          <w:b/>
          <w:bCs/>
          <w:sz w:val="24"/>
          <w:szCs w:val="24"/>
        </w:rPr>
      </w:pPr>
      <w:r w:rsidRPr="00D67C12">
        <w:rPr>
          <w:rFonts w:ascii="Times New Roman" w:hAnsi="Times New Roman"/>
          <w:b/>
          <w:bCs/>
          <w:sz w:val="24"/>
          <w:szCs w:val="24"/>
        </w:rPr>
        <w:t xml:space="preserve">Wednesday, </w:t>
      </w:r>
      <w:r w:rsidR="006B53E0" w:rsidRPr="00D67C12">
        <w:rPr>
          <w:rFonts w:ascii="Times New Roman" w:hAnsi="Times New Roman"/>
          <w:b/>
          <w:bCs/>
          <w:sz w:val="24"/>
          <w:szCs w:val="24"/>
        </w:rPr>
        <w:t>January 26</w:t>
      </w:r>
    </w:p>
    <w:p w14:paraId="4640EC1F" w14:textId="43AF4BCF" w:rsidR="00AA68A7" w:rsidRPr="00D67C12" w:rsidRDefault="00AA68A7" w:rsidP="00D463F9">
      <w:pPr>
        <w:rPr>
          <w:rFonts w:ascii="Times New Roman" w:hAnsi="Times New Roman"/>
          <w:b/>
          <w:bCs/>
        </w:rPr>
      </w:pPr>
    </w:p>
    <w:p w14:paraId="36FC2947" w14:textId="170C837C" w:rsidR="00AA68A7" w:rsidRPr="00D67C12" w:rsidRDefault="00F956AB" w:rsidP="00D463F9">
      <w:pPr>
        <w:rPr>
          <w:rFonts w:ascii="Times New Roman" w:hAnsi="Times New Roman"/>
          <w:b/>
          <w:bCs/>
          <w:u w:val="single"/>
        </w:rPr>
      </w:pPr>
      <w:r w:rsidRPr="00D67C12">
        <w:rPr>
          <w:rFonts w:ascii="Times New Roman" w:hAnsi="Times New Roman"/>
          <w:b/>
          <w:bCs/>
          <w:u w:val="single"/>
        </w:rPr>
        <w:t>Citizen Science</w:t>
      </w:r>
    </w:p>
    <w:p w14:paraId="5CCF01D1" w14:textId="77777777" w:rsidR="00AA68A7" w:rsidRPr="00D67C12" w:rsidRDefault="00AA68A7" w:rsidP="00D463F9">
      <w:pPr>
        <w:pStyle w:val="xmsonormal"/>
        <w:shd w:val="clear" w:color="auto" w:fill="FFFFFF"/>
        <w:spacing w:before="0" w:beforeAutospacing="0" w:after="0" w:afterAutospacing="0"/>
        <w:rPr>
          <w:i/>
          <w:iCs/>
          <w:color w:val="201F1E"/>
          <w:sz w:val="22"/>
          <w:szCs w:val="22"/>
          <w:bdr w:val="none" w:sz="0" w:space="0" w:color="auto" w:frame="1"/>
        </w:rPr>
      </w:pPr>
    </w:p>
    <w:p w14:paraId="09F853E8" w14:textId="7D1ECB04" w:rsidR="00514A59" w:rsidRPr="00D67C12" w:rsidRDefault="00C73E2E" w:rsidP="00D463F9">
      <w:pPr>
        <w:pStyle w:val="xmsonormal"/>
        <w:shd w:val="clear" w:color="auto" w:fill="FFFFFF"/>
        <w:spacing w:before="0" w:beforeAutospacing="0" w:after="0" w:afterAutospacing="0"/>
        <w:rPr>
          <w:rFonts w:ascii="Calibri" w:hAnsi="Calibri" w:cs="Calibri"/>
          <w:i/>
          <w:iCs/>
          <w:color w:val="201F1E"/>
          <w:sz w:val="22"/>
          <w:szCs w:val="22"/>
        </w:rPr>
      </w:pPr>
      <w:r w:rsidRPr="00D67C12">
        <w:rPr>
          <w:i/>
          <w:iCs/>
          <w:color w:val="201F1E"/>
          <w:sz w:val="22"/>
          <w:szCs w:val="22"/>
          <w:bdr w:val="none" w:sz="0" w:space="0" w:color="auto" w:frame="1"/>
        </w:rPr>
        <w:t xml:space="preserve">Plastic Pollution Campaign </w:t>
      </w:r>
    </w:p>
    <w:p w14:paraId="21FF2936" w14:textId="77777777" w:rsidR="003133C5" w:rsidRPr="00D67C12" w:rsidRDefault="003133C5" w:rsidP="00D463F9">
      <w:pPr>
        <w:pStyle w:val="xmsonormal"/>
        <w:shd w:val="clear" w:color="auto" w:fill="FFFFFF"/>
        <w:spacing w:before="0" w:beforeAutospacing="0" w:after="0" w:afterAutospacing="0"/>
        <w:rPr>
          <w:color w:val="201F1E"/>
          <w:sz w:val="22"/>
          <w:szCs w:val="22"/>
          <w:bdr w:val="none" w:sz="0" w:space="0" w:color="auto" w:frame="1"/>
        </w:rPr>
      </w:pPr>
    </w:p>
    <w:p w14:paraId="16B79133" w14:textId="2EB9D783" w:rsidR="00514A59" w:rsidRPr="00D67C12" w:rsidRDefault="003133C5" w:rsidP="00D463F9">
      <w:pPr>
        <w:pStyle w:val="xmsonormal"/>
        <w:shd w:val="clear" w:color="auto" w:fill="FFFFFF"/>
        <w:spacing w:before="0" w:beforeAutospacing="0" w:after="0" w:afterAutospacing="0"/>
        <w:rPr>
          <w:color w:val="201F1E"/>
          <w:sz w:val="22"/>
          <w:szCs w:val="22"/>
          <w:bdr w:val="none" w:sz="0" w:space="0" w:color="auto" w:frame="1"/>
        </w:rPr>
      </w:pPr>
      <w:r w:rsidRPr="00D67C12">
        <w:rPr>
          <w:color w:val="201F1E"/>
          <w:sz w:val="22"/>
          <w:szCs w:val="22"/>
          <w:bdr w:val="none" w:sz="0" w:space="0" w:color="auto" w:frame="1"/>
        </w:rPr>
        <w:t xml:space="preserve">Jennifer Wendt </w:t>
      </w:r>
      <w:r w:rsidR="00D463F9" w:rsidRPr="00D67C12">
        <w:rPr>
          <w:color w:val="201F1E"/>
          <w:sz w:val="22"/>
          <w:szCs w:val="22"/>
          <w:bdr w:val="none" w:sz="0" w:space="0" w:color="auto" w:frame="1"/>
        </w:rPr>
        <w:t>shared that the Mississippi River Plastic Pollution Campaign is a joint effort with the</w:t>
      </w:r>
      <w:r w:rsidR="003669D1" w:rsidRPr="00D67C12">
        <w:rPr>
          <w:color w:val="201F1E"/>
          <w:sz w:val="22"/>
          <w:szCs w:val="22"/>
          <w:bdr w:val="none" w:sz="0" w:space="0" w:color="auto" w:frame="1"/>
        </w:rPr>
        <w:t xml:space="preserve"> Mississippi River Cities and Towns Initiative, </w:t>
      </w:r>
      <w:r w:rsidR="00D463F9" w:rsidRPr="00D67C12">
        <w:rPr>
          <w:color w:val="201F1E"/>
          <w:sz w:val="22"/>
          <w:szCs w:val="22"/>
          <w:bdr w:val="none" w:sz="0" w:space="0" w:color="auto" w:frame="1"/>
        </w:rPr>
        <w:t>University of Georgia</w:t>
      </w:r>
      <w:r w:rsidR="003669D1" w:rsidRPr="00D67C12">
        <w:rPr>
          <w:color w:val="201F1E"/>
          <w:sz w:val="22"/>
          <w:szCs w:val="22"/>
          <w:bdr w:val="none" w:sz="0" w:space="0" w:color="auto" w:frame="1"/>
        </w:rPr>
        <w:t>,</w:t>
      </w:r>
      <w:r w:rsidR="00D463F9" w:rsidRPr="00D67C12">
        <w:rPr>
          <w:color w:val="201F1E"/>
          <w:sz w:val="22"/>
          <w:szCs w:val="22"/>
          <w:bdr w:val="none" w:sz="0" w:space="0" w:color="auto" w:frame="1"/>
        </w:rPr>
        <w:t xml:space="preserve"> and United Nations Environment </w:t>
      </w:r>
      <w:proofErr w:type="spellStart"/>
      <w:r w:rsidR="00D463F9" w:rsidRPr="00D67C12">
        <w:rPr>
          <w:color w:val="201F1E"/>
          <w:sz w:val="22"/>
          <w:szCs w:val="22"/>
          <w:bdr w:val="none" w:sz="0" w:space="0" w:color="auto" w:frame="1"/>
        </w:rPr>
        <w:t>Programme</w:t>
      </w:r>
      <w:proofErr w:type="spellEnd"/>
      <w:r w:rsidR="00E16B6F" w:rsidRPr="00D67C12">
        <w:rPr>
          <w:color w:val="201F1E"/>
          <w:sz w:val="22"/>
          <w:szCs w:val="22"/>
          <w:bdr w:val="none" w:sz="0" w:space="0" w:color="auto" w:frame="1"/>
        </w:rPr>
        <w:t xml:space="preserve"> with funding provided by National Geographic</w:t>
      </w:r>
      <w:r w:rsidR="00D463F9" w:rsidRPr="00D67C12">
        <w:rPr>
          <w:color w:val="201F1E"/>
          <w:sz w:val="22"/>
          <w:szCs w:val="22"/>
          <w:bdr w:val="none" w:sz="0" w:space="0" w:color="auto" w:frame="1"/>
        </w:rPr>
        <w:t xml:space="preserve">. </w:t>
      </w:r>
      <w:r w:rsidR="00E63529" w:rsidRPr="00D67C12">
        <w:rPr>
          <w:color w:val="201F1E"/>
          <w:sz w:val="22"/>
          <w:szCs w:val="22"/>
          <w:bdr w:val="none" w:sz="0" w:space="0" w:color="auto" w:frame="1"/>
        </w:rPr>
        <w:t xml:space="preserve"> </w:t>
      </w:r>
      <w:r w:rsidR="00D463F9" w:rsidRPr="00D67C12">
        <w:rPr>
          <w:color w:val="201F1E"/>
          <w:sz w:val="22"/>
          <w:szCs w:val="22"/>
          <w:bdr w:val="none" w:sz="0" w:space="0" w:color="auto" w:frame="1"/>
        </w:rPr>
        <w:t xml:space="preserve">In 2018, </w:t>
      </w:r>
      <w:r w:rsidR="00BC214B" w:rsidRPr="00D67C12">
        <w:rPr>
          <w:color w:val="201F1E"/>
          <w:sz w:val="22"/>
          <w:szCs w:val="22"/>
          <w:bdr w:val="none" w:sz="0" w:space="0" w:color="auto" w:frame="1"/>
        </w:rPr>
        <w:t>MRCTI</w:t>
      </w:r>
      <w:r w:rsidR="00D463F9" w:rsidRPr="00D67C12">
        <w:rPr>
          <w:color w:val="201F1E"/>
          <w:sz w:val="22"/>
          <w:szCs w:val="22"/>
          <w:bdr w:val="none" w:sz="0" w:space="0" w:color="auto" w:frame="1"/>
        </w:rPr>
        <w:t xml:space="preserve"> committed to reducing plastic waste from land-based sources.  </w:t>
      </w:r>
    </w:p>
    <w:p w14:paraId="1AC2D5A5" w14:textId="3F8AD097" w:rsidR="001F072A" w:rsidRPr="00D67C12" w:rsidRDefault="001F072A" w:rsidP="00D463F9">
      <w:pPr>
        <w:pStyle w:val="xmsonormal"/>
        <w:shd w:val="clear" w:color="auto" w:fill="FFFFFF"/>
        <w:spacing w:before="0" w:beforeAutospacing="0" w:after="0" w:afterAutospacing="0"/>
        <w:rPr>
          <w:color w:val="201F1E"/>
          <w:sz w:val="22"/>
          <w:szCs w:val="22"/>
          <w:bdr w:val="none" w:sz="0" w:space="0" w:color="auto" w:frame="1"/>
        </w:rPr>
      </w:pPr>
    </w:p>
    <w:p w14:paraId="62EDC843" w14:textId="184BC69A" w:rsidR="001F072A" w:rsidRPr="00D67C12" w:rsidRDefault="00E16B6F" w:rsidP="00D463F9">
      <w:pPr>
        <w:pStyle w:val="xmsonormal"/>
        <w:shd w:val="clear" w:color="auto" w:fill="FFFFFF"/>
        <w:spacing w:before="0" w:beforeAutospacing="0" w:after="0" w:afterAutospacing="0"/>
        <w:rPr>
          <w:color w:val="201F1E"/>
          <w:sz w:val="22"/>
          <w:szCs w:val="22"/>
          <w:bdr w:val="none" w:sz="0" w:space="0" w:color="auto" w:frame="1"/>
        </w:rPr>
      </w:pPr>
      <w:r w:rsidRPr="00D67C12">
        <w:rPr>
          <w:color w:val="201F1E"/>
          <w:sz w:val="22"/>
          <w:szCs w:val="22"/>
          <w:bdr w:val="none" w:sz="0" w:space="0" w:color="auto" w:frame="1"/>
        </w:rPr>
        <w:t xml:space="preserve">Many partners and local organizations made the pilot projects a success.  The first pilot occurred in April 2021 in </w:t>
      </w:r>
      <w:r w:rsidR="001F072A" w:rsidRPr="00D67C12">
        <w:rPr>
          <w:color w:val="201F1E"/>
          <w:sz w:val="22"/>
          <w:szCs w:val="22"/>
          <w:bdr w:val="none" w:sz="0" w:space="0" w:color="auto" w:frame="1"/>
        </w:rPr>
        <w:t xml:space="preserve">St. Paul, </w:t>
      </w:r>
      <w:r w:rsidRPr="00D67C12">
        <w:rPr>
          <w:color w:val="201F1E"/>
          <w:sz w:val="22"/>
          <w:szCs w:val="22"/>
          <w:bdr w:val="none" w:sz="0" w:space="0" w:color="auto" w:frame="1"/>
        </w:rPr>
        <w:t xml:space="preserve">MN, </w:t>
      </w:r>
      <w:r w:rsidR="001F072A" w:rsidRPr="00D67C12">
        <w:rPr>
          <w:color w:val="201F1E"/>
          <w:sz w:val="22"/>
          <w:szCs w:val="22"/>
          <w:bdr w:val="none" w:sz="0" w:space="0" w:color="auto" w:frame="1"/>
        </w:rPr>
        <w:t>St. Louis</w:t>
      </w:r>
      <w:r w:rsidRPr="00D67C12">
        <w:rPr>
          <w:color w:val="201F1E"/>
          <w:sz w:val="22"/>
          <w:szCs w:val="22"/>
          <w:bdr w:val="none" w:sz="0" w:space="0" w:color="auto" w:frame="1"/>
        </w:rPr>
        <w:t>, MO</w:t>
      </w:r>
      <w:r w:rsidR="001F072A" w:rsidRPr="00D67C12">
        <w:rPr>
          <w:color w:val="201F1E"/>
          <w:sz w:val="22"/>
          <w:szCs w:val="22"/>
          <w:bdr w:val="none" w:sz="0" w:space="0" w:color="auto" w:frame="1"/>
        </w:rPr>
        <w:t xml:space="preserve"> and Baton </w:t>
      </w:r>
      <w:r w:rsidR="0040388F" w:rsidRPr="00D67C12">
        <w:rPr>
          <w:color w:val="201F1E"/>
          <w:sz w:val="22"/>
          <w:szCs w:val="22"/>
          <w:bdr w:val="none" w:sz="0" w:space="0" w:color="auto" w:frame="1"/>
        </w:rPr>
        <w:t>Rouge</w:t>
      </w:r>
      <w:r w:rsidR="001F072A" w:rsidRPr="00D67C12">
        <w:rPr>
          <w:color w:val="201F1E"/>
          <w:sz w:val="22"/>
          <w:szCs w:val="22"/>
          <w:bdr w:val="none" w:sz="0" w:space="0" w:color="auto" w:frame="1"/>
        </w:rPr>
        <w:t xml:space="preserve">, LA. </w:t>
      </w:r>
      <w:r w:rsidRPr="00D67C12">
        <w:rPr>
          <w:color w:val="201F1E"/>
          <w:sz w:val="22"/>
          <w:szCs w:val="22"/>
          <w:bdr w:val="none" w:sz="0" w:space="0" w:color="auto" w:frame="1"/>
        </w:rPr>
        <w:t xml:space="preserve">About 100 organizations were involved and over 75,000 items collected.  The top items </w:t>
      </w:r>
      <w:r w:rsidR="002F36A9" w:rsidRPr="00D67C12">
        <w:rPr>
          <w:color w:val="201F1E"/>
          <w:sz w:val="22"/>
          <w:szCs w:val="22"/>
          <w:bdr w:val="none" w:sz="0" w:space="0" w:color="auto" w:frame="1"/>
        </w:rPr>
        <w:t xml:space="preserve">collected </w:t>
      </w:r>
      <w:r w:rsidRPr="00D67C12">
        <w:rPr>
          <w:color w:val="201F1E"/>
          <w:sz w:val="22"/>
          <w:szCs w:val="22"/>
          <w:bdr w:val="none" w:sz="0" w:space="0" w:color="auto" w:frame="1"/>
        </w:rPr>
        <w:t xml:space="preserve">were </w:t>
      </w:r>
      <w:r w:rsidR="00410127" w:rsidRPr="00D67C12">
        <w:rPr>
          <w:color w:val="201F1E"/>
          <w:sz w:val="22"/>
          <w:szCs w:val="22"/>
          <w:bdr w:val="none" w:sz="0" w:space="0" w:color="auto" w:frame="1"/>
        </w:rPr>
        <w:t>cigarette butts, food wrappers and beverage bottles</w:t>
      </w:r>
      <w:r w:rsidRPr="00D67C12">
        <w:rPr>
          <w:color w:val="201F1E"/>
          <w:sz w:val="22"/>
          <w:szCs w:val="22"/>
          <w:bdr w:val="none" w:sz="0" w:space="0" w:color="auto" w:frame="1"/>
        </w:rPr>
        <w:t>.  The volunteers collect</w:t>
      </w:r>
      <w:r w:rsidR="003669D1" w:rsidRPr="00D67C12">
        <w:rPr>
          <w:color w:val="201F1E"/>
          <w:sz w:val="22"/>
          <w:szCs w:val="22"/>
          <w:bdr w:val="none" w:sz="0" w:space="0" w:color="auto" w:frame="1"/>
        </w:rPr>
        <w:t>ed</w:t>
      </w:r>
      <w:r w:rsidRPr="00D67C12">
        <w:rPr>
          <w:color w:val="201F1E"/>
          <w:sz w:val="22"/>
          <w:szCs w:val="22"/>
          <w:bdr w:val="none" w:sz="0" w:space="0" w:color="auto" w:frame="1"/>
        </w:rPr>
        <w:t xml:space="preserve"> trash in their own backyard, while some were asked to complete</w:t>
      </w:r>
      <w:r w:rsidR="004C5F8F" w:rsidRPr="00D67C12">
        <w:rPr>
          <w:color w:val="201F1E"/>
          <w:sz w:val="22"/>
          <w:szCs w:val="22"/>
          <w:bdr w:val="none" w:sz="0" w:space="0" w:color="auto" w:frame="1"/>
        </w:rPr>
        <w:t xml:space="preserve"> specified</w:t>
      </w:r>
      <w:r w:rsidR="003669D1" w:rsidRPr="00D67C12">
        <w:rPr>
          <w:color w:val="201F1E"/>
          <w:sz w:val="22"/>
          <w:szCs w:val="22"/>
          <w:bdr w:val="none" w:sz="0" w:space="0" w:color="auto" w:frame="1"/>
        </w:rPr>
        <w:t xml:space="preserve"> </w:t>
      </w:r>
      <w:r w:rsidRPr="00D67C12">
        <w:rPr>
          <w:color w:val="201F1E"/>
          <w:sz w:val="22"/>
          <w:szCs w:val="22"/>
          <w:bdr w:val="none" w:sz="0" w:space="0" w:color="auto" w:frame="1"/>
        </w:rPr>
        <w:t xml:space="preserve">transects.  Graduate students from </w:t>
      </w:r>
      <w:r w:rsidR="003669D1" w:rsidRPr="00D67C12">
        <w:rPr>
          <w:color w:val="201F1E"/>
          <w:sz w:val="22"/>
          <w:szCs w:val="22"/>
          <w:bdr w:val="none" w:sz="0" w:space="0" w:color="auto" w:frame="1"/>
        </w:rPr>
        <w:t>Louisiana</w:t>
      </w:r>
      <w:r w:rsidRPr="00D67C12">
        <w:rPr>
          <w:color w:val="201F1E"/>
          <w:sz w:val="22"/>
          <w:szCs w:val="22"/>
          <w:bdr w:val="none" w:sz="0" w:space="0" w:color="auto" w:frame="1"/>
        </w:rPr>
        <w:t xml:space="preserve"> State University removed debris from trash traps and inventoried what was collected.  </w:t>
      </w:r>
    </w:p>
    <w:p w14:paraId="5C8BD52B" w14:textId="6F3629B9" w:rsidR="00E67B17" w:rsidRPr="00D67C12" w:rsidRDefault="00E67B17" w:rsidP="00D463F9">
      <w:pPr>
        <w:pStyle w:val="xmsonormal"/>
        <w:shd w:val="clear" w:color="auto" w:fill="FFFFFF"/>
        <w:spacing w:before="0" w:beforeAutospacing="0" w:after="0" w:afterAutospacing="0"/>
        <w:rPr>
          <w:color w:val="201F1E"/>
          <w:sz w:val="22"/>
          <w:szCs w:val="22"/>
          <w:bdr w:val="none" w:sz="0" w:space="0" w:color="auto" w:frame="1"/>
        </w:rPr>
      </w:pPr>
    </w:p>
    <w:p w14:paraId="204DD108" w14:textId="2C8F011C" w:rsidR="00E67B17" w:rsidRPr="00D67C12" w:rsidRDefault="00E16B6F" w:rsidP="00D463F9">
      <w:pPr>
        <w:pStyle w:val="xmsonormal"/>
        <w:shd w:val="clear" w:color="auto" w:fill="FFFFFF"/>
        <w:spacing w:before="0" w:beforeAutospacing="0" w:after="0" w:afterAutospacing="0"/>
        <w:rPr>
          <w:color w:val="201F1E"/>
          <w:sz w:val="22"/>
          <w:szCs w:val="22"/>
          <w:bdr w:val="none" w:sz="0" w:space="0" w:color="auto" w:frame="1"/>
        </w:rPr>
      </w:pPr>
      <w:r w:rsidRPr="00D67C12">
        <w:rPr>
          <w:color w:val="201F1E"/>
          <w:sz w:val="22"/>
          <w:szCs w:val="22"/>
          <w:bdr w:val="none" w:sz="0" w:space="0" w:color="auto" w:frame="1"/>
        </w:rPr>
        <w:lastRenderedPageBreak/>
        <w:t>The s</w:t>
      </w:r>
      <w:r w:rsidR="00E67B17" w:rsidRPr="00D67C12">
        <w:rPr>
          <w:color w:val="201F1E"/>
          <w:sz w:val="22"/>
          <w:szCs w:val="22"/>
          <w:bdr w:val="none" w:sz="0" w:space="0" w:color="auto" w:frame="1"/>
        </w:rPr>
        <w:t xml:space="preserve">econd phase of pilot included </w:t>
      </w:r>
      <w:r w:rsidRPr="00D67C12">
        <w:rPr>
          <w:color w:val="201F1E"/>
          <w:sz w:val="22"/>
          <w:szCs w:val="22"/>
          <w:bdr w:val="none" w:sz="0" w:space="0" w:color="auto" w:frame="1"/>
        </w:rPr>
        <w:t>the Q</w:t>
      </w:r>
      <w:r w:rsidR="00E67B17" w:rsidRPr="00D67C12">
        <w:rPr>
          <w:color w:val="201F1E"/>
          <w:sz w:val="22"/>
          <w:szCs w:val="22"/>
          <w:bdr w:val="none" w:sz="0" w:space="0" w:color="auto" w:frame="1"/>
        </w:rPr>
        <w:t xml:space="preserve">uad </w:t>
      </w:r>
      <w:r w:rsidRPr="00D67C12">
        <w:rPr>
          <w:color w:val="201F1E"/>
          <w:sz w:val="22"/>
          <w:szCs w:val="22"/>
          <w:bdr w:val="none" w:sz="0" w:space="0" w:color="auto" w:frame="1"/>
        </w:rPr>
        <w:t>Ci</w:t>
      </w:r>
      <w:r w:rsidR="00E67B17" w:rsidRPr="00D67C12">
        <w:rPr>
          <w:color w:val="201F1E"/>
          <w:sz w:val="22"/>
          <w:szCs w:val="22"/>
          <w:bdr w:val="none" w:sz="0" w:space="0" w:color="auto" w:frame="1"/>
        </w:rPr>
        <w:t xml:space="preserve">ties </w:t>
      </w:r>
      <w:r w:rsidRPr="00D67C12">
        <w:rPr>
          <w:color w:val="201F1E"/>
          <w:sz w:val="22"/>
          <w:szCs w:val="22"/>
          <w:bdr w:val="none" w:sz="0" w:space="0" w:color="auto" w:frame="1"/>
        </w:rPr>
        <w:t>A</w:t>
      </w:r>
      <w:r w:rsidR="00E67B17" w:rsidRPr="00D67C12">
        <w:rPr>
          <w:color w:val="201F1E"/>
          <w:sz w:val="22"/>
          <w:szCs w:val="22"/>
          <w:bdr w:val="none" w:sz="0" w:space="0" w:color="auto" w:frame="1"/>
        </w:rPr>
        <w:t>rea</w:t>
      </w:r>
      <w:r w:rsidR="00B75283" w:rsidRPr="00D67C12">
        <w:rPr>
          <w:color w:val="201F1E"/>
          <w:sz w:val="22"/>
          <w:szCs w:val="22"/>
          <w:bdr w:val="none" w:sz="0" w:space="0" w:color="auto" w:frame="1"/>
        </w:rPr>
        <w:t xml:space="preserve"> in October 2021</w:t>
      </w:r>
      <w:r w:rsidR="00E67B17" w:rsidRPr="00D67C12">
        <w:rPr>
          <w:color w:val="201F1E"/>
          <w:sz w:val="22"/>
          <w:szCs w:val="22"/>
          <w:bdr w:val="none" w:sz="0" w:space="0" w:color="auto" w:frame="1"/>
        </w:rPr>
        <w:t xml:space="preserve">.  </w:t>
      </w:r>
      <w:r w:rsidR="00CA36BE" w:rsidRPr="00D67C12">
        <w:rPr>
          <w:color w:val="201F1E"/>
          <w:sz w:val="22"/>
          <w:szCs w:val="22"/>
          <w:bdr w:val="none" w:sz="0" w:space="0" w:color="auto" w:frame="1"/>
        </w:rPr>
        <w:t xml:space="preserve">The top items of the </w:t>
      </w:r>
      <w:r w:rsidR="00E67B17" w:rsidRPr="00D67C12">
        <w:rPr>
          <w:color w:val="201F1E"/>
          <w:sz w:val="22"/>
          <w:szCs w:val="22"/>
          <w:bdr w:val="none" w:sz="0" w:space="0" w:color="auto" w:frame="1"/>
        </w:rPr>
        <w:t>25,000 collected</w:t>
      </w:r>
      <w:r w:rsidR="00CA36BE" w:rsidRPr="00D67C12">
        <w:rPr>
          <w:color w:val="201F1E"/>
          <w:sz w:val="22"/>
          <w:szCs w:val="22"/>
          <w:bdr w:val="none" w:sz="0" w:space="0" w:color="auto" w:frame="1"/>
        </w:rPr>
        <w:t xml:space="preserve"> were </w:t>
      </w:r>
      <w:r w:rsidR="00B75283" w:rsidRPr="00D67C12">
        <w:rPr>
          <w:color w:val="201F1E"/>
          <w:sz w:val="22"/>
          <w:szCs w:val="22"/>
          <w:bdr w:val="none" w:sz="0" w:space="0" w:color="auto" w:frame="1"/>
        </w:rPr>
        <w:t>cigarette</w:t>
      </w:r>
      <w:r w:rsidR="00E67B17" w:rsidRPr="00D67C12">
        <w:rPr>
          <w:color w:val="201F1E"/>
          <w:sz w:val="22"/>
          <w:szCs w:val="22"/>
          <w:bdr w:val="none" w:sz="0" w:space="0" w:color="auto" w:frame="1"/>
        </w:rPr>
        <w:t xml:space="preserve"> butts, food wrappers, and paper and cardboard</w:t>
      </w:r>
      <w:r w:rsidR="00B75283" w:rsidRPr="00D67C12">
        <w:rPr>
          <w:color w:val="201F1E"/>
          <w:sz w:val="22"/>
          <w:szCs w:val="22"/>
          <w:bdr w:val="none" w:sz="0" w:space="0" w:color="auto" w:frame="1"/>
        </w:rPr>
        <w:t xml:space="preserve">.  </w:t>
      </w:r>
      <w:r w:rsidRPr="00D67C12">
        <w:rPr>
          <w:color w:val="201F1E"/>
          <w:sz w:val="22"/>
          <w:szCs w:val="22"/>
          <w:bdr w:val="none" w:sz="0" w:space="0" w:color="auto" w:frame="1"/>
        </w:rPr>
        <w:t>One of the organizations involved</w:t>
      </w:r>
      <w:r w:rsidR="003669D1" w:rsidRPr="00D67C12">
        <w:rPr>
          <w:color w:val="201F1E"/>
          <w:sz w:val="22"/>
          <w:szCs w:val="22"/>
          <w:bdr w:val="none" w:sz="0" w:space="0" w:color="auto" w:frame="1"/>
        </w:rPr>
        <w:t xml:space="preserve"> </w:t>
      </w:r>
      <w:r w:rsidRPr="00D67C12">
        <w:rPr>
          <w:color w:val="201F1E"/>
          <w:sz w:val="22"/>
          <w:szCs w:val="22"/>
          <w:bdr w:val="none" w:sz="0" w:space="0" w:color="auto" w:frame="1"/>
        </w:rPr>
        <w:t xml:space="preserve">was Partners of Scott County Watershed.  </w:t>
      </w:r>
      <w:r w:rsidR="003669D1" w:rsidRPr="00D67C12">
        <w:rPr>
          <w:color w:val="201F1E"/>
          <w:sz w:val="22"/>
          <w:szCs w:val="22"/>
          <w:bdr w:val="none" w:sz="0" w:space="0" w:color="auto" w:frame="1"/>
        </w:rPr>
        <w:t>Steve Gustaf</w:t>
      </w:r>
      <w:r w:rsidR="00E73BB5" w:rsidRPr="00D67C12">
        <w:rPr>
          <w:color w:val="201F1E"/>
          <w:sz w:val="22"/>
          <w:szCs w:val="22"/>
          <w:bdr w:val="none" w:sz="0" w:space="0" w:color="auto" w:frame="1"/>
        </w:rPr>
        <w:t>s</w:t>
      </w:r>
      <w:r w:rsidR="003669D1" w:rsidRPr="00D67C12">
        <w:rPr>
          <w:color w:val="201F1E"/>
          <w:sz w:val="22"/>
          <w:szCs w:val="22"/>
          <w:bdr w:val="none" w:sz="0" w:space="0" w:color="auto" w:frame="1"/>
        </w:rPr>
        <w:t>on, Vice Chair</w:t>
      </w:r>
      <w:r w:rsidR="00D51E1C" w:rsidRPr="00D67C12">
        <w:rPr>
          <w:color w:val="201F1E"/>
          <w:sz w:val="22"/>
          <w:szCs w:val="22"/>
          <w:bdr w:val="none" w:sz="0" w:space="0" w:color="auto" w:frame="1"/>
        </w:rPr>
        <w:t>,</w:t>
      </w:r>
      <w:r w:rsidR="003669D1" w:rsidRPr="00D67C12">
        <w:rPr>
          <w:color w:val="201F1E"/>
          <w:sz w:val="22"/>
          <w:szCs w:val="22"/>
          <w:bdr w:val="none" w:sz="0" w:space="0" w:color="auto" w:frame="1"/>
        </w:rPr>
        <w:t xml:space="preserve"> said that the members of his organization promoted and recruited volunteers for the pilot.  He is excited about the momentum and interest garnered and </w:t>
      </w:r>
      <w:r w:rsidR="00D51E1C" w:rsidRPr="00D67C12">
        <w:rPr>
          <w:color w:val="201F1E"/>
          <w:sz w:val="22"/>
          <w:szCs w:val="22"/>
          <w:bdr w:val="none" w:sz="0" w:space="0" w:color="auto" w:frame="1"/>
        </w:rPr>
        <w:t xml:space="preserve">said </w:t>
      </w:r>
      <w:r w:rsidR="003669D1" w:rsidRPr="00D67C12">
        <w:rPr>
          <w:color w:val="201F1E"/>
          <w:sz w:val="22"/>
          <w:szCs w:val="22"/>
          <w:bdr w:val="none" w:sz="0" w:space="0" w:color="auto" w:frame="1"/>
        </w:rPr>
        <w:t xml:space="preserve">that Partners of Scott County will be meeting in February 2022 to discuss </w:t>
      </w:r>
      <w:r w:rsidR="00D51E1C" w:rsidRPr="00D67C12">
        <w:rPr>
          <w:color w:val="201F1E"/>
          <w:sz w:val="22"/>
          <w:szCs w:val="22"/>
          <w:bdr w:val="none" w:sz="0" w:space="0" w:color="auto" w:frame="1"/>
        </w:rPr>
        <w:t>next steps</w:t>
      </w:r>
      <w:r w:rsidR="00E8309A" w:rsidRPr="00D67C12">
        <w:rPr>
          <w:color w:val="201F1E"/>
          <w:sz w:val="22"/>
          <w:szCs w:val="22"/>
          <w:bdr w:val="none" w:sz="0" w:space="0" w:color="auto" w:frame="1"/>
        </w:rPr>
        <w:t>.</w:t>
      </w:r>
    </w:p>
    <w:p w14:paraId="0E8CC8AC" w14:textId="49FB3644" w:rsidR="002250C4" w:rsidRPr="00D67C12" w:rsidRDefault="002250C4" w:rsidP="00D463F9">
      <w:pPr>
        <w:pStyle w:val="xmsonormal"/>
        <w:shd w:val="clear" w:color="auto" w:fill="FFFFFF"/>
        <w:spacing w:before="0" w:beforeAutospacing="0" w:after="0" w:afterAutospacing="0"/>
        <w:rPr>
          <w:color w:val="201F1E"/>
          <w:sz w:val="22"/>
          <w:szCs w:val="22"/>
          <w:bdr w:val="none" w:sz="0" w:space="0" w:color="auto" w:frame="1"/>
        </w:rPr>
      </w:pPr>
    </w:p>
    <w:p w14:paraId="7B925478" w14:textId="738C5597" w:rsidR="00CE2313" w:rsidRPr="00D67C12" w:rsidRDefault="00193A6C" w:rsidP="00D463F9">
      <w:pPr>
        <w:pStyle w:val="xmsonormal"/>
        <w:shd w:val="clear" w:color="auto" w:fill="FFFFFF"/>
        <w:spacing w:before="0" w:beforeAutospacing="0" w:after="0" w:afterAutospacing="0"/>
        <w:rPr>
          <w:color w:val="201F1E"/>
          <w:sz w:val="22"/>
          <w:szCs w:val="22"/>
          <w:bdr w:val="none" w:sz="0" w:space="0" w:color="auto" w:frame="1"/>
        </w:rPr>
      </w:pPr>
      <w:r w:rsidRPr="00D67C12">
        <w:rPr>
          <w:color w:val="201F1E"/>
          <w:sz w:val="22"/>
          <w:szCs w:val="22"/>
          <w:bdr w:val="none" w:sz="0" w:space="0" w:color="auto" w:frame="1"/>
        </w:rPr>
        <w:t xml:space="preserve">Wendt said that </w:t>
      </w:r>
      <w:r w:rsidR="00053EDC" w:rsidRPr="00D67C12">
        <w:rPr>
          <w:color w:val="201F1E"/>
          <w:sz w:val="22"/>
          <w:szCs w:val="22"/>
          <w:bdr w:val="none" w:sz="0" w:space="0" w:color="auto" w:frame="1"/>
        </w:rPr>
        <w:t xml:space="preserve">MRCTI’s </w:t>
      </w:r>
      <w:r w:rsidRPr="00D67C12">
        <w:rPr>
          <w:color w:val="201F1E"/>
          <w:sz w:val="22"/>
          <w:szCs w:val="22"/>
          <w:bdr w:val="none" w:sz="0" w:space="0" w:color="auto" w:frame="1"/>
        </w:rPr>
        <w:t xml:space="preserve">next steps for this initiative are to expand to the entire Mississippi River, with a focus on the delta area, explore funding opportunities, and expand partnerships e.g., manufacturers.  </w:t>
      </w:r>
    </w:p>
    <w:p w14:paraId="5A416129" w14:textId="7CE52C53" w:rsidR="006E5370" w:rsidRPr="00D67C12" w:rsidRDefault="006E5370" w:rsidP="00D463F9">
      <w:pPr>
        <w:pStyle w:val="xmsonormal"/>
        <w:shd w:val="clear" w:color="auto" w:fill="FFFFFF"/>
        <w:spacing w:before="0" w:beforeAutospacing="0" w:after="0" w:afterAutospacing="0"/>
        <w:rPr>
          <w:color w:val="201F1E"/>
          <w:sz w:val="22"/>
          <w:szCs w:val="22"/>
          <w:bdr w:val="none" w:sz="0" w:space="0" w:color="auto" w:frame="1"/>
        </w:rPr>
      </w:pPr>
    </w:p>
    <w:p w14:paraId="1227192C" w14:textId="2A8D9887" w:rsidR="00654898" w:rsidRPr="00D67C12" w:rsidRDefault="002250C4" w:rsidP="00D463F9">
      <w:pPr>
        <w:pStyle w:val="xmsonormal"/>
        <w:shd w:val="clear" w:color="auto" w:fill="FFFFFF"/>
        <w:spacing w:before="0" w:beforeAutospacing="0" w:after="0" w:afterAutospacing="0"/>
        <w:rPr>
          <w:color w:val="201F1E"/>
          <w:sz w:val="22"/>
          <w:szCs w:val="22"/>
          <w:bdr w:val="none" w:sz="0" w:space="0" w:color="auto" w:frame="1"/>
        </w:rPr>
      </w:pPr>
      <w:r w:rsidRPr="00D67C12">
        <w:rPr>
          <w:color w:val="201F1E"/>
          <w:sz w:val="22"/>
          <w:szCs w:val="22"/>
          <w:bdr w:val="none" w:sz="0" w:space="0" w:color="auto" w:frame="1"/>
        </w:rPr>
        <w:t xml:space="preserve">Salvato asked if </w:t>
      </w:r>
      <w:r w:rsidR="00654898" w:rsidRPr="00D67C12">
        <w:rPr>
          <w:color w:val="201F1E"/>
          <w:sz w:val="22"/>
          <w:szCs w:val="22"/>
          <w:bdr w:val="none" w:sz="0" w:space="0" w:color="auto" w:frame="1"/>
        </w:rPr>
        <w:t xml:space="preserve">trash traps </w:t>
      </w:r>
      <w:r w:rsidR="00E8309A" w:rsidRPr="00D67C12">
        <w:rPr>
          <w:color w:val="201F1E"/>
          <w:sz w:val="22"/>
          <w:szCs w:val="22"/>
          <w:bdr w:val="none" w:sz="0" w:space="0" w:color="auto" w:frame="1"/>
        </w:rPr>
        <w:t xml:space="preserve">are </w:t>
      </w:r>
      <w:r w:rsidR="00654898" w:rsidRPr="00D67C12">
        <w:rPr>
          <w:color w:val="201F1E"/>
          <w:sz w:val="22"/>
          <w:szCs w:val="22"/>
          <w:bdr w:val="none" w:sz="0" w:space="0" w:color="auto" w:frame="1"/>
        </w:rPr>
        <w:t>common in storm water systems?</w:t>
      </w:r>
      <w:r w:rsidR="00193A6C" w:rsidRPr="00D67C12">
        <w:rPr>
          <w:color w:val="201F1E"/>
          <w:sz w:val="22"/>
          <w:szCs w:val="22"/>
          <w:bdr w:val="none" w:sz="0" w:space="0" w:color="auto" w:frame="1"/>
        </w:rPr>
        <w:t xml:space="preserve"> </w:t>
      </w:r>
      <w:r w:rsidR="00E63529" w:rsidRPr="00D67C12">
        <w:rPr>
          <w:color w:val="201F1E"/>
          <w:sz w:val="22"/>
          <w:szCs w:val="22"/>
          <w:bdr w:val="none" w:sz="0" w:space="0" w:color="auto" w:frame="1"/>
        </w:rPr>
        <w:t xml:space="preserve"> </w:t>
      </w:r>
      <w:r w:rsidR="00193A6C" w:rsidRPr="00D67C12">
        <w:rPr>
          <w:color w:val="201F1E"/>
          <w:sz w:val="22"/>
          <w:szCs w:val="22"/>
          <w:bdr w:val="none" w:sz="0" w:space="0" w:color="auto" w:frame="1"/>
        </w:rPr>
        <w:t>Wendt replied that trash traps are becoming more commo</w:t>
      </w:r>
      <w:r w:rsidR="00AE7369" w:rsidRPr="00D67C12">
        <w:rPr>
          <w:color w:val="201F1E"/>
          <w:sz w:val="22"/>
          <w:szCs w:val="22"/>
          <w:bdr w:val="none" w:sz="0" w:space="0" w:color="auto" w:frame="1"/>
        </w:rPr>
        <w:t>n</w:t>
      </w:r>
      <w:r w:rsidR="00193A6C" w:rsidRPr="00D67C12">
        <w:rPr>
          <w:color w:val="201F1E"/>
          <w:sz w:val="22"/>
          <w:szCs w:val="22"/>
          <w:bdr w:val="none" w:sz="0" w:space="0" w:color="auto" w:frame="1"/>
        </w:rPr>
        <w:t xml:space="preserve"> and are effective if maintained consistently.  Maintaining the traps is labor intensive</w:t>
      </w:r>
      <w:r w:rsidR="00AE7369" w:rsidRPr="00D67C12">
        <w:rPr>
          <w:color w:val="201F1E"/>
          <w:sz w:val="22"/>
          <w:szCs w:val="22"/>
          <w:bdr w:val="none" w:sz="0" w:space="0" w:color="auto" w:frame="1"/>
        </w:rPr>
        <w:t xml:space="preserve"> and costly</w:t>
      </w:r>
      <w:r w:rsidR="00193A6C" w:rsidRPr="00D67C12">
        <w:rPr>
          <w:color w:val="201F1E"/>
          <w:sz w:val="22"/>
          <w:szCs w:val="22"/>
          <w:bdr w:val="none" w:sz="0" w:space="0" w:color="auto" w:frame="1"/>
        </w:rPr>
        <w:t xml:space="preserve">.  The material is removed with heavy machinery, drained overnight, and transported to the landfill.  Sorting the debris is labor intensive, as half of it is organic waste.  Wendt thinks </w:t>
      </w:r>
      <w:r w:rsidR="00E8309A" w:rsidRPr="00D67C12">
        <w:rPr>
          <w:color w:val="201F1E"/>
          <w:sz w:val="22"/>
          <w:szCs w:val="22"/>
          <w:bdr w:val="none" w:sz="0" w:space="0" w:color="auto" w:frame="1"/>
        </w:rPr>
        <w:t xml:space="preserve">the </w:t>
      </w:r>
      <w:r w:rsidR="00193A6C" w:rsidRPr="00D67C12">
        <w:rPr>
          <w:color w:val="201F1E"/>
          <w:sz w:val="22"/>
          <w:szCs w:val="22"/>
          <w:bdr w:val="none" w:sz="0" w:space="0" w:color="auto" w:frame="1"/>
        </w:rPr>
        <w:t>focus should be on pollution reduction and prevention</w:t>
      </w:r>
      <w:r w:rsidR="008A79DD" w:rsidRPr="00D67C12">
        <w:rPr>
          <w:color w:val="201F1E"/>
          <w:sz w:val="22"/>
          <w:szCs w:val="22"/>
          <w:bdr w:val="none" w:sz="0" w:space="0" w:color="auto" w:frame="1"/>
        </w:rPr>
        <w:t>, however, trash traps serve a purpose</w:t>
      </w:r>
      <w:r w:rsidR="00654898" w:rsidRPr="00D67C12">
        <w:rPr>
          <w:color w:val="201F1E"/>
          <w:sz w:val="22"/>
          <w:szCs w:val="22"/>
          <w:bdr w:val="none" w:sz="0" w:space="0" w:color="auto" w:frame="1"/>
        </w:rPr>
        <w:t>.</w:t>
      </w:r>
      <w:r w:rsidR="00AE7369" w:rsidRPr="00D67C12">
        <w:rPr>
          <w:color w:val="201F1E"/>
          <w:sz w:val="22"/>
          <w:szCs w:val="22"/>
          <w:bdr w:val="none" w:sz="0" w:space="0" w:color="auto" w:frame="1"/>
        </w:rPr>
        <w:t xml:space="preserve">  There is a project sponsored by the Commission for Cooperation installing trash traps in the Quad Cities, Canada and Mexico and pairing it with an educational campaign.  Steve Schaff recalled that trash traps were placed in St. Louis as part of the Urban Waters program.</w:t>
      </w:r>
      <w:r w:rsidR="008A79DD" w:rsidRPr="00D67C12">
        <w:rPr>
          <w:color w:val="201F1E"/>
          <w:sz w:val="22"/>
          <w:szCs w:val="22"/>
          <w:bdr w:val="none" w:sz="0" w:space="0" w:color="auto" w:frame="1"/>
        </w:rPr>
        <w:t xml:space="preserve">  Hoke confirmed that the Missouri Confluence Water</w:t>
      </w:r>
      <w:r w:rsidR="00F20544" w:rsidRPr="00D67C12">
        <w:rPr>
          <w:color w:val="201F1E"/>
          <w:sz w:val="22"/>
          <w:szCs w:val="22"/>
          <w:bdr w:val="none" w:sz="0" w:space="0" w:color="auto" w:frame="1"/>
        </w:rPr>
        <w:t>keeper has place</w:t>
      </w:r>
      <w:r w:rsidR="00E8309A" w:rsidRPr="00D67C12">
        <w:rPr>
          <w:color w:val="201F1E"/>
          <w:sz w:val="22"/>
          <w:szCs w:val="22"/>
          <w:bdr w:val="none" w:sz="0" w:space="0" w:color="auto" w:frame="1"/>
        </w:rPr>
        <w:t>d</w:t>
      </w:r>
      <w:r w:rsidR="00F20544" w:rsidRPr="00D67C12">
        <w:rPr>
          <w:color w:val="201F1E"/>
          <w:sz w:val="22"/>
          <w:szCs w:val="22"/>
          <w:bdr w:val="none" w:sz="0" w:space="0" w:color="auto" w:frame="1"/>
        </w:rPr>
        <w:t xml:space="preserve"> traps in Deer Cree</w:t>
      </w:r>
      <w:r w:rsidR="005D510F" w:rsidRPr="00D67C12">
        <w:rPr>
          <w:color w:val="201F1E"/>
          <w:sz w:val="22"/>
          <w:szCs w:val="22"/>
          <w:bdr w:val="none" w:sz="0" w:space="0" w:color="auto" w:frame="1"/>
        </w:rPr>
        <w:t>k,</w:t>
      </w:r>
      <w:r w:rsidR="00F20544" w:rsidRPr="00D67C12">
        <w:rPr>
          <w:color w:val="201F1E"/>
          <w:sz w:val="22"/>
          <w:szCs w:val="22"/>
          <w:bdr w:val="none" w:sz="0" w:space="0" w:color="auto" w:frame="1"/>
        </w:rPr>
        <w:t xml:space="preserve"> Mackenzie Creek</w:t>
      </w:r>
      <w:r w:rsidR="005D510F" w:rsidRPr="00D67C12">
        <w:rPr>
          <w:color w:val="201F1E"/>
          <w:sz w:val="22"/>
          <w:szCs w:val="22"/>
          <w:bdr w:val="none" w:sz="0" w:space="0" w:color="auto" w:frame="1"/>
        </w:rPr>
        <w:t>, and River Des Peres</w:t>
      </w:r>
      <w:r w:rsidR="00F20544" w:rsidRPr="00D67C12">
        <w:rPr>
          <w:color w:val="201F1E"/>
          <w:sz w:val="22"/>
          <w:szCs w:val="22"/>
          <w:bdr w:val="none" w:sz="0" w:space="0" w:color="auto" w:frame="1"/>
        </w:rPr>
        <w:t xml:space="preserve">. </w:t>
      </w:r>
    </w:p>
    <w:p w14:paraId="7755B480" w14:textId="2DFA8105" w:rsidR="008A79DD" w:rsidRPr="00D67C12" w:rsidRDefault="008A79DD" w:rsidP="00D463F9">
      <w:pPr>
        <w:pStyle w:val="xmsonormal"/>
        <w:shd w:val="clear" w:color="auto" w:fill="FFFFFF"/>
        <w:spacing w:before="0" w:beforeAutospacing="0" w:after="0" w:afterAutospacing="0"/>
        <w:rPr>
          <w:color w:val="201F1E"/>
          <w:sz w:val="22"/>
          <w:szCs w:val="22"/>
          <w:bdr w:val="none" w:sz="0" w:space="0" w:color="auto" w:frame="1"/>
        </w:rPr>
      </w:pPr>
    </w:p>
    <w:p w14:paraId="5009CBC2" w14:textId="0437F439" w:rsidR="005D510F" w:rsidRPr="00D67C12" w:rsidRDefault="005D510F" w:rsidP="00D463F9">
      <w:pPr>
        <w:pStyle w:val="xmsonormal"/>
        <w:shd w:val="clear" w:color="auto" w:fill="FFFFFF"/>
        <w:spacing w:before="0" w:beforeAutospacing="0" w:after="0" w:afterAutospacing="0"/>
        <w:rPr>
          <w:color w:val="201F1E"/>
          <w:sz w:val="22"/>
          <w:szCs w:val="22"/>
          <w:bdr w:val="none" w:sz="0" w:space="0" w:color="auto" w:frame="1"/>
        </w:rPr>
      </w:pPr>
      <w:r w:rsidRPr="00D67C12">
        <w:rPr>
          <w:color w:val="201F1E"/>
          <w:sz w:val="22"/>
          <w:szCs w:val="22"/>
          <w:bdr w:val="none" w:sz="0" w:space="0" w:color="auto" w:frame="1"/>
        </w:rPr>
        <w:t>Nicole Vidales asked if the graduate students that sorted and counted trash trap materials in Baton Rouge will</w:t>
      </w:r>
      <w:r w:rsidR="00FF4138" w:rsidRPr="00D67C12">
        <w:rPr>
          <w:color w:val="201F1E"/>
          <w:sz w:val="22"/>
          <w:szCs w:val="22"/>
          <w:bdr w:val="none" w:sz="0" w:space="0" w:color="auto" w:frame="1"/>
        </w:rPr>
        <w:t xml:space="preserve"> be</w:t>
      </w:r>
      <w:r w:rsidRPr="00D67C12">
        <w:rPr>
          <w:color w:val="201F1E"/>
          <w:sz w:val="22"/>
          <w:szCs w:val="22"/>
          <w:bdr w:val="none" w:sz="0" w:space="0" w:color="auto" w:frame="1"/>
        </w:rPr>
        <w:t xml:space="preserve"> a part of ongoing program?  Wendt replied that the group at LSU was from the Coastal Sciences school.  They are continuing the work and hi</w:t>
      </w:r>
      <w:r w:rsidR="004C5F8F" w:rsidRPr="00D67C12">
        <w:rPr>
          <w:color w:val="201F1E"/>
          <w:sz w:val="22"/>
          <w:szCs w:val="22"/>
          <w:bdr w:val="none" w:sz="0" w:space="0" w:color="auto" w:frame="1"/>
        </w:rPr>
        <w:t xml:space="preserve">ring a graduate student with the grant money.  MRCTI is always eager to partner with universities. </w:t>
      </w:r>
    </w:p>
    <w:p w14:paraId="6A6E175C" w14:textId="77777777" w:rsidR="00654898" w:rsidRPr="00D67C12" w:rsidRDefault="00654898" w:rsidP="00D463F9">
      <w:pPr>
        <w:pStyle w:val="xmsonormal"/>
        <w:shd w:val="clear" w:color="auto" w:fill="FFFFFF"/>
        <w:spacing w:before="0" w:beforeAutospacing="0" w:after="0" w:afterAutospacing="0"/>
        <w:rPr>
          <w:color w:val="201F1E"/>
          <w:sz w:val="22"/>
          <w:szCs w:val="22"/>
          <w:bdr w:val="none" w:sz="0" w:space="0" w:color="auto" w:frame="1"/>
        </w:rPr>
      </w:pPr>
    </w:p>
    <w:p w14:paraId="79B87FD5" w14:textId="3FEC8169" w:rsidR="00AC5FD7" w:rsidRPr="00D67C12" w:rsidRDefault="008D104E" w:rsidP="00D463F9">
      <w:pPr>
        <w:pStyle w:val="xmsonormal"/>
        <w:shd w:val="clear" w:color="auto" w:fill="FFFFFF"/>
        <w:spacing w:before="0" w:beforeAutospacing="0" w:after="0" w:afterAutospacing="0"/>
        <w:rPr>
          <w:i/>
          <w:iCs/>
          <w:color w:val="201F1E"/>
          <w:sz w:val="22"/>
          <w:szCs w:val="22"/>
          <w:bdr w:val="none" w:sz="0" w:space="0" w:color="auto" w:frame="1"/>
        </w:rPr>
      </w:pPr>
      <w:r w:rsidRPr="00D67C12">
        <w:rPr>
          <w:i/>
          <w:iCs/>
          <w:color w:val="201F1E"/>
          <w:sz w:val="22"/>
          <w:szCs w:val="22"/>
          <w:bdr w:val="none" w:sz="0" w:space="0" w:color="auto" w:frame="1"/>
        </w:rPr>
        <w:t xml:space="preserve">WQ Citizen Science Programs </w:t>
      </w:r>
    </w:p>
    <w:p w14:paraId="241B8716" w14:textId="7BE21ABC" w:rsidR="006E5370" w:rsidRPr="00D67C12" w:rsidRDefault="006E5370" w:rsidP="00D463F9">
      <w:pPr>
        <w:pStyle w:val="xmsonormal"/>
        <w:shd w:val="clear" w:color="auto" w:fill="FFFFFF"/>
        <w:spacing w:before="0" w:beforeAutospacing="0" w:after="0" w:afterAutospacing="0"/>
        <w:rPr>
          <w:color w:val="201F1E"/>
          <w:sz w:val="22"/>
          <w:szCs w:val="22"/>
        </w:rPr>
      </w:pPr>
    </w:p>
    <w:p w14:paraId="02FDECB6" w14:textId="5D84BD90" w:rsidR="00DC2A0A" w:rsidRPr="00D67C12" w:rsidRDefault="00AF5F4C" w:rsidP="00D463F9">
      <w:pPr>
        <w:pStyle w:val="xmsonormal"/>
        <w:shd w:val="clear" w:color="auto" w:fill="FFFFFF"/>
        <w:spacing w:before="0" w:beforeAutospacing="0" w:after="0" w:afterAutospacing="0"/>
        <w:rPr>
          <w:color w:val="201F1E"/>
          <w:sz w:val="22"/>
          <w:szCs w:val="22"/>
        </w:rPr>
      </w:pPr>
      <w:r w:rsidRPr="00D67C12">
        <w:rPr>
          <w:i/>
          <w:iCs/>
          <w:color w:val="201F1E"/>
          <w:sz w:val="22"/>
          <w:szCs w:val="22"/>
        </w:rPr>
        <w:t xml:space="preserve">Minnesota </w:t>
      </w:r>
      <w:r w:rsidR="00053EDC" w:rsidRPr="00D67C12">
        <w:rPr>
          <w:i/>
          <w:iCs/>
          <w:color w:val="201F1E"/>
          <w:sz w:val="22"/>
          <w:szCs w:val="22"/>
        </w:rPr>
        <w:t xml:space="preserve">– </w:t>
      </w:r>
      <w:r w:rsidR="00053EDC" w:rsidRPr="00D67C12">
        <w:rPr>
          <w:color w:val="201F1E"/>
          <w:sz w:val="22"/>
          <w:szCs w:val="22"/>
        </w:rPr>
        <w:t xml:space="preserve">Shannon </w:t>
      </w:r>
      <w:r w:rsidR="00A4365B" w:rsidRPr="00D67C12">
        <w:rPr>
          <w:color w:val="201F1E"/>
          <w:sz w:val="22"/>
          <w:szCs w:val="22"/>
        </w:rPr>
        <w:t xml:space="preserve">Martin, Volunteer Water Monitoring Program coordinator, said Minnesota PCA has had volunteer collected data for </w:t>
      </w:r>
      <w:r w:rsidR="004E67F7" w:rsidRPr="00D67C12">
        <w:rPr>
          <w:color w:val="201F1E"/>
          <w:sz w:val="22"/>
          <w:szCs w:val="22"/>
        </w:rPr>
        <w:t xml:space="preserve">the past </w:t>
      </w:r>
      <w:r w:rsidR="00A4365B" w:rsidRPr="00D67C12">
        <w:rPr>
          <w:color w:val="201F1E"/>
          <w:sz w:val="22"/>
          <w:szCs w:val="22"/>
        </w:rPr>
        <w:t xml:space="preserve">49 years.  </w:t>
      </w:r>
      <w:r w:rsidR="00DC2A0A" w:rsidRPr="00D67C12">
        <w:rPr>
          <w:color w:val="201F1E"/>
          <w:sz w:val="22"/>
          <w:szCs w:val="22"/>
        </w:rPr>
        <w:t xml:space="preserve">The volunteer opportunities are monitoring lakes, streams, and lake ice.  For lake and stream monitoring, volunteers are asked to monitor twice per month between May and September.  They collect basic water quality parameters.  The lake ice reporting program is a partnership with the State Climatology Office to collect ice on and off dates for monitoring climate change impacts on lakes. </w:t>
      </w:r>
      <w:r w:rsidR="00A8792B" w:rsidRPr="00D67C12">
        <w:rPr>
          <w:color w:val="201F1E"/>
          <w:sz w:val="22"/>
          <w:szCs w:val="22"/>
        </w:rPr>
        <w:t xml:space="preserve"> There is a specialized Boundary Waters Canoe Area volunteer monitoring option that can be completed on any lake when weather conditions are right.</w:t>
      </w:r>
      <w:r w:rsidR="00DC2A0A" w:rsidRPr="00D67C12">
        <w:rPr>
          <w:color w:val="201F1E"/>
          <w:sz w:val="22"/>
          <w:szCs w:val="22"/>
        </w:rPr>
        <w:t xml:space="preserve"> </w:t>
      </w:r>
    </w:p>
    <w:p w14:paraId="19491014" w14:textId="22FA98D9" w:rsidR="00DC2A0A" w:rsidRPr="00D67C12" w:rsidRDefault="00DC2A0A" w:rsidP="00D463F9">
      <w:pPr>
        <w:pStyle w:val="xmsonormal"/>
        <w:shd w:val="clear" w:color="auto" w:fill="FFFFFF"/>
        <w:spacing w:before="0" w:beforeAutospacing="0" w:after="0" w:afterAutospacing="0"/>
        <w:rPr>
          <w:color w:val="201F1E"/>
          <w:sz w:val="22"/>
          <w:szCs w:val="22"/>
        </w:rPr>
      </w:pPr>
    </w:p>
    <w:p w14:paraId="3D2EA767" w14:textId="479597C2" w:rsidR="004E67F7" w:rsidRPr="00D67C12" w:rsidRDefault="00A8792B" w:rsidP="00D463F9">
      <w:pPr>
        <w:pStyle w:val="xmsonormal"/>
        <w:shd w:val="clear" w:color="auto" w:fill="FFFFFF"/>
        <w:spacing w:before="0" w:beforeAutospacing="0" w:after="0" w:afterAutospacing="0"/>
        <w:rPr>
          <w:color w:val="201F1E"/>
          <w:sz w:val="22"/>
          <w:szCs w:val="22"/>
        </w:rPr>
      </w:pPr>
      <w:r w:rsidRPr="00D67C12">
        <w:rPr>
          <w:color w:val="201F1E"/>
          <w:sz w:val="22"/>
          <w:szCs w:val="22"/>
        </w:rPr>
        <w:t>Volunteer trainin</w:t>
      </w:r>
      <w:r w:rsidR="004E67F7" w:rsidRPr="00D67C12">
        <w:rPr>
          <w:color w:val="201F1E"/>
          <w:sz w:val="22"/>
          <w:szCs w:val="22"/>
        </w:rPr>
        <w:t xml:space="preserve">g is conducted </w:t>
      </w:r>
      <w:r w:rsidRPr="00D67C12">
        <w:rPr>
          <w:color w:val="201F1E"/>
          <w:sz w:val="22"/>
          <w:szCs w:val="22"/>
        </w:rPr>
        <w:t>online</w:t>
      </w:r>
      <w:r w:rsidR="004E67F7" w:rsidRPr="00D67C12">
        <w:rPr>
          <w:color w:val="201F1E"/>
          <w:sz w:val="22"/>
          <w:szCs w:val="22"/>
        </w:rPr>
        <w:t xml:space="preserve"> and </w:t>
      </w:r>
      <w:r w:rsidRPr="00D67C12">
        <w:rPr>
          <w:color w:val="201F1E"/>
          <w:sz w:val="22"/>
          <w:szCs w:val="22"/>
        </w:rPr>
        <w:t xml:space="preserve">hard copy materials </w:t>
      </w:r>
      <w:r w:rsidR="00D52CAE" w:rsidRPr="00D67C12">
        <w:rPr>
          <w:color w:val="201F1E"/>
          <w:sz w:val="22"/>
          <w:szCs w:val="22"/>
        </w:rPr>
        <w:t xml:space="preserve">are </w:t>
      </w:r>
      <w:r w:rsidRPr="00D67C12">
        <w:rPr>
          <w:color w:val="201F1E"/>
          <w:sz w:val="22"/>
          <w:szCs w:val="22"/>
        </w:rPr>
        <w:t>provided</w:t>
      </w:r>
      <w:r w:rsidR="004E67F7" w:rsidRPr="00D67C12">
        <w:rPr>
          <w:color w:val="201F1E"/>
          <w:sz w:val="22"/>
          <w:szCs w:val="22"/>
        </w:rPr>
        <w:t xml:space="preserve"> as well</w:t>
      </w:r>
      <w:r w:rsidRPr="00D67C12">
        <w:rPr>
          <w:color w:val="201F1E"/>
          <w:sz w:val="22"/>
          <w:szCs w:val="22"/>
        </w:rPr>
        <w:t xml:space="preserve">.  Volunteers submit data at the end of the season, </w:t>
      </w:r>
      <w:r w:rsidR="004E67F7" w:rsidRPr="00D67C12">
        <w:rPr>
          <w:color w:val="201F1E"/>
          <w:sz w:val="22"/>
          <w:szCs w:val="22"/>
        </w:rPr>
        <w:t xml:space="preserve">which is </w:t>
      </w:r>
      <w:r w:rsidRPr="00D67C12">
        <w:rPr>
          <w:color w:val="201F1E"/>
          <w:sz w:val="22"/>
          <w:szCs w:val="22"/>
        </w:rPr>
        <w:t xml:space="preserve">evaluated by program staff before </w:t>
      </w:r>
      <w:r w:rsidR="004E67F7" w:rsidRPr="00D67C12">
        <w:rPr>
          <w:color w:val="201F1E"/>
          <w:sz w:val="22"/>
          <w:szCs w:val="22"/>
        </w:rPr>
        <w:t xml:space="preserve">being </w:t>
      </w:r>
      <w:r w:rsidRPr="00D67C12">
        <w:rPr>
          <w:color w:val="201F1E"/>
          <w:sz w:val="22"/>
          <w:szCs w:val="22"/>
        </w:rPr>
        <w:t xml:space="preserve">finalized in </w:t>
      </w:r>
      <w:r w:rsidR="00D52CAE" w:rsidRPr="00D67C12">
        <w:rPr>
          <w:color w:val="201F1E"/>
          <w:sz w:val="22"/>
          <w:szCs w:val="22"/>
        </w:rPr>
        <w:t xml:space="preserve">the </w:t>
      </w:r>
      <w:r w:rsidRPr="00D67C12">
        <w:rPr>
          <w:color w:val="201F1E"/>
          <w:sz w:val="22"/>
          <w:szCs w:val="22"/>
        </w:rPr>
        <w:t xml:space="preserve">state WQ database. </w:t>
      </w:r>
      <w:r w:rsidR="00C7027B" w:rsidRPr="00D67C12">
        <w:rPr>
          <w:color w:val="201F1E"/>
          <w:sz w:val="22"/>
          <w:szCs w:val="22"/>
        </w:rPr>
        <w:t xml:space="preserve"> </w:t>
      </w:r>
      <w:r w:rsidR="004E67F7" w:rsidRPr="00D67C12">
        <w:rPr>
          <w:color w:val="201F1E"/>
          <w:sz w:val="22"/>
          <w:szCs w:val="22"/>
        </w:rPr>
        <w:t>Volunteers are important data collectors and local water advocates.  The data are used to inform water management</w:t>
      </w:r>
      <w:r w:rsidR="0094361F" w:rsidRPr="00D67C12">
        <w:rPr>
          <w:color w:val="201F1E"/>
          <w:sz w:val="22"/>
          <w:szCs w:val="22"/>
        </w:rPr>
        <w:t xml:space="preserve"> about water quality trends and whether the waterbody is meeting state standards.</w:t>
      </w:r>
    </w:p>
    <w:p w14:paraId="2CBCD134" w14:textId="62B2940D" w:rsidR="0094361F" w:rsidRPr="00D67C12" w:rsidRDefault="0094361F" w:rsidP="00D463F9">
      <w:pPr>
        <w:pStyle w:val="xmsonormal"/>
        <w:shd w:val="clear" w:color="auto" w:fill="FFFFFF"/>
        <w:spacing w:before="0" w:beforeAutospacing="0" w:after="0" w:afterAutospacing="0"/>
        <w:rPr>
          <w:color w:val="201F1E"/>
          <w:sz w:val="22"/>
          <w:szCs w:val="22"/>
        </w:rPr>
      </w:pPr>
    </w:p>
    <w:p w14:paraId="3B953459" w14:textId="51926424" w:rsidR="004E67F7" w:rsidRPr="00D67C12" w:rsidRDefault="0094361F" w:rsidP="00D463F9">
      <w:pPr>
        <w:pStyle w:val="xmsonormal"/>
        <w:shd w:val="clear" w:color="auto" w:fill="FFFFFF"/>
        <w:spacing w:before="0" w:beforeAutospacing="0" w:after="0" w:afterAutospacing="0"/>
        <w:rPr>
          <w:color w:val="201F1E"/>
          <w:sz w:val="22"/>
          <w:szCs w:val="22"/>
        </w:rPr>
      </w:pPr>
      <w:r w:rsidRPr="00D67C12">
        <w:rPr>
          <w:color w:val="201F1E"/>
          <w:sz w:val="22"/>
          <w:szCs w:val="22"/>
        </w:rPr>
        <w:t xml:space="preserve">One challenge Martin highlighted was </w:t>
      </w:r>
      <w:r w:rsidR="004E67F7" w:rsidRPr="00D67C12">
        <w:rPr>
          <w:color w:val="201F1E"/>
          <w:sz w:val="22"/>
          <w:szCs w:val="22"/>
        </w:rPr>
        <w:t xml:space="preserve">recruiting the next generation of volunteers, after the majority of volunteers, retirees, age out. </w:t>
      </w:r>
    </w:p>
    <w:p w14:paraId="192D5353" w14:textId="7AE26287" w:rsidR="00AF5F4C" w:rsidRPr="00D67C12" w:rsidRDefault="00AF5F4C" w:rsidP="00D463F9">
      <w:pPr>
        <w:pStyle w:val="xmsonormal"/>
        <w:shd w:val="clear" w:color="auto" w:fill="FFFFFF"/>
        <w:spacing w:before="0" w:beforeAutospacing="0" w:after="0" w:afterAutospacing="0"/>
        <w:rPr>
          <w:color w:val="201F1E"/>
          <w:sz w:val="22"/>
          <w:szCs w:val="22"/>
        </w:rPr>
      </w:pPr>
    </w:p>
    <w:p w14:paraId="703B41C0" w14:textId="77777777" w:rsidR="00974E7F" w:rsidRPr="00D67C12" w:rsidRDefault="00AF5F4C" w:rsidP="00D463F9">
      <w:pPr>
        <w:pStyle w:val="xmsonormal"/>
        <w:shd w:val="clear" w:color="auto" w:fill="FFFFFF"/>
        <w:spacing w:before="0" w:beforeAutospacing="0" w:after="0" w:afterAutospacing="0"/>
        <w:rPr>
          <w:color w:val="201F1E"/>
          <w:sz w:val="22"/>
          <w:szCs w:val="22"/>
        </w:rPr>
      </w:pPr>
      <w:r w:rsidRPr="00D67C12">
        <w:rPr>
          <w:i/>
          <w:iCs/>
          <w:color w:val="201F1E"/>
          <w:sz w:val="22"/>
          <w:szCs w:val="22"/>
        </w:rPr>
        <w:t>Missouri</w:t>
      </w:r>
      <w:r w:rsidR="003B5DED" w:rsidRPr="00D67C12">
        <w:rPr>
          <w:i/>
          <w:iCs/>
          <w:color w:val="201F1E"/>
          <w:sz w:val="22"/>
          <w:szCs w:val="22"/>
        </w:rPr>
        <w:t xml:space="preserve"> – </w:t>
      </w:r>
      <w:r w:rsidR="008F42CA" w:rsidRPr="00D67C12">
        <w:rPr>
          <w:color w:val="201F1E"/>
          <w:sz w:val="22"/>
          <w:szCs w:val="22"/>
        </w:rPr>
        <w:t xml:space="preserve">Laura Richardson </w:t>
      </w:r>
      <w:r w:rsidR="003B5DED" w:rsidRPr="00D67C12">
        <w:rPr>
          <w:color w:val="201F1E"/>
          <w:sz w:val="22"/>
          <w:szCs w:val="22"/>
        </w:rPr>
        <w:t xml:space="preserve">said the volunteering monitoring program is a component of the Missouri Stream Team, which provides education and avenues for advocacy for improving water quality within Missouri.  Physical, biological and chemical data are collected in streams.  All data and resources can be found online at </w:t>
      </w:r>
      <w:hyperlink r:id="rId8" w:history="1">
        <w:r w:rsidR="003B5DED" w:rsidRPr="00D67C12">
          <w:rPr>
            <w:rStyle w:val="Hyperlink"/>
            <w:sz w:val="22"/>
            <w:szCs w:val="22"/>
          </w:rPr>
          <w:t>http://mostreamteam.org</w:t>
        </w:r>
      </w:hyperlink>
      <w:r w:rsidR="003B5DED" w:rsidRPr="00D67C12">
        <w:rPr>
          <w:color w:val="201F1E"/>
          <w:sz w:val="22"/>
          <w:szCs w:val="22"/>
        </w:rPr>
        <w:t xml:space="preserve">.  </w:t>
      </w:r>
      <w:r w:rsidR="00442592" w:rsidRPr="00D67C12">
        <w:rPr>
          <w:color w:val="201F1E"/>
          <w:sz w:val="22"/>
          <w:szCs w:val="22"/>
        </w:rPr>
        <w:t xml:space="preserve">Richardson and her colleagues QA/QC the data.  </w:t>
      </w:r>
    </w:p>
    <w:p w14:paraId="061C9F0D" w14:textId="77777777" w:rsidR="00974E7F" w:rsidRPr="00D67C12" w:rsidRDefault="00974E7F" w:rsidP="00D463F9">
      <w:pPr>
        <w:pStyle w:val="xmsonormal"/>
        <w:shd w:val="clear" w:color="auto" w:fill="FFFFFF"/>
        <w:spacing w:before="0" w:beforeAutospacing="0" w:after="0" w:afterAutospacing="0"/>
        <w:rPr>
          <w:color w:val="201F1E"/>
          <w:sz w:val="22"/>
          <w:szCs w:val="22"/>
        </w:rPr>
      </w:pPr>
    </w:p>
    <w:p w14:paraId="1D0D49E9" w14:textId="50EBBC01" w:rsidR="00974E7F" w:rsidRPr="00D67C12" w:rsidRDefault="00974E7F" w:rsidP="00D463F9">
      <w:pPr>
        <w:pStyle w:val="xmsonormal"/>
        <w:shd w:val="clear" w:color="auto" w:fill="FFFFFF"/>
        <w:spacing w:before="0" w:beforeAutospacing="0" w:after="0" w:afterAutospacing="0"/>
        <w:rPr>
          <w:color w:val="201F1E"/>
          <w:sz w:val="22"/>
          <w:szCs w:val="22"/>
        </w:rPr>
      </w:pPr>
      <w:r w:rsidRPr="00D67C12">
        <w:rPr>
          <w:color w:val="201F1E"/>
          <w:sz w:val="22"/>
          <w:szCs w:val="22"/>
        </w:rPr>
        <w:t xml:space="preserve">Richardson said DNR staff are working on a database upgrade </w:t>
      </w:r>
      <w:r w:rsidR="00442592" w:rsidRPr="00D67C12">
        <w:rPr>
          <w:color w:val="201F1E"/>
          <w:sz w:val="22"/>
          <w:szCs w:val="22"/>
        </w:rPr>
        <w:t xml:space="preserve">to automate QA/QC procedures, automate site locations, and make the data </w:t>
      </w:r>
      <w:r w:rsidR="00736BEB" w:rsidRPr="00D67C12">
        <w:rPr>
          <w:color w:val="201F1E"/>
          <w:sz w:val="22"/>
          <w:szCs w:val="22"/>
        </w:rPr>
        <w:t>more</w:t>
      </w:r>
      <w:r w:rsidR="00442592" w:rsidRPr="00D67C12">
        <w:rPr>
          <w:color w:val="201F1E"/>
          <w:sz w:val="22"/>
          <w:szCs w:val="22"/>
        </w:rPr>
        <w:t xml:space="preserve"> viewable for users. </w:t>
      </w:r>
      <w:r w:rsidR="00C7027B" w:rsidRPr="00D67C12">
        <w:rPr>
          <w:color w:val="201F1E"/>
          <w:sz w:val="22"/>
          <w:szCs w:val="22"/>
        </w:rPr>
        <w:t xml:space="preserve"> </w:t>
      </w:r>
      <w:r w:rsidR="00442592" w:rsidRPr="00D67C12">
        <w:rPr>
          <w:color w:val="201F1E"/>
          <w:sz w:val="22"/>
          <w:szCs w:val="22"/>
        </w:rPr>
        <w:t xml:space="preserve">The data are used to provide information and </w:t>
      </w:r>
      <w:r w:rsidR="00442592" w:rsidRPr="00D67C12">
        <w:rPr>
          <w:color w:val="201F1E"/>
          <w:sz w:val="22"/>
          <w:szCs w:val="22"/>
        </w:rPr>
        <w:lastRenderedPageBreak/>
        <w:t xml:space="preserve">education for the pubic, bridge monitoring gaps, provide baseline data on local streams, screen for potential problems, identify long-term trends, and assess changes in watersheds. </w:t>
      </w:r>
    </w:p>
    <w:p w14:paraId="260D80EE" w14:textId="77777777" w:rsidR="00974E7F" w:rsidRPr="00D67C12" w:rsidRDefault="00974E7F" w:rsidP="00D463F9">
      <w:pPr>
        <w:pStyle w:val="xmsonormal"/>
        <w:shd w:val="clear" w:color="auto" w:fill="FFFFFF"/>
        <w:spacing w:before="0" w:beforeAutospacing="0" w:after="0" w:afterAutospacing="0"/>
        <w:rPr>
          <w:color w:val="201F1E"/>
          <w:sz w:val="22"/>
          <w:szCs w:val="22"/>
        </w:rPr>
      </w:pPr>
    </w:p>
    <w:p w14:paraId="0295DCDC" w14:textId="7E984AA0" w:rsidR="00AF5F4C" w:rsidRPr="00D67C12" w:rsidRDefault="00974E7F" w:rsidP="00D463F9">
      <w:pPr>
        <w:pStyle w:val="xmsonormal"/>
        <w:shd w:val="clear" w:color="auto" w:fill="FFFFFF"/>
        <w:spacing w:before="0" w:beforeAutospacing="0" w:after="0" w:afterAutospacing="0"/>
        <w:rPr>
          <w:color w:val="201F1E"/>
          <w:sz w:val="22"/>
          <w:szCs w:val="22"/>
        </w:rPr>
      </w:pPr>
      <w:r w:rsidRPr="00D67C12">
        <w:rPr>
          <w:color w:val="201F1E"/>
          <w:sz w:val="22"/>
          <w:szCs w:val="22"/>
        </w:rPr>
        <w:t xml:space="preserve">Cooperative Stream Investigation is a higher level of training to be useable by a Missouri State Agency and can be used in TMDLs, Clean Water Act/Integrated report Assessments, and permit evaluations. </w:t>
      </w:r>
      <w:r w:rsidR="00C7027B" w:rsidRPr="00D67C12">
        <w:rPr>
          <w:color w:val="201F1E"/>
          <w:sz w:val="22"/>
          <w:szCs w:val="22"/>
        </w:rPr>
        <w:t xml:space="preserve"> </w:t>
      </w:r>
      <w:r w:rsidR="00736BEB" w:rsidRPr="00D67C12">
        <w:rPr>
          <w:color w:val="201F1E"/>
          <w:sz w:val="22"/>
          <w:szCs w:val="22"/>
        </w:rPr>
        <w:t xml:space="preserve">Finally, Richardson hopes to </w:t>
      </w:r>
      <w:r w:rsidRPr="00D67C12">
        <w:rPr>
          <w:color w:val="201F1E"/>
          <w:sz w:val="22"/>
          <w:szCs w:val="22"/>
        </w:rPr>
        <w:t xml:space="preserve">use macroinvertebrate data to qualify streams as assessed for aquatic life use designation.   </w:t>
      </w:r>
      <w:r w:rsidR="003B5DED" w:rsidRPr="00D67C12">
        <w:rPr>
          <w:color w:val="201F1E"/>
          <w:sz w:val="22"/>
          <w:szCs w:val="22"/>
        </w:rPr>
        <w:t xml:space="preserve"> </w:t>
      </w:r>
    </w:p>
    <w:p w14:paraId="5BFFE61B" w14:textId="77777777" w:rsidR="008F42CA" w:rsidRPr="00D67C12" w:rsidRDefault="008F42CA" w:rsidP="00D463F9">
      <w:pPr>
        <w:pStyle w:val="xmsonormal"/>
        <w:shd w:val="clear" w:color="auto" w:fill="FFFFFF"/>
        <w:spacing w:before="0" w:beforeAutospacing="0" w:after="0" w:afterAutospacing="0"/>
        <w:rPr>
          <w:color w:val="201F1E"/>
          <w:sz w:val="22"/>
          <w:szCs w:val="22"/>
        </w:rPr>
      </w:pPr>
    </w:p>
    <w:p w14:paraId="401E6289" w14:textId="3373DB48" w:rsidR="009E7022" w:rsidRPr="00D67C12" w:rsidRDefault="00AF5F4C" w:rsidP="00D463F9">
      <w:pPr>
        <w:pStyle w:val="xmsonormal"/>
        <w:shd w:val="clear" w:color="auto" w:fill="FFFFFF"/>
        <w:spacing w:before="0" w:beforeAutospacing="0" w:after="0" w:afterAutospacing="0"/>
        <w:rPr>
          <w:color w:val="201F1E"/>
          <w:sz w:val="22"/>
          <w:szCs w:val="22"/>
        </w:rPr>
      </w:pPr>
      <w:r w:rsidRPr="00D67C12">
        <w:rPr>
          <w:i/>
          <w:iCs/>
          <w:color w:val="201F1E"/>
          <w:sz w:val="22"/>
          <w:szCs w:val="22"/>
        </w:rPr>
        <w:t>Wisconsin</w:t>
      </w:r>
      <w:r w:rsidR="00847DDD" w:rsidRPr="00D67C12">
        <w:rPr>
          <w:i/>
          <w:iCs/>
          <w:color w:val="201F1E"/>
          <w:sz w:val="22"/>
          <w:szCs w:val="22"/>
        </w:rPr>
        <w:t xml:space="preserve"> –</w:t>
      </w:r>
      <w:r w:rsidR="009E7022" w:rsidRPr="00D67C12">
        <w:rPr>
          <w:i/>
          <w:iCs/>
          <w:color w:val="201F1E"/>
          <w:sz w:val="22"/>
          <w:szCs w:val="22"/>
        </w:rPr>
        <w:t xml:space="preserve"> </w:t>
      </w:r>
      <w:r w:rsidR="00472889" w:rsidRPr="00D67C12">
        <w:rPr>
          <w:color w:val="201F1E"/>
          <w:sz w:val="22"/>
          <w:szCs w:val="22"/>
        </w:rPr>
        <w:t xml:space="preserve">Shupryt </w:t>
      </w:r>
      <w:r w:rsidR="009E7022" w:rsidRPr="00D67C12">
        <w:rPr>
          <w:color w:val="201F1E"/>
          <w:sz w:val="22"/>
          <w:szCs w:val="22"/>
        </w:rPr>
        <w:t xml:space="preserve">said </w:t>
      </w:r>
      <w:r w:rsidR="00FF2070" w:rsidRPr="00D67C12">
        <w:rPr>
          <w:color w:val="201F1E"/>
          <w:sz w:val="22"/>
          <w:szCs w:val="22"/>
        </w:rPr>
        <w:t>Wisconsin runs two</w:t>
      </w:r>
      <w:r w:rsidR="00D463F9" w:rsidRPr="00D67C12">
        <w:rPr>
          <w:color w:val="201F1E"/>
          <w:sz w:val="22"/>
          <w:szCs w:val="22"/>
        </w:rPr>
        <w:t xml:space="preserve"> programs separately for lake and stream monitoring. </w:t>
      </w:r>
      <w:r w:rsidR="00C7027B" w:rsidRPr="00D67C12">
        <w:rPr>
          <w:color w:val="201F1E"/>
          <w:sz w:val="22"/>
          <w:szCs w:val="22"/>
        </w:rPr>
        <w:t xml:space="preserve"> </w:t>
      </w:r>
      <w:r w:rsidR="009E7022" w:rsidRPr="00D67C12">
        <w:rPr>
          <w:color w:val="201F1E"/>
          <w:sz w:val="22"/>
          <w:szCs w:val="22"/>
        </w:rPr>
        <w:t xml:space="preserve">The first is the older </w:t>
      </w:r>
      <w:r w:rsidR="00D463F9" w:rsidRPr="00D67C12">
        <w:rPr>
          <w:color w:val="201F1E"/>
          <w:sz w:val="22"/>
          <w:szCs w:val="22"/>
        </w:rPr>
        <w:t xml:space="preserve">Citizen </w:t>
      </w:r>
      <w:r w:rsidR="009E7022" w:rsidRPr="00D67C12">
        <w:rPr>
          <w:color w:val="201F1E"/>
          <w:sz w:val="22"/>
          <w:szCs w:val="22"/>
        </w:rPr>
        <w:t>L</w:t>
      </w:r>
      <w:r w:rsidR="00D463F9" w:rsidRPr="00D67C12">
        <w:rPr>
          <w:color w:val="201F1E"/>
          <w:sz w:val="22"/>
          <w:szCs w:val="22"/>
        </w:rPr>
        <w:t xml:space="preserve">ake </w:t>
      </w:r>
      <w:r w:rsidR="009E7022" w:rsidRPr="00D67C12">
        <w:rPr>
          <w:color w:val="201F1E"/>
          <w:sz w:val="22"/>
          <w:szCs w:val="22"/>
        </w:rPr>
        <w:t>Mo</w:t>
      </w:r>
      <w:r w:rsidR="00D463F9" w:rsidRPr="00D67C12">
        <w:rPr>
          <w:color w:val="201F1E"/>
          <w:sz w:val="22"/>
          <w:szCs w:val="22"/>
        </w:rPr>
        <w:t>nitoring</w:t>
      </w:r>
      <w:r w:rsidR="009E7022" w:rsidRPr="00D67C12">
        <w:rPr>
          <w:color w:val="201F1E"/>
          <w:sz w:val="22"/>
          <w:szCs w:val="22"/>
        </w:rPr>
        <w:t xml:space="preserve"> N</w:t>
      </w:r>
      <w:r w:rsidR="00D463F9" w:rsidRPr="00D67C12">
        <w:rPr>
          <w:color w:val="201F1E"/>
          <w:sz w:val="22"/>
          <w:szCs w:val="22"/>
        </w:rPr>
        <w:t xml:space="preserve">etwork </w:t>
      </w:r>
      <w:r w:rsidR="009E7022" w:rsidRPr="00D67C12">
        <w:rPr>
          <w:color w:val="201F1E"/>
          <w:sz w:val="22"/>
          <w:szCs w:val="22"/>
        </w:rPr>
        <w:t xml:space="preserve">(CLMN) </w:t>
      </w:r>
      <w:r w:rsidR="00D463F9" w:rsidRPr="00D67C12">
        <w:rPr>
          <w:color w:val="201F1E"/>
          <w:sz w:val="22"/>
          <w:szCs w:val="22"/>
        </w:rPr>
        <w:t xml:space="preserve">and the </w:t>
      </w:r>
      <w:r w:rsidR="009E7022" w:rsidRPr="00D67C12">
        <w:rPr>
          <w:color w:val="201F1E"/>
          <w:sz w:val="22"/>
          <w:szCs w:val="22"/>
        </w:rPr>
        <w:t>W</w:t>
      </w:r>
      <w:r w:rsidR="00D463F9" w:rsidRPr="00D67C12">
        <w:rPr>
          <w:color w:val="201F1E"/>
          <w:sz w:val="22"/>
          <w:szCs w:val="22"/>
        </w:rPr>
        <w:t xml:space="preserve">ater </w:t>
      </w:r>
      <w:r w:rsidR="009E7022" w:rsidRPr="00D67C12">
        <w:rPr>
          <w:color w:val="201F1E"/>
          <w:sz w:val="22"/>
          <w:szCs w:val="22"/>
        </w:rPr>
        <w:t>A</w:t>
      </w:r>
      <w:r w:rsidR="00D463F9" w:rsidRPr="00D67C12">
        <w:rPr>
          <w:color w:val="201F1E"/>
          <w:sz w:val="22"/>
          <w:szCs w:val="22"/>
        </w:rPr>
        <w:t xml:space="preserve">ction </w:t>
      </w:r>
      <w:r w:rsidR="009E7022" w:rsidRPr="00D67C12">
        <w:rPr>
          <w:color w:val="201F1E"/>
          <w:sz w:val="22"/>
          <w:szCs w:val="22"/>
        </w:rPr>
        <w:t>V</w:t>
      </w:r>
      <w:r w:rsidR="00D463F9" w:rsidRPr="00D67C12">
        <w:rPr>
          <w:color w:val="201F1E"/>
          <w:sz w:val="22"/>
          <w:szCs w:val="22"/>
        </w:rPr>
        <w:t>olunteers</w:t>
      </w:r>
      <w:r w:rsidR="009E7022" w:rsidRPr="00D67C12">
        <w:rPr>
          <w:color w:val="201F1E"/>
          <w:sz w:val="22"/>
          <w:szCs w:val="22"/>
        </w:rPr>
        <w:t xml:space="preserve"> (WAV).  Both DNR and UW Extension support the programs.  CLMN monitor over 800 lakes per year for Secchi depth.  Over </w:t>
      </w:r>
      <w:r w:rsidR="00D463F9" w:rsidRPr="00D67C12">
        <w:rPr>
          <w:color w:val="201F1E"/>
          <w:sz w:val="22"/>
          <w:szCs w:val="22"/>
        </w:rPr>
        <w:t>500</w:t>
      </w:r>
      <w:r w:rsidR="009E7022" w:rsidRPr="00D67C12">
        <w:rPr>
          <w:color w:val="201F1E"/>
          <w:sz w:val="22"/>
          <w:szCs w:val="22"/>
        </w:rPr>
        <w:t xml:space="preserve"> </w:t>
      </w:r>
      <w:r w:rsidR="00D463F9" w:rsidRPr="00D67C12">
        <w:rPr>
          <w:color w:val="201F1E"/>
          <w:sz w:val="22"/>
          <w:szCs w:val="22"/>
        </w:rPr>
        <w:t xml:space="preserve">lakes are sampled for water chemistry </w:t>
      </w:r>
      <w:r w:rsidR="002B4175" w:rsidRPr="00D67C12">
        <w:rPr>
          <w:color w:val="201F1E"/>
          <w:sz w:val="22"/>
          <w:szCs w:val="22"/>
        </w:rPr>
        <w:t xml:space="preserve">from </w:t>
      </w:r>
      <w:r w:rsidR="009E7022" w:rsidRPr="00D67C12">
        <w:rPr>
          <w:color w:val="201F1E"/>
          <w:sz w:val="22"/>
          <w:szCs w:val="22"/>
        </w:rPr>
        <w:t>one to three visits per year.  Secchi depth, phosphorus</w:t>
      </w:r>
      <w:r w:rsidR="00F11BAF" w:rsidRPr="00D67C12">
        <w:rPr>
          <w:color w:val="201F1E"/>
          <w:sz w:val="22"/>
          <w:szCs w:val="22"/>
        </w:rPr>
        <w:t>,</w:t>
      </w:r>
      <w:r w:rsidR="009E7022" w:rsidRPr="00D67C12">
        <w:rPr>
          <w:color w:val="201F1E"/>
          <w:sz w:val="22"/>
          <w:szCs w:val="22"/>
        </w:rPr>
        <w:t xml:space="preserve"> and </w:t>
      </w:r>
      <w:proofErr w:type="spellStart"/>
      <w:r w:rsidR="009E7022" w:rsidRPr="00D67C12">
        <w:rPr>
          <w:color w:val="201F1E"/>
          <w:sz w:val="22"/>
          <w:szCs w:val="22"/>
        </w:rPr>
        <w:t>chl</w:t>
      </w:r>
      <w:proofErr w:type="spellEnd"/>
      <w:r w:rsidR="009E7022" w:rsidRPr="00D67C12">
        <w:rPr>
          <w:color w:val="201F1E"/>
          <w:sz w:val="22"/>
          <w:szCs w:val="22"/>
        </w:rPr>
        <w:t xml:space="preserve">-a are collected and samples are </w:t>
      </w:r>
      <w:r w:rsidR="002B4175" w:rsidRPr="00D67C12">
        <w:rPr>
          <w:color w:val="201F1E"/>
          <w:sz w:val="22"/>
          <w:szCs w:val="22"/>
        </w:rPr>
        <w:t xml:space="preserve">analyzed by the </w:t>
      </w:r>
      <w:r w:rsidR="009E7022" w:rsidRPr="00D67C12">
        <w:rPr>
          <w:color w:val="201F1E"/>
          <w:sz w:val="22"/>
          <w:szCs w:val="22"/>
        </w:rPr>
        <w:t xml:space="preserve">Wisconsin State Hygienic Laboratory.  </w:t>
      </w:r>
      <w:r w:rsidR="0025054A" w:rsidRPr="00D67C12">
        <w:rPr>
          <w:color w:val="201F1E"/>
          <w:sz w:val="22"/>
          <w:szCs w:val="22"/>
        </w:rPr>
        <w:t>Shupryt</w:t>
      </w:r>
      <w:r w:rsidR="009E7022" w:rsidRPr="00D67C12">
        <w:rPr>
          <w:color w:val="201F1E"/>
          <w:sz w:val="22"/>
          <w:szCs w:val="22"/>
        </w:rPr>
        <w:t xml:space="preserve"> believes nitrogen series will be collected starting in 2022.  </w:t>
      </w:r>
      <w:r w:rsidR="0025054A" w:rsidRPr="00D67C12">
        <w:rPr>
          <w:color w:val="201F1E"/>
          <w:sz w:val="22"/>
          <w:szCs w:val="22"/>
        </w:rPr>
        <w:t xml:space="preserve">Because Wisconsin DNR pays for the analyses out of the state monitoring budget, there is a limited amount of money for CLMN and a long </w:t>
      </w:r>
      <w:r w:rsidR="009E7022" w:rsidRPr="00D67C12">
        <w:rPr>
          <w:color w:val="201F1E"/>
          <w:sz w:val="22"/>
          <w:szCs w:val="22"/>
        </w:rPr>
        <w:t>wait list for volunteers to</w:t>
      </w:r>
      <w:r w:rsidR="00CA6615" w:rsidRPr="00D67C12">
        <w:rPr>
          <w:color w:val="201F1E"/>
          <w:sz w:val="22"/>
          <w:szCs w:val="22"/>
        </w:rPr>
        <w:t xml:space="preserve"> monitor</w:t>
      </w:r>
      <w:r w:rsidR="009E7022" w:rsidRPr="00D67C12">
        <w:rPr>
          <w:color w:val="201F1E"/>
          <w:sz w:val="22"/>
          <w:szCs w:val="22"/>
        </w:rPr>
        <w:t xml:space="preserve"> water chemistry.  The data are used for assessments if the index period is met (three visits over two years).  The data collected by volunteers and DNR staff are treated the same.  A user perception survey is used for CLMN to pair the survey with </w:t>
      </w:r>
      <w:proofErr w:type="spellStart"/>
      <w:r w:rsidR="009E7022" w:rsidRPr="00D67C12">
        <w:rPr>
          <w:color w:val="201F1E"/>
          <w:sz w:val="22"/>
          <w:szCs w:val="22"/>
        </w:rPr>
        <w:t>chl</w:t>
      </w:r>
      <w:proofErr w:type="spellEnd"/>
      <w:r w:rsidR="009E7022" w:rsidRPr="00D67C12">
        <w:rPr>
          <w:color w:val="201F1E"/>
          <w:sz w:val="22"/>
          <w:szCs w:val="22"/>
        </w:rPr>
        <w:t xml:space="preserve">-a concentration data. </w:t>
      </w:r>
      <w:r w:rsidR="00906754" w:rsidRPr="00D67C12">
        <w:rPr>
          <w:color w:val="201F1E"/>
          <w:sz w:val="22"/>
          <w:szCs w:val="22"/>
        </w:rPr>
        <w:t xml:space="preserve"> Both were used to put </w:t>
      </w:r>
      <w:r w:rsidR="009E7022" w:rsidRPr="00D67C12">
        <w:rPr>
          <w:color w:val="201F1E"/>
          <w:sz w:val="22"/>
          <w:szCs w:val="22"/>
        </w:rPr>
        <w:t>together a rule package</w:t>
      </w:r>
      <w:r w:rsidR="00382DA5" w:rsidRPr="00D67C12">
        <w:rPr>
          <w:color w:val="201F1E"/>
          <w:sz w:val="22"/>
          <w:szCs w:val="22"/>
        </w:rPr>
        <w:t xml:space="preserve"> for </w:t>
      </w:r>
      <w:proofErr w:type="spellStart"/>
      <w:r w:rsidR="00382DA5" w:rsidRPr="00D67C12">
        <w:rPr>
          <w:color w:val="201F1E"/>
          <w:sz w:val="22"/>
          <w:szCs w:val="22"/>
        </w:rPr>
        <w:t>chl</w:t>
      </w:r>
      <w:proofErr w:type="spellEnd"/>
      <w:r w:rsidR="00382DA5" w:rsidRPr="00D67C12">
        <w:rPr>
          <w:color w:val="201F1E"/>
          <w:sz w:val="22"/>
          <w:szCs w:val="22"/>
        </w:rPr>
        <w:t>-a criteria for recreation uses, currently</w:t>
      </w:r>
      <w:r w:rsidR="009E7022" w:rsidRPr="00D67C12">
        <w:rPr>
          <w:color w:val="201F1E"/>
          <w:sz w:val="22"/>
          <w:szCs w:val="22"/>
        </w:rPr>
        <w:t xml:space="preserve"> being presented to the Wisconsin Natural Resources Board.  </w:t>
      </w:r>
    </w:p>
    <w:p w14:paraId="4DD12D80" w14:textId="77777777" w:rsidR="009E7022" w:rsidRPr="00D67C12" w:rsidRDefault="009E7022" w:rsidP="00D463F9">
      <w:pPr>
        <w:pStyle w:val="xmsonormal"/>
        <w:shd w:val="clear" w:color="auto" w:fill="FFFFFF"/>
        <w:spacing w:before="0" w:beforeAutospacing="0" w:after="0" w:afterAutospacing="0"/>
        <w:rPr>
          <w:color w:val="201F1E"/>
          <w:sz w:val="22"/>
          <w:szCs w:val="22"/>
        </w:rPr>
      </w:pPr>
    </w:p>
    <w:p w14:paraId="6EFF5FFD" w14:textId="5B0F955A" w:rsidR="00D463F9" w:rsidRPr="00D67C12" w:rsidRDefault="00D463F9" w:rsidP="00D463F9">
      <w:pPr>
        <w:pStyle w:val="xmsonormal"/>
        <w:shd w:val="clear" w:color="auto" w:fill="FFFFFF"/>
        <w:spacing w:before="0" w:beforeAutospacing="0" w:after="0" w:afterAutospacing="0"/>
        <w:rPr>
          <w:color w:val="201F1E"/>
          <w:sz w:val="22"/>
          <w:szCs w:val="22"/>
        </w:rPr>
      </w:pPr>
      <w:r w:rsidRPr="00D67C12">
        <w:rPr>
          <w:color w:val="201F1E"/>
          <w:sz w:val="22"/>
          <w:szCs w:val="22"/>
        </w:rPr>
        <w:t>Lake volunteers also do AIS early detection surveys</w:t>
      </w:r>
      <w:r w:rsidR="009E7022" w:rsidRPr="00D67C12">
        <w:rPr>
          <w:color w:val="201F1E"/>
          <w:sz w:val="22"/>
          <w:szCs w:val="22"/>
        </w:rPr>
        <w:t xml:space="preserve"> and ice on/ice off records.  The ice program is more popular in the City of Madison lakes.  </w:t>
      </w:r>
    </w:p>
    <w:p w14:paraId="7FE18312" w14:textId="45E7FBE9" w:rsidR="009E7022" w:rsidRPr="00D67C12" w:rsidRDefault="009E7022" w:rsidP="00382DA5">
      <w:pPr>
        <w:pStyle w:val="xmsonormal"/>
        <w:shd w:val="clear" w:color="auto" w:fill="FFFFFF"/>
        <w:spacing w:before="0" w:beforeAutospacing="0" w:after="0" w:afterAutospacing="0"/>
        <w:rPr>
          <w:i/>
          <w:iCs/>
          <w:color w:val="201F1E"/>
          <w:sz w:val="22"/>
          <w:szCs w:val="22"/>
        </w:rPr>
      </w:pPr>
    </w:p>
    <w:p w14:paraId="6BAF8C2E" w14:textId="32356AB3" w:rsidR="00D463F9" w:rsidRPr="00D67C12" w:rsidRDefault="00DE4669" w:rsidP="00D463F9">
      <w:pPr>
        <w:pStyle w:val="xmsonormal"/>
        <w:shd w:val="clear" w:color="auto" w:fill="FFFFFF"/>
        <w:spacing w:before="0" w:beforeAutospacing="0" w:after="0" w:afterAutospacing="0"/>
        <w:rPr>
          <w:color w:val="201F1E"/>
          <w:sz w:val="22"/>
          <w:szCs w:val="22"/>
        </w:rPr>
      </w:pPr>
      <w:r w:rsidRPr="00D67C12">
        <w:rPr>
          <w:color w:val="201F1E"/>
          <w:sz w:val="22"/>
          <w:szCs w:val="22"/>
        </w:rPr>
        <w:t>The WAV program has tiered volunteering for stream monitoring.  There is introductory,</w:t>
      </w:r>
      <w:r w:rsidR="00D463F9" w:rsidRPr="00D67C12">
        <w:rPr>
          <w:color w:val="201F1E"/>
          <w:sz w:val="22"/>
          <w:szCs w:val="22"/>
        </w:rPr>
        <w:t xml:space="preserve"> </w:t>
      </w:r>
      <w:r w:rsidR="004D4FA4" w:rsidRPr="00D67C12">
        <w:rPr>
          <w:color w:val="201F1E"/>
          <w:sz w:val="22"/>
          <w:szCs w:val="22"/>
        </w:rPr>
        <w:t xml:space="preserve">focused on </w:t>
      </w:r>
      <w:r w:rsidR="00D463F9" w:rsidRPr="00D67C12">
        <w:rPr>
          <w:color w:val="201F1E"/>
          <w:sz w:val="22"/>
          <w:szCs w:val="22"/>
        </w:rPr>
        <w:t>education and outreach</w:t>
      </w:r>
      <w:r w:rsidRPr="00D67C12">
        <w:rPr>
          <w:color w:val="201F1E"/>
          <w:sz w:val="22"/>
          <w:szCs w:val="22"/>
        </w:rPr>
        <w:t xml:space="preserve">.  </w:t>
      </w:r>
      <w:r w:rsidR="004D4FA4" w:rsidRPr="00D67C12">
        <w:rPr>
          <w:color w:val="201F1E"/>
          <w:sz w:val="22"/>
          <w:szCs w:val="22"/>
        </w:rPr>
        <w:t xml:space="preserve">This component is solely run by UW Extension.  </w:t>
      </w:r>
      <w:r w:rsidRPr="00D67C12">
        <w:rPr>
          <w:color w:val="201F1E"/>
          <w:sz w:val="22"/>
          <w:szCs w:val="22"/>
        </w:rPr>
        <w:t>The next</w:t>
      </w:r>
      <w:r w:rsidR="00D463F9" w:rsidRPr="00D67C12">
        <w:rPr>
          <w:color w:val="201F1E"/>
          <w:sz w:val="22"/>
          <w:szCs w:val="22"/>
        </w:rPr>
        <w:t xml:space="preserve"> level is chemistry sampling</w:t>
      </w:r>
      <w:r w:rsidRPr="00D67C12">
        <w:rPr>
          <w:color w:val="201F1E"/>
          <w:sz w:val="22"/>
          <w:szCs w:val="22"/>
        </w:rPr>
        <w:t xml:space="preserve">, </w:t>
      </w:r>
      <w:r w:rsidR="004433CB" w:rsidRPr="00D67C12">
        <w:rPr>
          <w:color w:val="201F1E"/>
          <w:sz w:val="22"/>
          <w:szCs w:val="22"/>
        </w:rPr>
        <w:t xml:space="preserve">which include six monthly visits between May and October for </w:t>
      </w:r>
      <w:r w:rsidR="004433CB" w:rsidRPr="00D67C12">
        <w:rPr>
          <w:sz w:val="22"/>
          <w:szCs w:val="22"/>
        </w:rPr>
        <w:t xml:space="preserve">TP, TSS, and eventually N series sampling.  </w:t>
      </w:r>
      <w:r w:rsidRPr="00D67C12">
        <w:rPr>
          <w:color w:val="201F1E"/>
          <w:sz w:val="22"/>
          <w:szCs w:val="22"/>
        </w:rPr>
        <w:t xml:space="preserve">A year of introductory monitoring </w:t>
      </w:r>
      <w:r w:rsidR="00D463F9" w:rsidRPr="00D67C12">
        <w:rPr>
          <w:color w:val="201F1E"/>
          <w:sz w:val="22"/>
          <w:szCs w:val="22"/>
        </w:rPr>
        <w:t xml:space="preserve">work </w:t>
      </w:r>
      <w:r w:rsidRPr="00D67C12">
        <w:rPr>
          <w:color w:val="201F1E"/>
          <w:sz w:val="22"/>
          <w:szCs w:val="22"/>
        </w:rPr>
        <w:t xml:space="preserve">is required before moving up to the next tier.  For this level, there is a </w:t>
      </w:r>
      <w:r w:rsidR="00C00ACB" w:rsidRPr="00D67C12">
        <w:rPr>
          <w:color w:val="201F1E"/>
          <w:sz w:val="22"/>
          <w:szCs w:val="22"/>
        </w:rPr>
        <w:t>program-</w:t>
      </w:r>
      <w:r w:rsidRPr="00D67C12">
        <w:rPr>
          <w:color w:val="201F1E"/>
          <w:sz w:val="22"/>
          <w:szCs w:val="22"/>
        </w:rPr>
        <w:t xml:space="preserve">specific </w:t>
      </w:r>
      <w:r w:rsidR="00626489" w:rsidRPr="00D67C12">
        <w:rPr>
          <w:color w:val="201F1E"/>
          <w:sz w:val="22"/>
          <w:szCs w:val="22"/>
        </w:rPr>
        <w:t>quality assurance project plan (</w:t>
      </w:r>
      <w:r w:rsidR="00D463F9" w:rsidRPr="00D67C12">
        <w:rPr>
          <w:color w:val="201F1E"/>
          <w:sz w:val="22"/>
          <w:szCs w:val="22"/>
        </w:rPr>
        <w:t>QAPP</w:t>
      </w:r>
      <w:r w:rsidR="00626489" w:rsidRPr="00D67C12">
        <w:rPr>
          <w:color w:val="201F1E"/>
          <w:sz w:val="22"/>
          <w:szCs w:val="22"/>
        </w:rPr>
        <w:t>)</w:t>
      </w:r>
      <w:r w:rsidRPr="00D67C12">
        <w:rPr>
          <w:color w:val="201F1E"/>
          <w:sz w:val="22"/>
          <w:szCs w:val="22"/>
        </w:rPr>
        <w:t xml:space="preserve"> and required </w:t>
      </w:r>
      <w:r w:rsidR="00D463F9" w:rsidRPr="00D67C12">
        <w:rPr>
          <w:color w:val="201F1E"/>
          <w:sz w:val="22"/>
          <w:szCs w:val="22"/>
        </w:rPr>
        <w:t>trainings.</w:t>
      </w:r>
      <w:r w:rsidR="007252BD" w:rsidRPr="00D67C12">
        <w:rPr>
          <w:color w:val="201F1E"/>
          <w:sz w:val="22"/>
          <w:szCs w:val="22"/>
        </w:rPr>
        <w:t xml:space="preserve">  These data are also analyzed by the Wisconsin State </w:t>
      </w:r>
      <w:r w:rsidR="0005471C" w:rsidRPr="00D67C12">
        <w:rPr>
          <w:color w:val="201F1E"/>
          <w:sz w:val="22"/>
          <w:szCs w:val="22"/>
        </w:rPr>
        <w:t xml:space="preserve">Hygienic </w:t>
      </w:r>
      <w:r w:rsidR="007252BD" w:rsidRPr="00D67C12">
        <w:rPr>
          <w:color w:val="201F1E"/>
          <w:sz w:val="22"/>
          <w:szCs w:val="22"/>
        </w:rPr>
        <w:t xml:space="preserve">Lab. </w:t>
      </w:r>
      <w:r w:rsidR="00172BDA" w:rsidRPr="00D67C12">
        <w:rPr>
          <w:sz w:val="22"/>
          <w:szCs w:val="22"/>
        </w:rPr>
        <w:t xml:space="preserve">Funds are </w:t>
      </w:r>
      <w:r w:rsidR="0005471C" w:rsidRPr="00D67C12">
        <w:rPr>
          <w:sz w:val="22"/>
          <w:szCs w:val="22"/>
        </w:rPr>
        <w:t xml:space="preserve">also </w:t>
      </w:r>
      <w:r w:rsidR="00172BDA" w:rsidRPr="00D67C12">
        <w:rPr>
          <w:sz w:val="22"/>
          <w:szCs w:val="22"/>
        </w:rPr>
        <w:t xml:space="preserve">available for volunteers living in TMDL watersheds.  </w:t>
      </w:r>
      <w:r w:rsidR="0032275E" w:rsidRPr="00D67C12">
        <w:rPr>
          <w:sz w:val="22"/>
          <w:szCs w:val="22"/>
        </w:rPr>
        <w:t xml:space="preserve">WAV </w:t>
      </w:r>
      <w:r w:rsidR="0005471C" w:rsidRPr="00D67C12">
        <w:rPr>
          <w:sz w:val="22"/>
          <w:szCs w:val="22"/>
        </w:rPr>
        <w:t xml:space="preserve">will request volunteer participation </w:t>
      </w:r>
      <w:r w:rsidR="00172BDA" w:rsidRPr="00D67C12">
        <w:rPr>
          <w:sz w:val="22"/>
          <w:szCs w:val="22"/>
        </w:rPr>
        <w:t xml:space="preserve">at specific locations for stream assessments.  </w:t>
      </w:r>
      <w:r w:rsidR="00965769" w:rsidRPr="00D67C12">
        <w:rPr>
          <w:sz w:val="22"/>
          <w:szCs w:val="22"/>
        </w:rPr>
        <w:t xml:space="preserve">Shupryt said there is a </w:t>
      </w:r>
      <w:r w:rsidR="00D463F9" w:rsidRPr="00D67C12">
        <w:rPr>
          <w:color w:val="201F1E"/>
          <w:sz w:val="22"/>
          <w:szCs w:val="22"/>
        </w:rPr>
        <w:t>90-95</w:t>
      </w:r>
      <w:r w:rsidR="00965769" w:rsidRPr="00D67C12">
        <w:rPr>
          <w:color w:val="201F1E"/>
          <w:sz w:val="22"/>
          <w:szCs w:val="22"/>
        </w:rPr>
        <w:t xml:space="preserve"> percent</w:t>
      </w:r>
      <w:r w:rsidR="00D463F9" w:rsidRPr="00D67C12">
        <w:rPr>
          <w:color w:val="201F1E"/>
          <w:sz w:val="22"/>
          <w:szCs w:val="22"/>
        </w:rPr>
        <w:t xml:space="preserve"> success rate for collecting planned samples</w:t>
      </w:r>
      <w:r w:rsidR="00111BCD" w:rsidRPr="00D67C12">
        <w:rPr>
          <w:color w:val="201F1E"/>
          <w:sz w:val="22"/>
          <w:szCs w:val="22"/>
        </w:rPr>
        <w:t xml:space="preserve"> with volunteers</w:t>
      </w:r>
      <w:r w:rsidR="00D463F9" w:rsidRPr="00D67C12">
        <w:rPr>
          <w:color w:val="201F1E"/>
          <w:sz w:val="22"/>
          <w:szCs w:val="22"/>
        </w:rPr>
        <w:t xml:space="preserve">. </w:t>
      </w:r>
      <w:r w:rsidR="00965769" w:rsidRPr="00D67C12">
        <w:rPr>
          <w:color w:val="201F1E"/>
          <w:sz w:val="22"/>
          <w:szCs w:val="22"/>
        </w:rPr>
        <w:t xml:space="preserve"> The data are also used in 303(d) assessments.  WAV piloted a family level IBI for macroinvertebrates.  The time requirement is high and this program has begun to </w:t>
      </w:r>
      <w:r w:rsidR="00C00ACB" w:rsidRPr="00D67C12">
        <w:rPr>
          <w:color w:val="201F1E"/>
          <w:sz w:val="22"/>
          <w:szCs w:val="22"/>
        </w:rPr>
        <w:t>see less</w:t>
      </w:r>
      <w:r w:rsidR="00965769" w:rsidRPr="00D67C12">
        <w:rPr>
          <w:color w:val="201F1E"/>
          <w:sz w:val="22"/>
          <w:szCs w:val="22"/>
        </w:rPr>
        <w:t xml:space="preserve"> participation.  WAV still has a </w:t>
      </w:r>
      <w:r w:rsidR="003664D4" w:rsidRPr="00D67C12">
        <w:rPr>
          <w:color w:val="201F1E"/>
          <w:sz w:val="22"/>
          <w:szCs w:val="22"/>
        </w:rPr>
        <w:t>coarse-</w:t>
      </w:r>
      <w:r w:rsidR="00965769" w:rsidRPr="00D67C12">
        <w:rPr>
          <w:color w:val="201F1E"/>
          <w:sz w:val="22"/>
          <w:szCs w:val="22"/>
        </w:rPr>
        <w:t xml:space="preserve">level survey with simple math. </w:t>
      </w:r>
      <w:r w:rsidR="00D463F9" w:rsidRPr="00D67C12">
        <w:rPr>
          <w:color w:val="201F1E"/>
          <w:sz w:val="22"/>
          <w:szCs w:val="22"/>
        </w:rPr>
        <w:t xml:space="preserve"> </w:t>
      </w:r>
    </w:p>
    <w:p w14:paraId="5A4ABEA0" w14:textId="77777777" w:rsidR="00111BCD" w:rsidRPr="00D67C12" w:rsidRDefault="00111BCD" w:rsidP="00D463F9">
      <w:pPr>
        <w:pStyle w:val="xmsonormal"/>
        <w:shd w:val="clear" w:color="auto" w:fill="FFFFFF"/>
        <w:spacing w:before="0" w:beforeAutospacing="0" w:after="0" w:afterAutospacing="0"/>
        <w:rPr>
          <w:sz w:val="22"/>
          <w:szCs w:val="22"/>
        </w:rPr>
      </w:pPr>
    </w:p>
    <w:p w14:paraId="34CF965B" w14:textId="431887D6" w:rsidR="00965769" w:rsidRPr="00D67C12" w:rsidRDefault="00965769" w:rsidP="00D463F9">
      <w:pPr>
        <w:pStyle w:val="xmsonormal"/>
        <w:shd w:val="clear" w:color="auto" w:fill="FFFFFF"/>
        <w:spacing w:before="0" w:beforeAutospacing="0" w:after="0" w:afterAutospacing="0"/>
        <w:rPr>
          <w:color w:val="201F1E"/>
          <w:sz w:val="22"/>
          <w:szCs w:val="22"/>
        </w:rPr>
      </w:pPr>
      <w:r w:rsidRPr="00D67C12">
        <w:rPr>
          <w:color w:val="201F1E"/>
          <w:sz w:val="22"/>
          <w:szCs w:val="22"/>
        </w:rPr>
        <w:t xml:space="preserve">WAV also has a </w:t>
      </w:r>
      <w:r w:rsidR="00771774" w:rsidRPr="00D67C12">
        <w:rPr>
          <w:color w:val="201F1E"/>
          <w:sz w:val="22"/>
          <w:szCs w:val="22"/>
        </w:rPr>
        <w:t>long-term</w:t>
      </w:r>
      <w:r w:rsidRPr="00D67C12">
        <w:rPr>
          <w:color w:val="201F1E"/>
          <w:sz w:val="22"/>
          <w:szCs w:val="22"/>
        </w:rPr>
        <w:t xml:space="preserve"> temperature monitoring component, in which a temperature logger is placed in the stream.  Sometimes the data are used for impaired waters, but there are challenges with justifying the use of the data when results are variable.  </w:t>
      </w:r>
    </w:p>
    <w:p w14:paraId="011447B8" w14:textId="77777777" w:rsidR="00965769" w:rsidRPr="00D67C12" w:rsidRDefault="00965769" w:rsidP="00D463F9">
      <w:pPr>
        <w:pStyle w:val="xmsonormal"/>
        <w:shd w:val="clear" w:color="auto" w:fill="FFFFFF"/>
        <w:spacing w:before="0" w:beforeAutospacing="0" w:after="0" w:afterAutospacing="0"/>
        <w:rPr>
          <w:color w:val="201F1E"/>
          <w:sz w:val="22"/>
          <w:szCs w:val="22"/>
        </w:rPr>
      </w:pPr>
    </w:p>
    <w:p w14:paraId="48A1AB1C" w14:textId="652CADD2" w:rsidR="00D463F9" w:rsidRPr="00D67C12" w:rsidRDefault="00965769" w:rsidP="00D463F9">
      <w:pPr>
        <w:pStyle w:val="xmsonormal"/>
        <w:shd w:val="clear" w:color="auto" w:fill="FFFFFF"/>
        <w:spacing w:before="0" w:beforeAutospacing="0" w:after="0" w:afterAutospacing="0"/>
        <w:rPr>
          <w:color w:val="201F1E"/>
          <w:sz w:val="22"/>
          <w:szCs w:val="22"/>
        </w:rPr>
      </w:pPr>
      <w:r w:rsidRPr="00D67C12">
        <w:rPr>
          <w:color w:val="201F1E"/>
          <w:sz w:val="22"/>
          <w:szCs w:val="22"/>
        </w:rPr>
        <w:t xml:space="preserve">Finally, there was a winter road salt program that existed about six years ago.  Sampling was focused in urban areas and four to five samples were collected in a 30-day period.  </w:t>
      </w:r>
      <w:r w:rsidR="00D463F9" w:rsidRPr="00D67C12">
        <w:rPr>
          <w:color w:val="201F1E"/>
          <w:sz w:val="22"/>
          <w:szCs w:val="22"/>
        </w:rPr>
        <w:t xml:space="preserve"> </w:t>
      </w:r>
    </w:p>
    <w:p w14:paraId="7E1548CC" w14:textId="1196AF73" w:rsidR="0010115D" w:rsidRPr="00D67C12" w:rsidRDefault="0010115D" w:rsidP="00D463F9">
      <w:pPr>
        <w:pStyle w:val="xmsonormal"/>
        <w:shd w:val="clear" w:color="auto" w:fill="FFFFFF"/>
        <w:spacing w:before="0" w:beforeAutospacing="0" w:after="0" w:afterAutospacing="0"/>
        <w:rPr>
          <w:color w:val="201F1E"/>
          <w:sz w:val="22"/>
          <w:szCs w:val="22"/>
        </w:rPr>
      </w:pPr>
    </w:p>
    <w:p w14:paraId="1D9B00B7" w14:textId="419044A1" w:rsidR="0010115D" w:rsidRPr="00D67C12" w:rsidRDefault="006768A6" w:rsidP="00D463F9">
      <w:pPr>
        <w:pStyle w:val="xmsonormal"/>
        <w:shd w:val="clear" w:color="auto" w:fill="FFFFFF"/>
        <w:spacing w:before="0" w:beforeAutospacing="0" w:after="0" w:afterAutospacing="0"/>
        <w:rPr>
          <w:color w:val="201F1E"/>
          <w:sz w:val="22"/>
          <w:szCs w:val="22"/>
        </w:rPr>
      </w:pPr>
      <w:r w:rsidRPr="00D67C12">
        <w:rPr>
          <w:color w:val="201F1E"/>
          <w:sz w:val="22"/>
          <w:szCs w:val="22"/>
        </w:rPr>
        <w:t xml:space="preserve">Shupryt shared the following links for participants to learn more: </w:t>
      </w:r>
      <w:hyperlink r:id="rId9" w:history="1">
        <w:r w:rsidRPr="00D67C12">
          <w:rPr>
            <w:rStyle w:val="Hyperlink"/>
            <w:sz w:val="22"/>
            <w:szCs w:val="22"/>
          </w:rPr>
          <w:t>https://www.uwsp.edu/cnr-ap/UWEXLakes/Pages/programs/clmn/default.aspx</w:t>
        </w:r>
      </w:hyperlink>
      <w:r w:rsidR="0010115D" w:rsidRPr="00D67C12">
        <w:rPr>
          <w:color w:val="201F1E"/>
          <w:sz w:val="22"/>
          <w:szCs w:val="22"/>
        </w:rPr>
        <w:t xml:space="preserve"> </w:t>
      </w:r>
      <w:r w:rsidRPr="00D67C12">
        <w:rPr>
          <w:color w:val="201F1E"/>
          <w:sz w:val="22"/>
          <w:szCs w:val="22"/>
        </w:rPr>
        <w:t xml:space="preserve">and </w:t>
      </w:r>
      <w:hyperlink r:id="rId10" w:history="1">
        <w:r w:rsidR="0010115D" w:rsidRPr="00D67C12">
          <w:rPr>
            <w:rStyle w:val="Hyperlink"/>
            <w:sz w:val="22"/>
            <w:szCs w:val="22"/>
          </w:rPr>
          <w:t>https://wateractionvolunteers.org/</w:t>
        </w:r>
      </w:hyperlink>
      <w:r w:rsidR="00EC5D8C" w:rsidRPr="00D67C12">
        <w:rPr>
          <w:color w:val="201F1E"/>
          <w:sz w:val="22"/>
          <w:szCs w:val="22"/>
        </w:rPr>
        <w:t xml:space="preserve">.  </w:t>
      </w:r>
      <w:r w:rsidR="003664D4" w:rsidRPr="00D67C12">
        <w:rPr>
          <w:color w:val="201F1E"/>
          <w:sz w:val="22"/>
          <w:szCs w:val="22"/>
        </w:rPr>
        <w:t xml:space="preserve">At </w:t>
      </w:r>
      <w:r w:rsidR="0010115D" w:rsidRPr="00D67C12">
        <w:rPr>
          <w:color w:val="201F1E"/>
          <w:sz w:val="22"/>
          <w:szCs w:val="22"/>
        </w:rPr>
        <w:t xml:space="preserve">the request of Richardson, </w:t>
      </w:r>
      <w:r w:rsidR="00B31ACD" w:rsidRPr="00D67C12">
        <w:rPr>
          <w:color w:val="201F1E"/>
          <w:sz w:val="22"/>
          <w:szCs w:val="22"/>
        </w:rPr>
        <w:t>Shupryt</w:t>
      </w:r>
      <w:r w:rsidR="0010115D" w:rsidRPr="00D67C12">
        <w:rPr>
          <w:color w:val="201F1E"/>
          <w:sz w:val="22"/>
          <w:szCs w:val="22"/>
        </w:rPr>
        <w:t xml:space="preserve"> shared the IBI example: </w:t>
      </w:r>
      <w:hyperlink r:id="rId11" w:history="1">
        <w:r w:rsidRPr="00D67C12">
          <w:rPr>
            <w:rStyle w:val="Hyperlink"/>
            <w:sz w:val="22"/>
            <w:szCs w:val="22"/>
          </w:rPr>
          <w:t>https://wateractionvolunteers.org/files/2019/10/Biotic-Index-Calculation.pdf</w:t>
        </w:r>
      </w:hyperlink>
      <w:r w:rsidRPr="00D67C12">
        <w:rPr>
          <w:color w:val="201F1E"/>
          <w:sz w:val="22"/>
          <w:szCs w:val="22"/>
        </w:rPr>
        <w:t xml:space="preserve">.   </w:t>
      </w:r>
      <w:r w:rsidR="0010115D" w:rsidRPr="00D67C12">
        <w:rPr>
          <w:color w:val="201F1E"/>
          <w:sz w:val="22"/>
          <w:szCs w:val="22"/>
        </w:rPr>
        <w:t xml:space="preserve"> </w:t>
      </w:r>
      <w:r w:rsidRPr="00D67C12">
        <w:rPr>
          <w:color w:val="201F1E"/>
          <w:sz w:val="22"/>
          <w:szCs w:val="22"/>
        </w:rPr>
        <w:t xml:space="preserve"> </w:t>
      </w:r>
      <w:r w:rsidR="0010115D" w:rsidRPr="00D67C12">
        <w:rPr>
          <w:color w:val="201F1E"/>
          <w:sz w:val="22"/>
          <w:szCs w:val="22"/>
        </w:rPr>
        <w:t xml:space="preserve"> </w:t>
      </w:r>
    </w:p>
    <w:p w14:paraId="60F1B433" w14:textId="1A06805F" w:rsidR="0010115D" w:rsidRPr="00D67C12" w:rsidRDefault="0010115D" w:rsidP="00D463F9">
      <w:pPr>
        <w:pStyle w:val="xmsonormal"/>
        <w:shd w:val="clear" w:color="auto" w:fill="FFFFFF"/>
        <w:spacing w:before="0" w:beforeAutospacing="0" w:after="0" w:afterAutospacing="0"/>
        <w:rPr>
          <w:color w:val="201F1E"/>
          <w:sz w:val="22"/>
          <w:szCs w:val="22"/>
        </w:rPr>
      </w:pPr>
    </w:p>
    <w:p w14:paraId="06777C0E" w14:textId="1A8EF0A0" w:rsidR="00771774" w:rsidRPr="00D67C12" w:rsidRDefault="00771774" w:rsidP="00D463F9">
      <w:pPr>
        <w:pStyle w:val="xmsonormal"/>
        <w:shd w:val="clear" w:color="auto" w:fill="FFFFFF"/>
        <w:spacing w:before="0" w:beforeAutospacing="0" w:after="0" w:afterAutospacing="0"/>
        <w:rPr>
          <w:color w:val="201F1E"/>
          <w:sz w:val="22"/>
          <w:szCs w:val="22"/>
        </w:rPr>
      </w:pPr>
      <w:r w:rsidRPr="00D67C12">
        <w:rPr>
          <w:color w:val="201F1E"/>
          <w:sz w:val="22"/>
          <w:szCs w:val="22"/>
        </w:rPr>
        <w:t xml:space="preserve">Richardson said a </w:t>
      </w:r>
      <w:r w:rsidR="002A28D5" w:rsidRPr="00D67C12">
        <w:rPr>
          <w:color w:val="201F1E"/>
          <w:sz w:val="22"/>
          <w:szCs w:val="22"/>
        </w:rPr>
        <w:t>PhD</w:t>
      </w:r>
      <w:r w:rsidRPr="00D67C12">
        <w:rPr>
          <w:color w:val="201F1E"/>
          <w:sz w:val="22"/>
          <w:szCs w:val="22"/>
        </w:rPr>
        <w:t xml:space="preserve"> </w:t>
      </w:r>
      <w:r w:rsidR="002F33A2" w:rsidRPr="00D67C12">
        <w:rPr>
          <w:color w:val="201F1E"/>
          <w:sz w:val="22"/>
          <w:szCs w:val="22"/>
        </w:rPr>
        <w:t xml:space="preserve">student ran a chloride monitoring program utilizing Missouri Stream Team volunteers.  There was a lot of interest in the St. Louis area to understand how road salting techniques have influenced WQ. </w:t>
      </w:r>
    </w:p>
    <w:p w14:paraId="39E794BA" w14:textId="497969C0" w:rsidR="00AF5F4C" w:rsidRPr="00D67C12" w:rsidRDefault="00D463F9" w:rsidP="00D463F9">
      <w:pPr>
        <w:pStyle w:val="xmsonormal"/>
        <w:shd w:val="clear" w:color="auto" w:fill="FFFFFF"/>
        <w:spacing w:before="0" w:beforeAutospacing="0" w:after="0" w:afterAutospacing="0"/>
        <w:rPr>
          <w:color w:val="201F1E"/>
          <w:sz w:val="22"/>
          <w:szCs w:val="22"/>
        </w:rPr>
      </w:pPr>
      <w:r w:rsidRPr="00D67C12">
        <w:rPr>
          <w:color w:val="201F1E"/>
          <w:sz w:val="22"/>
          <w:szCs w:val="22"/>
        </w:rPr>
        <w:t xml:space="preserve">  </w:t>
      </w:r>
    </w:p>
    <w:p w14:paraId="5EDC9DAB" w14:textId="1EE4182E" w:rsidR="00AF5F4C" w:rsidRPr="00D67C12" w:rsidRDefault="00AF5F4C" w:rsidP="00D463F9">
      <w:pPr>
        <w:pStyle w:val="xmsonormal"/>
        <w:shd w:val="clear" w:color="auto" w:fill="FFFFFF"/>
        <w:spacing w:before="0" w:beforeAutospacing="0" w:after="0" w:afterAutospacing="0"/>
        <w:rPr>
          <w:color w:val="201F1E"/>
          <w:sz w:val="22"/>
          <w:szCs w:val="22"/>
        </w:rPr>
      </w:pPr>
      <w:r w:rsidRPr="00D67C12">
        <w:rPr>
          <w:i/>
          <w:iCs/>
          <w:color w:val="201F1E"/>
          <w:sz w:val="22"/>
          <w:szCs w:val="22"/>
        </w:rPr>
        <w:lastRenderedPageBreak/>
        <w:t>Iowa</w:t>
      </w:r>
      <w:r w:rsidR="00D463F9" w:rsidRPr="00D67C12">
        <w:rPr>
          <w:i/>
          <w:iCs/>
          <w:color w:val="201F1E"/>
          <w:sz w:val="22"/>
          <w:szCs w:val="22"/>
        </w:rPr>
        <w:t xml:space="preserve"> – </w:t>
      </w:r>
      <w:r w:rsidR="0091044F" w:rsidRPr="00D67C12">
        <w:rPr>
          <w:color w:val="201F1E"/>
          <w:sz w:val="22"/>
          <w:szCs w:val="22"/>
        </w:rPr>
        <w:t>Kendall said that Iowa had a program to train volunteers</w:t>
      </w:r>
      <w:r w:rsidR="00BA7EAD" w:rsidRPr="00D67C12">
        <w:rPr>
          <w:color w:val="201F1E"/>
          <w:sz w:val="22"/>
          <w:szCs w:val="22"/>
        </w:rPr>
        <w:t>.  H</w:t>
      </w:r>
      <w:r w:rsidR="00CE4CF8" w:rsidRPr="00D67C12">
        <w:rPr>
          <w:color w:val="201F1E"/>
          <w:sz w:val="22"/>
          <w:szCs w:val="22"/>
        </w:rPr>
        <w:t xml:space="preserve">owever, </w:t>
      </w:r>
      <w:r w:rsidR="0091044F" w:rsidRPr="00D67C12">
        <w:rPr>
          <w:color w:val="201F1E"/>
          <w:sz w:val="22"/>
          <w:szCs w:val="22"/>
        </w:rPr>
        <w:t>Iowa</w:t>
      </w:r>
      <w:r w:rsidR="00CE4CF8" w:rsidRPr="00D67C12">
        <w:rPr>
          <w:color w:val="201F1E"/>
          <w:sz w:val="22"/>
          <w:szCs w:val="22"/>
        </w:rPr>
        <w:t>’s</w:t>
      </w:r>
      <w:r w:rsidR="0091044F" w:rsidRPr="00D67C12">
        <w:rPr>
          <w:color w:val="201F1E"/>
          <w:sz w:val="22"/>
          <w:szCs w:val="22"/>
        </w:rPr>
        <w:t xml:space="preserve"> credible data law </w:t>
      </w:r>
      <w:r w:rsidR="00CE4CF8" w:rsidRPr="00D67C12">
        <w:rPr>
          <w:color w:val="201F1E"/>
          <w:sz w:val="22"/>
          <w:szCs w:val="22"/>
        </w:rPr>
        <w:t xml:space="preserve">has made </w:t>
      </w:r>
      <w:r w:rsidR="0091044F" w:rsidRPr="00D67C12">
        <w:rPr>
          <w:color w:val="201F1E"/>
          <w:sz w:val="22"/>
          <w:szCs w:val="22"/>
        </w:rPr>
        <w:t>it difficult to use volunteer data for regulatory purposes.  The program shifted to local entities and counties and informing the public on what is happening with water quality in their backyard.  Iowa DNR</w:t>
      </w:r>
      <w:r w:rsidR="00396F5A" w:rsidRPr="00D67C12">
        <w:rPr>
          <w:color w:val="201F1E"/>
          <w:sz w:val="22"/>
          <w:szCs w:val="22"/>
        </w:rPr>
        <w:t xml:space="preserve"> </w:t>
      </w:r>
      <w:r w:rsidR="0091044F" w:rsidRPr="00D67C12">
        <w:rPr>
          <w:color w:val="201F1E"/>
          <w:sz w:val="22"/>
          <w:szCs w:val="22"/>
        </w:rPr>
        <w:t>sent supplies to groups like the Izaak Walton League</w:t>
      </w:r>
      <w:r w:rsidR="00396F5A" w:rsidRPr="00D67C12">
        <w:rPr>
          <w:color w:val="201F1E"/>
          <w:sz w:val="22"/>
          <w:szCs w:val="22"/>
        </w:rPr>
        <w:t xml:space="preserve"> to conduct </w:t>
      </w:r>
      <w:r w:rsidR="00C25BC6" w:rsidRPr="00D67C12">
        <w:rPr>
          <w:color w:val="201F1E"/>
          <w:sz w:val="22"/>
          <w:szCs w:val="22"/>
        </w:rPr>
        <w:t>monitoring but</w:t>
      </w:r>
      <w:r w:rsidR="00396F5A" w:rsidRPr="00D67C12">
        <w:rPr>
          <w:color w:val="201F1E"/>
          <w:sz w:val="22"/>
          <w:szCs w:val="22"/>
        </w:rPr>
        <w:t xml:space="preserve"> does not have a staff person dedicated to working with volunteer monitoring groups.</w:t>
      </w:r>
      <w:r w:rsidR="0091044F" w:rsidRPr="00D67C12">
        <w:rPr>
          <w:color w:val="201F1E"/>
          <w:sz w:val="22"/>
          <w:szCs w:val="22"/>
        </w:rPr>
        <w:t xml:space="preserve">  The</w:t>
      </w:r>
      <w:r w:rsidR="00396F5A" w:rsidRPr="00D67C12">
        <w:rPr>
          <w:color w:val="201F1E"/>
          <w:sz w:val="22"/>
          <w:szCs w:val="22"/>
        </w:rPr>
        <w:t xml:space="preserve"> volunteer monitoring program </w:t>
      </w:r>
      <w:r w:rsidR="0091044F" w:rsidRPr="00D67C12">
        <w:rPr>
          <w:color w:val="201F1E"/>
          <w:sz w:val="22"/>
          <w:szCs w:val="22"/>
        </w:rPr>
        <w:t>has to have a monitoring and QA/QC plan</w:t>
      </w:r>
      <w:r w:rsidR="00396F5A" w:rsidRPr="00D67C12">
        <w:rPr>
          <w:color w:val="201F1E"/>
          <w:sz w:val="22"/>
          <w:szCs w:val="22"/>
        </w:rPr>
        <w:t xml:space="preserve"> and be audited by Iowa DNR for the data to be used for regulatory purposes. </w:t>
      </w:r>
    </w:p>
    <w:p w14:paraId="6182D2BC" w14:textId="77777777" w:rsidR="0091044F" w:rsidRPr="00D67C12" w:rsidRDefault="0091044F" w:rsidP="00D463F9">
      <w:pPr>
        <w:pStyle w:val="xmsonormal"/>
        <w:shd w:val="clear" w:color="auto" w:fill="FFFFFF"/>
        <w:spacing w:before="0" w:beforeAutospacing="0" w:after="0" w:afterAutospacing="0"/>
        <w:rPr>
          <w:color w:val="201F1E"/>
          <w:sz w:val="22"/>
          <w:szCs w:val="22"/>
        </w:rPr>
      </w:pPr>
    </w:p>
    <w:p w14:paraId="51DAA560" w14:textId="018A7FCF" w:rsidR="00D463F9" w:rsidRPr="00D67C12" w:rsidRDefault="0091044F" w:rsidP="00D463F9">
      <w:pPr>
        <w:pStyle w:val="xmsonormal"/>
        <w:shd w:val="clear" w:color="auto" w:fill="FFFFFF"/>
        <w:spacing w:before="0" w:beforeAutospacing="0" w:after="0" w:afterAutospacing="0"/>
        <w:rPr>
          <w:color w:val="201F1E"/>
          <w:sz w:val="22"/>
          <w:szCs w:val="22"/>
        </w:rPr>
      </w:pPr>
      <w:r w:rsidRPr="00D67C12">
        <w:rPr>
          <w:color w:val="201F1E"/>
          <w:sz w:val="22"/>
          <w:szCs w:val="22"/>
        </w:rPr>
        <w:t>Shupryt asked what is</w:t>
      </w:r>
      <w:r w:rsidR="00D463F9" w:rsidRPr="00D67C12">
        <w:rPr>
          <w:color w:val="201F1E"/>
          <w:sz w:val="22"/>
          <w:szCs w:val="22"/>
        </w:rPr>
        <w:t xml:space="preserve"> credible data?</w:t>
      </w:r>
      <w:r w:rsidR="00396F5A" w:rsidRPr="00D67C12">
        <w:rPr>
          <w:color w:val="201F1E"/>
          <w:sz w:val="22"/>
          <w:szCs w:val="22"/>
        </w:rPr>
        <w:t xml:space="preserve">  Kendall replied that credible data have to meet certain standards, collected in a certain way and analyzed at a certified laboratory.  The best way to be able to submit data is for the volunteer monitoring group to partner with Iowa DNR, rather than running independently.  Before the impaired waters list is put together, volunteers can submit data for “waters in need of further investigation.”  If additional funding becomes available, Kendall said that DNR can target those locations for monitoring.  Voss said Missouri has</w:t>
      </w:r>
      <w:r w:rsidR="00D463F9" w:rsidRPr="00D67C12">
        <w:rPr>
          <w:color w:val="201F1E"/>
          <w:sz w:val="22"/>
          <w:szCs w:val="22"/>
        </w:rPr>
        <w:t xml:space="preserve"> similar challenges when it comes to listing</w:t>
      </w:r>
      <w:r w:rsidR="00547BFA" w:rsidRPr="00D67C12">
        <w:rPr>
          <w:color w:val="201F1E"/>
          <w:sz w:val="22"/>
          <w:szCs w:val="22"/>
        </w:rPr>
        <w:t xml:space="preserve"> waters based on citizen science data</w:t>
      </w:r>
      <w:r w:rsidR="00D463F9" w:rsidRPr="00D67C12">
        <w:rPr>
          <w:color w:val="201F1E"/>
          <w:sz w:val="22"/>
          <w:szCs w:val="22"/>
        </w:rPr>
        <w:t xml:space="preserve">.  </w:t>
      </w:r>
      <w:r w:rsidR="00547BFA" w:rsidRPr="00D67C12">
        <w:rPr>
          <w:color w:val="201F1E"/>
          <w:sz w:val="22"/>
          <w:szCs w:val="22"/>
        </w:rPr>
        <w:t xml:space="preserve">The CSI program has specific </w:t>
      </w:r>
      <w:r w:rsidR="00D463F9" w:rsidRPr="00D67C12">
        <w:rPr>
          <w:color w:val="201F1E"/>
          <w:sz w:val="22"/>
          <w:szCs w:val="22"/>
        </w:rPr>
        <w:t>QAPP</w:t>
      </w:r>
      <w:r w:rsidR="004A27CF" w:rsidRPr="00D67C12">
        <w:rPr>
          <w:color w:val="201F1E"/>
          <w:sz w:val="22"/>
          <w:szCs w:val="22"/>
        </w:rPr>
        <w:t>s</w:t>
      </w:r>
      <w:r w:rsidR="009037C2" w:rsidRPr="00D67C12">
        <w:rPr>
          <w:color w:val="201F1E"/>
          <w:sz w:val="22"/>
          <w:szCs w:val="22"/>
        </w:rPr>
        <w:t xml:space="preserve"> and uses a certified laboratory.  This increases confidence in the data if it is used to impair waters (i.e., proof negative).  There is not usually much scrutiny to delist a water or demonstrate that a water is meeting a particular use (i.e., proof positive).  </w:t>
      </w:r>
      <w:r w:rsidR="003D27A6" w:rsidRPr="00D67C12">
        <w:rPr>
          <w:color w:val="201F1E"/>
          <w:sz w:val="22"/>
          <w:szCs w:val="22"/>
        </w:rPr>
        <w:t>A</w:t>
      </w:r>
      <w:r w:rsidR="00867392" w:rsidRPr="00D67C12">
        <w:rPr>
          <w:color w:val="201F1E"/>
          <w:sz w:val="22"/>
          <w:szCs w:val="22"/>
        </w:rPr>
        <w:t>dding listings is open</w:t>
      </w:r>
      <w:r w:rsidR="00547BFA" w:rsidRPr="00D67C12">
        <w:rPr>
          <w:color w:val="201F1E"/>
          <w:sz w:val="22"/>
          <w:szCs w:val="22"/>
        </w:rPr>
        <w:t xml:space="preserve"> to more scrutiny</w:t>
      </w:r>
      <w:r w:rsidR="00D463F9" w:rsidRPr="00D67C12">
        <w:rPr>
          <w:color w:val="201F1E"/>
          <w:sz w:val="22"/>
          <w:szCs w:val="22"/>
        </w:rPr>
        <w:t xml:space="preserve">.  </w:t>
      </w:r>
    </w:p>
    <w:p w14:paraId="32072A0B" w14:textId="57E4A5A9" w:rsidR="003D3DB0" w:rsidRPr="00D67C12" w:rsidRDefault="003D3DB0" w:rsidP="00D463F9">
      <w:pPr>
        <w:pStyle w:val="xmsonormal"/>
        <w:shd w:val="clear" w:color="auto" w:fill="FFFFFF"/>
        <w:spacing w:before="0" w:beforeAutospacing="0" w:after="0" w:afterAutospacing="0"/>
        <w:rPr>
          <w:color w:val="201F1E"/>
          <w:sz w:val="22"/>
          <w:szCs w:val="22"/>
        </w:rPr>
      </w:pPr>
    </w:p>
    <w:p w14:paraId="647A0680" w14:textId="360FE4EF" w:rsidR="00291ED7" w:rsidRPr="00D67C12" w:rsidRDefault="003D3DB0" w:rsidP="00D463F9">
      <w:pPr>
        <w:pStyle w:val="xmsonormal"/>
        <w:shd w:val="clear" w:color="auto" w:fill="FFFFFF"/>
        <w:spacing w:before="0" w:beforeAutospacing="0" w:after="0" w:afterAutospacing="0"/>
        <w:rPr>
          <w:color w:val="201F1E"/>
          <w:sz w:val="22"/>
          <w:szCs w:val="22"/>
        </w:rPr>
      </w:pPr>
      <w:r w:rsidRPr="00D67C12">
        <w:rPr>
          <w:color w:val="201F1E"/>
          <w:sz w:val="22"/>
          <w:szCs w:val="22"/>
        </w:rPr>
        <w:t>Salvato asked if o</w:t>
      </w:r>
      <w:r w:rsidR="0099497E" w:rsidRPr="00D67C12">
        <w:rPr>
          <w:color w:val="201F1E"/>
          <w:sz w:val="22"/>
          <w:szCs w:val="22"/>
        </w:rPr>
        <w:t xml:space="preserve">ther states use their data for impairments.  </w:t>
      </w:r>
      <w:r w:rsidR="004A27CF" w:rsidRPr="00D67C12">
        <w:rPr>
          <w:color w:val="201F1E"/>
          <w:sz w:val="22"/>
          <w:szCs w:val="22"/>
        </w:rPr>
        <w:t xml:space="preserve">Kim </w:t>
      </w:r>
      <w:r w:rsidR="00291ED7" w:rsidRPr="00D67C12">
        <w:rPr>
          <w:color w:val="201F1E"/>
          <w:sz w:val="22"/>
          <w:szCs w:val="22"/>
        </w:rPr>
        <w:t xml:space="preserve">Laing said that Minnesota PCA uses volunteer data in conjunction with the data PCA collects.  There are protocols for the use of data in assessments, and often the data does not stand on its own. </w:t>
      </w:r>
      <w:r w:rsidR="00AB018D" w:rsidRPr="00D67C12">
        <w:rPr>
          <w:color w:val="201F1E"/>
          <w:sz w:val="22"/>
          <w:szCs w:val="22"/>
        </w:rPr>
        <w:t xml:space="preserve"> T</w:t>
      </w:r>
      <w:r w:rsidR="00291ED7" w:rsidRPr="00D67C12">
        <w:rPr>
          <w:color w:val="201F1E"/>
          <w:sz w:val="22"/>
          <w:szCs w:val="22"/>
        </w:rPr>
        <w:t xml:space="preserve">he agency is discussing new data collection methods and </w:t>
      </w:r>
      <w:r w:rsidR="00BA0F9B" w:rsidRPr="00D67C12">
        <w:rPr>
          <w:color w:val="201F1E"/>
          <w:sz w:val="22"/>
          <w:szCs w:val="22"/>
        </w:rPr>
        <w:t>safeguards</w:t>
      </w:r>
      <w:r w:rsidR="00291ED7" w:rsidRPr="00D67C12">
        <w:rPr>
          <w:color w:val="201F1E"/>
          <w:sz w:val="22"/>
          <w:szCs w:val="22"/>
        </w:rPr>
        <w:t xml:space="preserve"> to ensure the data collected is accurate.  For example, volunteer monitoring is limited to one person per site.  PCA staff are considering opening it up to more volunteers per site but the agency would need to develop an app to accommodate more data. </w:t>
      </w:r>
    </w:p>
    <w:p w14:paraId="64441118" w14:textId="2F4D9646" w:rsidR="00AF5F4C" w:rsidRPr="00D67C12" w:rsidRDefault="00AF5F4C" w:rsidP="00D463F9">
      <w:pPr>
        <w:pStyle w:val="xmsonormal"/>
        <w:shd w:val="clear" w:color="auto" w:fill="FFFFFF"/>
        <w:spacing w:before="0" w:beforeAutospacing="0" w:after="0" w:afterAutospacing="0"/>
        <w:rPr>
          <w:color w:val="201F1E"/>
          <w:sz w:val="22"/>
          <w:szCs w:val="22"/>
        </w:rPr>
      </w:pPr>
    </w:p>
    <w:p w14:paraId="620D872F" w14:textId="797CCD59" w:rsidR="0091044F" w:rsidRPr="00D67C12" w:rsidRDefault="00AF5F4C" w:rsidP="0091044F">
      <w:pPr>
        <w:pStyle w:val="xmsonormal"/>
        <w:shd w:val="clear" w:color="auto" w:fill="FFFFFF"/>
        <w:spacing w:before="0" w:beforeAutospacing="0" w:after="0" w:afterAutospacing="0"/>
        <w:rPr>
          <w:color w:val="201F1E"/>
          <w:sz w:val="22"/>
          <w:szCs w:val="22"/>
        </w:rPr>
      </w:pPr>
      <w:r w:rsidRPr="00D67C12">
        <w:rPr>
          <w:i/>
          <w:iCs/>
          <w:color w:val="201F1E"/>
          <w:sz w:val="22"/>
          <w:szCs w:val="22"/>
        </w:rPr>
        <w:t>Illinois</w:t>
      </w:r>
      <w:r w:rsidR="00472889" w:rsidRPr="00D67C12">
        <w:rPr>
          <w:i/>
          <w:iCs/>
          <w:color w:val="201F1E"/>
          <w:sz w:val="22"/>
          <w:szCs w:val="22"/>
        </w:rPr>
        <w:t xml:space="preserve"> </w:t>
      </w:r>
      <w:r w:rsidR="0091044F" w:rsidRPr="00D67C12">
        <w:rPr>
          <w:i/>
          <w:iCs/>
          <w:color w:val="201F1E"/>
          <w:sz w:val="22"/>
          <w:szCs w:val="22"/>
        </w:rPr>
        <w:t>–</w:t>
      </w:r>
      <w:r w:rsidR="00472889" w:rsidRPr="00D67C12">
        <w:rPr>
          <w:i/>
          <w:iCs/>
          <w:color w:val="201F1E"/>
          <w:sz w:val="22"/>
          <w:szCs w:val="22"/>
        </w:rPr>
        <w:t xml:space="preserve"> </w:t>
      </w:r>
      <w:r w:rsidR="000005B8" w:rsidRPr="00D67C12">
        <w:rPr>
          <w:color w:val="201F1E"/>
          <w:sz w:val="22"/>
          <w:szCs w:val="22"/>
        </w:rPr>
        <w:t xml:space="preserve">Vidales said Illinois EPA had a volunteer lake monitoring program from 1981 to 2018.  With staff retirements, the </w:t>
      </w:r>
      <w:r w:rsidR="00FC6ABF" w:rsidRPr="00D67C12">
        <w:rPr>
          <w:color w:val="201F1E"/>
          <w:sz w:val="22"/>
          <w:szCs w:val="22"/>
        </w:rPr>
        <w:t>positions were</w:t>
      </w:r>
      <w:r w:rsidR="000005B8" w:rsidRPr="00D67C12">
        <w:rPr>
          <w:color w:val="201F1E"/>
          <w:sz w:val="22"/>
          <w:szCs w:val="22"/>
        </w:rPr>
        <w:t xml:space="preserve"> not backfilled.  </w:t>
      </w:r>
      <w:r w:rsidR="004433CB" w:rsidRPr="00D67C12">
        <w:rPr>
          <w:color w:val="201F1E"/>
          <w:sz w:val="22"/>
          <w:szCs w:val="22"/>
        </w:rPr>
        <w:t xml:space="preserve">Vidales would like to bring back volunteer monitoring efforts and expand beyond lakes.  </w:t>
      </w:r>
    </w:p>
    <w:p w14:paraId="0B5093C1" w14:textId="0194484B" w:rsidR="00AF5F4C" w:rsidRPr="00D67C12" w:rsidRDefault="00AF5F4C" w:rsidP="00D463F9">
      <w:pPr>
        <w:pStyle w:val="xmsonormal"/>
        <w:shd w:val="clear" w:color="auto" w:fill="FFFFFF"/>
        <w:spacing w:before="0" w:beforeAutospacing="0" w:after="0" w:afterAutospacing="0"/>
        <w:rPr>
          <w:i/>
          <w:iCs/>
          <w:color w:val="201F1E"/>
          <w:sz w:val="22"/>
          <w:szCs w:val="22"/>
        </w:rPr>
      </w:pPr>
    </w:p>
    <w:p w14:paraId="16E171EA" w14:textId="77777777" w:rsidR="007642A4" w:rsidRPr="00D67C12" w:rsidRDefault="00291ED7" w:rsidP="00291ED7">
      <w:pPr>
        <w:pStyle w:val="xmsonormal"/>
        <w:shd w:val="clear" w:color="auto" w:fill="FFFFFF"/>
        <w:spacing w:before="0" w:beforeAutospacing="0" w:after="0" w:afterAutospacing="0"/>
        <w:rPr>
          <w:color w:val="201F1E"/>
          <w:sz w:val="22"/>
          <w:szCs w:val="22"/>
        </w:rPr>
      </w:pPr>
      <w:r w:rsidRPr="00D67C12">
        <w:rPr>
          <w:color w:val="201F1E"/>
          <w:sz w:val="22"/>
          <w:szCs w:val="22"/>
        </w:rPr>
        <w:t xml:space="preserve">Gustafson </w:t>
      </w:r>
      <w:r w:rsidR="00FF2070" w:rsidRPr="00D67C12">
        <w:rPr>
          <w:color w:val="201F1E"/>
          <w:sz w:val="22"/>
          <w:szCs w:val="22"/>
        </w:rPr>
        <w:t xml:space="preserve">shared a few comments about citizen science:  </w:t>
      </w:r>
    </w:p>
    <w:p w14:paraId="4B9B35B7" w14:textId="77777777" w:rsidR="007642A4" w:rsidRPr="00D67C12" w:rsidRDefault="007642A4" w:rsidP="00291ED7">
      <w:pPr>
        <w:pStyle w:val="xmsonormal"/>
        <w:shd w:val="clear" w:color="auto" w:fill="FFFFFF"/>
        <w:spacing w:before="0" w:beforeAutospacing="0" w:after="0" w:afterAutospacing="0"/>
        <w:rPr>
          <w:color w:val="201F1E"/>
          <w:sz w:val="22"/>
          <w:szCs w:val="22"/>
        </w:rPr>
      </w:pPr>
    </w:p>
    <w:p w14:paraId="717DE210" w14:textId="2B2C8363" w:rsidR="007642A4" w:rsidRPr="00D67C12" w:rsidRDefault="007642A4" w:rsidP="007642A4">
      <w:pPr>
        <w:pStyle w:val="xmsonormal"/>
        <w:numPr>
          <w:ilvl w:val="0"/>
          <w:numId w:val="36"/>
        </w:numPr>
        <w:shd w:val="clear" w:color="auto" w:fill="FFFFFF"/>
        <w:spacing w:before="0" w:beforeAutospacing="0" w:after="0" w:afterAutospacing="0"/>
        <w:rPr>
          <w:color w:val="201F1E"/>
          <w:sz w:val="22"/>
          <w:szCs w:val="22"/>
        </w:rPr>
      </w:pPr>
      <w:r w:rsidRPr="00D67C12">
        <w:rPr>
          <w:color w:val="201F1E"/>
          <w:sz w:val="22"/>
          <w:szCs w:val="22"/>
        </w:rPr>
        <w:t>T</w:t>
      </w:r>
      <w:r w:rsidR="0002679A" w:rsidRPr="00D67C12">
        <w:rPr>
          <w:color w:val="201F1E"/>
          <w:sz w:val="22"/>
          <w:szCs w:val="22"/>
        </w:rPr>
        <w:t>here</w:t>
      </w:r>
      <w:r w:rsidR="00BA0F9B" w:rsidRPr="00D67C12">
        <w:rPr>
          <w:color w:val="201F1E"/>
          <w:sz w:val="22"/>
          <w:szCs w:val="22"/>
        </w:rPr>
        <w:t xml:space="preserve"> are </w:t>
      </w:r>
      <w:r w:rsidR="00291ED7" w:rsidRPr="00D67C12">
        <w:rPr>
          <w:color w:val="201F1E"/>
          <w:sz w:val="22"/>
          <w:szCs w:val="22"/>
        </w:rPr>
        <w:t>concerns about access and safety for sampling on the UMR</w:t>
      </w:r>
      <w:r w:rsidR="00BA0F9B" w:rsidRPr="00D67C12">
        <w:rPr>
          <w:color w:val="201F1E"/>
          <w:sz w:val="22"/>
          <w:szCs w:val="22"/>
        </w:rPr>
        <w:t xml:space="preserve">.  In the Quad Cities area, a good boat is needed  </w:t>
      </w:r>
    </w:p>
    <w:p w14:paraId="6BCD0008" w14:textId="77777777" w:rsidR="007642A4" w:rsidRPr="00D67C12" w:rsidRDefault="007642A4" w:rsidP="00291ED7">
      <w:pPr>
        <w:pStyle w:val="xmsonormal"/>
        <w:shd w:val="clear" w:color="auto" w:fill="FFFFFF"/>
        <w:spacing w:before="0" w:beforeAutospacing="0" w:after="0" w:afterAutospacing="0"/>
        <w:rPr>
          <w:color w:val="201F1E"/>
          <w:sz w:val="22"/>
          <w:szCs w:val="22"/>
        </w:rPr>
      </w:pPr>
    </w:p>
    <w:p w14:paraId="4518C0A1" w14:textId="105F78B1" w:rsidR="007642A4" w:rsidRPr="00D67C12" w:rsidRDefault="007642A4" w:rsidP="007642A4">
      <w:pPr>
        <w:pStyle w:val="xmsonormal"/>
        <w:numPr>
          <w:ilvl w:val="0"/>
          <w:numId w:val="36"/>
        </w:numPr>
        <w:shd w:val="clear" w:color="auto" w:fill="FFFFFF"/>
        <w:spacing w:before="0" w:beforeAutospacing="0" w:after="0" w:afterAutospacing="0"/>
        <w:rPr>
          <w:color w:val="201F1E"/>
          <w:sz w:val="22"/>
          <w:szCs w:val="22"/>
        </w:rPr>
      </w:pPr>
      <w:r w:rsidRPr="00D67C12">
        <w:rPr>
          <w:color w:val="201F1E"/>
          <w:sz w:val="22"/>
          <w:szCs w:val="22"/>
        </w:rPr>
        <w:t>I</w:t>
      </w:r>
      <w:r w:rsidR="00291ED7" w:rsidRPr="00D67C12">
        <w:rPr>
          <w:color w:val="201F1E"/>
          <w:sz w:val="22"/>
          <w:szCs w:val="22"/>
        </w:rPr>
        <w:t>f the state does</w:t>
      </w:r>
      <w:r w:rsidR="0002679A" w:rsidRPr="00D67C12">
        <w:rPr>
          <w:color w:val="201F1E"/>
          <w:sz w:val="22"/>
          <w:szCs w:val="22"/>
        </w:rPr>
        <w:t xml:space="preserve"> not</w:t>
      </w:r>
      <w:r w:rsidR="00291ED7" w:rsidRPr="00D67C12">
        <w:rPr>
          <w:color w:val="201F1E"/>
          <w:sz w:val="22"/>
          <w:szCs w:val="22"/>
        </w:rPr>
        <w:t xml:space="preserve"> consider volunteer data valid, it makes it harder to justify collecting data</w:t>
      </w:r>
    </w:p>
    <w:p w14:paraId="39FB63E3" w14:textId="77777777" w:rsidR="007642A4" w:rsidRPr="00D67C12" w:rsidRDefault="007642A4" w:rsidP="00291ED7">
      <w:pPr>
        <w:pStyle w:val="xmsonormal"/>
        <w:shd w:val="clear" w:color="auto" w:fill="FFFFFF"/>
        <w:spacing w:before="0" w:beforeAutospacing="0" w:after="0" w:afterAutospacing="0"/>
        <w:rPr>
          <w:color w:val="201F1E"/>
          <w:sz w:val="22"/>
          <w:szCs w:val="22"/>
        </w:rPr>
      </w:pPr>
    </w:p>
    <w:p w14:paraId="0B987E10" w14:textId="77777777" w:rsidR="000E5E8F" w:rsidRDefault="0002679A" w:rsidP="000E5E8F">
      <w:pPr>
        <w:pStyle w:val="xmsonormal"/>
        <w:numPr>
          <w:ilvl w:val="0"/>
          <w:numId w:val="36"/>
        </w:numPr>
        <w:shd w:val="clear" w:color="auto" w:fill="FFFFFF"/>
        <w:spacing w:before="0" w:beforeAutospacing="0" w:after="0" w:afterAutospacing="0"/>
        <w:rPr>
          <w:sz w:val="22"/>
          <w:szCs w:val="22"/>
        </w:rPr>
      </w:pPr>
      <w:r w:rsidRPr="000E5E8F">
        <w:rPr>
          <w:sz w:val="22"/>
          <w:szCs w:val="22"/>
        </w:rPr>
        <w:t xml:space="preserve">Partners of Scott </w:t>
      </w:r>
      <w:r w:rsidR="00E9365D" w:rsidRPr="000E5E8F">
        <w:rPr>
          <w:sz w:val="22"/>
          <w:szCs w:val="22"/>
        </w:rPr>
        <w:t xml:space="preserve">County </w:t>
      </w:r>
      <w:r w:rsidRPr="000E5E8F">
        <w:rPr>
          <w:sz w:val="22"/>
          <w:szCs w:val="22"/>
        </w:rPr>
        <w:t>Watershed</w:t>
      </w:r>
      <w:r w:rsidR="00CE662B" w:rsidRPr="000E5E8F">
        <w:rPr>
          <w:sz w:val="22"/>
          <w:szCs w:val="22"/>
        </w:rPr>
        <w:t xml:space="preserve"> </w:t>
      </w:r>
      <w:r w:rsidR="007240C8" w:rsidRPr="000E5E8F">
        <w:rPr>
          <w:sz w:val="22"/>
          <w:szCs w:val="22"/>
        </w:rPr>
        <w:t>(</w:t>
      </w:r>
      <w:r w:rsidR="00E9365D" w:rsidRPr="000E5E8F">
        <w:rPr>
          <w:sz w:val="22"/>
          <w:szCs w:val="22"/>
        </w:rPr>
        <w:t>PSCW</w:t>
      </w:r>
      <w:r w:rsidR="007240C8" w:rsidRPr="000E5E8F">
        <w:rPr>
          <w:sz w:val="22"/>
          <w:szCs w:val="22"/>
        </w:rPr>
        <w:t>)</w:t>
      </w:r>
      <w:r w:rsidR="00291ED7" w:rsidRPr="000E5E8F">
        <w:rPr>
          <w:sz w:val="22"/>
          <w:szCs w:val="22"/>
        </w:rPr>
        <w:t xml:space="preserve"> can get many volunteers, but they are getting frustrated that </w:t>
      </w:r>
      <w:r w:rsidR="00E9365D" w:rsidRPr="000E5E8F">
        <w:rPr>
          <w:sz w:val="22"/>
          <w:szCs w:val="22"/>
        </w:rPr>
        <w:t>despite having</w:t>
      </w:r>
      <w:r w:rsidRPr="000E5E8F">
        <w:rPr>
          <w:sz w:val="22"/>
          <w:szCs w:val="22"/>
        </w:rPr>
        <w:t xml:space="preserve"> </w:t>
      </w:r>
      <w:r w:rsidR="00291ED7" w:rsidRPr="000E5E8F">
        <w:rPr>
          <w:sz w:val="22"/>
          <w:szCs w:val="22"/>
        </w:rPr>
        <w:t xml:space="preserve">plenty of data, </w:t>
      </w:r>
      <w:r w:rsidR="00E9365D" w:rsidRPr="000E5E8F">
        <w:rPr>
          <w:sz w:val="22"/>
          <w:szCs w:val="22"/>
        </w:rPr>
        <w:t xml:space="preserve">PSCW </w:t>
      </w:r>
      <w:r w:rsidR="00291ED7" w:rsidRPr="000E5E8F">
        <w:rPr>
          <w:sz w:val="22"/>
          <w:szCs w:val="22"/>
        </w:rPr>
        <w:t>(and other org</w:t>
      </w:r>
      <w:r w:rsidR="007240C8" w:rsidRPr="000E5E8F">
        <w:rPr>
          <w:sz w:val="22"/>
          <w:szCs w:val="22"/>
        </w:rPr>
        <w:t>anizations</w:t>
      </w:r>
      <w:r w:rsidR="00291ED7" w:rsidRPr="000E5E8F">
        <w:rPr>
          <w:sz w:val="22"/>
          <w:szCs w:val="22"/>
        </w:rPr>
        <w:t>) ca</w:t>
      </w:r>
      <w:r w:rsidR="007240C8" w:rsidRPr="000E5E8F">
        <w:rPr>
          <w:sz w:val="22"/>
          <w:szCs w:val="22"/>
        </w:rPr>
        <w:t>nnot</w:t>
      </w:r>
      <w:r w:rsidR="00291ED7" w:rsidRPr="000E5E8F">
        <w:rPr>
          <w:sz w:val="22"/>
          <w:szCs w:val="22"/>
        </w:rPr>
        <w:t xml:space="preserve"> get any landowners or municipalities to act on the data or implement BMPs </w:t>
      </w:r>
    </w:p>
    <w:p w14:paraId="7428EA86" w14:textId="77777777" w:rsidR="000E5E8F" w:rsidRDefault="000E5E8F" w:rsidP="000E5E8F">
      <w:pPr>
        <w:pStyle w:val="ListParagraph"/>
      </w:pPr>
    </w:p>
    <w:p w14:paraId="76A815A8" w14:textId="530F435F" w:rsidR="007642A4" w:rsidRPr="000E5E8F" w:rsidRDefault="007240C8" w:rsidP="000E5E8F">
      <w:pPr>
        <w:pStyle w:val="xmsonormal"/>
        <w:numPr>
          <w:ilvl w:val="0"/>
          <w:numId w:val="36"/>
        </w:numPr>
        <w:shd w:val="clear" w:color="auto" w:fill="FFFFFF"/>
        <w:spacing w:before="0" w:beforeAutospacing="0" w:after="0" w:afterAutospacing="0"/>
        <w:rPr>
          <w:rStyle w:val="Hyperlink"/>
          <w:color w:val="auto"/>
          <w:sz w:val="22"/>
          <w:szCs w:val="22"/>
          <w:u w:val="none"/>
        </w:rPr>
      </w:pPr>
      <w:r w:rsidRPr="000E5E8F">
        <w:rPr>
          <w:sz w:val="22"/>
          <w:szCs w:val="22"/>
        </w:rPr>
        <w:t xml:space="preserve">PCSW </w:t>
      </w:r>
      <w:r w:rsidRPr="000E5E8F">
        <w:rPr>
          <w:color w:val="201F1E"/>
          <w:sz w:val="22"/>
          <w:szCs w:val="22"/>
        </w:rPr>
        <w:t xml:space="preserve">publishes data on ArcGIS online:  </w:t>
      </w:r>
      <w:hyperlink r:id="rId12" w:history="1">
        <w:r w:rsidR="00FF2070" w:rsidRPr="000E5E8F">
          <w:rPr>
            <w:rStyle w:val="Hyperlink"/>
            <w:sz w:val="22"/>
            <w:szCs w:val="22"/>
          </w:rPr>
          <w:t>https://scottcountyiowa.maps.arcgis.com/apps/webappviewer/index.html?id=d84fd8ff83f249439599fc23d246df4d</w:t>
        </w:r>
      </w:hyperlink>
    </w:p>
    <w:p w14:paraId="0BAC0D1F" w14:textId="77777777" w:rsidR="007642A4" w:rsidRPr="00D67C12" w:rsidRDefault="007642A4" w:rsidP="00291ED7">
      <w:pPr>
        <w:pStyle w:val="xmsonormal"/>
        <w:shd w:val="clear" w:color="auto" w:fill="FFFFFF"/>
        <w:spacing w:before="0" w:beforeAutospacing="0" w:after="0" w:afterAutospacing="0"/>
        <w:rPr>
          <w:rStyle w:val="Hyperlink"/>
          <w:sz w:val="22"/>
          <w:szCs w:val="22"/>
        </w:rPr>
      </w:pPr>
    </w:p>
    <w:p w14:paraId="6ECA45FB" w14:textId="2A50A6C0" w:rsidR="00291ED7" w:rsidRPr="00D67C12" w:rsidRDefault="007642A4" w:rsidP="007642A4">
      <w:pPr>
        <w:pStyle w:val="xmsonormal"/>
        <w:numPr>
          <w:ilvl w:val="0"/>
          <w:numId w:val="36"/>
        </w:numPr>
        <w:shd w:val="clear" w:color="auto" w:fill="FFFFFF"/>
        <w:spacing w:before="0" w:beforeAutospacing="0" w:after="0" w:afterAutospacing="0"/>
        <w:rPr>
          <w:color w:val="201F1E"/>
          <w:sz w:val="22"/>
          <w:szCs w:val="22"/>
        </w:rPr>
      </w:pPr>
      <w:r w:rsidRPr="00D67C12">
        <w:rPr>
          <w:color w:val="201F1E"/>
          <w:sz w:val="22"/>
          <w:szCs w:val="22"/>
        </w:rPr>
        <w:t>T</w:t>
      </w:r>
      <w:r w:rsidR="007240C8" w:rsidRPr="00D67C12">
        <w:rPr>
          <w:color w:val="201F1E"/>
          <w:sz w:val="22"/>
          <w:szCs w:val="22"/>
        </w:rPr>
        <w:t xml:space="preserve">he </w:t>
      </w:r>
      <w:r w:rsidR="00E9365D" w:rsidRPr="00D67C12">
        <w:rPr>
          <w:color w:val="201F1E"/>
          <w:sz w:val="22"/>
          <w:szCs w:val="22"/>
        </w:rPr>
        <w:t xml:space="preserve">PSCW </w:t>
      </w:r>
      <w:r w:rsidR="007240C8" w:rsidRPr="00D67C12">
        <w:rPr>
          <w:color w:val="201F1E"/>
          <w:sz w:val="22"/>
          <w:szCs w:val="22"/>
        </w:rPr>
        <w:t>website can be found at the following link</w:t>
      </w:r>
      <w:r w:rsidR="00291ED7" w:rsidRPr="00D67C12">
        <w:rPr>
          <w:color w:val="201F1E"/>
          <w:sz w:val="22"/>
          <w:szCs w:val="22"/>
        </w:rPr>
        <w:t xml:space="preserve">:  </w:t>
      </w:r>
      <w:hyperlink r:id="rId13" w:history="1">
        <w:r w:rsidR="00FF2070" w:rsidRPr="00D67C12">
          <w:rPr>
            <w:rStyle w:val="Hyperlink"/>
            <w:sz w:val="22"/>
            <w:szCs w:val="22"/>
          </w:rPr>
          <w:t>https://www.partnersofscottcountywatersheds.org/</w:t>
        </w:r>
      </w:hyperlink>
      <w:r w:rsidR="00FF2070" w:rsidRPr="00D67C12">
        <w:rPr>
          <w:color w:val="201F1E"/>
          <w:sz w:val="22"/>
          <w:szCs w:val="22"/>
        </w:rPr>
        <w:t xml:space="preserve"> </w:t>
      </w:r>
      <w:r w:rsidR="00291ED7" w:rsidRPr="00D67C12">
        <w:rPr>
          <w:color w:val="201F1E"/>
          <w:sz w:val="22"/>
          <w:szCs w:val="22"/>
        </w:rPr>
        <w:t xml:space="preserve">  </w:t>
      </w:r>
    </w:p>
    <w:p w14:paraId="207321BD" w14:textId="474C9EA2" w:rsidR="00AF5F4C" w:rsidRPr="00D67C12" w:rsidRDefault="00AF5F4C" w:rsidP="00D463F9">
      <w:pPr>
        <w:pStyle w:val="xmsonormal"/>
        <w:shd w:val="clear" w:color="auto" w:fill="FFFFFF"/>
        <w:spacing w:before="0" w:beforeAutospacing="0" w:after="0" w:afterAutospacing="0"/>
        <w:rPr>
          <w:color w:val="201F1E"/>
          <w:sz w:val="22"/>
          <w:szCs w:val="22"/>
        </w:rPr>
      </w:pPr>
    </w:p>
    <w:p w14:paraId="616E8E1B" w14:textId="77777777" w:rsidR="0040388F" w:rsidRPr="00D67C12" w:rsidRDefault="0040388F" w:rsidP="00D463F9">
      <w:pPr>
        <w:pStyle w:val="xmsonormal"/>
        <w:shd w:val="clear" w:color="auto" w:fill="FFFFFF"/>
        <w:spacing w:before="0" w:beforeAutospacing="0" w:after="0" w:afterAutospacing="0"/>
        <w:rPr>
          <w:color w:val="201F1E"/>
          <w:sz w:val="22"/>
          <w:szCs w:val="22"/>
        </w:rPr>
      </w:pPr>
    </w:p>
    <w:p w14:paraId="5F268312" w14:textId="77777777" w:rsidR="001D75BF" w:rsidRPr="00D67C12" w:rsidRDefault="001D75BF">
      <w:pPr>
        <w:spacing w:after="160" w:line="259" w:lineRule="auto"/>
        <w:rPr>
          <w:rFonts w:ascii="Times New Roman" w:eastAsia="Times New Roman" w:hAnsi="Times New Roman"/>
          <w:b/>
          <w:bCs/>
          <w:color w:val="201F1E"/>
          <w:u w:val="single"/>
        </w:rPr>
      </w:pPr>
      <w:r w:rsidRPr="00D67C12">
        <w:rPr>
          <w:b/>
          <w:bCs/>
          <w:color w:val="201F1E"/>
          <w:u w:val="single"/>
        </w:rPr>
        <w:br w:type="page"/>
      </w:r>
    </w:p>
    <w:p w14:paraId="0E985785" w14:textId="3877989D" w:rsidR="007118EC" w:rsidRPr="00D67C12" w:rsidRDefault="007118EC" w:rsidP="00D463F9">
      <w:pPr>
        <w:pStyle w:val="xmsonormal"/>
        <w:shd w:val="clear" w:color="auto" w:fill="FFFFFF"/>
        <w:spacing w:before="0" w:beforeAutospacing="0" w:after="0" w:afterAutospacing="0"/>
        <w:rPr>
          <w:color w:val="201F1E"/>
          <w:sz w:val="22"/>
          <w:szCs w:val="22"/>
        </w:rPr>
      </w:pPr>
      <w:r w:rsidRPr="00D67C12">
        <w:rPr>
          <w:b/>
          <w:bCs/>
          <w:color w:val="201F1E"/>
          <w:sz w:val="22"/>
          <w:szCs w:val="22"/>
          <w:u w:val="single"/>
        </w:rPr>
        <w:lastRenderedPageBreak/>
        <w:t xml:space="preserve">Clean Water Act Program Updates </w:t>
      </w:r>
    </w:p>
    <w:p w14:paraId="7D62EEB4" w14:textId="77777777" w:rsidR="007118EC" w:rsidRPr="00D67C12" w:rsidRDefault="007118EC" w:rsidP="00D463F9">
      <w:pPr>
        <w:pStyle w:val="xmsonormal"/>
        <w:shd w:val="clear" w:color="auto" w:fill="FFFFFF"/>
        <w:spacing w:before="0" w:beforeAutospacing="0" w:after="0" w:afterAutospacing="0"/>
        <w:rPr>
          <w:color w:val="201F1E"/>
          <w:sz w:val="22"/>
          <w:szCs w:val="22"/>
        </w:rPr>
      </w:pPr>
    </w:p>
    <w:p w14:paraId="01C07611" w14:textId="2E992CE9" w:rsidR="00804F68" w:rsidRPr="00D67C12" w:rsidRDefault="00E76377" w:rsidP="00D463F9">
      <w:pPr>
        <w:rPr>
          <w:rFonts w:ascii="Times New Roman" w:hAnsi="Times New Roman"/>
          <w:i/>
          <w:iCs/>
        </w:rPr>
      </w:pPr>
      <w:r w:rsidRPr="00D67C12">
        <w:rPr>
          <w:rFonts w:ascii="Times New Roman" w:hAnsi="Times New Roman"/>
          <w:i/>
          <w:iCs/>
        </w:rPr>
        <w:t xml:space="preserve">State Updates </w:t>
      </w:r>
    </w:p>
    <w:p w14:paraId="1F4D6472" w14:textId="77777777" w:rsidR="00804F68" w:rsidRPr="00D67C12" w:rsidRDefault="00804F68" w:rsidP="00D463F9">
      <w:pPr>
        <w:keepNext/>
        <w:tabs>
          <w:tab w:val="left" w:pos="1600"/>
        </w:tabs>
        <w:ind w:right="-90"/>
        <w:rPr>
          <w:rFonts w:ascii="Times New Roman" w:hAnsi="Times New Roman"/>
          <w:bCs/>
          <w:i/>
        </w:rPr>
      </w:pPr>
    </w:p>
    <w:p w14:paraId="0633E0EF" w14:textId="1DCF0F1F" w:rsidR="00B049EC" w:rsidRPr="00D67C12" w:rsidRDefault="00804F68" w:rsidP="00D463F9">
      <w:pPr>
        <w:keepNext/>
        <w:tabs>
          <w:tab w:val="left" w:pos="1600"/>
        </w:tabs>
        <w:ind w:right="-90"/>
        <w:rPr>
          <w:rFonts w:ascii="Times New Roman" w:hAnsi="Times New Roman"/>
          <w:bCs/>
        </w:rPr>
      </w:pPr>
      <w:r w:rsidRPr="00D67C12">
        <w:rPr>
          <w:rFonts w:ascii="Times New Roman" w:hAnsi="Times New Roman"/>
          <w:bCs/>
          <w:i/>
        </w:rPr>
        <w:t xml:space="preserve">Minnesota </w:t>
      </w:r>
      <w:r w:rsidRPr="00D67C12">
        <w:rPr>
          <w:rFonts w:ascii="Times New Roman" w:hAnsi="Times New Roman"/>
          <w:bCs/>
        </w:rPr>
        <w:t>–</w:t>
      </w:r>
      <w:r w:rsidR="00B02172" w:rsidRPr="00D67C12">
        <w:rPr>
          <w:rFonts w:ascii="Times New Roman" w:hAnsi="Times New Roman"/>
          <w:bCs/>
        </w:rPr>
        <w:t xml:space="preserve"> </w:t>
      </w:r>
      <w:r w:rsidR="0064151D" w:rsidRPr="00D67C12">
        <w:rPr>
          <w:rFonts w:ascii="Times New Roman" w:hAnsi="Times New Roman"/>
          <w:bCs/>
        </w:rPr>
        <w:t>La</w:t>
      </w:r>
      <w:r w:rsidR="005146B7" w:rsidRPr="00D67C12">
        <w:rPr>
          <w:rFonts w:ascii="Times New Roman" w:hAnsi="Times New Roman"/>
          <w:bCs/>
        </w:rPr>
        <w:t>i</w:t>
      </w:r>
      <w:r w:rsidR="0064151D" w:rsidRPr="00D67C12">
        <w:rPr>
          <w:rFonts w:ascii="Times New Roman" w:hAnsi="Times New Roman"/>
          <w:bCs/>
        </w:rPr>
        <w:t xml:space="preserve">ng </w:t>
      </w:r>
      <w:r w:rsidR="001A1DE5" w:rsidRPr="00D67C12">
        <w:rPr>
          <w:rFonts w:ascii="Times New Roman" w:hAnsi="Times New Roman"/>
          <w:bCs/>
        </w:rPr>
        <w:t xml:space="preserve">reminded participants that Minnesota PCA goes through assessments every year based on </w:t>
      </w:r>
      <w:r w:rsidR="00DD3F5C" w:rsidRPr="00D67C12">
        <w:rPr>
          <w:rFonts w:ascii="Times New Roman" w:hAnsi="Times New Roman"/>
          <w:bCs/>
        </w:rPr>
        <w:t xml:space="preserve">the agency’s </w:t>
      </w:r>
      <w:r w:rsidR="005B0CA0" w:rsidRPr="00D67C12">
        <w:rPr>
          <w:rFonts w:ascii="Times New Roman" w:hAnsi="Times New Roman"/>
          <w:bCs/>
        </w:rPr>
        <w:t>watershed-based</w:t>
      </w:r>
      <w:r w:rsidR="00DD3F5C" w:rsidRPr="00D67C12">
        <w:rPr>
          <w:rFonts w:ascii="Times New Roman" w:hAnsi="Times New Roman"/>
          <w:bCs/>
        </w:rPr>
        <w:t xml:space="preserve"> </w:t>
      </w:r>
      <w:r w:rsidR="001A1DE5" w:rsidRPr="00D67C12">
        <w:rPr>
          <w:rFonts w:ascii="Times New Roman" w:hAnsi="Times New Roman"/>
          <w:bCs/>
        </w:rPr>
        <w:t>monitoring</w:t>
      </w:r>
      <w:r w:rsidR="00DD3F5C" w:rsidRPr="00D67C12">
        <w:rPr>
          <w:rFonts w:ascii="Times New Roman" w:hAnsi="Times New Roman"/>
          <w:bCs/>
        </w:rPr>
        <w:t xml:space="preserve"> approach. S</w:t>
      </w:r>
      <w:r w:rsidR="002529EF" w:rsidRPr="00D67C12">
        <w:rPr>
          <w:rFonts w:ascii="Times New Roman" w:hAnsi="Times New Roman"/>
          <w:bCs/>
        </w:rPr>
        <w:t xml:space="preserve">taff are </w:t>
      </w:r>
      <w:r w:rsidR="00B049EC" w:rsidRPr="00D67C12">
        <w:rPr>
          <w:rFonts w:ascii="Times New Roman" w:hAnsi="Times New Roman"/>
          <w:bCs/>
        </w:rPr>
        <w:t>currently working on</w:t>
      </w:r>
      <w:r w:rsidR="00FC6ABF" w:rsidRPr="00D67C12">
        <w:rPr>
          <w:rFonts w:ascii="Times New Roman" w:hAnsi="Times New Roman"/>
          <w:bCs/>
        </w:rPr>
        <w:t xml:space="preserve"> the</w:t>
      </w:r>
      <w:r w:rsidR="00B049EC" w:rsidRPr="00D67C12">
        <w:rPr>
          <w:rFonts w:ascii="Times New Roman" w:hAnsi="Times New Roman"/>
          <w:bCs/>
        </w:rPr>
        <w:t xml:space="preserve"> 2022 303</w:t>
      </w:r>
      <w:r w:rsidR="002529EF" w:rsidRPr="00D67C12">
        <w:rPr>
          <w:rFonts w:ascii="Times New Roman" w:hAnsi="Times New Roman"/>
          <w:bCs/>
        </w:rPr>
        <w:t>(</w:t>
      </w:r>
      <w:r w:rsidR="00B049EC" w:rsidRPr="00D67C12">
        <w:rPr>
          <w:rFonts w:ascii="Times New Roman" w:hAnsi="Times New Roman"/>
          <w:bCs/>
        </w:rPr>
        <w:t>d</w:t>
      </w:r>
      <w:r w:rsidR="002529EF" w:rsidRPr="00D67C12">
        <w:rPr>
          <w:rFonts w:ascii="Times New Roman" w:hAnsi="Times New Roman"/>
          <w:bCs/>
        </w:rPr>
        <w:t>)</w:t>
      </w:r>
      <w:r w:rsidR="00B049EC" w:rsidRPr="00D67C12">
        <w:rPr>
          <w:rFonts w:ascii="Times New Roman" w:hAnsi="Times New Roman"/>
          <w:bCs/>
        </w:rPr>
        <w:t xml:space="preserve"> list.  </w:t>
      </w:r>
      <w:r w:rsidR="002529EF" w:rsidRPr="00D67C12">
        <w:rPr>
          <w:rFonts w:ascii="Times New Roman" w:hAnsi="Times New Roman"/>
          <w:bCs/>
        </w:rPr>
        <w:t xml:space="preserve">There are 66 </w:t>
      </w:r>
      <w:proofErr w:type="spellStart"/>
      <w:r w:rsidR="00EF7EBA" w:rsidRPr="00D67C12">
        <w:rPr>
          <w:rFonts w:ascii="Times New Roman" w:hAnsi="Times New Roman"/>
          <w:bCs/>
        </w:rPr>
        <w:t>de</w:t>
      </w:r>
      <w:r w:rsidR="00A7320C" w:rsidRPr="00D67C12">
        <w:rPr>
          <w:rFonts w:ascii="Times New Roman" w:hAnsi="Times New Roman"/>
          <w:bCs/>
        </w:rPr>
        <w:t>l</w:t>
      </w:r>
      <w:r w:rsidR="002529EF" w:rsidRPr="00D67C12">
        <w:rPr>
          <w:rFonts w:ascii="Times New Roman" w:hAnsi="Times New Roman"/>
          <w:bCs/>
        </w:rPr>
        <w:t>istings</w:t>
      </w:r>
      <w:proofErr w:type="spellEnd"/>
      <w:r w:rsidR="002529EF" w:rsidRPr="00D67C12">
        <w:rPr>
          <w:rFonts w:ascii="Times New Roman" w:hAnsi="Times New Roman"/>
          <w:bCs/>
        </w:rPr>
        <w:t xml:space="preserve"> that are out for public comment.  </w:t>
      </w:r>
      <w:r w:rsidR="00B049EC" w:rsidRPr="00D67C12">
        <w:rPr>
          <w:rFonts w:ascii="Times New Roman" w:hAnsi="Times New Roman"/>
          <w:bCs/>
        </w:rPr>
        <w:t xml:space="preserve">There are </w:t>
      </w:r>
      <w:proofErr w:type="spellStart"/>
      <w:r w:rsidR="00B049EC" w:rsidRPr="00D67C12">
        <w:rPr>
          <w:rFonts w:ascii="Times New Roman" w:hAnsi="Times New Roman"/>
          <w:bCs/>
        </w:rPr>
        <w:t>delistings</w:t>
      </w:r>
      <w:proofErr w:type="spellEnd"/>
      <w:r w:rsidR="00B049EC" w:rsidRPr="00D67C12">
        <w:rPr>
          <w:rFonts w:ascii="Times New Roman" w:hAnsi="Times New Roman"/>
          <w:bCs/>
        </w:rPr>
        <w:t xml:space="preserve"> on the UMR for ionized ammonia.  From the 2020 list, </w:t>
      </w:r>
      <w:r w:rsidR="002529EF" w:rsidRPr="00D67C12">
        <w:rPr>
          <w:rFonts w:ascii="Times New Roman" w:hAnsi="Times New Roman"/>
          <w:bCs/>
        </w:rPr>
        <w:t>US</w:t>
      </w:r>
      <w:r w:rsidR="00B049EC" w:rsidRPr="00D67C12">
        <w:rPr>
          <w:rFonts w:ascii="Times New Roman" w:hAnsi="Times New Roman"/>
          <w:bCs/>
        </w:rPr>
        <w:t>EPA</w:t>
      </w:r>
      <w:r w:rsidR="00683DF1" w:rsidRPr="00D67C12">
        <w:rPr>
          <w:rFonts w:ascii="Times New Roman" w:hAnsi="Times New Roman"/>
          <w:bCs/>
        </w:rPr>
        <w:t xml:space="preserve"> Region 5</w:t>
      </w:r>
      <w:r w:rsidR="00B049EC" w:rsidRPr="00D67C12">
        <w:rPr>
          <w:rFonts w:ascii="Times New Roman" w:hAnsi="Times New Roman"/>
          <w:bCs/>
        </w:rPr>
        <w:t xml:space="preserve"> add</w:t>
      </w:r>
      <w:r w:rsidR="002529EF" w:rsidRPr="00D67C12">
        <w:rPr>
          <w:rFonts w:ascii="Times New Roman" w:hAnsi="Times New Roman"/>
          <w:bCs/>
        </w:rPr>
        <w:t>ed</w:t>
      </w:r>
      <w:r w:rsidR="00B049EC" w:rsidRPr="00D67C12">
        <w:rPr>
          <w:rFonts w:ascii="Times New Roman" w:hAnsi="Times New Roman"/>
          <w:bCs/>
        </w:rPr>
        <w:t xml:space="preserve"> sulfate.  </w:t>
      </w:r>
      <w:r w:rsidR="00A7320C" w:rsidRPr="00D67C12">
        <w:rPr>
          <w:rFonts w:ascii="Times New Roman" w:hAnsi="Times New Roman"/>
          <w:bCs/>
        </w:rPr>
        <w:t xml:space="preserve">Minnesota PCA staff are using the USEPA methodology to select impairments and add more sites for monitoring.  </w:t>
      </w:r>
      <w:r w:rsidR="00D5753E" w:rsidRPr="00D67C12">
        <w:rPr>
          <w:rFonts w:ascii="Times New Roman" w:hAnsi="Times New Roman"/>
          <w:bCs/>
        </w:rPr>
        <w:t>T</w:t>
      </w:r>
      <w:r w:rsidR="002D4A9D" w:rsidRPr="00D67C12">
        <w:rPr>
          <w:rFonts w:ascii="Times New Roman" w:hAnsi="Times New Roman"/>
          <w:bCs/>
        </w:rPr>
        <w:t xml:space="preserve">here are new </w:t>
      </w:r>
      <w:r w:rsidR="00B049EC" w:rsidRPr="00D67C12">
        <w:rPr>
          <w:rFonts w:ascii="Times New Roman" w:hAnsi="Times New Roman"/>
          <w:bCs/>
        </w:rPr>
        <w:t xml:space="preserve">PFAS impairments for fish tissue.  </w:t>
      </w:r>
      <w:r w:rsidR="00683DF1" w:rsidRPr="00D67C12">
        <w:rPr>
          <w:rFonts w:ascii="Times New Roman" w:hAnsi="Times New Roman"/>
          <w:bCs/>
        </w:rPr>
        <w:t xml:space="preserve">In response to a question from Salvato, Laing replied that the 11 previous PFAS fish tissue </w:t>
      </w:r>
      <w:r w:rsidR="005A3C45" w:rsidRPr="00D67C12">
        <w:rPr>
          <w:rFonts w:ascii="Times New Roman" w:hAnsi="Times New Roman"/>
          <w:bCs/>
        </w:rPr>
        <w:t>listings</w:t>
      </w:r>
      <w:r w:rsidR="00683DF1" w:rsidRPr="00D67C12">
        <w:rPr>
          <w:rFonts w:ascii="Times New Roman" w:hAnsi="Times New Roman"/>
          <w:bCs/>
        </w:rPr>
        <w:t xml:space="preserve"> were in the Twin Cities Metro Areas lakes and the UMR.  </w:t>
      </w:r>
      <w:r w:rsidR="00B049EC" w:rsidRPr="00D67C12">
        <w:rPr>
          <w:rFonts w:ascii="Times New Roman" w:hAnsi="Times New Roman"/>
          <w:bCs/>
        </w:rPr>
        <w:t xml:space="preserve">The new listings are in the </w:t>
      </w:r>
      <w:r w:rsidR="00683DF1" w:rsidRPr="00D67C12">
        <w:rPr>
          <w:rFonts w:ascii="Times New Roman" w:hAnsi="Times New Roman"/>
          <w:bCs/>
        </w:rPr>
        <w:t>e</w:t>
      </w:r>
      <w:r w:rsidR="00B049EC" w:rsidRPr="00D67C12">
        <w:rPr>
          <w:rFonts w:ascii="Times New Roman" w:hAnsi="Times New Roman"/>
          <w:bCs/>
        </w:rPr>
        <w:t xml:space="preserve">ast </w:t>
      </w:r>
      <w:r w:rsidR="00683DF1" w:rsidRPr="00D67C12">
        <w:rPr>
          <w:rFonts w:ascii="Times New Roman" w:hAnsi="Times New Roman"/>
          <w:bCs/>
        </w:rPr>
        <w:t>T</w:t>
      </w:r>
      <w:r w:rsidR="00B049EC" w:rsidRPr="00D67C12">
        <w:rPr>
          <w:rFonts w:ascii="Times New Roman" w:hAnsi="Times New Roman"/>
          <w:bCs/>
        </w:rPr>
        <w:t xml:space="preserve">win </w:t>
      </w:r>
      <w:r w:rsidR="00683DF1" w:rsidRPr="00D67C12">
        <w:rPr>
          <w:rFonts w:ascii="Times New Roman" w:hAnsi="Times New Roman"/>
          <w:bCs/>
        </w:rPr>
        <w:t>C</w:t>
      </w:r>
      <w:r w:rsidR="00B049EC" w:rsidRPr="00D67C12">
        <w:rPr>
          <w:rFonts w:ascii="Times New Roman" w:hAnsi="Times New Roman"/>
          <w:bCs/>
        </w:rPr>
        <w:t xml:space="preserve">ities, one </w:t>
      </w:r>
      <w:r w:rsidR="00683DF1" w:rsidRPr="00D67C12">
        <w:rPr>
          <w:rFonts w:ascii="Times New Roman" w:hAnsi="Times New Roman"/>
          <w:bCs/>
        </w:rPr>
        <w:t xml:space="preserve">on </w:t>
      </w:r>
      <w:r w:rsidR="00B049EC" w:rsidRPr="00D67C12">
        <w:rPr>
          <w:rFonts w:ascii="Times New Roman" w:hAnsi="Times New Roman"/>
          <w:bCs/>
        </w:rPr>
        <w:t>Lake St. Croix</w:t>
      </w:r>
      <w:r w:rsidR="00683DF1" w:rsidRPr="00D67C12">
        <w:rPr>
          <w:rFonts w:ascii="Times New Roman" w:hAnsi="Times New Roman"/>
          <w:bCs/>
        </w:rPr>
        <w:t>,</w:t>
      </w:r>
      <w:r w:rsidR="00B049EC" w:rsidRPr="00D67C12">
        <w:rPr>
          <w:rFonts w:ascii="Times New Roman" w:hAnsi="Times New Roman"/>
          <w:bCs/>
        </w:rPr>
        <w:t xml:space="preserve"> and four </w:t>
      </w:r>
      <w:r w:rsidR="00683DF1" w:rsidRPr="00D67C12">
        <w:rPr>
          <w:rFonts w:ascii="Times New Roman" w:hAnsi="Times New Roman"/>
          <w:bCs/>
        </w:rPr>
        <w:t xml:space="preserve">other </w:t>
      </w:r>
      <w:r w:rsidR="00B049EC" w:rsidRPr="00D67C12">
        <w:rPr>
          <w:rFonts w:ascii="Times New Roman" w:hAnsi="Times New Roman"/>
          <w:bCs/>
        </w:rPr>
        <w:t xml:space="preserve">waterbodies outside of the metro area. </w:t>
      </w:r>
      <w:r w:rsidR="00683DF1" w:rsidRPr="00D67C12">
        <w:rPr>
          <w:rFonts w:ascii="Times New Roman" w:hAnsi="Times New Roman"/>
          <w:bCs/>
        </w:rPr>
        <w:t xml:space="preserve"> Voss asked if the listings are based on particular congeners.  Laing said </w:t>
      </w:r>
      <w:r w:rsidR="00950C43" w:rsidRPr="00D67C12">
        <w:rPr>
          <w:rFonts w:ascii="Times New Roman" w:hAnsi="Times New Roman"/>
          <w:bCs/>
        </w:rPr>
        <w:t xml:space="preserve">there is </w:t>
      </w:r>
      <w:r w:rsidR="005146B7" w:rsidRPr="00D67C12">
        <w:rPr>
          <w:rFonts w:ascii="Times New Roman" w:hAnsi="Times New Roman"/>
          <w:bCs/>
        </w:rPr>
        <w:t>site-</w:t>
      </w:r>
      <w:r w:rsidR="00950C43" w:rsidRPr="00D67C12">
        <w:rPr>
          <w:rFonts w:ascii="Times New Roman" w:hAnsi="Times New Roman"/>
          <w:bCs/>
        </w:rPr>
        <w:t xml:space="preserve">specific criteria for PFOS, and more information can be found at the following link:  </w:t>
      </w:r>
      <w:hyperlink r:id="rId14" w:history="1">
        <w:r w:rsidR="00950C43" w:rsidRPr="00D67C12">
          <w:rPr>
            <w:rStyle w:val="Hyperlink"/>
            <w:rFonts w:ascii="Times New Roman" w:hAnsi="Times New Roman"/>
            <w:bCs/>
          </w:rPr>
          <w:t>https://www.pca.state.mn.us/water/site-specific-water-quality-criteria</w:t>
        </w:r>
      </w:hyperlink>
      <w:r w:rsidR="00950C43" w:rsidRPr="00D67C12">
        <w:rPr>
          <w:rFonts w:ascii="Times New Roman" w:hAnsi="Times New Roman"/>
          <w:bCs/>
        </w:rPr>
        <w:t xml:space="preserve">.  She added that the HH-WQS was recently adopted, and PCA will move away from the Minnesota Department of Health fish consumption guidelines, which were 0.37 ng/g PFOS in fish tissue. </w:t>
      </w:r>
    </w:p>
    <w:p w14:paraId="7516BEC0" w14:textId="77777777" w:rsidR="00B049EC" w:rsidRPr="00D67C12" w:rsidRDefault="00B049EC" w:rsidP="00D463F9">
      <w:pPr>
        <w:keepNext/>
        <w:tabs>
          <w:tab w:val="left" w:pos="1600"/>
        </w:tabs>
        <w:ind w:right="-90"/>
        <w:rPr>
          <w:rFonts w:ascii="Times New Roman" w:hAnsi="Times New Roman"/>
          <w:bCs/>
        </w:rPr>
      </w:pPr>
    </w:p>
    <w:p w14:paraId="77131D43" w14:textId="13E5AE3B" w:rsidR="00804F68" w:rsidRPr="00D67C12" w:rsidRDefault="00CD46D3" w:rsidP="00D463F9">
      <w:pPr>
        <w:keepNext/>
        <w:tabs>
          <w:tab w:val="left" w:pos="1600"/>
        </w:tabs>
        <w:ind w:right="-90"/>
        <w:rPr>
          <w:rFonts w:ascii="Times New Roman" w:hAnsi="Times New Roman"/>
          <w:bCs/>
        </w:rPr>
      </w:pPr>
      <w:r w:rsidRPr="00D67C12">
        <w:rPr>
          <w:rFonts w:ascii="Times New Roman" w:hAnsi="Times New Roman"/>
          <w:bCs/>
        </w:rPr>
        <w:t xml:space="preserve">For TMDLs, two are on public notice and three are with USEPA Region 5 as drafts. </w:t>
      </w:r>
      <w:r w:rsidR="00B049EC" w:rsidRPr="00D67C12">
        <w:rPr>
          <w:rFonts w:ascii="Times New Roman" w:hAnsi="Times New Roman"/>
          <w:bCs/>
        </w:rPr>
        <w:t xml:space="preserve"> </w:t>
      </w:r>
      <w:r w:rsidRPr="00D67C12">
        <w:rPr>
          <w:rFonts w:ascii="Times New Roman" w:hAnsi="Times New Roman"/>
          <w:bCs/>
        </w:rPr>
        <w:t xml:space="preserve">A handful were approved by </w:t>
      </w:r>
      <w:proofErr w:type="gramStart"/>
      <w:r w:rsidRPr="00D67C12">
        <w:rPr>
          <w:rFonts w:ascii="Times New Roman" w:hAnsi="Times New Roman"/>
          <w:bCs/>
        </w:rPr>
        <w:t>Region</w:t>
      </w:r>
      <w:proofErr w:type="gramEnd"/>
      <w:r w:rsidRPr="00D67C12">
        <w:rPr>
          <w:rFonts w:ascii="Times New Roman" w:hAnsi="Times New Roman"/>
          <w:bCs/>
        </w:rPr>
        <w:t xml:space="preserve"> 5 in 2021.  Laing added she would be interested to learn how states</w:t>
      </w:r>
      <w:r w:rsidR="00B049EC" w:rsidRPr="00D67C12">
        <w:rPr>
          <w:rFonts w:ascii="Times New Roman" w:hAnsi="Times New Roman"/>
          <w:bCs/>
        </w:rPr>
        <w:t xml:space="preserve"> delist</w:t>
      </w:r>
      <w:r w:rsidR="006778F3">
        <w:rPr>
          <w:rFonts w:ascii="Times New Roman" w:hAnsi="Times New Roman"/>
          <w:bCs/>
        </w:rPr>
        <w:t xml:space="preserve"> waters, whether it is</w:t>
      </w:r>
      <w:r w:rsidR="00B049EC" w:rsidRPr="00D67C12">
        <w:rPr>
          <w:rFonts w:ascii="Times New Roman" w:hAnsi="Times New Roman"/>
          <w:bCs/>
        </w:rPr>
        <w:t xml:space="preserve"> due to corrective action or</w:t>
      </w:r>
      <w:r w:rsidR="006778F3">
        <w:rPr>
          <w:rFonts w:ascii="Times New Roman" w:hAnsi="Times New Roman"/>
          <w:bCs/>
        </w:rPr>
        <w:t xml:space="preserve"> for</w:t>
      </w:r>
      <w:r w:rsidR="00B049EC" w:rsidRPr="00D67C12">
        <w:rPr>
          <w:rFonts w:ascii="Times New Roman" w:hAnsi="Times New Roman"/>
          <w:bCs/>
        </w:rPr>
        <w:t xml:space="preserve"> other</w:t>
      </w:r>
      <w:r w:rsidR="000B3393" w:rsidRPr="00D67C12">
        <w:rPr>
          <w:rFonts w:ascii="Times New Roman" w:hAnsi="Times New Roman"/>
          <w:bCs/>
        </w:rPr>
        <w:t xml:space="preserve"> reasons. </w:t>
      </w:r>
    </w:p>
    <w:p w14:paraId="335687DB" w14:textId="77777777" w:rsidR="00804F68" w:rsidRPr="00D67C12" w:rsidRDefault="00804F68" w:rsidP="00D463F9">
      <w:pPr>
        <w:keepNext/>
        <w:tabs>
          <w:tab w:val="left" w:pos="1600"/>
        </w:tabs>
        <w:ind w:right="-90"/>
        <w:rPr>
          <w:rFonts w:ascii="Times New Roman" w:hAnsi="Times New Roman"/>
          <w:bCs/>
        </w:rPr>
      </w:pPr>
    </w:p>
    <w:p w14:paraId="7C185FC5" w14:textId="506EED87" w:rsidR="00381039" w:rsidRPr="00D67C12" w:rsidRDefault="00804F68" w:rsidP="00D463F9">
      <w:pPr>
        <w:rPr>
          <w:rFonts w:ascii="Times New Roman" w:hAnsi="Times New Roman"/>
          <w:bCs/>
        </w:rPr>
      </w:pPr>
      <w:r w:rsidRPr="00D67C12">
        <w:rPr>
          <w:rFonts w:ascii="Times New Roman" w:hAnsi="Times New Roman"/>
          <w:bCs/>
          <w:i/>
          <w:iCs/>
        </w:rPr>
        <w:t>Illinois</w:t>
      </w:r>
      <w:r w:rsidRPr="00D67C12">
        <w:rPr>
          <w:rFonts w:ascii="Times New Roman" w:hAnsi="Times New Roman"/>
          <w:bCs/>
        </w:rPr>
        <w:t>–</w:t>
      </w:r>
      <w:r w:rsidR="001E42EC" w:rsidRPr="00D67C12">
        <w:rPr>
          <w:rFonts w:ascii="Times New Roman" w:hAnsi="Times New Roman"/>
          <w:bCs/>
        </w:rPr>
        <w:t xml:space="preserve"> </w:t>
      </w:r>
      <w:r w:rsidR="00B4580B" w:rsidRPr="00D67C12">
        <w:rPr>
          <w:rFonts w:ascii="Times New Roman" w:hAnsi="Times New Roman"/>
          <w:bCs/>
        </w:rPr>
        <w:t>Vidales</w:t>
      </w:r>
      <w:r w:rsidR="00BE1E98" w:rsidRPr="00D67C12">
        <w:rPr>
          <w:rFonts w:ascii="Times New Roman" w:hAnsi="Times New Roman"/>
          <w:bCs/>
        </w:rPr>
        <w:t xml:space="preserve"> said the 2018 list was submitted in February 2021.  Illinois EPA staff are currently working on the combined 2020-2022 integrated report.  </w:t>
      </w:r>
      <w:r w:rsidR="00537455" w:rsidRPr="00D67C12">
        <w:rPr>
          <w:rFonts w:ascii="Times New Roman" w:hAnsi="Times New Roman"/>
          <w:bCs/>
        </w:rPr>
        <w:t xml:space="preserve">Staff are hoping to make the deadline of Friday, January 28, 2022 to put the list on public notice.  </w:t>
      </w:r>
      <w:r w:rsidR="00690210" w:rsidRPr="00D67C12">
        <w:rPr>
          <w:rFonts w:ascii="Times New Roman" w:hAnsi="Times New Roman"/>
          <w:bCs/>
        </w:rPr>
        <w:t>Vidales added that a lot of senior staff are retiring.  Additionally</w:t>
      </w:r>
      <w:r w:rsidR="00C613D2" w:rsidRPr="00D67C12">
        <w:rPr>
          <w:rFonts w:ascii="Times New Roman" w:hAnsi="Times New Roman"/>
          <w:bCs/>
        </w:rPr>
        <w:t>,</w:t>
      </w:r>
      <w:r w:rsidR="00690210" w:rsidRPr="00D67C12">
        <w:rPr>
          <w:rFonts w:ascii="Times New Roman" w:hAnsi="Times New Roman"/>
          <w:bCs/>
        </w:rPr>
        <w:t xml:space="preserve"> </w:t>
      </w:r>
      <w:r w:rsidR="00C613D2" w:rsidRPr="00D67C12">
        <w:rPr>
          <w:rFonts w:ascii="Times New Roman" w:hAnsi="Times New Roman"/>
          <w:bCs/>
        </w:rPr>
        <w:t xml:space="preserve">of the </w:t>
      </w:r>
      <w:r w:rsidR="00690210" w:rsidRPr="00D67C12">
        <w:rPr>
          <w:rFonts w:ascii="Times New Roman" w:hAnsi="Times New Roman"/>
          <w:bCs/>
        </w:rPr>
        <w:t>two staff work</w:t>
      </w:r>
      <w:r w:rsidR="00C613D2" w:rsidRPr="00D67C12">
        <w:rPr>
          <w:rFonts w:ascii="Times New Roman" w:hAnsi="Times New Roman"/>
          <w:bCs/>
        </w:rPr>
        <w:t>ing</w:t>
      </w:r>
      <w:r w:rsidR="00690210" w:rsidRPr="00D67C12">
        <w:rPr>
          <w:rFonts w:ascii="Times New Roman" w:hAnsi="Times New Roman"/>
          <w:bCs/>
        </w:rPr>
        <w:t xml:space="preserve"> on the integrated report</w:t>
      </w:r>
      <w:r w:rsidR="00052C07" w:rsidRPr="00D67C12">
        <w:rPr>
          <w:rFonts w:ascii="Times New Roman" w:hAnsi="Times New Roman"/>
          <w:bCs/>
        </w:rPr>
        <w:t>,</w:t>
      </w:r>
      <w:r w:rsidR="00690210" w:rsidRPr="00D67C12">
        <w:rPr>
          <w:rFonts w:ascii="Times New Roman" w:hAnsi="Times New Roman"/>
          <w:bCs/>
        </w:rPr>
        <w:t xml:space="preserve"> one is leaving at the end of January 2022. </w:t>
      </w:r>
    </w:p>
    <w:p w14:paraId="288B5CF1" w14:textId="77777777" w:rsidR="00804F68" w:rsidRPr="00D67C12" w:rsidRDefault="00804F68" w:rsidP="00D463F9">
      <w:pPr>
        <w:rPr>
          <w:rFonts w:ascii="Times New Roman" w:hAnsi="Times New Roman"/>
          <w:bCs/>
        </w:rPr>
      </w:pPr>
    </w:p>
    <w:p w14:paraId="138811B9" w14:textId="29B13719" w:rsidR="00B049EC" w:rsidRPr="00D67C12" w:rsidRDefault="00804F68" w:rsidP="00D463F9">
      <w:pPr>
        <w:tabs>
          <w:tab w:val="left" w:pos="3794"/>
        </w:tabs>
        <w:rPr>
          <w:rFonts w:ascii="Times New Roman" w:hAnsi="Times New Roman"/>
          <w:bCs/>
        </w:rPr>
      </w:pPr>
      <w:r w:rsidRPr="00D67C12">
        <w:rPr>
          <w:rFonts w:ascii="Times New Roman" w:hAnsi="Times New Roman"/>
          <w:bCs/>
          <w:i/>
        </w:rPr>
        <w:t>Iowa</w:t>
      </w:r>
      <w:r w:rsidRPr="00D67C12">
        <w:rPr>
          <w:rFonts w:ascii="Times New Roman" w:hAnsi="Times New Roman"/>
          <w:bCs/>
        </w:rPr>
        <w:t xml:space="preserve"> </w:t>
      </w:r>
      <w:r w:rsidR="00A87666" w:rsidRPr="00D67C12">
        <w:rPr>
          <w:rFonts w:ascii="Times New Roman" w:hAnsi="Times New Roman"/>
          <w:bCs/>
        </w:rPr>
        <w:t xml:space="preserve">– </w:t>
      </w:r>
      <w:r w:rsidR="00680E4C" w:rsidRPr="00D67C12">
        <w:rPr>
          <w:rFonts w:ascii="Times New Roman" w:hAnsi="Times New Roman"/>
          <w:bCs/>
        </w:rPr>
        <w:t xml:space="preserve">Dan </w:t>
      </w:r>
      <w:r w:rsidR="00203668" w:rsidRPr="00D67C12">
        <w:rPr>
          <w:rFonts w:ascii="Times New Roman" w:hAnsi="Times New Roman"/>
          <w:bCs/>
        </w:rPr>
        <w:t>Ken</w:t>
      </w:r>
      <w:r w:rsidR="00D80E1C" w:rsidRPr="00D67C12">
        <w:rPr>
          <w:rFonts w:ascii="Times New Roman" w:hAnsi="Times New Roman"/>
          <w:bCs/>
        </w:rPr>
        <w:t>dall</w:t>
      </w:r>
      <w:r w:rsidR="00B42283" w:rsidRPr="00D67C12">
        <w:rPr>
          <w:rFonts w:ascii="Times New Roman" w:hAnsi="Times New Roman"/>
          <w:bCs/>
        </w:rPr>
        <w:t xml:space="preserve"> said Iowa DNR staff are finished with assessments for the 2022 cycle.  He hopes the list </w:t>
      </w:r>
      <w:r w:rsidR="005146B7" w:rsidRPr="00D67C12">
        <w:rPr>
          <w:rFonts w:ascii="Times New Roman" w:hAnsi="Times New Roman"/>
          <w:bCs/>
        </w:rPr>
        <w:t xml:space="preserve">will </w:t>
      </w:r>
      <w:r w:rsidR="00B42283" w:rsidRPr="00D67C12">
        <w:rPr>
          <w:rFonts w:ascii="Times New Roman" w:hAnsi="Times New Roman"/>
          <w:bCs/>
        </w:rPr>
        <w:t xml:space="preserve">be out for public comment by the end of February 2022.  </w:t>
      </w:r>
      <w:r w:rsidR="008F46C7" w:rsidRPr="00D67C12">
        <w:rPr>
          <w:rFonts w:ascii="Times New Roman" w:hAnsi="Times New Roman"/>
          <w:bCs/>
        </w:rPr>
        <w:t xml:space="preserve">Kendall tracked the </w:t>
      </w:r>
      <w:r w:rsidR="00B049EC" w:rsidRPr="00D67C12">
        <w:rPr>
          <w:rFonts w:ascii="Times New Roman" w:hAnsi="Times New Roman"/>
          <w:bCs/>
        </w:rPr>
        <w:t xml:space="preserve">percent change </w:t>
      </w:r>
      <w:r w:rsidR="00FE7076" w:rsidRPr="00D67C12">
        <w:rPr>
          <w:rFonts w:ascii="Times New Roman" w:hAnsi="Times New Roman"/>
          <w:bCs/>
        </w:rPr>
        <w:t>from integrated report</w:t>
      </w:r>
      <w:r w:rsidR="00B049EC" w:rsidRPr="00D67C12">
        <w:rPr>
          <w:rFonts w:ascii="Times New Roman" w:hAnsi="Times New Roman"/>
          <w:bCs/>
        </w:rPr>
        <w:t xml:space="preserve"> categor</w:t>
      </w:r>
      <w:r w:rsidR="00FE7076" w:rsidRPr="00D67C12">
        <w:rPr>
          <w:rFonts w:ascii="Times New Roman" w:hAnsi="Times New Roman"/>
          <w:bCs/>
        </w:rPr>
        <w:t>ies</w:t>
      </w:r>
      <w:r w:rsidR="00B049EC" w:rsidRPr="00D67C12">
        <w:rPr>
          <w:rFonts w:ascii="Times New Roman" w:hAnsi="Times New Roman"/>
          <w:bCs/>
        </w:rPr>
        <w:t xml:space="preserve"> 4 and 5</w:t>
      </w:r>
      <w:r w:rsidR="00914795" w:rsidRPr="00D67C12">
        <w:rPr>
          <w:rFonts w:ascii="Times New Roman" w:hAnsi="Times New Roman"/>
          <w:bCs/>
        </w:rPr>
        <w:t>, and this is the first year where there is</w:t>
      </w:r>
      <w:r w:rsidR="00FC6ABF" w:rsidRPr="00D67C12">
        <w:rPr>
          <w:rFonts w:ascii="Times New Roman" w:hAnsi="Times New Roman"/>
          <w:bCs/>
        </w:rPr>
        <w:t xml:space="preserve"> a</w:t>
      </w:r>
      <w:r w:rsidR="00914795" w:rsidRPr="00D67C12">
        <w:rPr>
          <w:rFonts w:ascii="Times New Roman" w:hAnsi="Times New Roman"/>
          <w:bCs/>
        </w:rPr>
        <w:t xml:space="preserve"> zero percent change i.e., </w:t>
      </w:r>
      <w:r w:rsidR="00EF133A" w:rsidRPr="00D67C12">
        <w:rPr>
          <w:rFonts w:ascii="Times New Roman" w:hAnsi="Times New Roman"/>
          <w:bCs/>
        </w:rPr>
        <w:t xml:space="preserve">the same number of </w:t>
      </w:r>
      <w:r w:rsidR="002529EF" w:rsidRPr="00D67C12">
        <w:rPr>
          <w:rFonts w:ascii="Times New Roman" w:hAnsi="Times New Roman"/>
          <w:bCs/>
        </w:rPr>
        <w:t>waters</w:t>
      </w:r>
      <w:r w:rsidR="00EF133A" w:rsidRPr="00D67C12">
        <w:rPr>
          <w:rFonts w:ascii="Times New Roman" w:hAnsi="Times New Roman"/>
          <w:bCs/>
        </w:rPr>
        <w:t xml:space="preserve"> are being </w:t>
      </w:r>
      <w:r w:rsidR="00914795" w:rsidRPr="00D67C12">
        <w:rPr>
          <w:rFonts w:ascii="Times New Roman" w:hAnsi="Times New Roman"/>
          <w:bCs/>
        </w:rPr>
        <w:t>delist</w:t>
      </w:r>
      <w:r w:rsidR="00EF133A" w:rsidRPr="00D67C12">
        <w:rPr>
          <w:rFonts w:ascii="Times New Roman" w:hAnsi="Times New Roman"/>
          <w:bCs/>
        </w:rPr>
        <w:t xml:space="preserve">ed and </w:t>
      </w:r>
      <w:r w:rsidR="00914795" w:rsidRPr="00D67C12">
        <w:rPr>
          <w:rFonts w:ascii="Times New Roman" w:hAnsi="Times New Roman"/>
          <w:bCs/>
        </w:rPr>
        <w:t xml:space="preserve">listed.  Kendall hopes DNR can hit the </w:t>
      </w:r>
      <w:r w:rsidR="00B049EC" w:rsidRPr="00D67C12">
        <w:rPr>
          <w:rFonts w:ascii="Times New Roman" w:hAnsi="Times New Roman"/>
          <w:bCs/>
        </w:rPr>
        <w:t>April 1</w:t>
      </w:r>
      <w:r w:rsidR="002529EF" w:rsidRPr="00D67C12">
        <w:rPr>
          <w:rFonts w:ascii="Times New Roman" w:hAnsi="Times New Roman"/>
          <w:bCs/>
        </w:rPr>
        <w:t>,</w:t>
      </w:r>
      <w:r w:rsidR="00B049EC" w:rsidRPr="00D67C12">
        <w:rPr>
          <w:rFonts w:ascii="Times New Roman" w:hAnsi="Times New Roman"/>
          <w:bCs/>
        </w:rPr>
        <w:t xml:space="preserve"> 2023 deadline.  </w:t>
      </w:r>
      <w:r w:rsidR="00914795" w:rsidRPr="00D67C12">
        <w:rPr>
          <w:rFonts w:ascii="Times New Roman" w:hAnsi="Times New Roman"/>
          <w:bCs/>
        </w:rPr>
        <w:t>The</w:t>
      </w:r>
      <w:r w:rsidR="00B049EC" w:rsidRPr="00D67C12">
        <w:rPr>
          <w:rFonts w:ascii="Times New Roman" w:hAnsi="Times New Roman"/>
          <w:bCs/>
        </w:rPr>
        <w:t xml:space="preserve"> top pollutants for river segments</w:t>
      </w:r>
      <w:r w:rsidR="00914795" w:rsidRPr="00D67C12">
        <w:rPr>
          <w:rFonts w:ascii="Times New Roman" w:hAnsi="Times New Roman"/>
          <w:bCs/>
        </w:rPr>
        <w:t xml:space="preserve"> are</w:t>
      </w:r>
      <w:r w:rsidR="00B049EC" w:rsidRPr="00D67C12">
        <w:rPr>
          <w:rFonts w:ascii="Times New Roman" w:hAnsi="Times New Roman"/>
          <w:bCs/>
        </w:rPr>
        <w:t xml:space="preserve"> indicator bacteria, biological impairments, fish kil</w:t>
      </w:r>
      <w:r w:rsidR="00914795" w:rsidRPr="00D67C12">
        <w:rPr>
          <w:rFonts w:ascii="Times New Roman" w:hAnsi="Times New Roman"/>
          <w:bCs/>
        </w:rPr>
        <w:t>ls</w:t>
      </w:r>
      <w:r w:rsidR="00B049EC" w:rsidRPr="00D67C12">
        <w:rPr>
          <w:rFonts w:ascii="Times New Roman" w:hAnsi="Times New Roman"/>
          <w:bCs/>
        </w:rPr>
        <w:t>, fish consumption advisories</w:t>
      </w:r>
      <w:r w:rsidR="00914795" w:rsidRPr="00D67C12">
        <w:rPr>
          <w:rFonts w:ascii="Times New Roman" w:hAnsi="Times New Roman"/>
          <w:bCs/>
        </w:rPr>
        <w:t>,</w:t>
      </w:r>
      <w:r w:rsidR="00B049EC" w:rsidRPr="00D67C12">
        <w:rPr>
          <w:rFonts w:ascii="Times New Roman" w:hAnsi="Times New Roman"/>
          <w:bCs/>
        </w:rPr>
        <w:t xml:space="preserve"> and DO.  </w:t>
      </w:r>
    </w:p>
    <w:p w14:paraId="1788C2D2" w14:textId="77777777" w:rsidR="00804F68" w:rsidRPr="00D67C12" w:rsidRDefault="00804F68" w:rsidP="00D463F9">
      <w:pPr>
        <w:rPr>
          <w:rFonts w:ascii="Times New Roman" w:hAnsi="Times New Roman"/>
          <w:bCs/>
        </w:rPr>
      </w:pPr>
    </w:p>
    <w:p w14:paraId="7D8D1010" w14:textId="62D0E64C" w:rsidR="000B2D2E" w:rsidRPr="00D67C12" w:rsidRDefault="00804F68" w:rsidP="00D463F9">
      <w:pPr>
        <w:rPr>
          <w:rFonts w:ascii="Times New Roman" w:hAnsi="Times New Roman"/>
        </w:rPr>
      </w:pPr>
      <w:r w:rsidRPr="00D67C12">
        <w:rPr>
          <w:rFonts w:ascii="Times New Roman" w:hAnsi="Times New Roman"/>
          <w:bCs/>
          <w:i/>
        </w:rPr>
        <w:t xml:space="preserve">Wisconsin </w:t>
      </w:r>
      <w:r w:rsidRPr="00D67C12">
        <w:rPr>
          <w:rFonts w:ascii="Times New Roman" w:hAnsi="Times New Roman"/>
          <w:bCs/>
        </w:rPr>
        <w:t>–</w:t>
      </w:r>
      <w:r w:rsidR="00E7199A" w:rsidRPr="00D67C12">
        <w:rPr>
          <w:rFonts w:ascii="Times New Roman" w:hAnsi="Times New Roman"/>
          <w:bCs/>
        </w:rPr>
        <w:t xml:space="preserve"> </w:t>
      </w:r>
      <w:r w:rsidR="00F07A27" w:rsidRPr="00D67C12">
        <w:rPr>
          <w:rFonts w:ascii="Times New Roman" w:hAnsi="Times New Roman"/>
          <w:bCs/>
        </w:rPr>
        <w:t xml:space="preserve">Giblin said the </w:t>
      </w:r>
      <w:r w:rsidR="00F07A27" w:rsidRPr="00D67C12">
        <w:rPr>
          <w:rFonts w:ascii="Times New Roman" w:hAnsi="Times New Roman"/>
        </w:rPr>
        <w:t xml:space="preserve">2020 </w:t>
      </w:r>
      <w:r w:rsidR="00C85BFF" w:rsidRPr="00D67C12">
        <w:rPr>
          <w:rFonts w:ascii="Times New Roman" w:hAnsi="Times New Roman"/>
        </w:rPr>
        <w:t xml:space="preserve">303(d) </w:t>
      </w:r>
      <w:r w:rsidR="00F07A27" w:rsidRPr="00D67C12">
        <w:rPr>
          <w:rFonts w:ascii="Times New Roman" w:hAnsi="Times New Roman"/>
        </w:rPr>
        <w:t xml:space="preserve">list was approved in October 2021, and the 2022 list will be submitted by April 1, 2022.  </w:t>
      </w:r>
      <w:r w:rsidR="00A33977" w:rsidRPr="00D67C12">
        <w:rPr>
          <w:rFonts w:ascii="Times New Roman" w:hAnsi="Times New Roman"/>
        </w:rPr>
        <w:t xml:space="preserve"> He hopes that Region 5 approves the list in May 2022.  </w:t>
      </w:r>
    </w:p>
    <w:p w14:paraId="633273FD" w14:textId="77777777" w:rsidR="000B2D2E" w:rsidRPr="00D67C12" w:rsidRDefault="000B2D2E" w:rsidP="00D463F9">
      <w:pPr>
        <w:rPr>
          <w:rFonts w:ascii="Times New Roman" w:hAnsi="Times New Roman"/>
        </w:rPr>
      </w:pPr>
    </w:p>
    <w:p w14:paraId="13BF0D5B" w14:textId="77777777" w:rsidR="006D2A9C" w:rsidRPr="00D67C12" w:rsidRDefault="00F07A27" w:rsidP="00D463F9">
      <w:pPr>
        <w:rPr>
          <w:rFonts w:ascii="Times New Roman" w:hAnsi="Times New Roman"/>
        </w:rPr>
      </w:pPr>
      <w:r w:rsidRPr="00D67C12">
        <w:rPr>
          <w:rFonts w:ascii="Times New Roman" w:hAnsi="Times New Roman"/>
        </w:rPr>
        <w:t xml:space="preserve">For </w:t>
      </w:r>
      <w:r w:rsidR="00C85BFF" w:rsidRPr="00D67C12">
        <w:rPr>
          <w:rFonts w:ascii="Times New Roman" w:hAnsi="Times New Roman"/>
        </w:rPr>
        <w:t>the UMRB there are</w:t>
      </w:r>
      <w:r w:rsidRPr="00D67C12">
        <w:rPr>
          <w:rFonts w:ascii="Times New Roman" w:hAnsi="Times New Roman"/>
        </w:rPr>
        <w:t xml:space="preserve"> </w:t>
      </w:r>
      <w:r w:rsidR="00C85BFF" w:rsidRPr="00D67C12">
        <w:rPr>
          <w:rFonts w:ascii="Times New Roman" w:hAnsi="Times New Roman"/>
        </w:rPr>
        <w:t>64</w:t>
      </w:r>
      <w:r w:rsidRPr="00D67C12">
        <w:rPr>
          <w:rFonts w:ascii="Times New Roman" w:hAnsi="Times New Roman"/>
        </w:rPr>
        <w:t xml:space="preserve"> new pollut</w:t>
      </w:r>
      <w:r w:rsidR="00C85BFF" w:rsidRPr="00D67C12">
        <w:rPr>
          <w:rFonts w:ascii="Times New Roman" w:hAnsi="Times New Roman"/>
        </w:rPr>
        <w:t>ant</w:t>
      </w:r>
      <w:r w:rsidR="001A1D2E" w:rsidRPr="00D67C12">
        <w:rPr>
          <w:rFonts w:ascii="Times New Roman" w:hAnsi="Times New Roman"/>
        </w:rPr>
        <w:t>s</w:t>
      </w:r>
      <w:r w:rsidRPr="00D67C12">
        <w:rPr>
          <w:rFonts w:ascii="Times New Roman" w:hAnsi="Times New Roman"/>
        </w:rPr>
        <w:t xml:space="preserve"> listed</w:t>
      </w:r>
      <w:r w:rsidR="001A1D2E" w:rsidRPr="00D67C12">
        <w:rPr>
          <w:rFonts w:ascii="Times New Roman" w:hAnsi="Times New Roman"/>
        </w:rPr>
        <w:t>.  The majority are for phosphorus and most of the impairment will be addressed in the</w:t>
      </w:r>
      <w:r w:rsidRPr="00D67C12">
        <w:rPr>
          <w:rFonts w:ascii="Times New Roman" w:hAnsi="Times New Roman"/>
        </w:rPr>
        <w:t xml:space="preserve"> Wisconsin River TMDL.  </w:t>
      </w:r>
      <w:r w:rsidR="001A1D2E" w:rsidRPr="00D67C12">
        <w:rPr>
          <w:rFonts w:ascii="Times New Roman" w:hAnsi="Times New Roman"/>
        </w:rPr>
        <w:t xml:space="preserve">The commend period for the TDML recently ended on </w:t>
      </w:r>
      <w:r w:rsidR="00C85BFF" w:rsidRPr="00D67C12">
        <w:rPr>
          <w:rFonts w:ascii="Times New Roman" w:hAnsi="Times New Roman"/>
        </w:rPr>
        <w:t xml:space="preserve">January 7, 2022.  </w:t>
      </w:r>
    </w:p>
    <w:p w14:paraId="1C309688" w14:textId="77777777" w:rsidR="006D2A9C" w:rsidRPr="00D67C12" w:rsidRDefault="006D2A9C" w:rsidP="00D463F9">
      <w:pPr>
        <w:rPr>
          <w:rFonts w:ascii="Times New Roman" w:hAnsi="Times New Roman"/>
        </w:rPr>
      </w:pPr>
    </w:p>
    <w:p w14:paraId="6C2BC21B" w14:textId="2936948C" w:rsidR="006E61AC" w:rsidRPr="00D67C12" w:rsidRDefault="001A1D2E" w:rsidP="00D463F9">
      <w:pPr>
        <w:rPr>
          <w:rFonts w:ascii="Times New Roman" w:hAnsi="Times New Roman"/>
        </w:rPr>
      </w:pPr>
      <w:r w:rsidRPr="00D67C12">
        <w:rPr>
          <w:rFonts w:ascii="Times New Roman" w:hAnsi="Times New Roman"/>
        </w:rPr>
        <w:t xml:space="preserve">The </w:t>
      </w:r>
      <w:r w:rsidR="00C85BFF" w:rsidRPr="00D67C12">
        <w:rPr>
          <w:rFonts w:ascii="Times New Roman" w:hAnsi="Times New Roman"/>
        </w:rPr>
        <w:t xml:space="preserve">305(b) will </w:t>
      </w:r>
      <w:r w:rsidRPr="00D67C12">
        <w:rPr>
          <w:rFonts w:ascii="Times New Roman" w:hAnsi="Times New Roman"/>
        </w:rPr>
        <w:t xml:space="preserve">also </w:t>
      </w:r>
      <w:r w:rsidR="005146B7" w:rsidRPr="00D67C12">
        <w:rPr>
          <w:rFonts w:ascii="Times New Roman" w:hAnsi="Times New Roman"/>
        </w:rPr>
        <w:t xml:space="preserve">be </w:t>
      </w:r>
      <w:r w:rsidR="00C85BFF" w:rsidRPr="00D67C12">
        <w:rPr>
          <w:rFonts w:ascii="Times New Roman" w:hAnsi="Times New Roman"/>
        </w:rPr>
        <w:t xml:space="preserve">submitted </w:t>
      </w:r>
      <w:r w:rsidRPr="00D67C12">
        <w:rPr>
          <w:rFonts w:ascii="Times New Roman" w:hAnsi="Times New Roman"/>
        </w:rPr>
        <w:t xml:space="preserve">by </w:t>
      </w:r>
      <w:r w:rsidR="00C85BFF" w:rsidRPr="00D67C12">
        <w:rPr>
          <w:rFonts w:ascii="Times New Roman" w:hAnsi="Times New Roman"/>
        </w:rPr>
        <w:t>April 1</w:t>
      </w:r>
      <w:r w:rsidRPr="00D67C12">
        <w:rPr>
          <w:rFonts w:ascii="Times New Roman" w:hAnsi="Times New Roman"/>
        </w:rPr>
        <w:t xml:space="preserve">, 2022.  </w:t>
      </w:r>
      <w:r w:rsidR="006E61AC" w:rsidRPr="00D67C12">
        <w:rPr>
          <w:rFonts w:ascii="Times New Roman" w:hAnsi="Times New Roman"/>
        </w:rPr>
        <w:t>In addition to the 50</w:t>
      </w:r>
      <w:r w:rsidR="006E61AC" w:rsidRPr="00D67C12">
        <w:rPr>
          <w:rFonts w:ascii="Times New Roman" w:hAnsi="Times New Roman"/>
          <w:vertAlign w:val="superscript"/>
        </w:rPr>
        <w:t>th</w:t>
      </w:r>
      <w:r w:rsidR="006E61AC" w:rsidRPr="00D67C12">
        <w:rPr>
          <w:rFonts w:ascii="Times New Roman" w:hAnsi="Times New Roman"/>
        </w:rPr>
        <w:t xml:space="preserve"> </w:t>
      </w:r>
      <w:r w:rsidR="00791611" w:rsidRPr="00D67C12">
        <w:rPr>
          <w:rFonts w:ascii="Times New Roman" w:hAnsi="Times New Roman"/>
        </w:rPr>
        <w:t>anniversary</w:t>
      </w:r>
      <w:r w:rsidR="006E61AC" w:rsidRPr="00D67C12">
        <w:rPr>
          <w:rFonts w:ascii="Times New Roman" w:hAnsi="Times New Roman"/>
        </w:rPr>
        <w:t xml:space="preserve"> of the CWA, </w:t>
      </w:r>
      <w:r w:rsidRPr="00D67C12">
        <w:rPr>
          <w:rFonts w:ascii="Times New Roman" w:hAnsi="Times New Roman"/>
        </w:rPr>
        <w:t xml:space="preserve">the </w:t>
      </w:r>
      <w:r w:rsidR="0004653A" w:rsidRPr="00D67C12">
        <w:rPr>
          <w:rFonts w:ascii="Times New Roman" w:hAnsi="Times New Roman"/>
        </w:rPr>
        <w:t xml:space="preserve">report will highlight </w:t>
      </w:r>
      <w:r w:rsidRPr="00D67C12">
        <w:rPr>
          <w:rFonts w:ascii="Times New Roman" w:hAnsi="Times New Roman"/>
        </w:rPr>
        <w:t>Water Action Volunteer program</w:t>
      </w:r>
      <w:r w:rsidR="006D2A9C" w:rsidRPr="00D67C12">
        <w:rPr>
          <w:rFonts w:ascii="Times New Roman" w:hAnsi="Times New Roman"/>
        </w:rPr>
        <w:t xml:space="preserve">’s </w:t>
      </w:r>
      <w:r w:rsidR="006E61AC" w:rsidRPr="00D67C12">
        <w:rPr>
          <w:rFonts w:ascii="Times New Roman" w:hAnsi="Times New Roman"/>
        </w:rPr>
        <w:t>25</w:t>
      </w:r>
      <w:r w:rsidR="006E61AC" w:rsidRPr="00D67C12">
        <w:rPr>
          <w:rFonts w:ascii="Times New Roman" w:hAnsi="Times New Roman"/>
          <w:vertAlign w:val="superscript"/>
        </w:rPr>
        <w:t>th</w:t>
      </w:r>
      <w:r w:rsidR="006E61AC" w:rsidRPr="00D67C12">
        <w:rPr>
          <w:rFonts w:ascii="Times New Roman" w:hAnsi="Times New Roman"/>
        </w:rPr>
        <w:t xml:space="preserve"> anniversary</w:t>
      </w:r>
      <w:r w:rsidR="006D2A9C" w:rsidRPr="00D67C12">
        <w:rPr>
          <w:rFonts w:ascii="Times New Roman" w:hAnsi="Times New Roman"/>
        </w:rPr>
        <w:t xml:space="preserve"> in October 2022</w:t>
      </w:r>
      <w:r w:rsidR="006E61AC" w:rsidRPr="00D67C12">
        <w:rPr>
          <w:rFonts w:ascii="Times New Roman" w:hAnsi="Times New Roman"/>
        </w:rPr>
        <w:t>.</w:t>
      </w:r>
      <w:r w:rsidR="006D2A9C" w:rsidRPr="00D67C12">
        <w:rPr>
          <w:rFonts w:ascii="Times New Roman" w:hAnsi="Times New Roman"/>
        </w:rPr>
        <w:t xml:space="preserve">  </w:t>
      </w:r>
      <w:r w:rsidR="00981447" w:rsidRPr="00D67C12">
        <w:rPr>
          <w:rFonts w:ascii="Times New Roman" w:hAnsi="Times New Roman"/>
        </w:rPr>
        <w:t>In specific</w:t>
      </w:r>
      <w:r w:rsidR="006D2A9C" w:rsidRPr="008A1173">
        <w:rPr>
          <w:rFonts w:ascii="Times New Roman" w:hAnsi="Times New Roman"/>
          <w:strike/>
        </w:rPr>
        <w:t xml:space="preserve"> </w:t>
      </w:r>
      <w:r w:rsidR="006D2A9C" w:rsidRPr="00D67C12">
        <w:rPr>
          <w:rFonts w:ascii="Times New Roman" w:hAnsi="Times New Roman"/>
        </w:rPr>
        <w:t xml:space="preserve">Mississippi River sections of the 305(b) report will highlight HABs and cyanobacteria research and monitoring, chloride and sodium freshwater salinization work, and new research related to aquatic vegetation and monitoring.  Giblin added that DNR staff contributed to a chapter of the climate change status and adaption report for the Wisconsin climate change initiative. </w:t>
      </w:r>
    </w:p>
    <w:p w14:paraId="33EB8B91" w14:textId="77777777" w:rsidR="00F07A27" w:rsidRPr="00D67C12" w:rsidRDefault="00F07A27" w:rsidP="00D463F9">
      <w:pPr>
        <w:rPr>
          <w:rFonts w:ascii="Times New Roman" w:hAnsi="Times New Roman"/>
        </w:rPr>
      </w:pPr>
    </w:p>
    <w:p w14:paraId="19DF8565" w14:textId="1699AE7D" w:rsidR="002E26ED" w:rsidRPr="00D67C12" w:rsidRDefault="002E26ED" w:rsidP="00D463F9">
      <w:pPr>
        <w:rPr>
          <w:rFonts w:ascii="Times New Roman" w:hAnsi="Times New Roman"/>
        </w:rPr>
      </w:pPr>
      <w:r w:rsidRPr="00D67C12">
        <w:rPr>
          <w:rFonts w:ascii="Times New Roman" w:hAnsi="Times New Roman"/>
        </w:rPr>
        <w:t>Shupryt</w:t>
      </w:r>
      <w:r w:rsidR="000B2D2E" w:rsidRPr="00D67C12">
        <w:rPr>
          <w:rFonts w:ascii="Times New Roman" w:hAnsi="Times New Roman"/>
        </w:rPr>
        <w:t xml:space="preserve"> said staff are currently working on the modeling for a watershed outside of the UMRB.  The Fox/Des</w:t>
      </w:r>
      <w:r w:rsidR="0026396A" w:rsidRPr="00D67C12">
        <w:rPr>
          <w:rFonts w:ascii="Times New Roman" w:hAnsi="Times New Roman"/>
        </w:rPr>
        <w:t xml:space="preserve"> P</w:t>
      </w:r>
      <w:r w:rsidR="000B2D2E" w:rsidRPr="00D67C12">
        <w:rPr>
          <w:rFonts w:ascii="Times New Roman" w:hAnsi="Times New Roman"/>
        </w:rPr>
        <w:t xml:space="preserve">laines River TMDL, in southeast Wisconsin is still in the monitoring phase until summer 2022. </w:t>
      </w:r>
      <w:r w:rsidR="00981447" w:rsidRPr="00D67C12">
        <w:rPr>
          <w:rFonts w:ascii="Times New Roman" w:hAnsi="Times New Roman"/>
        </w:rPr>
        <w:t xml:space="preserve"> Staff will then</w:t>
      </w:r>
      <w:r w:rsidR="000B2D2E" w:rsidRPr="00D67C12">
        <w:rPr>
          <w:rFonts w:ascii="Times New Roman" w:hAnsi="Times New Roman"/>
        </w:rPr>
        <w:t xml:space="preserve"> move into the modeling phase.</w:t>
      </w:r>
      <w:r w:rsidRPr="00D67C12">
        <w:rPr>
          <w:rFonts w:ascii="Times New Roman" w:hAnsi="Times New Roman"/>
        </w:rPr>
        <w:t xml:space="preserve">  </w:t>
      </w:r>
      <w:r w:rsidR="007F7B3B" w:rsidRPr="00D67C12">
        <w:rPr>
          <w:rFonts w:ascii="Times New Roman" w:hAnsi="Times New Roman"/>
        </w:rPr>
        <w:t>Shupryt</w:t>
      </w:r>
      <w:r w:rsidRPr="00D67C12">
        <w:rPr>
          <w:rFonts w:ascii="Times New Roman" w:hAnsi="Times New Roman"/>
        </w:rPr>
        <w:t xml:space="preserve"> updated participants t</w:t>
      </w:r>
      <w:r w:rsidR="007F7B3B" w:rsidRPr="00D67C12">
        <w:rPr>
          <w:rFonts w:ascii="Times New Roman" w:hAnsi="Times New Roman"/>
        </w:rPr>
        <w:t xml:space="preserve">hat the Wisconsin Natural Resources Board approved the </w:t>
      </w:r>
      <w:proofErr w:type="spellStart"/>
      <w:r w:rsidR="007F7B3B" w:rsidRPr="00D67C12">
        <w:rPr>
          <w:rFonts w:ascii="Times New Roman" w:hAnsi="Times New Roman"/>
        </w:rPr>
        <w:t>chl</w:t>
      </w:r>
      <w:proofErr w:type="spellEnd"/>
      <w:r w:rsidR="007F7B3B" w:rsidRPr="00D67C12">
        <w:rPr>
          <w:rFonts w:ascii="Times New Roman" w:hAnsi="Times New Roman"/>
        </w:rPr>
        <w:t xml:space="preserve">-a </w:t>
      </w:r>
      <w:r w:rsidR="00694DA4" w:rsidRPr="00D67C12">
        <w:rPr>
          <w:rFonts w:ascii="Times New Roman" w:hAnsi="Times New Roman"/>
        </w:rPr>
        <w:t>criteria</w:t>
      </w:r>
      <w:r w:rsidR="007F7B3B" w:rsidRPr="00D67C12">
        <w:rPr>
          <w:rFonts w:ascii="Times New Roman" w:hAnsi="Times New Roman"/>
        </w:rPr>
        <w:t>.  There are many steps to go</w:t>
      </w:r>
      <w:r w:rsidR="00CD3E35">
        <w:rPr>
          <w:rFonts w:ascii="Times New Roman" w:hAnsi="Times New Roman"/>
        </w:rPr>
        <w:t>.</w:t>
      </w:r>
      <w:r w:rsidR="007F7B3B" w:rsidRPr="00D67C12">
        <w:rPr>
          <w:rFonts w:ascii="Times New Roman" w:hAnsi="Times New Roman"/>
        </w:rPr>
        <w:t xml:space="preserve"> </w:t>
      </w:r>
      <w:r w:rsidR="00CD3E35">
        <w:rPr>
          <w:rFonts w:ascii="Times New Roman" w:hAnsi="Times New Roman"/>
        </w:rPr>
        <w:t>H</w:t>
      </w:r>
      <w:r w:rsidR="00981447" w:rsidRPr="00D67C12">
        <w:rPr>
          <w:rFonts w:ascii="Times New Roman" w:hAnsi="Times New Roman"/>
        </w:rPr>
        <w:t>owever</w:t>
      </w:r>
      <w:r w:rsidR="00CD3E35">
        <w:rPr>
          <w:rFonts w:ascii="Times New Roman" w:hAnsi="Times New Roman"/>
        </w:rPr>
        <w:t>,</w:t>
      </w:r>
      <w:r w:rsidR="007F7B3B" w:rsidRPr="00D67C12">
        <w:rPr>
          <w:rFonts w:ascii="Times New Roman" w:hAnsi="Times New Roman"/>
        </w:rPr>
        <w:t xml:space="preserve"> </w:t>
      </w:r>
      <w:r w:rsidR="00B42283" w:rsidRPr="00D67C12">
        <w:rPr>
          <w:rFonts w:ascii="Times New Roman" w:hAnsi="Times New Roman"/>
        </w:rPr>
        <w:t>Shupryt</w:t>
      </w:r>
      <w:r w:rsidR="007F7B3B" w:rsidRPr="00D67C12">
        <w:rPr>
          <w:rFonts w:ascii="Times New Roman" w:hAnsi="Times New Roman"/>
        </w:rPr>
        <w:t xml:space="preserve"> believes this will be a powerful way to look at </w:t>
      </w:r>
      <w:proofErr w:type="spellStart"/>
      <w:r w:rsidR="007F7B3B" w:rsidRPr="00D67C12">
        <w:rPr>
          <w:rFonts w:ascii="Times New Roman" w:hAnsi="Times New Roman"/>
        </w:rPr>
        <w:t>chl</w:t>
      </w:r>
      <w:proofErr w:type="spellEnd"/>
      <w:r w:rsidR="007F7B3B" w:rsidRPr="00D67C12">
        <w:rPr>
          <w:rFonts w:ascii="Times New Roman" w:hAnsi="Times New Roman"/>
        </w:rPr>
        <w:t xml:space="preserve">-a data. </w:t>
      </w:r>
    </w:p>
    <w:p w14:paraId="00470077" w14:textId="7B278A4D" w:rsidR="000B73EF" w:rsidRPr="00D67C12" w:rsidRDefault="00804F68" w:rsidP="00D463F9">
      <w:pPr>
        <w:rPr>
          <w:rFonts w:ascii="Times New Roman" w:hAnsi="Times New Roman"/>
          <w:bCs/>
          <w:iCs/>
        </w:rPr>
      </w:pPr>
      <w:r w:rsidRPr="00D67C12">
        <w:rPr>
          <w:rFonts w:ascii="Times New Roman" w:hAnsi="Times New Roman"/>
          <w:bCs/>
          <w:i/>
        </w:rPr>
        <w:lastRenderedPageBreak/>
        <w:t>Missouri –</w:t>
      </w:r>
      <w:r w:rsidR="00CD2080" w:rsidRPr="00D67C12">
        <w:rPr>
          <w:rFonts w:ascii="Times New Roman" w:hAnsi="Times New Roman"/>
          <w:bCs/>
          <w:i/>
        </w:rPr>
        <w:t xml:space="preserve"> </w:t>
      </w:r>
      <w:r w:rsidR="00C725C5" w:rsidRPr="00D67C12">
        <w:rPr>
          <w:rFonts w:ascii="Times New Roman" w:hAnsi="Times New Roman"/>
          <w:bCs/>
          <w:iCs/>
        </w:rPr>
        <w:t>Voss</w:t>
      </w:r>
      <w:r w:rsidR="00B049EC" w:rsidRPr="00D67C12">
        <w:rPr>
          <w:rFonts w:ascii="Times New Roman" w:hAnsi="Times New Roman"/>
          <w:bCs/>
          <w:iCs/>
        </w:rPr>
        <w:t xml:space="preserve"> reviewed that Missouri DNR’s 2020 list was contentious</w:t>
      </w:r>
      <w:r w:rsidR="006C1ED3" w:rsidRPr="00D67C12">
        <w:rPr>
          <w:rFonts w:ascii="Times New Roman" w:hAnsi="Times New Roman"/>
          <w:bCs/>
          <w:iCs/>
        </w:rPr>
        <w:t xml:space="preserve"> </w:t>
      </w:r>
      <w:r w:rsidR="00B049EC" w:rsidRPr="00D67C12">
        <w:rPr>
          <w:rFonts w:ascii="Times New Roman" w:hAnsi="Times New Roman"/>
          <w:bCs/>
          <w:iCs/>
        </w:rPr>
        <w:t xml:space="preserve">but </w:t>
      </w:r>
      <w:r w:rsidR="00B03A25" w:rsidRPr="00D67C12">
        <w:rPr>
          <w:rFonts w:ascii="Times New Roman" w:hAnsi="Times New Roman"/>
          <w:bCs/>
          <w:iCs/>
        </w:rPr>
        <w:t xml:space="preserve">are now able to use the lake nutrient criteria.  </w:t>
      </w:r>
      <w:r w:rsidR="005A1170" w:rsidRPr="00D67C12">
        <w:rPr>
          <w:rFonts w:ascii="Times New Roman" w:hAnsi="Times New Roman"/>
          <w:bCs/>
          <w:iCs/>
        </w:rPr>
        <w:t xml:space="preserve">That was completed in September 2021, and now staff have begun to work on the 2022 assessment.  </w:t>
      </w:r>
      <w:r w:rsidR="006C1ED3" w:rsidRPr="00D67C12">
        <w:rPr>
          <w:rFonts w:ascii="Times New Roman" w:hAnsi="Times New Roman"/>
          <w:bCs/>
          <w:iCs/>
        </w:rPr>
        <w:t>Missouri statu</w:t>
      </w:r>
      <w:r w:rsidR="002312A1" w:rsidRPr="00D67C12">
        <w:rPr>
          <w:rFonts w:ascii="Times New Roman" w:hAnsi="Times New Roman"/>
          <w:bCs/>
          <w:iCs/>
        </w:rPr>
        <w:t>t</w:t>
      </w:r>
      <w:r w:rsidR="006C1ED3" w:rsidRPr="00D67C12">
        <w:rPr>
          <w:rFonts w:ascii="Times New Roman" w:hAnsi="Times New Roman"/>
          <w:bCs/>
          <w:iCs/>
        </w:rPr>
        <w:t xml:space="preserve">e requires a </w:t>
      </w:r>
      <w:r w:rsidR="005146B7" w:rsidRPr="00D67C12">
        <w:rPr>
          <w:rFonts w:ascii="Times New Roman" w:hAnsi="Times New Roman"/>
          <w:bCs/>
          <w:iCs/>
        </w:rPr>
        <w:t>90-</w:t>
      </w:r>
      <w:r w:rsidR="006C1ED3" w:rsidRPr="00D67C12">
        <w:rPr>
          <w:rFonts w:ascii="Times New Roman" w:hAnsi="Times New Roman"/>
          <w:bCs/>
          <w:iCs/>
        </w:rPr>
        <w:t>day public notice period after the list is complete</w:t>
      </w:r>
      <w:r w:rsidR="00B049EC" w:rsidRPr="00D67C12">
        <w:rPr>
          <w:rFonts w:ascii="Times New Roman" w:hAnsi="Times New Roman"/>
          <w:bCs/>
          <w:iCs/>
        </w:rPr>
        <w:t xml:space="preserve">.  </w:t>
      </w:r>
      <w:r w:rsidR="006C1ED3" w:rsidRPr="00D67C12">
        <w:rPr>
          <w:rFonts w:ascii="Times New Roman" w:hAnsi="Times New Roman"/>
          <w:bCs/>
          <w:iCs/>
        </w:rPr>
        <w:t xml:space="preserve">The </w:t>
      </w:r>
      <w:r w:rsidR="00BF28CD" w:rsidRPr="00D67C12">
        <w:rPr>
          <w:rFonts w:ascii="Times New Roman" w:hAnsi="Times New Roman"/>
          <w:bCs/>
          <w:iCs/>
        </w:rPr>
        <w:t xml:space="preserve">Missouri Clean Water Commission has to approve the list as well.  Voss noted there are a lot of moving parts before the 2022 assessment is submitted to USEPA Region 7.  </w:t>
      </w:r>
    </w:p>
    <w:p w14:paraId="2BAF0A21" w14:textId="77777777" w:rsidR="000B73EF" w:rsidRPr="00D67C12" w:rsidRDefault="000B73EF" w:rsidP="00D463F9">
      <w:pPr>
        <w:rPr>
          <w:rFonts w:ascii="Times New Roman" w:hAnsi="Times New Roman"/>
          <w:bCs/>
          <w:iCs/>
        </w:rPr>
      </w:pPr>
    </w:p>
    <w:p w14:paraId="751D4170" w14:textId="36F1B7DD" w:rsidR="00524D60" w:rsidRPr="00D67C12" w:rsidRDefault="000B73EF" w:rsidP="00D463F9">
      <w:pPr>
        <w:rPr>
          <w:rFonts w:ascii="Times New Roman" w:hAnsi="Times New Roman"/>
          <w:bCs/>
          <w:iCs/>
        </w:rPr>
      </w:pPr>
      <w:r w:rsidRPr="00D67C12">
        <w:rPr>
          <w:rFonts w:ascii="Times New Roman" w:hAnsi="Times New Roman"/>
          <w:bCs/>
          <w:iCs/>
        </w:rPr>
        <w:t xml:space="preserve">The current list of TMDLs addresses 15 waterbody impairments.  </w:t>
      </w:r>
      <w:r w:rsidR="006C1ED3" w:rsidRPr="00D67C12">
        <w:rPr>
          <w:rFonts w:ascii="Times New Roman" w:hAnsi="Times New Roman"/>
          <w:bCs/>
          <w:iCs/>
        </w:rPr>
        <w:t xml:space="preserve"> </w:t>
      </w:r>
      <w:r w:rsidR="005D076A" w:rsidRPr="00D67C12">
        <w:rPr>
          <w:rFonts w:ascii="Times New Roman" w:hAnsi="Times New Roman"/>
          <w:bCs/>
          <w:iCs/>
        </w:rPr>
        <w:t xml:space="preserve">The focus </w:t>
      </w:r>
      <w:r w:rsidR="00B049EC" w:rsidRPr="00D67C12">
        <w:rPr>
          <w:rFonts w:ascii="Times New Roman" w:hAnsi="Times New Roman"/>
          <w:bCs/>
          <w:iCs/>
        </w:rPr>
        <w:t xml:space="preserve">has been revision of consent decree TMDLs.  </w:t>
      </w:r>
      <w:r w:rsidR="005D076A" w:rsidRPr="00D67C12">
        <w:rPr>
          <w:rFonts w:ascii="Times New Roman" w:hAnsi="Times New Roman"/>
          <w:bCs/>
          <w:iCs/>
        </w:rPr>
        <w:t xml:space="preserve">Missouri DNR staff are using models to </w:t>
      </w:r>
      <w:r w:rsidR="00B049EC" w:rsidRPr="00D67C12">
        <w:rPr>
          <w:rFonts w:ascii="Times New Roman" w:hAnsi="Times New Roman"/>
          <w:bCs/>
          <w:iCs/>
        </w:rPr>
        <w:t xml:space="preserve">derive new </w:t>
      </w:r>
      <w:proofErr w:type="spellStart"/>
      <w:r w:rsidR="00B049EC" w:rsidRPr="00D67C12">
        <w:rPr>
          <w:rFonts w:ascii="Times New Roman" w:hAnsi="Times New Roman"/>
          <w:bCs/>
          <w:iCs/>
        </w:rPr>
        <w:t>wasteload</w:t>
      </w:r>
      <w:proofErr w:type="spellEnd"/>
      <w:r w:rsidR="00B049EC" w:rsidRPr="00D67C12">
        <w:rPr>
          <w:rFonts w:ascii="Times New Roman" w:hAnsi="Times New Roman"/>
          <w:bCs/>
          <w:iCs/>
        </w:rPr>
        <w:t xml:space="preserve"> allocations and permits. </w:t>
      </w:r>
      <w:r w:rsidR="005D076A" w:rsidRPr="00D67C12">
        <w:rPr>
          <w:rFonts w:ascii="Times New Roman" w:hAnsi="Times New Roman"/>
          <w:bCs/>
          <w:iCs/>
        </w:rPr>
        <w:t xml:space="preserve"> The p</w:t>
      </w:r>
      <w:r w:rsidR="00B049EC" w:rsidRPr="00D67C12">
        <w:rPr>
          <w:rFonts w:ascii="Times New Roman" w:hAnsi="Times New Roman"/>
          <w:bCs/>
          <w:iCs/>
        </w:rPr>
        <w:t xml:space="preserve">ermitting team has become efficient at </w:t>
      </w:r>
      <w:r w:rsidR="005146B7" w:rsidRPr="00D67C12">
        <w:rPr>
          <w:rFonts w:ascii="Times New Roman" w:hAnsi="Times New Roman"/>
          <w:bCs/>
          <w:iCs/>
        </w:rPr>
        <w:t xml:space="preserve">using </w:t>
      </w:r>
      <w:r w:rsidR="00980AA9" w:rsidRPr="00D67C12">
        <w:rPr>
          <w:rFonts w:ascii="Times New Roman" w:hAnsi="Times New Roman"/>
          <w:bCs/>
          <w:iCs/>
        </w:rPr>
        <w:t xml:space="preserve">the </w:t>
      </w:r>
      <w:r w:rsidR="00B049EC" w:rsidRPr="00D67C12">
        <w:rPr>
          <w:rFonts w:ascii="Times New Roman" w:hAnsi="Times New Roman"/>
          <w:bCs/>
          <w:iCs/>
        </w:rPr>
        <w:t>QUAL2</w:t>
      </w:r>
      <w:r w:rsidR="002269FC" w:rsidRPr="00D67C12">
        <w:rPr>
          <w:rFonts w:ascii="Times New Roman" w:hAnsi="Times New Roman"/>
          <w:bCs/>
          <w:iCs/>
        </w:rPr>
        <w:t>k model</w:t>
      </w:r>
      <w:r w:rsidR="00B049EC" w:rsidRPr="00D67C12">
        <w:rPr>
          <w:rFonts w:ascii="Times New Roman" w:hAnsi="Times New Roman"/>
          <w:bCs/>
          <w:iCs/>
        </w:rPr>
        <w:t xml:space="preserve"> if anyone has questions.</w:t>
      </w:r>
      <w:r w:rsidR="00524D60" w:rsidRPr="00D67C12">
        <w:rPr>
          <w:rFonts w:ascii="Times New Roman" w:hAnsi="Times New Roman"/>
          <w:bCs/>
          <w:iCs/>
        </w:rPr>
        <w:t xml:space="preserve">  </w:t>
      </w:r>
      <w:r w:rsidR="00E744F4" w:rsidRPr="00D67C12">
        <w:rPr>
          <w:rFonts w:ascii="Times New Roman" w:hAnsi="Times New Roman"/>
          <w:bCs/>
          <w:iCs/>
        </w:rPr>
        <w:t xml:space="preserve">TMDL updates also include metals.  Staff have not revised metal TMDLs in over 10 years, so there will be a big learning curve.  The TMDLs are from primarily historic mining, although some mining still occurs in the state.  </w:t>
      </w:r>
    </w:p>
    <w:p w14:paraId="6604D93F" w14:textId="77777777" w:rsidR="00AB0ED1" w:rsidRPr="00D67C12" w:rsidRDefault="00AB0ED1" w:rsidP="00D463F9">
      <w:pPr>
        <w:rPr>
          <w:rFonts w:ascii="Times New Roman" w:hAnsi="Times New Roman"/>
          <w:bCs/>
          <w:iCs/>
        </w:rPr>
      </w:pPr>
    </w:p>
    <w:p w14:paraId="186E4A3A" w14:textId="0673DD16" w:rsidR="00804F68" w:rsidRPr="00D67C12" w:rsidRDefault="00E744F4" w:rsidP="00D463F9">
      <w:pPr>
        <w:rPr>
          <w:rFonts w:ascii="Times New Roman" w:hAnsi="Times New Roman"/>
          <w:bCs/>
          <w:iCs/>
        </w:rPr>
      </w:pPr>
      <w:r w:rsidRPr="00D67C12">
        <w:rPr>
          <w:rFonts w:ascii="Times New Roman" w:hAnsi="Times New Roman"/>
          <w:bCs/>
          <w:iCs/>
        </w:rPr>
        <w:t>Finally</w:t>
      </w:r>
      <w:r w:rsidR="00AB0ED1" w:rsidRPr="00D67C12">
        <w:rPr>
          <w:rFonts w:ascii="Times New Roman" w:hAnsi="Times New Roman"/>
          <w:bCs/>
          <w:iCs/>
        </w:rPr>
        <w:t xml:space="preserve">, the top </w:t>
      </w:r>
      <w:r w:rsidR="00B049EC" w:rsidRPr="00D67C12">
        <w:rPr>
          <w:rFonts w:ascii="Times New Roman" w:hAnsi="Times New Roman"/>
          <w:bCs/>
          <w:iCs/>
        </w:rPr>
        <w:t>pollutants for 303d list</w:t>
      </w:r>
      <w:r w:rsidR="00524D60" w:rsidRPr="00D67C12">
        <w:rPr>
          <w:rFonts w:ascii="Times New Roman" w:hAnsi="Times New Roman"/>
          <w:bCs/>
          <w:iCs/>
        </w:rPr>
        <w:t xml:space="preserve"> include b</w:t>
      </w:r>
      <w:r w:rsidR="00B049EC" w:rsidRPr="00D67C12">
        <w:rPr>
          <w:rFonts w:ascii="Times New Roman" w:hAnsi="Times New Roman"/>
          <w:bCs/>
          <w:iCs/>
        </w:rPr>
        <w:t xml:space="preserve">acteria, </w:t>
      </w:r>
      <w:proofErr w:type="spellStart"/>
      <w:r w:rsidR="00B049EC" w:rsidRPr="00D67C12">
        <w:rPr>
          <w:rFonts w:ascii="Times New Roman" w:hAnsi="Times New Roman"/>
          <w:bCs/>
          <w:iCs/>
        </w:rPr>
        <w:t>chl</w:t>
      </w:r>
      <w:proofErr w:type="spellEnd"/>
      <w:r w:rsidR="00DF4AB1" w:rsidRPr="00D67C12">
        <w:rPr>
          <w:rFonts w:ascii="Times New Roman" w:hAnsi="Times New Roman"/>
          <w:bCs/>
          <w:iCs/>
        </w:rPr>
        <w:t>-a,</w:t>
      </w:r>
      <w:r w:rsidR="00B049EC" w:rsidRPr="00D67C12">
        <w:rPr>
          <w:rFonts w:ascii="Times New Roman" w:hAnsi="Times New Roman"/>
          <w:bCs/>
          <w:iCs/>
        </w:rPr>
        <w:t xml:space="preserve"> DO, mercury in fish, metals, </w:t>
      </w:r>
      <w:r w:rsidR="00524D60" w:rsidRPr="00D67C12">
        <w:rPr>
          <w:rFonts w:ascii="Times New Roman" w:hAnsi="Times New Roman"/>
          <w:bCs/>
          <w:iCs/>
        </w:rPr>
        <w:t xml:space="preserve">and </w:t>
      </w:r>
      <w:r w:rsidR="00B049EC" w:rsidRPr="00D67C12">
        <w:rPr>
          <w:rFonts w:ascii="Times New Roman" w:hAnsi="Times New Roman"/>
          <w:bCs/>
          <w:iCs/>
        </w:rPr>
        <w:t>chloride</w:t>
      </w:r>
      <w:r w:rsidR="00524D60" w:rsidRPr="00D67C12">
        <w:rPr>
          <w:rFonts w:ascii="Times New Roman" w:hAnsi="Times New Roman"/>
          <w:bCs/>
          <w:iCs/>
        </w:rPr>
        <w:t xml:space="preserve">. </w:t>
      </w:r>
    </w:p>
    <w:p w14:paraId="40C56E5A" w14:textId="77777777" w:rsidR="00BB5261" w:rsidRPr="00D67C12" w:rsidRDefault="00BB5261" w:rsidP="00D463F9">
      <w:pPr>
        <w:rPr>
          <w:rFonts w:ascii="Times New Roman" w:hAnsi="Times New Roman"/>
          <w:b/>
          <w:bCs/>
          <w:u w:val="single"/>
        </w:rPr>
      </w:pPr>
    </w:p>
    <w:p w14:paraId="208A50C0" w14:textId="77777777" w:rsidR="000F2CE6" w:rsidRPr="00D67C12" w:rsidRDefault="000F2CE6" w:rsidP="00D463F9">
      <w:pPr>
        <w:rPr>
          <w:rFonts w:ascii="Times New Roman" w:hAnsi="Times New Roman"/>
          <w:b/>
          <w:bCs/>
          <w:u w:val="single"/>
        </w:rPr>
      </w:pPr>
    </w:p>
    <w:p w14:paraId="6BA73A45" w14:textId="1528294F" w:rsidR="004A709D" w:rsidRPr="00D67C12" w:rsidRDefault="00D4250A" w:rsidP="00D463F9">
      <w:pPr>
        <w:rPr>
          <w:rFonts w:ascii="Times New Roman" w:hAnsi="Times New Roman"/>
          <w:b/>
          <w:bCs/>
          <w:u w:val="single"/>
        </w:rPr>
      </w:pPr>
      <w:r w:rsidRPr="00D67C12">
        <w:rPr>
          <w:rFonts w:ascii="Times New Roman" w:hAnsi="Times New Roman"/>
          <w:b/>
          <w:bCs/>
          <w:u w:val="single"/>
        </w:rPr>
        <w:t>UMRR Science Meeting</w:t>
      </w:r>
    </w:p>
    <w:p w14:paraId="3E5408FD" w14:textId="77777777" w:rsidR="009306BA" w:rsidRPr="00D67C12" w:rsidRDefault="009306BA" w:rsidP="00D463F9">
      <w:pPr>
        <w:rPr>
          <w:rFonts w:ascii="Times New Roman" w:hAnsi="Times New Roman"/>
        </w:rPr>
      </w:pPr>
    </w:p>
    <w:p w14:paraId="107A5094" w14:textId="2E53C948" w:rsidR="00D7568C" w:rsidRPr="00D67C12" w:rsidRDefault="00A02551" w:rsidP="00D463F9">
      <w:pPr>
        <w:rPr>
          <w:rFonts w:ascii="Times New Roman" w:hAnsi="Times New Roman"/>
        </w:rPr>
      </w:pPr>
      <w:r w:rsidRPr="00D67C12">
        <w:rPr>
          <w:rFonts w:ascii="Times New Roman" w:hAnsi="Times New Roman"/>
        </w:rPr>
        <w:t>Dr. Kathi</w:t>
      </w:r>
      <w:r w:rsidR="00E40E71" w:rsidRPr="00D67C12">
        <w:rPr>
          <w:rFonts w:ascii="Times New Roman" w:hAnsi="Times New Roman"/>
        </w:rPr>
        <w:t xml:space="preserve"> </w:t>
      </w:r>
      <w:r w:rsidRPr="00D67C12">
        <w:rPr>
          <w:rFonts w:ascii="Times New Roman" w:hAnsi="Times New Roman"/>
        </w:rPr>
        <w:t xml:space="preserve">Jo Jankowski </w:t>
      </w:r>
      <w:r w:rsidR="00176C6F" w:rsidRPr="00D67C12">
        <w:rPr>
          <w:rFonts w:ascii="Times New Roman" w:hAnsi="Times New Roman"/>
        </w:rPr>
        <w:t xml:space="preserve">said the Upper Mississippi River Restoration (UMRR) science meeting occurs every two years with the purpose of developing a set of research projects in support of the restoration and management of the UMRS.  The intent is to have restoration professionals, scientists, and other </w:t>
      </w:r>
      <w:r w:rsidR="00403C46" w:rsidRPr="00D67C12">
        <w:rPr>
          <w:rFonts w:ascii="Times New Roman" w:hAnsi="Times New Roman"/>
        </w:rPr>
        <w:t>participants</w:t>
      </w:r>
      <w:r w:rsidR="00176C6F" w:rsidRPr="00D67C12">
        <w:rPr>
          <w:rFonts w:ascii="Times New Roman" w:hAnsi="Times New Roman"/>
        </w:rPr>
        <w:t xml:space="preserve"> with extensive river knowledge and experience participate in the development of the project proposals.  The expected result of this collaborative approach is that the resulting projects will improve our understanding of the UMRS, inform and improve river restoration and management, and will effectively incorporate the UMRR program’s unique strengths.</w:t>
      </w:r>
      <w:r w:rsidR="0094662D" w:rsidRPr="00D67C12">
        <w:rPr>
          <w:rFonts w:ascii="Times New Roman" w:hAnsi="Times New Roman"/>
        </w:rPr>
        <w:t xml:space="preserve">  Jankowski coordinates the nutrients, phytoplankton, and harmful algal blooms </w:t>
      </w:r>
      <w:r w:rsidR="0035651D" w:rsidRPr="00D67C12">
        <w:rPr>
          <w:rFonts w:ascii="Times New Roman" w:hAnsi="Times New Roman"/>
        </w:rPr>
        <w:t xml:space="preserve">WQ </w:t>
      </w:r>
      <w:r w:rsidR="0094662D" w:rsidRPr="00D67C12">
        <w:rPr>
          <w:rFonts w:ascii="Times New Roman" w:hAnsi="Times New Roman"/>
        </w:rPr>
        <w:t xml:space="preserve">focal team.  </w:t>
      </w:r>
      <w:r w:rsidR="00D7568C" w:rsidRPr="00D67C12">
        <w:rPr>
          <w:rFonts w:ascii="Times New Roman" w:hAnsi="Times New Roman"/>
        </w:rPr>
        <w:t xml:space="preserve">Some potential focal areas for this working group will include the following questions relevant to phytoplankton communities in the river: </w:t>
      </w:r>
    </w:p>
    <w:p w14:paraId="21526EFE" w14:textId="77777777" w:rsidR="001A0097" w:rsidRPr="00D67C12" w:rsidRDefault="001A0097" w:rsidP="00D463F9">
      <w:pPr>
        <w:rPr>
          <w:rFonts w:ascii="Times New Roman" w:hAnsi="Times New Roman"/>
        </w:rPr>
      </w:pPr>
    </w:p>
    <w:p w14:paraId="3F7201BA" w14:textId="5D9081DB" w:rsidR="00D7568C" w:rsidRPr="00D67C12" w:rsidRDefault="00D7568C" w:rsidP="00D463F9">
      <w:pPr>
        <w:pStyle w:val="ListParagraph"/>
        <w:numPr>
          <w:ilvl w:val="0"/>
          <w:numId w:val="34"/>
        </w:numPr>
        <w:rPr>
          <w:rFonts w:ascii="Times New Roman" w:hAnsi="Times New Roman"/>
        </w:rPr>
      </w:pPr>
      <w:r w:rsidRPr="00D67C12">
        <w:rPr>
          <w:rFonts w:ascii="Times New Roman" w:hAnsi="Times New Roman"/>
        </w:rPr>
        <w:t xml:space="preserve">What is the current frequency of occurrence/risk of HABs? What factors are linked to risks for toxin production and how are they distributed across the river? </w:t>
      </w:r>
    </w:p>
    <w:p w14:paraId="48DF913C" w14:textId="77777777" w:rsidR="001A0097" w:rsidRPr="00D67C12" w:rsidRDefault="001A0097" w:rsidP="00D463F9">
      <w:pPr>
        <w:pStyle w:val="ListParagraph"/>
        <w:rPr>
          <w:rFonts w:ascii="Times New Roman" w:hAnsi="Times New Roman"/>
        </w:rPr>
      </w:pPr>
    </w:p>
    <w:p w14:paraId="653BBD86" w14:textId="51BFDF1F" w:rsidR="001A0097" w:rsidRPr="00D67C12" w:rsidRDefault="00D7568C" w:rsidP="00D463F9">
      <w:pPr>
        <w:pStyle w:val="ListParagraph"/>
        <w:numPr>
          <w:ilvl w:val="0"/>
          <w:numId w:val="34"/>
        </w:numPr>
        <w:rPr>
          <w:rFonts w:ascii="Times New Roman" w:hAnsi="Times New Roman"/>
        </w:rPr>
      </w:pPr>
      <w:r w:rsidRPr="00D67C12">
        <w:rPr>
          <w:rFonts w:ascii="Times New Roman" w:hAnsi="Times New Roman"/>
        </w:rPr>
        <w:t xml:space="preserve">How have phytoplankton communities responded to potential regime shifts in the UMRS, such as the invasion of bighead carp or the resurgence of submersed aquatic vegetation? </w:t>
      </w:r>
    </w:p>
    <w:p w14:paraId="75F4F74B" w14:textId="77777777" w:rsidR="001A0097" w:rsidRPr="00D67C12" w:rsidRDefault="001A0097" w:rsidP="00D463F9">
      <w:pPr>
        <w:pStyle w:val="ListParagraph"/>
        <w:rPr>
          <w:rFonts w:ascii="Times New Roman" w:hAnsi="Times New Roman"/>
        </w:rPr>
      </w:pPr>
    </w:p>
    <w:p w14:paraId="3D2ABC80" w14:textId="44F5D38A" w:rsidR="00D7568C" w:rsidRPr="00D67C12" w:rsidRDefault="00D7568C" w:rsidP="00D463F9">
      <w:pPr>
        <w:pStyle w:val="ListParagraph"/>
        <w:numPr>
          <w:ilvl w:val="0"/>
          <w:numId w:val="34"/>
        </w:numPr>
        <w:rPr>
          <w:rFonts w:ascii="Times New Roman" w:hAnsi="Times New Roman"/>
        </w:rPr>
      </w:pPr>
      <w:r w:rsidRPr="00D67C12">
        <w:rPr>
          <w:rFonts w:ascii="Times New Roman" w:hAnsi="Times New Roman"/>
        </w:rPr>
        <w:t xml:space="preserve">What factors have affected long-term dynamics in phytoplankton communities in the UMRS and will they be sensitive to shifts in climate? </w:t>
      </w:r>
    </w:p>
    <w:p w14:paraId="25C13126" w14:textId="77777777" w:rsidR="001A0097" w:rsidRPr="00D67C12" w:rsidRDefault="001A0097" w:rsidP="00D463F9">
      <w:pPr>
        <w:rPr>
          <w:rFonts w:ascii="Times New Roman" w:hAnsi="Times New Roman"/>
        </w:rPr>
      </w:pPr>
    </w:p>
    <w:p w14:paraId="15A11204" w14:textId="198EADCC" w:rsidR="00FF7503" w:rsidRPr="00D67C12" w:rsidRDefault="00D7568C" w:rsidP="00D463F9">
      <w:pPr>
        <w:rPr>
          <w:rFonts w:ascii="Times New Roman" w:hAnsi="Times New Roman"/>
        </w:rPr>
      </w:pPr>
      <w:r w:rsidRPr="00D67C12">
        <w:rPr>
          <w:rFonts w:ascii="Times New Roman" w:hAnsi="Times New Roman"/>
        </w:rPr>
        <w:t>This working group will also include discussions of how LTRM can best utilize its 20+ year phytoplankton sample archive</w:t>
      </w:r>
      <w:r w:rsidR="00AF1557" w:rsidRPr="00D67C12">
        <w:rPr>
          <w:rFonts w:ascii="Times New Roman" w:hAnsi="Times New Roman"/>
        </w:rPr>
        <w:t xml:space="preserve">.  </w:t>
      </w:r>
      <w:r w:rsidR="001A0097" w:rsidRPr="00D67C12">
        <w:rPr>
          <w:rFonts w:ascii="Times New Roman" w:hAnsi="Times New Roman"/>
        </w:rPr>
        <w:t xml:space="preserve">Jankowski encouraged participants to reach out to her if they have research and management priorities for the WQ focal area to discuss.  </w:t>
      </w:r>
    </w:p>
    <w:p w14:paraId="17F841F9" w14:textId="24F47E97" w:rsidR="004C15ED" w:rsidRPr="00D67C12" w:rsidRDefault="004C15ED" w:rsidP="00D463F9">
      <w:pPr>
        <w:rPr>
          <w:rFonts w:ascii="Times New Roman" w:hAnsi="Times New Roman"/>
        </w:rPr>
      </w:pPr>
    </w:p>
    <w:p w14:paraId="52A93D8C" w14:textId="77777777" w:rsidR="004F5A48" w:rsidRPr="00D67C12" w:rsidRDefault="004F5A48" w:rsidP="00D463F9">
      <w:pPr>
        <w:rPr>
          <w:rFonts w:ascii="Times New Roman" w:hAnsi="Times New Roman"/>
        </w:rPr>
      </w:pPr>
    </w:p>
    <w:p w14:paraId="7E398BFD" w14:textId="25C8A76C" w:rsidR="006161B3" w:rsidRPr="00D67C12" w:rsidRDefault="00CE2213" w:rsidP="00D463F9">
      <w:pPr>
        <w:rPr>
          <w:rFonts w:ascii="Times New Roman" w:hAnsi="Times New Roman"/>
          <w:b/>
          <w:bCs/>
          <w:u w:val="single"/>
        </w:rPr>
      </w:pPr>
      <w:r w:rsidRPr="00D67C12">
        <w:rPr>
          <w:rFonts w:ascii="Times New Roman" w:hAnsi="Times New Roman"/>
          <w:b/>
          <w:bCs/>
          <w:u w:val="single"/>
        </w:rPr>
        <w:t>Administrative Items</w:t>
      </w:r>
    </w:p>
    <w:p w14:paraId="34137B89" w14:textId="759A0B2A" w:rsidR="00872EAD" w:rsidRPr="00D67C12" w:rsidRDefault="00872EAD" w:rsidP="00D463F9">
      <w:pPr>
        <w:rPr>
          <w:rFonts w:ascii="Times New Roman" w:hAnsi="Times New Roman"/>
        </w:rPr>
      </w:pPr>
    </w:p>
    <w:p w14:paraId="76D99E51" w14:textId="2466166F" w:rsidR="009175BA" w:rsidRPr="00D67C12" w:rsidRDefault="009175BA" w:rsidP="00D463F9">
      <w:pPr>
        <w:tabs>
          <w:tab w:val="left" w:pos="5660"/>
        </w:tabs>
        <w:rPr>
          <w:rFonts w:ascii="Times New Roman" w:hAnsi="Times New Roman"/>
          <w:i/>
          <w:iCs/>
          <w:u w:val="single"/>
        </w:rPr>
      </w:pPr>
      <w:r w:rsidRPr="00D67C12">
        <w:rPr>
          <w:rFonts w:ascii="Times New Roman" w:hAnsi="Times New Roman"/>
          <w:i/>
          <w:iCs/>
          <w:u w:val="single"/>
        </w:rPr>
        <w:t>Future Meetings</w:t>
      </w:r>
    </w:p>
    <w:p w14:paraId="4ACB4FDF" w14:textId="77777777" w:rsidR="00350A50" w:rsidRPr="00D67C12" w:rsidRDefault="00350A50" w:rsidP="00D463F9">
      <w:pPr>
        <w:rPr>
          <w:rFonts w:ascii="Times New Roman" w:hAnsi="Times New Roman"/>
          <w:i/>
          <w:iCs/>
          <w:u w:val="single"/>
        </w:rPr>
      </w:pPr>
    </w:p>
    <w:p w14:paraId="69C4F5A5" w14:textId="4A488246" w:rsidR="004F4B6C" w:rsidRPr="00D67C12" w:rsidRDefault="00C53161" w:rsidP="00D463F9">
      <w:pPr>
        <w:pStyle w:val="ListParagraph"/>
        <w:numPr>
          <w:ilvl w:val="0"/>
          <w:numId w:val="1"/>
        </w:numPr>
        <w:ind w:left="360"/>
        <w:contextualSpacing w:val="0"/>
        <w:rPr>
          <w:rFonts w:ascii="Times New Roman" w:hAnsi="Times New Roman"/>
          <w:b/>
          <w:bCs/>
        </w:rPr>
      </w:pPr>
      <w:r w:rsidRPr="00D67C12">
        <w:rPr>
          <w:rFonts w:ascii="Times New Roman" w:hAnsi="Times New Roman"/>
          <w:bCs/>
        </w:rPr>
        <w:t xml:space="preserve">The next </w:t>
      </w:r>
      <w:r w:rsidR="007970FD" w:rsidRPr="00D67C12">
        <w:rPr>
          <w:rFonts w:ascii="Times New Roman" w:hAnsi="Times New Roman"/>
          <w:bCs/>
        </w:rPr>
        <w:t>WQEC-</w:t>
      </w:r>
      <w:r w:rsidR="003179D1" w:rsidRPr="00D67C12">
        <w:rPr>
          <w:rFonts w:ascii="Times New Roman" w:hAnsi="Times New Roman"/>
          <w:bCs/>
        </w:rPr>
        <w:t xml:space="preserve">WQTF </w:t>
      </w:r>
      <w:r w:rsidRPr="00D67C12">
        <w:rPr>
          <w:rFonts w:ascii="Times New Roman" w:hAnsi="Times New Roman"/>
          <w:bCs/>
        </w:rPr>
        <w:t xml:space="preserve">meeting </w:t>
      </w:r>
      <w:r w:rsidR="00F46B7D" w:rsidRPr="00D67C12">
        <w:rPr>
          <w:rFonts w:ascii="Times New Roman" w:hAnsi="Times New Roman"/>
          <w:bCs/>
        </w:rPr>
        <w:t xml:space="preserve">will be convened </w:t>
      </w:r>
      <w:r w:rsidR="00246D44" w:rsidRPr="00D67C12">
        <w:rPr>
          <w:rFonts w:ascii="Times New Roman" w:hAnsi="Times New Roman"/>
          <w:bCs/>
        </w:rPr>
        <w:t>June 7-8, 2022</w:t>
      </w:r>
      <w:r w:rsidR="00CC0432" w:rsidRPr="00D67C12">
        <w:rPr>
          <w:rFonts w:ascii="Times New Roman" w:hAnsi="Times New Roman"/>
          <w:bCs/>
        </w:rPr>
        <w:t xml:space="preserve"> in Davenport, Iowa </w:t>
      </w:r>
    </w:p>
    <w:p w14:paraId="583B7D50" w14:textId="4E1160D0" w:rsidR="00067D3C" w:rsidRPr="00D67C12" w:rsidRDefault="00067D3C" w:rsidP="00D463F9">
      <w:pPr>
        <w:rPr>
          <w:rFonts w:ascii="Times New Roman" w:hAnsi="Times New Roman"/>
          <w:b/>
          <w:bCs/>
          <w:u w:val="single"/>
        </w:rPr>
      </w:pPr>
    </w:p>
    <w:p w14:paraId="6C09BFF2" w14:textId="77777777" w:rsidR="00A117FE" w:rsidRPr="00D67C12" w:rsidRDefault="00A117FE">
      <w:pPr>
        <w:spacing w:after="160" w:line="259" w:lineRule="auto"/>
        <w:rPr>
          <w:rFonts w:ascii="Times New Roman" w:hAnsi="Times New Roman"/>
          <w:b/>
          <w:bCs/>
          <w:u w:val="single"/>
        </w:rPr>
      </w:pPr>
      <w:r w:rsidRPr="00D67C12">
        <w:rPr>
          <w:rFonts w:ascii="Times New Roman" w:hAnsi="Times New Roman"/>
          <w:b/>
          <w:bCs/>
          <w:u w:val="single"/>
        </w:rPr>
        <w:br w:type="page"/>
      </w:r>
    </w:p>
    <w:p w14:paraId="42F007D5" w14:textId="77615513" w:rsidR="001276B2" w:rsidRPr="00D67C12" w:rsidRDefault="00295A9B" w:rsidP="00D463F9">
      <w:pPr>
        <w:tabs>
          <w:tab w:val="left" w:pos="2520"/>
        </w:tabs>
        <w:rPr>
          <w:rFonts w:ascii="Times New Roman" w:hAnsi="Times New Roman"/>
          <w:b/>
          <w:bCs/>
          <w:u w:val="single"/>
        </w:rPr>
      </w:pPr>
      <w:r w:rsidRPr="00D67C12">
        <w:rPr>
          <w:rFonts w:ascii="Times New Roman" w:hAnsi="Times New Roman"/>
          <w:b/>
          <w:bCs/>
          <w:u w:val="single"/>
        </w:rPr>
        <w:lastRenderedPageBreak/>
        <w:t>A</w:t>
      </w:r>
      <w:r w:rsidR="001276B2" w:rsidRPr="00D67C12">
        <w:rPr>
          <w:rFonts w:ascii="Times New Roman" w:hAnsi="Times New Roman"/>
          <w:b/>
          <w:bCs/>
          <w:u w:val="single"/>
        </w:rPr>
        <w:t>ttendance</w:t>
      </w:r>
    </w:p>
    <w:p w14:paraId="722BB146" w14:textId="77777777" w:rsidR="001F0FA2" w:rsidRPr="00D67C12" w:rsidRDefault="001F0FA2" w:rsidP="00D463F9">
      <w:pPr>
        <w:rPr>
          <w:rFonts w:ascii="Times New Roman" w:hAnsi="Times New Roman"/>
          <w:b/>
          <w:bCs/>
          <w:u w:val="single"/>
        </w:rPr>
      </w:pPr>
    </w:p>
    <w:p w14:paraId="21A803A3" w14:textId="16D2BD36" w:rsidR="00A14EE2" w:rsidRPr="00D67C12" w:rsidRDefault="001E6746" w:rsidP="00D463F9">
      <w:pPr>
        <w:rPr>
          <w:rFonts w:ascii="Times New Roman" w:hAnsi="Times New Roman"/>
          <w:bCs/>
        </w:rPr>
      </w:pPr>
      <w:r w:rsidRPr="00D67C12">
        <w:rPr>
          <w:rFonts w:ascii="Times New Roman" w:hAnsi="Times New Roman"/>
          <w:bCs/>
        </w:rPr>
        <w:t>Ryan Sparks</w:t>
      </w:r>
      <w:r w:rsidRPr="00D67C12">
        <w:rPr>
          <w:rFonts w:ascii="Times New Roman" w:hAnsi="Times New Roman"/>
          <w:bCs/>
        </w:rPr>
        <w:tab/>
      </w:r>
      <w:r w:rsidR="00A14EE2" w:rsidRPr="00D67C12">
        <w:rPr>
          <w:rFonts w:ascii="Times New Roman" w:hAnsi="Times New Roman"/>
          <w:bCs/>
        </w:rPr>
        <w:tab/>
        <w:t>Illinois Environmental Protection Agency</w:t>
      </w:r>
    </w:p>
    <w:p w14:paraId="5BB3F05A" w14:textId="2E88B098" w:rsidR="008140E6" w:rsidRPr="00D67C12" w:rsidRDefault="001E6746" w:rsidP="00D463F9">
      <w:pPr>
        <w:rPr>
          <w:rFonts w:ascii="Times New Roman" w:hAnsi="Times New Roman"/>
          <w:bCs/>
        </w:rPr>
      </w:pPr>
      <w:r w:rsidRPr="00D67C12">
        <w:rPr>
          <w:rFonts w:ascii="Times New Roman" w:hAnsi="Times New Roman"/>
          <w:bCs/>
        </w:rPr>
        <w:t>Nicole Vidales</w:t>
      </w:r>
      <w:r w:rsidRPr="00D67C12">
        <w:rPr>
          <w:rFonts w:ascii="Times New Roman" w:hAnsi="Times New Roman"/>
          <w:bCs/>
        </w:rPr>
        <w:tab/>
      </w:r>
      <w:r w:rsidR="001276B2" w:rsidRPr="00D67C12">
        <w:rPr>
          <w:rFonts w:ascii="Times New Roman" w:hAnsi="Times New Roman"/>
          <w:bCs/>
        </w:rPr>
        <w:tab/>
        <w:t>Illinois Environmental Protection Agency</w:t>
      </w:r>
    </w:p>
    <w:p w14:paraId="151B6FEE" w14:textId="5309E857" w:rsidR="001276B2" w:rsidRPr="00D67C12" w:rsidRDefault="00EE3B22" w:rsidP="00D463F9">
      <w:pPr>
        <w:rPr>
          <w:rFonts w:ascii="Times New Roman" w:hAnsi="Times New Roman"/>
          <w:bCs/>
        </w:rPr>
      </w:pPr>
      <w:r w:rsidRPr="00D67C12">
        <w:rPr>
          <w:rFonts w:ascii="Times New Roman" w:hAnsi="Times New Roman"/>
          <w:bCs/>
        </w:rPr>
        <w:t>Daniel Kendall</w:t>
      </w:r>
      <w:r w:rsidR="00672769" w:rsidRPr="00D67C12">
        <w:rPr>
          <w:rFonts w:ascii="Times New Roman" w:hAnsi="Times New Roman"/>
          <w:bCs/>
        </w:rPr>
        <w:tab/>
      </w:r>
      <w:r w:rsidR="00672769" w:rsidRPr="00D67C12">
        <w:rPr>
          <w:rFonts w:ascii="Times New Roman" w:hAnsi="Times New Roman"/>
          <w:bCs/>
        </w:rPr>
        <w:tab/>
        <w:t>Iowa Department of Natural Resources</w:t>
      </w:r>
    </w:p>
    <w:p w14:paraId="67BBC8C9" w14:textId="7B6B66E9" w:rsidR="007F02D1" w:rsidRPr="00D67C12" w:rsidRDefault="0032621E" w:rsidP="00D463F9">
      <w:pPr>
        <w:rPr>
          <w:rFonts w:ascii="Times New Roman" w:hAnsi="Times New Roman"/>
          <w:bCs/>
        </w:rPr>
      </w:pPr>
      <w:r w:rsidRPr="00D67C12">
        <w:rPr>
          <w:rFonts w:ascii="Times New Roman" w:hAnsi="Times New Roman"/>
          <w:bCs/>
        </w:rPr>
        <w:t>Kim Laing</w:t>
      </w:r>
      <w:r w:rsidR="007F02D1" w:rsidRPr="00D67C12">
        <w:rPr>
          <w:rFonts w:ascii="Times New Roman" w:hAnsi="Times New Roman"/>
          <w:bCs/>
        </w:rPr>
        <w:t xml:space="preserve"> </w:t>
      </w:r>
      <w:r w:rsidR="00570D4E" w:rsidRPr="00D67C12">
        <w:rPr>
          <w:rFonts w:ascii="Times New Roman" w:hAnsi="Times New Roman"/>
          <w:bCs/>
        </w:rPr>
        <w:tab/>
      </w:r>
      <w:r w:rsidR="007F02D1" w:rsidRPr="00D67C12">
        <w:rPr>
          <w:rFonts w:ascii="Times New Roman" w:hAnsi="Times New Roman"/>
          <w:bCs/>
        </w:rPr>
        <w:tab/>
        <w:t>Minnesota Pollution Control Agency</w:t>
      </w:r>
    </w:p>
    <w:p w14:paraId="6257F553" w14:textId="45973922" w:rsidR="0032621E" w:rsidRPr="00D67C12" w:rsidRDefault="0032621E" w:rsidP="00D463F9">
      <w:pPr>
        <w:rPr>
          <w:rFonts w:ascii="Times New Roman" w:hAnsi="Times New Roman"/>
          <w:bCs/>
        </w:rPr>
      </w:pPr>
      <w:r w:rsidRPr="00D67C12">
        <w:rPr>
          <w:rFonts w:ascii="Times New Roman" w:hAnsi="Times New Roman"/>
          <w:bCs/>
        </w:rPr>
        <w:t>Shannon Martin</w:t>
      </w:r>
      <w:r w:rsidRPr="00D67C12">
        <w:rPr>
          <w:rFonts w:ascii="Times New Roman" w:hAnsi="Times New Roman"/>
          <w:bCs/>
        </w:rPr>
        <w:tab/>
      </w:r>
      <w:r w:rsidRPr="00D67C12">
        <w:rPr>
          <w:rFonts w:ascii="Times New Roman" w:hAnsi="Times New Roman"/>
          <w:bCs/>
        </w:rPr>
        <w:tab/>
        <w:t>Minnesota Pollution Control Agency</w:t>
      </w:r>
    </w:p>
    <w:p w14:paraId="5577B979" w14:textId="27C30FC8" w:rsidR="00AD3970" w:rsidRPr="00D67C12" w:rsidRDefault="00AD3970" w:rsidP="00D463F9">
      <w:pPr>
        <w:rPr>
          <w:rFonts w:ascii="Times New Roman" w:hAnsi="Times New Roman"/>
          <w:bCs/>
        </w:rPr>
      </w:pPr>
      <w:r w:rsidRPr="00D67C12">
        <w:rPr>
          <w:rFonts w:ascii="Times New Roman" w:hAnsi="Times New Roman"/>
          <w:bCs/>
        </w:rPr>
        <w:t>Waverly Reibel</w:t>
      </w:r>
      <w:r w:rsidRPr="00D67C12">
        <w:rPr>
          <w:rFonts w:ascii="Times New Roman" w:hAnsi="Times New Roman"/>
          <w:bCs/>
        </w:rPr>
        <w:tab/>
      </w:r>
      <w:r w:rsidRPr="00D67C12">
        <w:rPr>
          <w:rFonts w:ascii="Times New Roman" w:hAnsi="Times New Roman"/>
          <w:bCs/>
        </w:rPr>
        <w:tab/>
        <w:t>Minnesota Pollution Control Agency</w:t>
      </w:r>
    </w:p>
    <w:p w14:paraId="72924067" w14:textId="0AF209AB" w:rsidR="001B526C" w:rsidRPr="00D67C12" w:rsidRDefault="001B526C" w:rsidP="00D463F9">
      <w:pPr>
        <w:rPr>
          <w:rFonts w:ascii="Times New Roman" w:hAnsi="Times New Roman"/>
          <w:bCs/>
        </w:rPr>
      </w:pPr>
      <w:r w:rsidRPr="00D67C12">
        <w:rPr>
          <w:rFonts w:ascii="Times New Roman" w:hAnsi="Times New Roman"/>
          <w:bCs/>
        </w:rPr>
        <w:t>Ashley Grupe</w:t>
      </w:r>
      <w:r w:rsidRPr="00D67C12">
        <w:rPr>
          <w:rFonts w:ascii="Times New Roman" w:hAnsi="Times New Roman"/>
          <w:bCs/>
        </w:rPr>
        <w:tab/>
      </w:r>
      <w:r w:rsidR="0090650E" w:rsidRPr="00D67C12">
        <w:rPr>
          <w:rFonts w:ascii="Times New Roman" w:hAnsi="Times New Roman"/>
          <w:bCs/>
        </w:rPr>
        <w:tab/>
        <w:t>Missouri Department of Natural Resources</w:t>
      </w:r>
    </w:p>
    <w:p w14:paraId="33C24810" w14:textId="1F2BF231" w:rsidR="0004795A" w:rsidRPr="00D67C12" w:rsidRDefault="001B3A3C" w:rsidP="00D463F9">
      <w:pPr>
        <w:rPr>
          <w:rFonts w:ascii="Times New Roman" w:hAnsi="Times New Roman"/>
          <w:bCs/>
        </w:rPr>
      </w:pPr>
      <w:r w:rsidRPr="00D67C12">
        <w:rPr>
          <w:rFonts w:ascii="Times New Roman" w:hAnsi="Times New Roman"/>
          <w:bCs/>
        </w:rPr>
        <w:t>John Hoke</w:t>
      </w:r>
      <w:r w:rsidR="0004795A" w:rsidRPr="00D67C12">
        <w:rPr>
          <w:rFonts w:ascii="Times New Roman" w:hAnsi="Times New Roman"/>
          <w:bCs/>
        </w:rPr>
        <w:tab/>
      </w:r>
      <w:r w:rsidR="0004795A" w:rsidRPr="00D67C12">
        <w:rPr>
          <w:rFonts w:ascii="Times New Roman" w:hAnsi="Times New Roman"/>
          <w:bCs/>
        </w:rPr>
        <w:tab/>
        <w:t>Missouri Department of Natural Resources</w:t>
      </w:r>
    </w:p>
    <w:p w14:paraId="73F702E9" w14:textId="1CD4E810" w:rsidR="00E103AC" w:rsidRPr="00D67C12" w:rsidRDefault="00E103AC" w:rsidP="00D463F9">
      <w:pPr>
        <w:rPr>
          <w:rFonts w:ascii="Times New Roman" w:hAnsi="Times New Roman"/>
          <w:bCs/>
        </w:rPr>
      </w:pPr>
      <w:r w:rsidRPr="00D67C12">
        <w:rPr>
          <w:rFonts w:ascii="Times New Roman" w:hAnsi="Times New Roman"/>
          <w:bCs/>
        </w:rPr>
        <w:t>Michael Kruse</w:t>
      </w:r>
      <w:r w:rsidRPr="00D67C12">
        <w:rPr>
          <w:rFonts w:ascii="Times New Roman" w:hAnsi="Times New Roman"/>
          <w:bCs/>
        </w:rPr>
        <w:tab/>
      </w:r>
      <w:r w:rsidRPr="00D67C12">
        <w:rPr>
          <w:rFonts w:ascii="Times New Roman" w:hAnsi="Times New Roman"/>
          <w:bCs/>
        </w:rPr>
        <w:tab/>
        <w:t>Missouri Department of Natural Resources</w:t>
      </w:r>
    </w:p>
    <w:p w14:paraId="4288F1E6" w14:textId="0F92F3BE" w:rsidR="007D0960" w:rsidRPr="00D67C12" w:rsidRDefault="001B3A3C" w:rsidP="00D463F9">
      <w:pPr>
        <w:rPr>
          <w:rFonts w:ascii="Times New Roman" w:hAnsi="Times New Roman"/>
          <w:bCs/>
        </w:rPr>
      </w:pPr>
      <w:r w:rsidRPr="00D67C12">
        <w:rPr>
          <w:rFonts w:ascii="Times New Roman" w:hAnsi="Times New Roman"/>
          <w:bCs/>
        </w:rPr>
        <w:t>Erin Petty</w:t>
      </w:r>
      <w:r w:rsidR="007D0960" w:rsidRPr="00D67C12">
        <w:rPr>
          <w:rFonts w:ascii="Times New Roman" w:hAnsi="Times New Roman"/>
          <w:bCs/>
        </w:rPr>
        <w:tab/>
      </w:r>
      <w:r w:rsidR="007D0960" w:rsidRPr="00D67C12">
        <w:rPr>
          <w:rFonts w:ascii="Times New Roman" w:hAnsi="Times New Roman"/>
          <w:bCs/>
        </w:rPr>
        <w:tab/>
        <w:t>Missouri Department of Natural Resources</w:t>
      </w:r>
    </w:p>
    <w:p w14:paraId="139D85EF" w14:textId="1CC4A352" w:rsidR="00346100" w:rsidRPr="00D67C12" w:rsidRDefault="00346100" w:rsidP="00D463F9">
      <w:pPr>
        <w:rPr>
          <w:rFonts w:ascii="Times New Roman" w:hAnsi="Times New Roman"/>
          <w:bCs/>
        </w:rPr>
      </w:pPr>
      <w:r w:rsidRPr="00D67C12">
        <w:rPr>
          <w:rFonts w:ascii="Times New Roman" w:hAnsi="Times New Roman"/>
          <w:bCs/>
        </w:rPr>
        <w:t>Laura Richardson</w:t>
      </w:r>
      <w:r w:rsidRPr="00D67C12">
        <w:rPr>
          <w:rFonts w:ascii="Times New Roman" w:hAnsi="Times New Roman"/>
          <w:bCs/>
        </w:rPr>
        <w:tab/>
      </w:r>
      <w:r w:rsidR="0090650E" w:rsidRPr="00D67C12">
        <w:rPr>
          <w:rFonts w:ascii="Times New Roman" w:hAnsi="Times New Roman"/>
          <w:bCs/>
        </w:rPr>
        <w:t>Missouri Department of Natural Resources</w:t>
      </w:r>
    </w:p>
    <w:p w14:paraId="51417208" w14:textId="417804E7" w:rsidR="006F3721" w:rsidRPr="00D67C12" w:rsidRDefault="006F3721" w:rsidP="00D463F9">
      <w:pPr>
        <w:rPr>
          <w:rFonts w:ascii="Times New Roman" w:hAnsi="Times New Roman"/>
          <w:bCs/>
        </w:rPr>
      </w:pPr>
      <w:r w:rsidRPr="00D67C12">
        <w:rPr>
          <w:rFonts w:ascii="Times New Roman" w:hAnsi="Times New Roman"/>
          <w:bCs/>
        </w:rPr>
        <w:t>Robert Voss</w:t>
      </w:r>
      <w:r w:rsidRPr="00D67C12">
        <w:rPr>
          <w:rFonts w:ascii="Times New Roman" w:hAnsi="Times New Roman"/>
          <w:bCs/>
        </w:rPr>
        <w:tab/>
      </w:r>
      <w:r w:rsidRPr="00D67C12">
        <w:rPr>
          <w:rFonts w:ascii="Times New Roman" w:hAnsi="Times New Roman"/>
          <w:bCs/>
        </w:rPr>
        <w:tab/>
        <w:t>Missouri Department of Natural Resources</w:t>
      </w:r>
    </w:p>
    <w:p w14:paraId="121CEE45" w14:textId="7C2D4B3D" w:rsidR="001276B2" w:rsidRPr="00D67C12" w:rsidRDefault="001276B2" w:rsidP="00D463F9">
      <w:pPr>
        <w:rPr>
          <w:rFonts w:ascii="Times New Roman" w:hAnsi="Times New Roman"/>
          <w:bCs/>
        </w:rPr>
      </w:pPr>
      <w:r w:rsidRPr="00D67C12">
        <w:rPr>
          <w:rFonts w:ascii="Times New Roman" w:hAnsi="Times New Roman"/>
          <w:bCs/>
        </w:rPr>
        <w:t>Shawn Giblin</w:t>
      </w:r>
      <w:r w:rsidRPr="00D67C12">
        <w:rPr>
          <w:rFonts w:ascii="Times New Roman" w:hAnsi="Times New Roman"/>
          <w:bCs/>
        </w:rPr>
        <w:tab/>
      </w:r>
      <w:r w:rsidRPr="00D67C12">
        <w:rPr>
          <w:rFonts w:ascii="Times New Roman" w:hAnsi="Times New Roman"/>
          <w:bCs/>
        </w:rPr>
        <w:tab/>
        <w:t>Wisconsin Department of Natural Resources</w:t>
      </w:r>
    </w:p>
    <w:p w14:paraId="3C30693F" w14:textId="38E7A7C5" w:rsidR="001B526C" w:rsidRPr="00D67C12" w:rsidRDefault="001B526C" w:rsidP="00D463F9">
      <w:pPr>
        <w:rPr>
          <w:rFonts w:ascii="Times New Roman" w:hAnsi="Times New Roman"/>
          <w:bCs/>
        </w:rPr>
      </w:pPr>
      <w:r w:rsidRPr="00D67C12">
        <w:rPr>
          <w:rFonts w:ascii="Times New Roman" w:hAnsi="Times New Roman"/>
          <w:bCs/>
        </w:rPr>
        <w:t>Shannon Haydin</w:t>
      </w:r>
      <w:r w:rsidRPr="00D67C12">
        <w:rPr>
          <w:rFonts w:ascii="Times New Roman" w:hAnsi="Times New Roman"/>
          <w:bCs/>
        </w:rPr>
        <w:tab/>
        <w:t>Wisconsin Department of Natural Resources</w:t>
      </w:r>
    </w:p>
    <w:p w14:paraId="6E4383D4" w14:textId="38CD6F37" w:rsidR="00331251" w:rsidRPr="00D67C12" w:rsidRDefault="00331251" w:rsidP="00D463F9">
      <w:pPr>
        <w:rPr>
          <w:rFonts w:ascii="Times New Roman" w:hAnsi="Times New Roman"/>
          <w:bCs/>
        </w:rPr>
      </w:pPr>
      <w:r w:rsidRPr="00D67C12">
        <w:rPr>
          <w:rFonts w:ascii="Times New Roman" w:hAnsi="Times New Roman"/>
          <w:bCs/>
        </w:rPr>
        <w:t xml:space="preserve">Mike </w:t>
      </w:r>
      <w:r w:rsidR="009F3513" w:rsidRPr="00D67C12">
        <w:rPr>
          <w:rFonts w:ascii="Times New Roman" w:hAnsi="Times New Roman"/>
          <w:bCs/>
        </w:rPr>
        <w:t>Shupryt</w:t>
      </w:r>
      <w:r w:rsidRPr="00D67C12">
        <w:rPr>
          <w:rFonts w:ascii="Times New Roman" w:hAnsi="Times New Roman"/>
          <w:bCs/>
        </w:rPr>
        <w:tab/>
      </w:r>
      <w:r w:rsidRPr="00D67C12">
        <w:rPr>
          <w:rFonts w:ascii="Times New Roman" w:hAnsi="Times New Roman"/>
          <w:bCs/>
        </w:rPr>
        <w:tab/>
        <w:t>Wisconsin Department of Natural Resources</w:t>
      </w:r>
    </w:p>
    <w:p w14:paraId="392E4478" w14:textId="3A0DA706" w:rsidR="001B526C" w:rsidRPr="00D67C12" w:rsidRDefault="001B526C" w:rsidP="00D463F9">
      <w:pPr>
        <w:rPr>
          <w:rFonts w:ascii="Times New Roman" w:hAnsi="Times New Roman"/>
          <w:bCs/>
        </w:rPr>
      </w:pPr>
      <w:r w:rsidRPr="00D67C12">
        <w:rPr>
          <w:rFonts w:ascii="Times New Roman" w:hAnsi="Times New Roman"/>
          <w:bCs/>
        </w:rPr>
        <w:t>Sara Strassman</w:t>
      </w:r>
      <w:r w:rsidRPr="00D67C12">
        <w:rPr>
          <w:rFonts w:ascii="Times New Roman" w:hAnsi="Times New Roman"/>
          <w:bCs/>
        </w:rPr>
        <w:tab/>
      </w:r>
      <w:r w:rsidRPr="00D67C12">
        <w:rPr>
          <w:rFonts w:ascii="Times New Roman" w:hAnsi="Times New Roman"/>
          <w:bCs/>
        </w:rPr>
        <w:tab/>
        <w:t>Wisconsin Department of Natural Resources</w:t>
      </w:r>
    </w:p>
    <w:p w14:paraId="5021901A" w14:textId="5CBADA00" w:rsidR="00F00019" w:rsidRPr="00D67C12" w:rsidRDefault="00D9120E" w:rsidP="00D463F9">
      <w:pPr>
        <w:rPr>
          <w:rFonts w:ascii="Times New Roman" w:hAnsi="Times New Roman"/>
          <w:bCs/>
        </w:rPr>
      </w:pPr>
      <w:r w:rsidRPr="00D67C12">
        <w:rPr>
          <w:rFonts w:ascii="Times New Roman" w:hAnsi="Times New Roman"/>
          <w:bCs/>
        </w:rPr>
        <w:t>Bob Miltner</w:t>
      </w:r>
      <w:r w:rsidRPr="00D67C12">
        <w:rPr>
          <w:rFonts w:ascii="Times New Roman" w:hAnsi="Times New Roman"/>
          <w:bCs/>
        </w:rPr>
        <w:tab/>
      </w:r>
      <w:r w:rsidRPr="00D67C12">
        <w:rPr>
          <w:rFonts w:ascii="Times New Roman" w:hAnsi="Times New Roman"/>
          <w:bCs/>
        </w:rPr>
        <w:tab/>
        <w:t xml:space="preserve">Ohio Environmental Protection Agency </w:t>
      </w:r>
    </w:p>
    <w:p w14:paraId="485A7270" w14:textId="1303A7DE" w:rsidR="00742ECB" w:rsidRPr="00D67C12" w:rsidRDefault="001276B2" w:rsidP="00D463F9">
      <w:pPr>
        <w:rPr>
          <w:rFonts w:ascii="Times New Roman" w:hAnsi="Times New Roman"/>
          <w:bCs/>
        </w:rPr>
      </w:pPr>
      <w:r w:rsidRPr="00D67C12">
        <w:rPr>
          <w:rFonts w:ascii="Times New Roman" w:hAnsi="Times New Roman"/>
          <w:bCs/>
        </w:rPr>
        <w:t>Karen Hagerty</w:t>
      </w:r>
      <w:r w:rsidRPr="00D67C12">
        <w:rPr>
          <w:rFonts w:ascii="Times New Roman" w:hAnsi="Times New Roman"/>
          <w:bCs/>
        </w:rPr>
        <w:tab/>
      </w:r>
      <w:r w:rsidR="000204F9" w:rsidRPr="00D67C12">
        <w:rPr>
          <w:rFonts w:ascii="Times New Roman" w:hAnsi="Times New Roman"/>
          <w:bCs/>
        </w:rPr>
        <w:tab/>
      </w:r>
      <w:r w:rsidR="00B95745" w:rsidRPr="00D67C12">
        <w:rPr>
          <w:rFonts w:ascii="Times New Roman" w:hAnsi="Times New Roman"/>
          <w:bCs/>
        </w:rPr>
        <w:t>U.S. Army Corps of Engineers, Rock Island District</w:t>
      </w:r>
    </w:p>
    <w:p w14:paraId="207B8793" w14:textId="69B7770B" w:rsidR="00B95745" w:rsidRPr="00D67C12" w:rsidRDefault="00B95745" w:rsidP="00D463F9">
      <w:pPr>
        <w:rPr>
          <w:rFonts w:ascii="Times New Roman" w:hAnsi="Times New Roman"/>
          <w:bCs/>
        </w:rPr>
      </w:pPr>
      <w:r w:rsidRPr="00D67C12">
        <w:rPr>
          <w:rFonts w:ascii="Times New Roman" w:hAnsi="Times New Roman"/>
          <w:bCs/>
        </w:rPr>
        <w:t>Leo Keller</w:t>
      </w:r>
      <w:r w:rsidRPr="00D67C12">
        <w:rPr>
          <w:rFonts w:ascii="Times New Roman" w:hAnsi="Times New Roman"/>
          <w:bCs/>
        </w:rPr>
        <w:tab/>
      </w:r>
      <w:r w:rsidRPr="00D67C12">
        <w:rPr>
          <w:rFonts w:ascii="Times New Roman" w:hAnsi="Times New Roman"/>
          <w:bCs/>
        </w:rPr>
        <w:tab/>
        <w:t>U.S. Army Corps of Engineers, Rock Island District</w:t>
      </w:r>
    </w:p>
    <w:p w14:paraId="3E5ECFBE" w14:textId="50630F7F" w:rsidR="007D0960" w:rsidRPr="00D67C12" w:rsidRDefault="007D0960" w:rsidP="00D463F9">
      <w:pPr>
        <w:rPr>
          <w:rFonts w:ascii="Times New Roman" w:hAnsi="Times New Roman"/>
          <w:bCs/>
        </w:rPr>
      </w:pPr>
      <w:r w:rsidRPr="00D67C12">
        <w:rPr>
          <w:rFonts w:ascii="Times New Roman" w:hAnsi="Times New Roman"/>
          <w:bCs/>
        </w:rPr>
        <w:t>Nicole Manasco</w:t>
      </w:r>
      <w:r w:rsidRPr="00D67C12">
        <w:rPr>
          <w:rFonts w:ascii="Times New Roman" w:hAnsi="Times New Roman"/>
          <w:bCs/>
        </w:rPr>
        <w:tab/>
      </w:r>
      <w:r w:rsidRPr="00D67C12">
        <w:rPr>
          <w:rFonts w:ascii="Times New Roman" w:hAnsi="Times New Roman"/>
          <w:bCs/>
        </w:rPr>
        <w:tab/>
        <w:t>U.S. Army Corps of Engineers, Rock Island District</w:t>
      </w:r>
    </w:p>
    <w:p w14:paraId="535D745D" w14:textId="66F10523" w:rsidR="0046688D" w:rsidRPr="00D67C12" w:rsidRDefault="00261784" w:rsidP="00D463F9">
      <w:pPr>
        <w:rPr>
          <w:rFonts w:ascii="Times New Roman" w:hAnsi="Times New Roman"/>
          <w:bCs/>
        </w:rPr>
      </w:pPr>
      <w:r w:rsidRPr="00D67C12">
        <w:rPr>
          <w:rFonts w:ascii="Times New Roman" w:hAnsi="Times New Roman"/>
          <w:bCs/>
        </w:rPr>
        <w:t>Micah Bennett</w:t>
      </w:r>
      <w:r w:rsidR="00503384" w:rsidRPr="00D67C12">
        <w:rPr>
          <w:rFonts w:ascii="Times New Roman" w:hAnsi="Times New Roman"/>
          <w:bCs/>
        </w:rPr>
        <w:tab/>
      </w:r>
      <w:r w:rsidR="00503384" w:rsidRPr="00D67C12">
        <w:rPr>
          <w:rFonts w:ascii="Times New Roman" w:hAnsi="Times New Roman"/>
          <w:bCs/>
        </w:rPr>
        <w:tab/>
        <w:t>U.S. Environmental Protection Agency, Region 5</w:t>
      </w:r>
    </w:p>
    <w:p w14:paraId="679D5F82" w14:textId="37AF44F4" w:rsidR="006F3721" w:rsidRPr="00D67C12" w:rsidRDefault="00E4400A" w:rsidP="00D463F9">
      <w:pPr>
        <w:rPr>
          <w:rFonts w:ascii="Times New Roman" w:hAnsi="Times New Roman"/>
          <w:bCs/>
        </w:rPr>
      </w:pPr>
      <w:r w:rsidRPr="00D67C12">
        <w:rPr>
          <w:rFonts w:ascii="Times New Roman" w:hAnsi="Times New Roman"/>
          <w:bCs/>
        </w:rPr>
        <w:t>Kathryn Gallagher</w:t>
      </w:r>
      <w:r w:rsidR="009E16EB" w:rsidRPr="00D67C12">
        <w:rPr>
          <w:rFonts w:ascii="Times New Roman" w:hAnsi="Times New Roman"/>
          <w:bCs/>
        </w:rPr>
        <w:tab/>
      </w:r>
      <w:r w:rsidR="00283609" w:rsidRPr="00D67C12">
        <w:rPr>
          <w:rFonts w:ascii="Times New Roman" w:hAnsi="Times New Roman"/>
          <w:bCs/>
        </w:rPr>
        <w:t xml:space="preserve">U.S. Environmental Protection Agency, </w:t>
      </w:r>
      <w:r w:rsidR="009E16EB" w:rsidRPr="00D67C12">
        <w:rPr>
          <w:rFonts w:ascii="Times New Roman" w:hAnsi="Times New Roman"/>
          <w:bCs/>
        </w:rPr>
        <w:t xml:space="preserve">Office of Science and Technology </w:t>
      </w:r>
    </w:p>
    <w:p w14:paraId="52504CDF" w14:textId="7F8B81EF" w:rsidR="00F41B2D" w:rsidRPr="00D67C12" w:rsidRDefault="00341903" w:rsidP="00D463F9">
      <w:pPr>
        <w:rPr>
          <w:rFonts w:ascii="Times New Roman" w:hAnsi="Times New Roman"/>
          <w:bCs/>
        </w:rPr>
      </w:pPr>
      <w:r w:rsidRPr="00D67C12">
        <w:rPr>
          <w:rFonts w:ascii="Times New Roman" w:hAnsi="Times New Roman"/>
          <w:bCs/>
        </w:rPr>
        <w:t>Jennifer Kissel</w:t>
      </w:r>
      <w:r w:rsidR="00055BBF" w:rsidRPr="00D67C12">
        <w:rPr>
          <w:rFonts w:ascii="Times New Roman" w:hAnsi="Times New Roman"/>
          <w:bCs/>
        </w:rPr>
        <w:tab/>
      </w:r>
      <w:r w:rsidR="00D71577" w:rsidRPr="00D67C12">
        <w:rPr>
          <w:rFonts w:ascii="Times New Roman" w:hAnsi="Times New Roman"/>
          <w:bCs/>
        </w:rPr>
        <w:tab/>
      </w:r>
      <w:r w:rsidR="00E12DBA" w:rsidRPr="00D67C12">
        <w:rPr>
          <w:rFonts w:ascii="Times New Roman" w:hAnsi="Times New Roman"/>
          <w:bCs/>
        </w:rPr>
        <w:t>U.S. Environmental Protection Agency, Region 7</w:t>
      </w:r>
    </w:p>
    <w:p w14:paraId="74B1F4A4" w14:textId="2E3E5D13" w:rsidR="00F810ED" w:rsidRPr="00D67C12" w:rsidRDefault="00F810ED" w:rsidP="00D463F9">
      <w:pPr>
        <w:rPr>
          <w:rFonts w:ascii="Times New Roman" w:hAnsi="Times New Roman"/>
          <w:bCs/>
        </w:rPr>
      </w:pPr>
      <w:r w:rsidRPr="00D67C12">
        <w:rPr>
          <w:rFonts w:ascii="Times New Roman" w:hAnsi="Times New Roman"/>
          <w:bCs/>
        </w:rPr>
        <w:t>Chelsea Paxson</w:t>
      </w:r>
      <w:r w:rsidR="001D5FCC" w:rsidRPr="00D67C12">
        <w:rPr>
          <w:rFonts w:ascii="Times New Roman" w:hAnsi="Times New Roman"/>
          <w:bCs/>
        </w:rPr>
        <w:tab/>
      </w:r>
      <w:r w:rsidR="001D5FCC" w:rsidRPr="00D67C12">
        <w:rPr>
          <w:rFonts w:ascii="Times New Roman" w:hAnsi="Times New Roman"/>
          <w:bCs/>
        </w:rPr>
        <w:tab/>
        <w:t>U.S. Environmental Protection Agency, Region 7</w:t>
      </w:r>
    </w:p>
    <w:p w14:paraId="399325FC" w14:textId="782EEBD1" w:rsidR="00C40EA1" w:rsidRPr="00D67C12" w:rsidRDefault="009D5108" w:rsidP="00D463F9">
      <w:pPr>
        <w:rPr>
          <w:rFonts w:ascii="Times New Roman" w:hAnsi="Times New Roman"/>
          <w:bCs/>
        </w:rPr>
      </w:pPr>
      <w:r w:rsidRPr="00D67C12">
        <w:rPr>
          <w:rFonts w:ascii="Times New Roman" w:hAnsi="Times New Roman"/>
          <w:bCs/>
        </w:rPr>
        <w:t>Steve Schaff</w:t>
      </w:r>
      <w:r w:rsidRPr="00D67C12">
        <w:rPr>
          <w:rFonts w:ascii="Times New Roman" w:hAnsi="Times New Roman"/>
          <w:bCs/>
        </w:rPr>
        <w:tab/>
      </w:r>
      <w:r w:rsidRPr="00D67C12">
        <w:rPr>
          <w:rFonts w:ascii="Times New Roman" w:hAnsi="Times New Roman"/>
          <w:bCs/>
        </w:rPr>
        <w:tab/>
        <w:t>U.S. Environmental Protection Agency, Region 7</w:t>
      </w:r>
    </w:p>
    <w:p w14:paraId="067233BF" w14:textId="0A73C504" w:rsidR="00CA53B5" w:rsidRPr="00D67C12" w:rsidRDefault="00CA53B5" w:rsidP="00D463F9">
      <w:pPr>
        <w:rPr>
          <w:rFonts w:ascii="Times New Roman" w:hAnsi="Times New Roman"/>
          <w:bCs/>
        </w:rPr>
      </w:pPr>
      <w:r w:rsidRPr="00D67C12">
        <w:rPr>
          <w:rFonts w:ascii="Times New Roman" w:hAnsi="Times New Roman"/>
          <w:bCs/>
        </w:rPr>
        <w:t>Jared Schmalstieg</w:t>
      </w:r>
      <w:r w:rsidRPr="00D67C12">
        <w:rPr>
          <w:rFonts w:ascii="Times New Roman" w:hAnsi="Times New Roman"/>
          <w:bCs/>
        </w:rPr>
        <w:tab/>
        <w:t xml:space="preserve">U.S. Environmental Protection Agency, Region 7 </w:t>
      </w:r>
    </w:p>
    <w:p w14:paraId="564FD9CA" w14:textId="15F58168" w:rsidR="00BF37AF" w:rsidRPr="00D67C12" w:rsidRDefault="006F3721" w:rsidP="00D463F9">
      <w:pPr>
        <w:rPr>
          <w:rFonts w:ascii="Times New Roman" w:hAnsi="Times New Roman"/>
          <w:bCs/>
        </w:rPr>
      </w:pPr>
      <w:r w:rsidRPr="00D67C12">
        <w:rPr>
          <w:rFonts w:ascii="Times New Roman" w:hAnsi="Times New Roman"/>
          <w:bCs/>
        </w:rPr>
        <w:t>Sydney Weiss</w:t>
      </w:r>
      <w:r w:rsidR="00D71577" w:rsidRPr="00D67C12">
        <w:rPr>
          <w:rFonts w:ascii="Times New Roman" w:hAnsi="Times New Roman"/>
          <w:bCs/>
        </w:rPr>
        <w:tab/>
      </w:r>
      <w:r w:rsidR="00D71577" w:rsidRPr="00D67C12">
        <w:rPr>
          <w:rFonts w:ascii="Times New Roman" w:hAnsi="Times New Roman"/>
          <w:bCs/>
        </w:rPr>
        <w:tab/>
        <w:t>U.S. Environmental Protection Agency, Region 5</w:t>
      </w:r>
    </w:p>
    <w:p w14:paraId="00B1061B" w14:textId="4EAF2BC8" w:rsidR="00B06B5C" w:rsidRPr="00D67C12" w:rsidRDefault="000C1A61" w:rsidP="00D463F9">
      <w:pPr>
        <w:rPr>
          <w:rFonts w:ascii="Times New Roman" w:hAnsi="Times New Roman"/>
          <w:bCs/>
        </w:rPr>
      </w:pPr>
      <w:r w:rsidRPr="00D67C12">
        <w:rPr>
          <w:rFonts w:ascii="Times New Roman" w:hAnsi="Times New Roman"/>
          <w:bCs/>
        </w:rPr>
        <w:t>Alesh</w:t>
      </w:r>
      <w:r w:rsidR="00361FCE" w:rsidRPr="00D67C12">
        <w:rPr>
          <w:rFonts w:ascii="Times New Roman" w:hAnsi="Times New Roman"/>
          <w:bCs/>
        </w:rPr>
        <w:t>i</w:t>
      </w:r>
      <w:r w:rsidRPr="00D67C12">
        <w:rPr>
          <w:rFonts w:ascii="Times New Roman" w:hAnsi="Times New Roman"/>
          <w:bCs/>
        </w:rPr>
        <w:t>a Kenney</w:t>
      </w:r>
      <w:r w:rsidRPr="00D67C12">
        <w:rPr>
          <w:rFonts w:ascii="Times New Roman" w:hAnsi="Times New Roman"/>
          <w:bCs/>
        </w:rPr>
        <w:tab/>
      </w:r>
      <w:r w:rsidRPr="00D67C12">
        <w:rPr>
          <w:rFonts w:ascii="Times New Roman" w:hAnsi="Times New Roman"/>
          <w:bCs/>
        </w:rPr>
        <w:tab/>
      </w:r>
      <w:r w:rsidR="00B8599F" w:rsidRPr="00D67C12">
        <w:rPr>
          <w:rFonts w:ascii="Times New Roman" w:hAnsi="Times New Roman"/>
          <w:bCs/>
        </w:rPr>
        <w:t xml:space="preserve">U.S. Fish and Wildlife Service, </w:t>
      </w:r>
      <w:r w:rsidR="00334883" w:rsidRPr="00D67C12">
        <w:rPr>
          <w:rFonts w:ascii="Times New Roman" w:hAnsi="Times New Roman"/>
          <w:bCs/>
        </w:rPr>
        <w:t xml:space="preserve">Iowa-Illinois Field Office </w:t>
      </w:r>
    </w:p>
    <w:p w14:paraId="101A22C6" w14:textId="5140E9D9" w:rsidR="00A7180D" w:rsidRPr="00D67C12" w:rsidRDefault="008D2BE9" w:rsidP="00D463F9">
      <w:pPr>
        <w:rPr>
          <w:rFonts w:ascii="Times New Roman" w:hAnsi="Times New Roman"/>
          <w:bCs/>
        </w:rPr>
      </w:pPr>
      <w:r w:rsidRPr="00D67C12">
        <w:rPr>
          <w:rFonts w:ascii="Times New Roman" w:hAnsi="Times New Roman"/>
          <w:bCs/>
        </w:rPr>
        <w:t>Steve Corsi</w:t>
      </w:r>
      <w:r w:rsidRPr="00D67C12">
        <w:rPr>
          <w:rFonts w:ascii="Times New Roman" w:hAnsi="Times New Roman"/>
          <w:bCs/>
        </w:rPr>
        <w:tab/>
      </w:r>
      <w:r w:rsidR="00D7567C" w:rsidRPr="00D67C12">
        <w:rPr>
          <w:rFonts w:ascii="Times New Roman" w:hAnsi="Times New Roman"/>
          <w:bCs/>
        </w:rPr>
        <w:tab/>
        <w:t xml:space="preserve">U.S. Geological Survey, Upper Midwest Water Science Center </w:t>
      </w:r>
    </w:p>
    <w:p w14:paraId="7BEAEFEA" w14:textId="65768D5D" w:rsidR="00E90168" w:rsidRPr="00D67C12" w:rsidRDefault="00DA43C8" w:rsidP="00D463F9">
      <w:pPr>
        <w:rPr>
          <w:rFonts w:ascii="Times New Roman" w:hAnsi="Times New Roman"/>
          <w:bCs/>
        </w:rPr>
      </w:pPr>
      <w:r w:rsidRPr="00D67C12">
        <w:rPr>
          <w:rFonts w:ascii="Times New Roman" w:hAnsi="Times New Roman"/>
          <w:bCs/>
        </w:rPr>
        <w:t>Jim Duncker</w:t>
      </w:r>
      <w:r w:rsidRPr="00D67C12">
        <w:rPr>
          <w:rFonts w:ascii="Times New Roman" w:hAnsi="Times New Roman"/>
          <w:bCs/>
        </w:rPr>
        <w:tab/>
      </w:r>
      <w:r w:rsidR="00E90168" w:rsidRPr="00D67C12">
        <w:rPr>
          <w:rFonts w:ascii="Times New Roman" w:hAnsi="Times New Roman"/>
          <w:bCs/>
        </w:rPr>
        <w:tab/>
      </w:r>
      <w:r w:rsidR="003F668A" w:rsidRPr="00D67C12">
        <w:rPr>
          <w:rFonts w:ascii="Times New Roman" w:hAnsi="Times New Roman"/>
          <w:bCs/>
        </w:rPr>
        <w:t>U.S. Geological Survey,</w:t>
      </w:r>
      <w:r w:rsidR="00087325" w:rsidRPr="00D67C12">
        <w:rPr>
          <w:rFonts w:ascii="Times New Roman" w:hAnsi="Times New Roman"/>
          <w:bCs/>
        </w:rPr>
        <w:t xml:space="preserve"> </w:t>
      </w:r>
      <w:r w:rsidR="007B014C" w:rsidRPr="00D67C12">
        <w:rPr>
          <w:rFonts w:ascii="Times New Roman" w:hAnsi="Times New Roman"/>
          <w:bCs/>
        </w:rPr>
        <w:t>Central Midwest Water Science Center</w:t>
      </w:r>
    </w:p>
    <w:p w14:paraId="54B5CD48" w14:textId="1863F9E4" w:rsidR="00D32FC9" w:rsidRPr="00D67C12" w:rsidRDefault="00D32FC9" w:rsidP="00D463F9">
      <w:pPr>
        <w:rPr>
          <w:rFonts w:ascii="Times New Roman" w:hAnsi="Times New Roman"/>
          <w:bCs/>
        </w:rPr>
      </w:pPr>
      <w:r w:rsidRPr="00D67C12">
        <w:rPr>
          <w:rFonts w:ascii="Times New Roman" w:hAnsi="Times New Roman"/>
          <w:bCs/>
        </w:rPr>
        <w:t>Kelly Warner</w:t>
      </w:r>
      <w:r w:rsidR="00D960E6" w:rsidRPr="00D67C12">
        <w:rPr>
          <w:rFonts w:ascii="Times New Roman" w:hAnsi="Times New Roman"/>
          <w:bCs/>
        </w:rPr>
        <w:t xml:space="preserve"> </w:t>
      </w:r>
      <w:r w:rsidR="00D960E6" w:rsidRPr="00D67C12">
        <w:rPr>
          <w:rFonts w:ascii="Times New Roman" w:hAnsi="Times New Roman"/>
          <w:bCs/>
        </w:rPr>
        <w:tab/>
      </w:r>
      <w:r w:rsidR="00D960E6" w:rsidRPr="00D67C12">
        <w:rPr>
          <w:rFonts w:ascii="Times New Roman" w:hAnsi="Times New Roman"/>
          <w:bCs/>
        </w:rPr>
        <w:tab/>
        <w:t>U.S. Geological Survey, Central Midwest Water Science Center</w:t>
      </w:r>
    </w:p>
    <w:p w14:paraId="4E1A523C" w14:textId="35739625" w:rsidR="008F3A2A" w:rsidRPr="00D67C12" w:rsidRDefault="00F159E8" w:rsidP="00D463F9">
      <w:pPr>
        <w:rPr>
          <w:rFonts w:ascii="Times New Roman" w:hAnsi="Times New Roman"/>
          <w:bCs/>
        </w:rPr>
      </w:pPr>
      <w:r w:rsidRPr="00D67C12">
        <w:rPr>
          <w:rFonts w:ascii="Times New Roman" w:hAnsi="Times New Roman"/>
          <w:bCs/>
        </w:rPr>
        <w:t>Kathi</w:t>
      </w:r>
      <w:r w:rsidR="00E40E71" w:rsidRPr="00D67C12">
        <w:rPr>
          <w:rFonts w:ascii="Times New Roman" w:hAnsi="Times New Roman"/>
          <w:bCs/>
        </w:rPr>
        <w:t xml:space="preserve"> </w:t>
      </w:r>
      <w:r w:rsidRPr="00D67C12">
        <w:rPr>
          <w:rFonts w:ascii="Times New Roman" w:hAnsi="Times New Roman"/>
          <w:bCs/>
        </w:rPr>
        <w:t>Jo Jankowski</w:t>
      </w:r>
      <w:r w:rsidRPr="00D67C12">
        <w:rPr>
          <w:rFonts w:ascii="Times New Roman" w:hAnsi="Times New Roman"/>
          <w:bCs/>
        </w:rPr>
        <w:tab/>
      </w:r>
      <w:r w:rsidR="008F3A2A" w:rsidRPr="00D67C12">
        <w:rPr>
          <w:rFonts w:ascii="Times New Roman" w:hAnsi="Times New Roman"/>
          <w:bCs/>
        </w:rPr>
        <w:t>U.S. Geological Survey, Upper Midwest Environmental Science Center</w:t>
      </w:r>
    </w:p>
    <w:p w14:paraId="7D7C6121" w14:textId="074A25D8" w:rsidR="00E829FA" w:rsidRPr="00D67C12" w:rsidRDefault="00E829FA" w:rsidP="00D463F9">
      <w:pPr>
        <w:rPr>
          <w:rFonts w:ascii="Times New Roman" w:hAnsi="Times New Roman"/>
          <w:bCs/>
        </w:rPr>
      </w:pPr>
      <w:r w:rsidRPr="00D67C12">
        <w:rPr>
          <w:rFonts w:ascii="Times New Roman" w:hAnsi="Times New Roman"/>
          <w:bCs/>
        </w:rPr>
        <w:t>Rebecca Kauten</w:t>
      </w:r>
      <w:r w:rsidRPr="00D67C12">
        <w:rPr>
          <w:rFonts w:ascii="Times New Roman" w:hAnsi="Times New Roman"/>
          <w:bCs/>
        </w:rPr>
        <w:tab/>
      </w:r>
      <w:r w:rsidRPr="00D67C12">
        <w:rPr>
          <w:rFonts w:ascii="Times New Roman" w:hAnsi="Times New Roman"/>
          <w:bCs/>
        </w:rPr>
        <w:tab/>
        <w:t xml:space="preserve">Iowa Lakeside Laboratory </w:t>
      </w:r>
    </w:p>
    <w:p w14:paraId="429A7BE7" w14:textId="0096166F" w:rsidR="00F00019" w:rsidRPr="00D67C12" w:rsidRDefault="00F00019" w:rsidP="00D463F9">
      <w:pPr>
        <w:rPr>
          <w:rFonts w:ascii="Times New Roman" w:hAnsi="Times New Roman"/>
          <w:bCs/>
        </w:rPr>
      </w:pPr>
      <w:r w:rsidRPr="00D67C12">
        <w:rPr>
          <w:rFonts w:ascii="Times New Roman" w:hAnsi="Times New Roman"/>
          <w:bCs/>
        </w:rPr>
        <w:t xml:space="preserve">Steve </w:t>
      </w:r>
      <w:proofErr w:type="spellStart"/>
      <w:r w:rsidRPr="00D67C12">
        <w:rPr>
          <w:rFonts w:ascii="Times New Roman" w:hAnsi="Times New Roman"/>
          <w:bCs/>
        </w:rPr>
        <w:t>Gustafon</w:t>
      </w:r>
      <w:proofErr w:type="spellEnd"/>
      <w:r w:rsidRPr="00D67C12">
        <w:rPr>
          <w:rFonts w:ascii="Times New Roman" w:hAnsi="Times New Roman"/>
          <w:bCs/>
        </w:rPr>
        <w:tab/>
      </w:r>
      <w:r w:rsidRPr="00D67C12">
        <w:rPr>
          <w:rFonts w:ascii="Times New Roman" w:hAnsi="Times New Roman"/>
          <w:bCs/>
        </w:rPr>
        <w:tab/>
        <w:t xml:space="preserve">Partners of Scott County Watershed  </w:t>
      </w:r>
    </w:p>
    <w:p w14:paraId="18E74784" w14:textId="08E85506" w:rsidR="00344D58" w:rsidRPr="00D67C12" w:rsidRDefault="00344D58" w:rsidP="00D463F9">
      <w:pPr>
        <w:rPr>
          <w:rFonts w:ascii="Times New Roman" w:hAnsi="Times New Roman"/>
          <w:bCs/>
        </w:rPr>
      </w:pPr>
      <w:r w:rsidRPr="00D67C12">
        <w:rPr>
          <w:rFonts w:ascii="Times New Roman" w:hAnsi="Times New Roman"/>
          <w:bCs/>
        </w:rPr>
        <w:t>Jennifer Wendt</w:t>
      </w:r>
      <w:r w:rsidRPr="00D67C12">
        <w:rPr>
          <w:rFonts w:ascii="Times New Roman" w:hAnsi="Times New Roman"/>
          <w:bCs/>
        </w:rPr>
        <w:tab/>
      </w:r>
      <w:r w:rsidRPr="00D67C12">
        <w:rPr>
          <w:rFonts w:ascii="Times New Roman" w:hAnsi="Times New Roman"/>
          <w:bCs/>
        </w:rPr>
        <w:tab/>
        <w:t xml:space="preserve">Mississippi River Cities and Towns Initiative </w:t>
      </w:r>
    </w:p>
    <w:p w14:paraId="0F44F804" w14:textId="470C2235" w:rsidR="00EB12C8" w:rsidRPr="00D67C12" w:rsidRDefault="00EB12C8" w:rsidP="00D463F9">
      <w:pPr>
        <w:rPr>
          <w:rFonts w:ascii="Times New Roman" w:hAnsi="Times New Roman"/>
          <w:bCs/>
        </w:rPr>
      </w:pPr>
      <w:r w:rsidRPr="00D67C12">
        <w:rPr>
          <w:rFonts w:ascii="Times New Roman" w:hAnsi="Times New Roman"/>
          <w:bCs/>
        </w:rPr>
        <w:t>Stephen McCracken</w:t>
      </w:r>
      <w:r w:rsidRPr="00D67C12">
        <w:rPr>
          <w:rFonts w:ascii="Times New Roman" w:hAnsi="Times New Roman"/>
          <w:bCs/>
        </w:rPr>
        <w:tab/>
        <w:t>The Conservation Foundation</w:t>
      </w:r>
    </w:p>
    <w:p w14:paraId="7BD20D9A" w14:textId="0C0D838D" w:rsidR="00263D7B" w:rsidRPr="00D67C12" w:rsidRDefault="00263D7B" w:rsidP="00D463F9">
      <w:pPr>
        <w:rPr>
          <w:rFonts w:ascii="Times New Roman" w:hAnsi="Times New Roman"/>
          <w:bCs/>
        </w:rPr>
      </w:pPr>
      <w:r w:rsidRPr="00D67C12">
        <w:rPr>
          <w:rFonts w:ascii="Times New Roman" w:hAnsi="Times New Roman"/>
          <w:bCs/>
        </w:rPr>
        <w:t>Ingrid Gronstal</w:t>
      </w:r>
      <w:r w:rsidRPr="00D67C12">
        <w:rPr>
          <w:rFonts w:ascii="Times New Roman" w:hAnsi="Times New Roman"/>
          <w:bCs/>
        </w:rPr>
        <w:tab/>
      </w:r>
      <w:r w:rsidRPr="00D67C12">
        <w:rPr>
          <w:rFonts w:ascii="Times New Roman" w:hAnsi="Times New Roman"/>
          <w:bCs/>
        </w:rPr>
        <w:tab/>
        <w:t>Iowa Environmental Council</w:t>
      </w:r>
    </w:p>
    <w:p w14:paraId="022743A1" w14:textId="7EBC4F00" w:rsidR="00A7180D" w:rsidRPr="00D67C12" w:rsidRDefault="00A7180D" w:rsidP="00D463F9">
      <w:pPr>
        <w:rPr>
          <w:rFonts w:ascii="Times New Roman" w:hAnsi="Times New Roman"/>
          <w:bCs/>
        </w:rPr>
      </w:pPr>
      <w:r w:rsidRPr="00D67C12">
        <w:rPr>
          <w:rFonts w:ascii="Times New Roman" w:hAnsi="Times New Roman"/>
          <w:bCs/>
        </w:rPr>
        <w:t>Albert Ettinger</w:t>
      </w:r>
      <w:r w:rsidRPr="00D67C12">
        <w:rPr>
          <w:rFonts w:ascii="Times New Roman" w:hAnsi="Times New Roman"/>
          <w:bCs/>
        </w:rPr>
        <w:tab/>
      </w:r>
      <w:r w:rsidRPr="00D67C12">
        <w:rPr>
          <w:rFonts w:ascii="Times New Roman" w:hAnsi="Times New Roman"/>
          <w:bCs/>
        </w:rPr>
        <w:tab/>
        <w:t>Mississippi River Collaborative</w:t>
      </w:r>
    </w:p>
    <w:p w14:paraId="3D648E1E" w14:textId="55ACE3F2" w:rsidR="00EB12C8" w:rsidRPr="00D67C12" w:rsidRDefault="00514B54" w:rsidP="00D463F9">
      <w:pPr>
        <w:rPr>
          <w:rFonts w:ascii="Times New Roman" w:hAnsi="Times New Roman"/>
          <w:bCs/>
        </w:rPr>
      </w:pPr>
      <w:r w:rsidRPr="00D67C12">
        <w:rPr>
          <w:rFonts w:ascii="Times New Roman" w:hAnsi="Times New Roman"/>
          <w:bCs/>
        </w:rPr>
        <w:t>Doug Daigle</w:t>
      </w:r>
      <w:r w:rsidRPr="00D67C12">
        <w:rPr>
          <w:rFonts w:ascii="Times New Roman" w:hAnsi="Times New Roman"/>
          <w:bCs/>
        </w:rPr>
        <w:tab/>
      </w:r>
      <w:r w:rsidRPr="00D67C12">
        <w:rPr>
          <w:rFonts w:ascii="Times New Roman" w:hAnsi="Times New Roman"/>
          <w:bCs/>
        </w:rPr>
        <w:tab/>
        <w:t>Lower Mississippi River Sub-Basin Committee</w:t>
      </w:r>
    </w:p>
    <w:p w14:paraId="0B0CE40D" w14:textId="3627B914" w:rsidR="002C1B41" w:rsidRPr="00D67C12" w:rsidRDefault="00732D81" w:rsidP="00D463F9">
      <w:pPr>
        <w:rPr>
          <w:rFonts w:ascii="Times New Roman" w:hAnsi="Times New Roman"/>
          <w:bCs/>
        </w:rPr>
      </w:pPr>
      <w:r w:rsidRPr="00D67C12">
        <w:rPr>
          <w:rFonts w:ascii="Times New Roman" w:hAnsi="Times New Roman"/>
          <w:bCs/>
        </w:rPr>
        <w:t>Walt Kelly</w:t>
      </w:r>
      <w:r w:rsidRPr="00D67C12">
        <w:rPr>
          <w:rFonts w:ascii="Times New Roman" w:hAnsi="Times New Roman"/>
          <w:bCs/>
        </w:rPr>
        <w:tab/>
      </w:r>
      <w:r w:rsidRPr="00D67C12">
        <w:rPr>
          <w:rFonts w:ascii="Times New Roman" w:hAnsi="Times New Roman"/>
          <w:bCs/>
        </w:rPr>
        <w:tab/>
        <w:t xml:space="preserve">Illinois </w:t>
      </w:r>
      <w:r w:rsidR="00E27402" w:rsidRPr="00D67C12">
        <w:rPr>
          <w:rFonts w:ascii="Times New Roman" w:hAnsi="Times New Roman"/>
          <w:bCs/>
        </w:rPr>
        <w:t xml:space="preserve">State Water Survey </w:t>
      </w:r>
    </w:p>
    <w:p w14:paraId="6869DBE2" w14:textId="42DF48E8" w:rsidR="005139E0" w:rsidRPr="00D67C12" w:rsidRDefault="00D80E1C" w:rsidP="00D463F9">
      <w:pPr>
        <w:rPr>
          <w:rFonts w:ascii="Times New Roman" w:hAnsi="Times New Roman"/>
          <w:bCs/>
        </w:rPr>
      </w:pPr>
      <w:r w:rsidRPr="00D67C12">
        <w:rPr>
          <w:rFonts w:ascii="Times New Roman" w:hAnsi="Times New Roman"/>
          <w:bCs/>
        </w:rPr>
        <w:t>Lauren Salvato</w:t>
      </w:r>
      <w:r w:rsidR="005139E0" w:rsidRPr="00D67C12">
        <w:rPr>
          <w:rFonts w:ascii="Times New Roman" w:hAnsi="Times New Roman"/>
          <w:bCs/>
        </w:rPr>
        <w:tab/>
      </w:r>
      <w:r w:rsidR="005139E0" w:rsidRPr="00D67C12">
        <w:rPr>
          <w:rFonts w:ascii="Times New Roman" w:hAnsi="Times New Roman"/>
          <w:bCs/>
        </w:rPr>
        <w:tab/>
        <w:t>Upper Mississippi River Basin Association</w:t>
      </w:r>
    </w:p>
    <w:p w14:paraId="3C458970" w14:textId="2A18B87D" w:rsidR="00324AAA" w:rsidRPr="00AB46CF" w:rsidRDefault="00E57425" w:rsidP="00D463F9">
      <w:pPr>
        <w:rPr>
          <w:rFonts w:ascii="Times New Roman" w:hAnsi="Times New Roman"/>
          <w:bCs/>
        </w:rPr>
      </w:pPr>
      <w:r w:rsidRPr="00D67C12">
        <w:rPr>
          <w:rFonts w:ascii="Times New Roman" w:hAnsi="Times New Roman"/>
        </w:rPr>
        <w:t>Kirsten Wallace</w:t>
      </w:r>
      <w:r w:rsidR="00AF6235" w:rsidRPr="00D67C12">
        <w:rPr>
          <w:rFonts w:ascii="Times New Roman" w:hAnsi="Times New Roman"/>
        </w:rPr>
        <w:tab/>
      </w:r>
      <w:r w:rsidR="00AF6235" w:rsidRPr="00D67C12">
        <w:rPr>
          <w:rFonts w:ascii="Times New Roman" w:hAnsi="Times New Roman"/>
        </w:rPr>
        <w:tab/>
      </w:r>
      <w:r w:rsidR="00AF6235" w:rsidRPr="00D67C12">
        <w:rPr>
          <w:rFonts w:ascii="Times New Roman" w:hAnsi="Times New Roman"/>
          <w:bCs/>
        </w:rPr>
        <w:t>Upper Mississippi River Basin Association</w:t>
      </w:r>
      <w:r w:rsidR="00AF6235" w:rsidRPr="00E045C1">
        <w:rPr>
          <w:rFonts w:ascii="Times New Roman" w:hAnsi="Times New Roman"/>
        </w:rPr>
        <w:tab/>
      </w:r>
    </w:p>
    <w:sectPr w:rsidR="00324AAA" w:rsidRPr="00AB46CF" w:rsidSect="00BE20A2">
      <w:footerReference w:type="default" r:id="rId15"/>
      <w:pgSz w:w="12240" w:h="15840" w:code="1"/>
      <w:pgMar w:top="1440" w:right="1440" w:bottom="1080"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FBA487" w14:textId="77777777" w:rsidR="00C76026" w:rsidRDefault="00C76026" w:rsidP="00B41CA9">
      <w:r>
        <w:separator/>
      </w:r>
    </w:p>
    <w:p w14:paraId="34E3AEE1" w14:textId="77777777" w:rsidR="00C76026" w:rsidRDefault="00C76026"/>
  </w:endnote>
  <w:endnote w:type="continuationSeparator" w:id="0">
    <w:p w14:paraId="50E21792" w14:textId="77777777" w:rsidR="00C76026" w:rsidRDefault="00C76026" w:rsidP="00B41CA9">
      <w:r>
        <w:continuationSeparator/>
      </w:r>
    </w:p>
    <w:p w14:paraId="0CAF283D" w14:textId="77777777" w:rsidR="00C76026" w:rsidRDefault="00C760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4511973"/>
      <w:docPartObj>
        <w:docPartGallery w:val="Page Numbers (Bottom of Page)"/>
        <w:docPartUnique/>
      </w:docPartObj>
    </w:sdtPr>
    <w:sdtEndPr>
      <w:rPr>
        <w:rFonts w:ascii="Times New Roman" w:hAnsi="Times New Roman"/>
        <w:noProof/>
        <w:sz w:val="20"/>
        <w:szCs w:val="20"/>
      </w:rPr>
    </w:sdtEndPr>
    <w:sdtContent>
      <w:p w14:paraId="0B44DEB0" w14:textId="18B9E1F1" w:rsidR="00AB3B51" w:rsidRPr="00EB1F6B" w:rsidRDefault="00AB3B51">
        <w:pPr>
          <w:pStyle w:val="Footer"/>
          <w:jc w:val="center"/>
          <w:rPr>
            <w:rFonts w:ascii="Times New Roman" w:hAnsi="Times New Roman"/>
            <w:sz w:val="20"/>
            <w:szCs w:val="20"/>
          </w:rPr>
        </w:pPr>
        <w:r w:rsidRPr="00EB1F6B">
          <w:rPr>
            <w:rFonts w:ascii="Times New Roman" w:hAnsi="Times New Roman"/>
            <w:sz w:val="20"/>
            <w:szCs w:val="20"/>
          </w:rPr>
          <w:fldChar w:fldCharType="begin"/>
        </w:r>
        <w:r w:rsidRPr="00EB1F6B">
          <w:rPr>
            <w:rFonts w:ascii="Times New Roman" w:hAnsi="Times New Roman"/>
            <w:sz w:val="20"/>
            <w:szCs w:val="20"/>
          </w:rPr>
          <w:instrText xml:space="preserve"> PAGE   \* MERGEFORMAT </w:instrText>
        </w:r>
        <w:r w:rsidRPr="00EB1F6B">
          <w:rPr>
            <w:rFonts w:ascii="Times New Roman" w:hAnsi="Times New Roman"/>
            <w:sz w:val="20"/>
            <w:szCs w:val="20"/>
          </w:rPr>
          <w:fldChar w:fldCharType="separate"/>
        </w:r>
        <w:r>
          <w:rPr>
            <w:rFonts w:ascii="Times New Roman" w:hAnsi="Times New Roman"/>
            <w:noProof/>
            <w:sz w:val="20"/>
            <w:szCs w:val="20"/>
          </w:rPr>
          <w:t>10</w:t>
        </w:r>
        <w:r w:rsidRPr="00EB1F6B">
          <w:rPr>
            <w:rFonts w:ascii="Times New Roman" w:hAnsi="Times New Roman"/>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392E3F" w14:textId="77777777" w:rsidR="00C76026" w:rsidRDefault="00C76026" w:rsidP="00B41CA9">
      <w:r>
        <w:separator/>
      </w:r>
    </w:p>
    <w:p w14:paraId="75B006F1" w14:textId="77777777" w:rsidR="00C76026" w:rsidRDefault="00C76026"/>
  </w:footnote>
  <w:footnote w:type="continuationSeparator" w:id="0">
    <w:p w14:paraId="1B28C5EA" w14:textId="77777777" w:rsidR="00C76026" w:rsidRDefault="00C76026" w:rsidP="00B41CA9">
      <w:r>
        <w:continuationSeparator/>
      </w:r>
    </w:p>
    <w:p w14:paraId="063D7003" w14:textId="77777777" w:rsidR="00C76026" w:rsidRDefault="00C7602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06DDC"/>
    <w:multiLevelType w:val="hybridMultilevel"/>
    <w:tmpl w:val="6D74651E"/>
    <w:lvl w:ilvl="0" w:tplc="6E286F5A">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7084B"/>
    <w:multiLevelType w:val="hybridMultilevel"/>
    <w:tmpl w:val="208C08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996E96"/>
    <w:multiLevelType w:val="hybridMultilevel"/>
    <w:tmpl w:val="0BFAD2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CA766E"/>
    <w:multiLevelType w:val="hybridMultilevel"/>
    <w:tmpl w:val="46F8F3CE"/>
    <w:lvl w:ilvl="0" w:tplc="D2BAA3F8">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1962F8"/>
    <w:multiLevelType w:val="multilevel"/>
    <w:tmpl w:val="144E5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8412C91"/>
    <w:multiLevelType w:val="multilevel"/>
    <w:tmpl w:val="06508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ABC4B11"/>
    <w:multiLevelType w:val="hybridMultilevel"/>
    <w:tmpl w:val="1D2C94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8E379B"/>
    <w:multiLevelType w:val="hybridMultilevel"/>
    <w:tmpl w:val="C9FA3626"/>
    <w:lvl w:ilvl="0" w:tplc="D2BAA3F8">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292D88"/>
    <w:multiLevelType w:val="hybridMultilevel"/>
    <w:tmpl w:val="FC500BF4"/>
    <w:lvl w:ilvl="0" w:tplc="D2BAA3F8">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2E64A2"/>
    <w:multiLevelType w:val="hybridMultilevel"/>
    <w:tmpl w:val="B6B4A348"/>
    <w:lvl w:ilvl="0" w:tplc="0896C8D8">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831321"/>
    <w:multiLevelType w:val="multilevel"/>
    <w:tmpl w:val="F9F6F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B0E722E"/>
    <w:multiLevelType w:val="hybridMultilevel"/>
    <w:tmpl w:val="71BCA1F0"/>
    <w:lvl w:ilvl="0" w:tplc="DFEE2F3C">
      <w:start w:val="14"/>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E00079"/>
    <w:multiLevelType w:val="hybridMultilevel"/>
    <w:tmpl w:val="BC3E36D4"/>
    <w:lvl w:ilvl="0" w:tplc="D2BAA3F8">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7D4B55"/>
    <w:multiLevelType w:val="hybridMultilevel"/>
    <w:tmpl w:val="EC5877F2"/>
    <w:lvl w:ilvl="0" w:tplc="D134496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3C6166"/>
    <w:multiLevelType w:val="hybridMultilevel"/>
    <w:tmpl w:val="F75C3294"/>
    <w:lvl w:ilvl="0" w:tplc="76A07974">
      <w:start w:val="8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A65B1D"/>
    <w:multiLevelType w:val="hybridMultilevel"/>
    <w:tmpl w:val="722697A2"/>
    <w:lvl w:ilvl="0" w:tplc="D2BAA3F8">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990EF1"/>
    <w:multiLevelType w:val="multilevel"/>
    <w:tmpl w:val="BC581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20A2F52"/>
    <w:multiLevelType w:val="multilevel"/>
    <w:tmpl w:val="42C4A6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22B2B93"/>
    <w:multiLevelType w:val="hybridMultilevel"/>
    <w:tmpl w:val="A98C0A40"/>
    <w:lvl w:ilvl="0" w:tplc="D2BAA3F8">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687000"/>
    <w:multiLevelType w:val="hybridMultilevel"/>
    <w:tmpl w:val="EE305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D92012"/>
    <w:multiLevelType w:val="hybridMultilevel"/>
    <w:tmpl w:val="26304D38"/>
    <w:lvl w:ilvl="0" w:tplc="D2BAA3F8">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B82FA5"/>
    <w:multiLevelType w:val="hybridMultilevel"/>
    <w:tmpl w:val="FB4AF814"/>
    <w:lvl w:ilvl="0" w:tplc="C3E84BD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EC0164"/>
    <w:multiLevelType w:val="hybridMultilevel"/>
    <w:tmpl w:val="1A56CF82"/>
    <w:lvl w:ilvl="0" w:tplc="D2BAA3F8">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00799A"/>
    <w:multiLevelType w:val="hybridMultilevel"/>
    <w:tmpl w:val="A15E0A4C"/>
    <w:lvl w:ilvl="0" w:tplc="D2BAA3F8">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1A7DB0"/>
    <w:multiLevelType w:val="hybridMultilevel"/>
    <w:tmpl w:val="7374C8F6"/>
    <w:lvl w:ilvl="0" w:tplc="C268B788">
      <w:start w:val="17"/>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6843FD8"/>
    <w:multiLevelType w:val="multilevel"/>
    <w:tmpl w:val="E0B04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93D4029"/>
    <w:multiLevelType w:val="multilevel"/>
    <w:tmpl w:val="42120E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2663035"/>
    <w:multiLevelType w:val="hybridMultilevel"/>
    <w:tmpl w:val="4B42B1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282517E"/>
    <w:multiLevelType w:val="hybridMultilevel"/>
    <w:tmpl w:val="23BAD9F6"/>
    <w:lvl w:ilvl="0" w:tplc="D2BAA3F8">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0418B6"/>
    <w:multiLevelType w:val="hybridMultilevel"/>
    <w:tmpl w:val="00A8A016"/>
    <w:lvl w:ilvl="0" w:tplc="5F42D9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FC6456"/>
    <w:multiLevelType w:val="hybridMultilevel"/>
    <w:tmpl w:val="0592F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C42B53"/>
    <w:multiLevelType w:val="hybridMultilevel"/>
    <w:tmpl w:val="72685A1C"/>
    <w:lvl w:ilvl="0" w:tplc="D2BAA3F8">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7F58D7"/>
    <w:multiLevelType w:val="hybridMultilevel"/>
    <w:tmpl w:val="D22A2782"/>
    <w:lvl w:ilvl="0" w:tplc="D2BAA3F8">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CC7222"/>
    <w:multiLevelType w:val="hybridMultilevel"/>
    <w:tmpl w:val="808C10D6"/>
    <w:lvl w:ilvl="0" w:tplc="D2BAA3F8">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811572"/>
    <w:multiLevelType w:val="hybridMultilevel"/>
    <w:tmpl w:val="B7907EC4"/>
    <w:lvl w:ilvl="0" w:tplc="04090001">
      <w:start w:val="1"/>
      <w:numFmt w:val="bullet"/>
      <w:lvlText w:val=""/>
      <w:lvlJc w:val="left"/>
      <w:pPr>
        <w:ind w:left="720" w:hanging="360"/>
      </w:pPr>
      <w:rPr>
        <w:rFonts w:ascii="Symbol" w:hAnsi="Symbol" w:hint="default"/>
      </w:rPr>
    </w:lvl>
    <w:lvl w:ilvl="1" w:tplc="C26ADEA4">
      <w:start w:val="1"/>
      <w:numFmt w:val="bullet"/>
      <w:lvlText w:val="̶"/>
      <w:lvlJc w:val="left"/>
      <w:pPr>
        <w:ind w:left="1440" w:hanging="360"/>
      </w:pPr>
      <w:rPr>
        <w:rFonts w:ascii="Calibri" w:eastAsiaTheme="minorHAnsi" w:hAnsi="Calibr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5F27B0"/>
    <w:multiLevelType w:val="hybridMultilevel"/>
    <w:tmpl w:val="8536E4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5F2153"/>
    <w:multiLevelType w:val="hybridMultilevel"/>
    <w:tmpl w:val="32241CD0"/>
    <w:lvl w:ilvl="0" w:tplc="D2BAA3F8">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7255028">
    <w:abstractNumId w:val="34"/>
  </w:num>
  <w:num w:numId="2" w16cid:durableId="1405375444">
    <w:abstractNumId w:val="33"/>
  </w:num>
  <w:num w:numId="3" w16cid:durableId="778260207">
    <w:abstractNumId w:val="2"/>
  </w:num>
  <w:num w:numId="4" w16cid:durableId="1509903599">
    <w:abstractNumId w:val="7"/>
  </w:num>
  <w:num w:numId="5" w16cid:durableId="2055078582">
    <w:abstractNumId w:val="11"/>
  </w:num>
  <w:num w:numId="6" w16cid:durableId="2001345040">
    <w:abstractNumId w:val="3"/>
  </w:num>
  <w:num w:numId="7" w16cid:durableId="1653172180">
    <w:abstractNumId w:val="10"/>
  </w:num>
  <w:num w:numId="8" w16cid:durableId="1618640143">
    <w:abstractNumId w:val="4"/>
  </w:num>
  <w:num w:numId="9" w16cid:durableId="1836610869">
    <w:abstractNumId w:val="5"/>
  </w:num>
  <w:num w:numId="10" w16cid:durableId="741558659">
    <w:abstractNumId w:val="25"/>
  </w:num>
  <w:num w:numId="11" w16cid:durableId="1002046099">
    <w:abstractNumId w:val="16"/>
  </w:num>
  <w:num w:numId="12" w16cid:durableId="2048993648">
    <w:abstractNumId w:val="17"/>
  </w:num>
  <w:num w:numId="13" w16cid:durableId="1421290308">
    <w:abstractNumId w:val="26"/>
  </w:num>
  <w:num w:numId="14" w16cid:durableId="1144393467">
    <w:abstractNumId w:val="30"/>
  </w:num>
  <w:num w:numId="15" w16cid:durableId="2128111746">
    <w:abstractNumId w:val="35"/>
  </w:num>
  <w:num w:numId="16" w16cid:durableId="654576260">
    <w:abstractNumId w:val="6"/>
  </w:num>
  <w:num w:numId="17" w16cid:durableId="1292638330">
    <w:abstractNumId w:val="27"/>
  </w:num>
  <w:num w:numId="18" w16cid:durableId="1080249983">
    <w:abstractNumId w:val="24"/>
  </w:num>
  <w:num w:numId="19" w16cid:durableId="438186311">
    <w:abstractNumId w:val="9"/>
  </w:num>
  <w:num w:numId="20" w16cid:durableId="1767727861">
    <w:abstractNumId w:val="12"/>
  </w:num>
  <w:num w:numId="21" w16cid:durableId="43723247">
    <w:abstractNumId w:val="31"/>
  </w:num>
  <w:num w:numId="22" w16cid:durableId="1860581960">
    <w:abstractNumId w:val="1"/>
  </w:num>
  <w:num w:numId="23" w16cid:durableId="1514342961">
    <w:abstractNumId w:val="0"/>
  </w:num>
  <w:num w:numId="24" w16cid:durableId="1123236123">
    <w:abstractNumId w:val="20"/>
  </w:num>
  <w:num w:numId="25" w16cid:durableId="975839932">
    <w:abstractNumId w:val="36"/>
  </w:num>
  <w:num w:numId="26" w16cid:durableId="767165286">
    <w:abstractNumId w:val="22"/>
  </w:num>
  <w:num w:numId="27" w16cid:durableId="751896041">
    <w:abstractNumId w:val="28"/>
  </w:num>
  <w:num w:numId="28" w16cid:durableId="1810828327">
    <w:abstractNumId w:val="21"/>
  </w:num>
  <w:num w:numId="29" w16cid:durableId="1373849693">
    <w:abstractNumId w:val="18"/>
  </w:num>
  <w:num w:numId="30" w16cid:durableId="1017850470">
    <w:abstractNumId w:val="23"/>
  </w:num>
  <w:num w:numId="31" w16cid:durableId="2000840639">
    <w:abstractNumId w:val="8"/>
  </w:num>
  <w:num w:numId="32" w16cid:durableId="1853294447">
    <w:abstractNumId w:val="15"/>
  </w:num>
  <w:num w:numId="33" w16cid:durableId="1487210213">
    <w:abstractNumId w:val="14"/>
  </w:num>
  <w:num w:numId="34" w16cid:durableId="2122601488">
    <w:abstractNumId w:val="32"/>
  </w:num>
  <w:num w:numId="35" w16cid:durableId="514806824">
    <w:abstractNumId w:val="13"/>
  </w:num>
  <w:num w:numId="36" w16cid:durableId="412362655">
    <w:abstractNumId w:val="19"/>
  </w:num>
  <w:num w:numId="37" w16cid:durableId="256838036">
    <w:abstractNumId w:val="2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2MDcwNzc2tzQytjRV0lEKTi0uzszPAykwrAUAVeIu0iwAAAA="/>
  </w:docVars>
  <w:rsids>
    <w:rsidRoot w:val="00DD156C"/>
    <w:rsid w:val="0000009B"/>
    <w:rsid w:val="000004C5"/>
    <w:rsid w:val="000005B8"/>
    <w:rsid w:val="00000FC6"/>
    <w:rsid w:val="0000123C"/>
    <w:rsid w:val="000014FD"/>
    <w:rsid w:val="00001615"/>
    <w:rsid w:val="00001B62"/>
    <w:rsid w:val="000025C1"/>
    <w:rsid w:val="000029BF"/>
    <w:rsid w:val="00003393"/>
    <w:rsid w:val="0000384C"/>
    <w:rsid w:val="000039E1"/>
    <w:rsid w:val="00003C60"/>
    <w:rsid w:val="00004826"/>
    <w:rsid w:val="00004DFE"/>
    <w:rsid w:val="00004E2E"/>
    <w:rsid w:val="000050E6"/>
    <w:rsid w:val="0000534B"/>
    <w:rsid w:val="00005A12"/>
    <w:rsid w:val="00006018"/>
    <w:rsid w:val="0000664E"/>
    <w:rsid w:val="000066A0"/>
    <w:rsid w:val="000067B9"/>
    <w:rsid w:val="00006979"/>
    <w:rsid w:val="00006C8F"/>
    <w:rsid w:val="00006FCA"/>
    <w:rsid w:val="000072DF"/>
    <w:rsid w:val="00007873"/>
    <w:rsid w:val="0001066C"/>
    <w:rsid w:val="00010C27"/>
    <w:rsid w:val="00010E49"/>
    <w:rsid w:val="00011792"/>
    <w:rsid w:val="0001202B"/>
    <w:rsid w:val="000123D0"/>
    <w:rsid w:val="00012864"/>
    <w:rsid w:val="00012A77"/>
    <w:rsid w:val="00012A8D"/>
    <w:rsid w:val="00012C23"/>
    <w:rsid w:val="00012D5B"/>
    <w:rsid w:val="00012E2C"/>
    <w:rsid w:val="0001371B"/>
    <w:rsid w:val="00013821"/>
    <w:rsid w:val="000139BF"/>
    <w:rsid w:val="00013B68"/>
    <w:rsid w:val="00013C19"/>
    <w:rsid w:val="000141CA"/>
    <w:rsid w:val="00014201"/>
    <w:rsid w:val="0001481E"/>
    <w:rsid w:val="00014AA8"/>
    <w:rsid w:val="00014CD0"/>
    <w:rsid w:val="00015410"/>
    <w:rsid w:val="00015452"/>
    <w:rsid w:val="0001551E"/>
    <w:rsid w:val="0001589A"/>
    <w:rsid w:val="00016373"/>
    <w:rsid w:val="00016420"/>
    <w:rsid w:val="00016A6E"/>
    <w:rsid w:val="00016B14"/>
    <w:rsid w:val="00016C91"/>
    <w:rsid w:val="000173D2"/>
    <w:rsid w:val="00017730"/>
    <w:rsid w:val="00017A76"/>
    <w:rsid w:val="00020114"/>
    <w:rsid w:val="000204A7"/>
    <w:rsid w:val="000204F9"/>
    <w:rsid w:val="00020543"/>
    <w:rsid w:val="00021191"/>
    <w:rsid w:val="00021909"/>
    <w:rsid w:val="00022B2B"/>
    <w:rsid w:val="0002300E"/>
    <w:rsid w:val="000230C0"/>
    <w:rsid w:val="00023AD1"/>
    <w:rsid w:val="00024042"/>
    <w:rsid w:val="0002482B"/>
    <w:rsid w:val="000249F7"/>
    <w:rsid w:val="000251C7"/>
    <w:rsid w:val="0002544E"/>
    <w:rsid w:val="000254B9"/>
    <w:rsid w:val="00025584"/>
    <w:rsid w:val="00025BD7"/>
    <w:rsid w:val="00026143"/>
    <w:rsid w:val="0002679A"/>
    <w:rsid w:val="000267FF"/>
    <w:rsid w:val="0002698C"/>
    <w:rsid w:val="00026D60"/>
    <w:rsid w:val="00026F5C"/>
    <w:rsid w:val="0002725A"/>
    <w:rsid w:val="000272F6"/>
    <w:rsid w:val="00027595"/>
    <w:rsid w:val="0002781D"/>
    <w:rsid w:val="00027A5B"/>
    <w:rsid w:val="00027D1C"/>
    <w:rsid w:val="00027D5B"/>
    <w:rsid w:val="00030052"/>
    <w:rsid w:val="00030060"/>
    <w:rsid w:val="00030E7D"/>
    <w:rsid w:val="00031067"/>
    <w:rsid w:val="0003132B"/>
    <w:rsid w:val="00031655"/>
    <w:rsid w:val="000317AA"/>
    <w:rsid w:val="000318E3"/>
    <w:rsid w:val="00031B93"/>
    <w:rsid w:val="00031C59"/>
    <w:rsid w:val="0003201E"/>
    <w:rsid w:val="00032674"/>
    <w:rsid w:val="0003279C"/>
    <w:rsid w:val="00032AD7"/>
    <w:rsid w:val="00032BA3"/>
    <w:rsid w:val="00033434"/>
    <w:rsid w:val="00033694"/>
    <w:rsid w:val="0003403B"/>
    <w:rsid w:val="0003428C"/>
    <w:rsid w:val="00034E6E"/>
    <w:rsid w:val="00035011"/>
    <w:rsid w:val="00035039"/>
    <w:rsid w:val="00035169"/>
    <w:rsid w:val="0003548C"/>
    <w:rsid w:val="0003592F"/>
    <w:rsid w:val="00035D9E"/>
    <w:rsid w:val="00035EFA"/>
    <w:rsid w:val="0003643C"/>
    <w:rsid w:val="00036C60"/>
    <w:rsid w:val="00036D1D"/>
    <w:rsid w:val="00037BCF"/>
    <w:rsid w:val="00041130"/>
    <w:rsid w:val="000412D0"/>
    <w:rsid w:val="00041669"/>
    <w:rsid w:val="00041A65"/>
    <w:rsid w:val="00042105"/>
    <w:rsid w:val="00042D08"/>
    <w:rsid w:val="00043472"/>
    <w:rsid w:val="00043638"/>
    <w:rsid w:val="0004363B"/>
    <w:rsid w:val="00043825"/>
    <w:rsid w:val="00043935"/>
    <w:rsid w:val="00043984"/>
    <w:rsid w:val="00044B62"/>
    <w:rsid w:val="00044DED"/>
    <w:rsid w:val="00044E83"/>
    <w:rsid w:val="00044FFB"/>
    <w:rsid w:val="00045328"/>
    <w:rsid w:val="0004533C"/>
    <w:rsid w:val="00045583"/>
    <w:rsid w:val="00045A2E"/>
    <w:rsid w:val="00045DF8"/>
    <w:rsid w:val="00045E02"/>
    <w:rsid w:val="00045EE4"/>
    <w:rsid w:val="0004637A"/>
    <w:rsid w:val="0004653A"/>
    <w:rsid w:val="000465BF"/>
    <w:rsid w:val="000465DB"/>
    <w:rsid w:val="00046CA3"/>
    <w:rsid w:val="000472A7"/>
    <w:rsid w:val="00047792"/>
    <w:rsid w:val="000478C7"/>
    <w:rsid w:val="0004795A"/>
    <w:rsid w:val="000479CF"/>
    <w:rsid w:val="00047A76"/>
    <w:rsid w:val="00047B74"/>
    <w:rsid w:val="00047C8A"/>
    <w:rsid w:val="00047F75"/>
    <w:rsid w:val="0005025C"/>
    <w:rsid w:val="00050462"/>
    <w:rsid w:val="0005075F"/>
    <w:rsid w:val="000509C1"/>
    <w:rsid w:val="00050B44"/>
    <w:rsid w:val="00051332"/>
    <w:rsid w:val="0005144A"/>
    <w:rsid w:val="00051DF6"/>
    <w:rsid w:val="00051E57"/>
    <w:rsid w:val="00051EEA"/>
    <w:rsid w:val="000520B0"/>
    <w:rsid w:val="000522BD"/>
    <w:rsid w:val="00052646"/>
    <w:rsid w:val="00052C07"/>
    <w:rsid w:val="00052C6C"/>
    <w:rsid w:val="00052DB9"/>
    <w:rsid w:val="0005313E"/>
    <w:rsid w:val="000531C5"/>
    <w:rsid w:val="00053791"/>
    <w:rsid w:val="0005389A"/>
    <w:rsid w:val="00053A81"/>
    <w:rsid w:val="00053EDC"/>
    <w:rsid w:val="00053F42"/>
    <w:rsid w:val="0005423F"/>
    <w:rsid w:val="00054251"/>
    <w:rsid w:val="000543CB"/>
    <w:rsid w:val="0005471C"/>
    <w:rsid w:val="000550AE"/>
    <w:rsid w:val="000554BB"/>
    <w:rsid w:val="00055621"/>
    <w:rsid w:val="0005574D"/>
    <w:rsid w:val="00055B11"/>
    <w:rsid w:val="00055BBF"/>
    <w:rsid w:val="000565B3"/>
    <w:rsid w:val="000566D2"/>
    <w:rsid w:val="0005696C"/>
    <w:rsid w:val="00056A54"/>
    <w:rsid w:val="00056BAF"/>
    <w:rsid w:val="00056E57"/>
    <w:rsid w:val="00057185"/>
    <w:rsid w:val="0005740A"/>
    <w:rsid w:val="00060021"/>
    <w:rsid w:val="000604F9"/>
    <w:rsid w:val="000609F9"/>
    <w:rsid w:val="00060A91"/>
    <w:rsid w:val="00060B09"/>
    <w:rsid w:val="00060E1B"/>
    <w:rsid w:val="00061156"/>
    <w:rsid w:val="000617AF"/>
    <w:rsid w:val="00061896"/>
    <w:rsid w:val="00062616"/>
    <w:rsid w:val="00062E9F"/>
    <w:rsid w:val="00062FE1"/>
    <w:rsid w:val="00063460"/>
    <w:rsid w:val="0006376C"/>
    <w:rsid w:val="00063878"/>
    <w:rsid w:val="0006392C"/>
    <w:rsid w:val="00064065"/>
    <w:rsid w:val="00064614"/>
    <w:rsid w:val="000647D8"/>
    <w:rsid w:val="00064D3C"/>
    <w:rsid w:val="00065623"/>
    <w:rsid w:val="00065874"/>
    <w:rsid w:val="000662ED"/>
    <w:rsid w:val="00066825"/>
    <w:rsid w:val="000668E3"/>
    <w:rsid w:val="00066966"/>
    <w:rsid w:val="00066E0F"/>
    <w:rsid w:val="000670B3"/>
    <w:rsid w:val="00067344"/>
    <w:rsid w:val="00067353"/>
    <w:rsid w:val="00067D3C"/>
    <w:rsid w:val="00067D73"/>
    <w:rsid w:val="00067ED8"/>
    <w:rsid w:val="00067EE1"/>
    <w:rsid w:val="00070F28"/>
    <w:rsid w:val="00071818"/>
    <w:rsid w:val="00071867"/>
    <w:rsid w:val="00071879"/>
    <w:rsid w:val="0007195D"/>
    <w:rsid w:val="00071AC3"/>
    <w:rsid w:val="00071C58"/>
    <w:rsid w:val="00071E7C"/>
    <w:rsid w:val="00071F50"/>
    <w:rsid w:val="000723B3"/>
    <w:rsid w:val="00072C70"/>
    <w:rsid w:val="00072CD7"/>
    <w:rsid w:val="00072D1D"/>
    <w:rsid w:val="00072F0D"/>
    <w:rsid w:val="000730C8"/>
    <w:rsid w:val="00073549"/>
    <w:rsid w:val="000740E8"/>
    <w:rsid w:val="00074299"/>
    <w:rsid w:val="00074636"/>
    <w:rsid w:val="000749E4"/>
    <w:rsid w:val="00074DD8"/>
    <w:rsid w:val="0007555F"/>
    <w:rsid w:val="00075B8E"/>
    <w:rsid w:val="00075CE4"/>
    <w:rsid w:val="000762C7"/>
    <w:rsid w:val="00076580"/>
    <w:rsid w:val="00076A16"/>
    <w:rsid w:val="00076C3C"/>
    <w:rsid w:val="00076E4F"/>
    <w:rsid w:val="00077BE9"/>
    <w:rsid w:val="0008024F"/>
    <w:rsid w:val="000802DE"/>
    <w:rsid w:val="000804E4"/>
    <w:rsid w:val="00080707"/>
    <w:rsid w:val="00080719"/>
    <w:rsid w:val="0008072B"/>
    <w:rsid w:val="000807D4"/>
    <w:rsid w:val="00080D7B"/>
    <w:rsid w:val="00080E27"/>
    <w:rsid w:val="000811F6"/>
    <w:rsid w:val="00081767"/>
    <w:rsid w:val="00081CB5"/>
    <w:rsid w:val="00082245"/>
    <w:rsid w:val="0008231F"/>
    <w:rsid w:val="000828C4"/>
    <w:rsid w:val="000828DB"/>
    <w:rsid w:val="000829AE"/>
    <w:rsid w:val="00082C53"/>
    <w:rsid w:val="00082C6B"/>
    <w:rsid w:val="00082CA0"/>
    <w:rsid w:val="00082D91"/>
    <w:rsid w:val="00082E6C"/>
    <w:rsid w:val="00083115"/>
    <w:rsid w:val="000831F5"/>
    <w:rsid w:val="00083306"/>
    <w:rsid w:val="00083F46"/>
    <w:rsid w:val="000840AF"/>
    <w:rsid w:val="000840C3"/>
    <w:rsid w:val="00084196"/>
    <w:rsid w:val="00084402"/>
    <w:rsid w:val="00084676"/>
    <w:rsid w:val="0008475E"/>
    <w:rsid w:val="00084926"/>
    <w:rsid w:val="00084BFD"/>
    <w:rsid w:val="00084EC2"/>
    <w:rsid w:val="0008512B"/>
    <w:rsid w:val="00085A71"/>
    <w:rsid w:val="00085C13"/>
    <w:rsid w:val="00086D52"/>
    <w:rsid w:val="00086D61"/>
    <w:rsid w:val="0008720A"/>
    <w:rsid w:val="00087325"/>
    <w:rsid w:val="00087480"/>
    <w:rsid w:val="00087765"/>
    <w:rsid w:val="0008799B"/>
    <w:rsid w:val="00090104"/>
    <w:rsid w:val="0009025A"/>
    <w:rsid w:val="00090329"/>
    <w:rsid w:val="000906D9"/>
    <w:rsid w:val="0009093F"/>
    <w:rsid w:val="00090A8D"/>
    <w:rsid w:val="00090BD5"/>
    <w:rsid w:val="0009114D"/>
    <w:rsid w:val="000916FA"/>
    <w:rsid w:val="00091873"/>
    <w:rsid w:val="000918FB"/>
    <w:rsid w:val="000919A1"/>
    <w:rsid w:val="00091A28"/>
    <w:rsid w:val="00091B2E"/>
    <w:rsid w:val="00091B68"/>
    <w:rsid w:val="00091F79"/>
    <w:rsid w:val="00091FA5"/>
    <w:rsid w:val="0009206C"/>
    <w:rsid w:val="00092AA0"/>
    <w:rsid w:val="00092E1E"/>
    <w:rsid w:val="00092F0F"/>
    <w:rsid w:val="0009309B"/>
    <w:rsid w:val="0009311D"/>
    <w:rsid w:val="000931AC"/>
    <w:rsid w:val="000935C8"/>
    <w:rsid w:val="0009400A"/>
    <w:rsid w:val="00094152"/>
    <w:rsid w:val="000941B2"/>
    <w:rsid w:val="00094580"/>
    <w:rsid w:val="00094883"/>
    <w:rsid w:val="000948A7"/>
    <w:rsid w:val="00094E42"/>
    <w:rsid w:val="000954DE"/>
    <w:rsid w:val="000958B6"/>
    <w:rsid w:val="00095B55"/>
    <w:rsid w:val="00095D98"/>
    <w:rsid w:val="00095FED"/>
    <w:rsid w:val="00095FF0"/>
    <w:rsid w:val="0009619E"/>
    <w:rsid w:val="00096597"/>
    <w:rsid w:val="00096AFE"/>
    <w:rsid w:val="00096CC8"/>
    <w:rsid w:val="00097300"/>
    <w:rsid w:val="00097428"/>
    <w:rsid w:val="000976CF"/>
    <w:rsid w:val="00097914"/>
    <w:rsid w:val="000A0399"/>
    <w:rsid w:val="000A0465"/>
    <w:rsid w:val="000A091D"/>
    <w:rsid w:val="000A0EDF"/>
    <w:rsid w:val="000A0EF6"/>
    <w:rsid w:val="000A114F"/>
    <w:rsid w:val="000A1333"/>
    <w:rsid w:val="000A13F0"/>
    <w:rsid w:val="000A1518"/>
    <w:rsid w:val="000A16B0"/>
    <w:rsid w:val="000A1FD3"/>
    <w:rsid w:val="000A25E7"/>
    <w:rsid w:val="000A28B8"/>
    <w:rsid w:val="000A29FD"/>
    <w:rsid w:val="000A34DC"/>
    <w:rsid w:val="000A36B8"/>
    <w:rsid w:val="000A3B11"/>
    <w:rsid w:val="000A3F04"/>
    <w:rsid w:val="000A4322"/>
    <w:rsid w:val="000A4BC3"/>
    <w:rsid w:val="000A4C2E"/>
    <w:rsid w:val="000A5381"/>
    <w:rsid w:val="000A556E"/>
    <w:rsid w:val="000A5642"/>
    <w:rsid w:val="000A58B3"/>
    <w:rsid w:val="000A5C31"/>
    <w:rsid w:val="000A5C49"/>
    <w:rsid w:val="000A6134"/>
    <w:rsid w:val="000A641B"/>
    <w:rsid w:val="000A6613"/>
    <w:rsid w:val="000A67D7"/>
    <w:rsid w:val="000A6F92"/>
    <w:rsid w:val="000A777C"/>
    <w:rsid w:val="000A7915"/>
    <w:rsid w:val="000A7CC7"/>
    <w:rsid w:val="000B019D"/>
    <w:rsid w:val="000B18A7"/>
    <w:rsid w:val="000B19A0"/>
    <w:rsid w:val="000B19BF"/>
    <w:rsid w:val="000B1DC9"/>
    <w:rsid w:val="000B20A1"/>
    <w:rsid w:val="000B20B3"/>
    <w:rsid w:val="000B20FC"/>
    <w:rsid w:val="000B2200"/>
    <w:rsid w:val="000B226A"/>
    <w:rsid w:val="000B2750"/>
    <w:rsid w:val="000B2A8D"/>
    <w:rsid w:val="000B2D2E"/>
    <w:rsid w:val="000B2EA1"/>
    <w:rsid w:val="000B3216"/>
    <w:rsid w:val="000B327D"/>
    <w:rsid w:val="000B3393"/>
    <w:rsid w:val="000B389B"/>
    <w:rsid w:val="000B3C59"/>
    <w:rsid w:val="000B3E2F"/>
    <w:rsid w:val="000B40BE"/>
    <w:rsid w:val="000B5058"/>
    <w:rsid w:val="000B53F3"/>
    <w:rsid w:val="000B5617"/>
    <w:rsid w:val="000B58A8"/>
    <w:rsid w:val="000B5DD0"/>
    <w:rsid w:val="000B6322"/>
    <w:rsid w:val="000B6706"/>
    <w:rsid w:val="000B6A7C"/>
    <w:rsid w:val="000B6BA6"/>
    <w:rsid w:val="000B6CFF"/>
    <w:rsid w:val="000B6EBE"/>
    <w:rsid w:val="000B7152"/>
    <w:rsid w:val="000B73EF"/>
    <w:rsid w:val="000B74B5"/>
    <w:rsid w:val="000B74B6"/>
    <w:rsid w:val="000B75C0"/>
    <w:rsid w:val="000B7694"/>
    <w:rsid w:val="000B76A7"/>
    <w:rsid w:val="000B76F4"/>
    <w:rsid w:val="000B7924"/>
    <w:rsid w:val="000B7B1F"/>
    <w:rsid w:val="000B7E34"/>
    <w:rsid w:val="000B7E6F"/>
    <w:rsid w:val="000C0017"/>
    <w:rsid w:val="000C00ED"/>
    <w:rsid w:val="000C068A"/>
    <w:rsid w:val="000C0CFC"/>
    <w:rsid w:val="000C0D08"/>
    <w:rsid w:val="000C0E94"/>
    <w:rsid w:val="000C1409"/>
    <w:rsid w:val="000C1472"/>
    <w:rsid w:val="000C19D6"/>
    <w:rsid w:val="000C1A61"/>
    <w:rsid w:val="000C1D74"/>
    <w:rsid w:val="000C24FA"/>
    <w:rsid w:val="000C27A3"/>
    <w:rsid w:val="000C2B88"/>
    <w:rsid w:val="000C303B"/>
    <w:rsid w:val="000C3440"/>
    <w:rsid w:val="000C35EF"/>
    <w:rsid w:val="000C3805"/>
    <w:rsid w:val="000C3B6F"/>
    <w:rsid w:val="000C4144"/>
    <w:rsid w:val="000C46F8"/>
    <w:rsid w:val="000C59DE"/>
    <w:rsid w:val="000C5A43"/>
    <w:rsid w:val="000C5A82"/>
    <w:rsid w:val="000C5B92"/>
    <w:rsid w:val="000C6003"/>
    <w:rsid w:val="000C642F"/>
    <w:rsid w:val="000C6A7A"/>
    <w:rsid w:val="000C6AAB"/>
    <w:rsid w:val="000C7082"/>
    <w:rsid w:val="000C7373"/>
    <w:rsid w:val="000C7B54"/>
    <w:rsid w:val="000C7E3E"/>
    <w:rsid w:val="000D078D"/>
    <w:rsid w:val="000D0EF9"/>
    <w:rsid w:val="000D11FF"/>
    <w:rsid w:val="000D24E6"/>
    <w:rsid w:val="000D25A4"/>
    <w:rsid w:val="000D352A"/>
    <w:rsid w:val="000D3AB5"/>
    <w:rsid w:val="000D3D0A"/>
    <w:rsid w:val="000D404E"/>
    <w:rsid w:val="000D466D"/>
    <w:rsid w:val="000D47F6"/>
    <w:rsid w:val="000D48B4"/>
    <w:rsid w:val="000D48F4"/>
    <w:rsid w:val="000D4AA5"/>
    <w:rsid w:val="000D4D14"/>
    <w:rsid w:val="000D648A"/>
    <w:rsid w:val="000D66CF"/>
    <w:rsid w:val="000D6771"/>
    <w:rsid w:val="000D6FB4"/>
    <w:rsid w:val="000D7004"/>
    <w:rsid w:val="000D702B"/>
    <w:rsid w:val="000D71F7"/>
    <w:rsid w:val="000D7280"/>
    <w:rsid w:val="000D736A"/>
    <w:rsid w:val="000D7AD8"/>
    <w:rsid w:val="000D7C04"/>
    <w:rsid w:val="000E0114"/>
    <w:rsid w:val="000E047C"/>
    <w:rsid w:val="000E0F5B"/>
    <w:rsid w:val="000E1DB3"/>
    <w:rsid w:val="000E1DFF"/>
    <w:rsid w:val="000E2CDF"/>
    <w:rsid w:val="000E3563"/>
    <w:rsid w:val="000E36B1"/>
    <w:rsid w:val="000E3E86"/>
    <w:rsid w:val="000E4104"/>
    <w:rsid w:val="000E4277"/>
    <w:rsid w:val="000E4770"/>
    <w:rsid w:val="000E47D0"/>
    <w:rsid w:val="000E4987"/>
    <w:rsid w:val="000E4A41"/>
    <w:rsid w:val="000E4B9F"/>
    <w:rsid w:val="000E4D40"/>
    <w:rsid w:val="000E512A"/>
    <w:rsid w:val="000E588D"/>
    <w:rsid w:val="000E5A0B"/>
    <w:rsid w:val="000E5E8F"/>
    <w:rsid w:val="000E5F7B"/>
    <w:rsid w:val="000E628A"/>
    <w:rsid w:val="000E62DE"/>
    <w:rsid w:val="000E632F"/>
    <w:rsid w:val="000E68B1"/>
    <w:rsid w:val="000E6926"/>
    <w:rsid w:val="000E6A56"/>
    <w:rsid w:val="000E6C17"/>
    <w:rsid w:val="000E71D2"/>
    <w:rsid w:val="000E77BC"/>
    <w:rsid w:val="000F051F"/>
    <w:rsid w:val="000F053D"/>
    <w:rsid w:val="000F07CF"/>
    <w:rsid w:val="000F08C5"/>
    <w:rsid w:val="000F0AD4"/>
    <w:rsid w:val="000F0B48"/>
    <w:rsid w:val="000F0F18"/>
    <w:rsid w:val="000F150B"/>
    <w:rsid w:val="000F1849"/>
    <w:rsid w:val="000F1938"/>
    <w:rsid w:val="000F19BB"/>
    <w:rsid w:val="000F1F99"/>
    <w:rsid w:val="000F258A"/>
    <w:rsid w:val="000F2C9A"/>
    <w:rsid w:val="000F2CDE"/>
    <w:rsid w:val="000F2CE6"/>
    <w:rsid w:val="000F3038"/>
    <w:rsid w:val="000F34BD"/>
    <w:rsid w:val="000F3531"/>
    <w:rsid w:val="000F36DD"/>
    <w:rsid w:val="000F3873"/>
    <w:rsid w:val="000F38B8"/>
    <w:rsid w:val="000F3A55"/>
    <w:rsid w:val="000F3FEA"/>
    <w:rsid w:val="000F4155"/>
    <w:rsid w:val="000F4858"/>
    <w:rsid w:val="000F49AC"/>
    <w:rsid w:val="000F4DF5"/>
    <w:rsid w:val="000F4E83"/>
    <w:rsid w:val="000F4FAD"/>
    <w:rsid w:val="000F4FB5"/>
    <w:rsid w:val="000F5013"/>
    <w:rsid w:val="000F5D73"/>
    <w:rsid w:val="000F5F1A"/>
    <w:rsid w:val="000F64A2"/>
    <w:rsid w:val="000F6B46"/>
    <w:rsid w:val="001007A0"/>
    <w:rsid w:val="0010115D"/>
    <w:rsid w:val="001011E2"/>
    <w:rsid w:val="001011EA"/>
    <w:rsid w:val="00101345"/>
    <w:rsid w:val="001015DB"/>
    <w:rsid w:val="001016B8"/>
    <w:rsid w:val="00101E55"/>
    <w:rsid w:val="00102BC1"/>
    <w:rsid w:val="001030AB"/>
    <w:rsid w:val="0010320F"/>
    <w:rsid w:val="001044B3"/>
    <w:rsid w:val="00104888"/>
    <w:rsid w:val="00104C3A"/>
    <w:rsid w:val="00104CBD"/>
    <w:rsid w:val="00104EF0"/>
    <w:rsid w:val="001051E6"/>
    <w:rsid w:val="001059F7"/>
    <w:rsid w:val="00105A97"/>
    <w:rsid w:val="00105C26"/>
    <w:rsid w:val="00105D93"/>
    <w:rsid w:val="0010616E"/>
    <w:rsid w:val="00106651"/>
    <w:rsid w:val="001066ED"/>
    <w:rsid w:val="001071ED"/>
    <w:rsid w:val="00107939"/>
    <w:rsid w:val="0010798F"/>
    <w:rsid w:val="00107CA3"/>
    <w:rsid w:val="001100A8"/>
    <w:rsid w:val="001101BD"/>
    <w:rsid w:val="001102F2"/>
    <w:rsid w:val="0011045B"/>
    <w:rsid w:val="001113E4"/>
    <w:rsid w:val="00111BCD"/>
    <w:rsid w:val="00111C52"/>
    <w:rsid w:val="00111CF1"/>
    <w:rsid w:val="00111FCA"/>
    <w:rsid w:val="001122E7"/>
    <w:rsid w:val="00112389"/>
    <w:rsid w:val="00112894"/>
    <w:rsid w:val="001128A8"/>
    <w:rsid w:val="0011357C"/>
    <w:rsid w:val="00113682"/>
    <w:rsid w:val="00113A45"/>
    <w:rsid w:val="00113E46"/>
    <w:rsid w:val="00114567"/>
    <w:rsid w:val="00114708"/>
    <w:rsid w:val="00114963"/>
    <w:rsid w:val="00114DC8"/>
    <w:rsid w:val="00115992"/>
    <w:rsid w:val="00115EDB"/>
    <w:rsid w:val="00115F25"/>
    <w:rsid w:val="0011608E"/>
    <w:rsid w:val="00116231"/>
    <w:rsid w:val="001167C5"/>
    <w:rsid w:val="001169A6"/>
    <w:rsid w:val="00116A39"/>
    <w:rsid w:val="00116B3D"/>
    <w:rsid w:val="00116C4E"/>
    <w:rsid w:val="00116D48"/>
    <w:rsid w:val="00117808"/>
    <w:rsid w:val="0011794B"/>
    <w:rsid w:val="00117C47"/>
    <w:rsid w:val="0012084A"/>
    <w:rsid w:val="00120DE9"/>
    <w:rsid w:val="00121128"/>
    <w:rsid w:val="00121698"/>
    <w:rsid w:val="00121A84"/>
    <w:rsid w:val="00122415"/>
    <w:rsid w:val="00122744"/>
    <w:rsid w:val="001231D5"/>
    <w:rsid w:val="00123487"/>
    <w:rsid w:val="001234C1"/>
    <w:rsid w:val="001237BC"/>
    <w:rsid w:val="00123BCE"/>
    <w:rsid w:val="00123F2E"/>
    <w:rsid w:val="00124377"/>
    <w:rsid w:val="00124E1A"/>
    <w:rsid w:val="00124F30"/>
    <w:rsid w:val="00124F40"/>
    <w:rsid w:val="00124FDC"/>
    <w:rsid w:val="001251C4"/>
    <w:rsid w:val="001254FF"/>
    <w:rsid w:val="00125520"/>
    <w:rsid w:val="001257A4"/>
    <w:rsid w:val="00125ED2"/>
    <w:rsid w:val="00126783"/>
    <w:rsid w:val="00126EAC"/>
    <w:rsid w:val="00127005"/>
    <w:rsid w:val="001276B2"/>
    <w:rsid w:val="00127980"/>
    <w:rsid w:val="00130370"/>
    <w:rsid w:val="001304BD"/>
    <w:rsid w:val="00130629"/>
    <w:rsid w:val="0013075F"/>
    <w:rsid w:val="00130AE6"/>
    <w:rsid w:val="00131C0B"/>
    <w:rsid w:val="00131EC6"/>
    <w:rsid w:val="00132129"/>
    <w:rsid w:val="0013218C"/>
    <w:rsid w:val="00132727"/>
    <w:rsid w:val="00132BB0"/>
    <w:rsid w:val="00132C90"/>
    <w:rsid w:val="0013305D"/>
    <w:rsid w:val="00133073"/>
    <w:rsid w:val="00133261"/>
    <w:rsid w:val="00133633"/>
    <w:rsid w:val="00134271"/>
    <w:rsid w:val="00134F3C"/>
    <w:rsid w:val="001354C3"/>
    <w:rsid w:val="00135C2D"/>
    <w:rsid w:val="00135CA2"/>
    <w:rsid w:val="001360DA"/>
    <w:rsid w:val="0013637A"/>
    <w:rsid w:val="0013653A"/>
    <w:rsid w:val="00136600"/>
    <w:rsid w:val="00136A44"/>
    <w:rsid w:val="00136B63"/>
    <w:rsid w:val="00136BDC"/>
    <w:rsid w:val="00136C6A"/>
    <w:rsid w:val="00137306"/>
    <w:rsid w:val="001373A5"/>
    <w:rsid w:val="001374CB"/>
    <w:rsid w:val="001375FB"/>
    <w:rsid w:val="0013777C"/>
    <w:rsid w:val="00137DE5"/>
    <w:rsid w:val="0014012D"/>
    <w:rsid w:val="001403D7"/>
    <w:rsid w:val="0014047E"/>
    <w:rsid w:val="001404CE"/>
    <w:rsid w:val="00140C45"/>
    <w:rsid w:val="00140D5C"/>
    <w:rsid w:val="00140E1F"/>
    <w:rsid w:val="001410B7"/>
    <w:rsid w:val="00141B26"/>
    <w:rsid w:val="00141FED"/>
    <w:rsid w:val="001427FE"/>
    <w:rsid w:val="00142FD2"/>
    <w:rsid w:val="00143B62"/>
    <w:rsid w:val="00143F38"/>
    <w:rsid w:val="001442FE"/>
    <w:rsid w:val="0014455B"/>
    <w:rsid w:val="00144796"/>
    <w:rsid w:val="00144D99"/>
    <w:rsid w:val="00145134"/>
    <w:rsid w:val="00145275"/>
    <w:rsid w:val="00145673"/>
    <w:rsid w:val="00145A43"/>
    <w:rsid w:val="00145C88"/>
    <w:rsid w:val="00145D0A"/>
    <w:rsid w:val="00145F12"/>
    <w:rsid w:val="00145FC8"/>
    <w:rsid w:val="001460B8"/>
    <w:rsid w:val="0014673C"/>
    <w:rsid w:val="00146A39"/>
    <w:rsid w:val="00146B4B"/>
    <w:rsid w:val="001470F1"/>
    <w:rsid w:val="00147254"/>
    <w:rsid w:val="00147442"/>
    <w:rsid w:val="00147E42"/>
    <w:rsid w:val="0015011E"/>
    <w:rsid w:val="00150730"/>
    <w:rsid w:val="0015084C"/>
    <w:rsid w:val="00151390"/>
    <w:rsid w:val="001513B6"/>
    <w:rsid w:val="0015160D"/>
    <w:rsid w:val="001518D7"/>
    <w:rsid w:val="00151A3C"/>
    <w:rsid w:val="00151DA9"/>
    <w:rsid w:val="001526C1"/>
    <w:rsid w:val="001526FC"/>
    <w:rsid w:val="00152BAC"/>
    <w:rsid w:val="0015306D"/>
    <w:rsid w:val="001531CB"/>
    <w:rsid w:val="00153386"/>
    <w:rsid w:val="0015354A"/>
    <w:rsid w:val="00153AC9"/>
    <w:rsid w:val="00153CA4"/>
    <w:rsid w:val="00153EF7"/>
    <w:rsid w:val="0015445A"/>
    <w:rsid w:val="00154C86"/>
    <w:rsid w:val="00154EB4"/>
    <w:rsid w:val="00155266"/>
    <w:rsid w:val="001552CB"/>
    <w:rsid w:val="001556E0"/>
    <w:rsid w:val="0015586A"/>
    <w:rsid w:val="001558FC"/>
    <w:rsid w:val="00155C84"/>
    <w:rsid w:val="00155D77"/>
    <w:rsid w:val="00156135"/>
    <w:rsid w:val="001561C0"/>
    <w:rsid w:val="00156648"/>
    <w:rsid w:val="00156900"/>
    <w:rsid w:val="00156C1D"/>
    <w:rsid w:val="00156C22"/>
    <w:rsid w:val="00157262"/>
    <w:rsid w:val="00157679"/>
    <w:rsid w:val="0015791C"/>
    <w:rsid w:val="00157BCF"/>
    <w:rsid w:val="00157EE2"/>
    <w:rsid w:val="00160486"/>
    <w:rsid w:val="00160571"/>
    <w:rsid w:val="00160A6A"/>
    <w:rsid w:val="001610AC"/>
    <w:rsid w:val="001611BD"/>
    <w:rsid w:val="00162117"/>
    <w:rsid w:val="0016243D"/>
    <w:rsid w:val="00162BF1"/>
    <w:rsid w:val="00162F02"/>
    <w:rsid w:val="0016337B"/>
    <w:rsid w:val="001639C9"/>
    <w:rsid w:val="0016414D"/>
    <w:rsid w:val="001642DC"/>
    <w:rsid w:val="001643FD"/>
    <w:rsid w:val="00165009"/>
    <w:rsid w:val="00165328"/>
    <w:rsid w:val="0016541A"/>
    <w:rsid w:val="001655B0"/>
    <w:rsid w:val="001655ED"/>
    <w:rsid w:val="0016578E"/>
    <w:rsid w:val="00165846"/>
    <w:rsid w:val="00165CBA"/>
    <w:rsid w:val="00165CCE"/>
    <w:rsid w:val="0016612F"/>
    <w:rsid w:val="0016626C"/>
    <w:rsid w:val="0016674C"/>
    <w:rsid w:val="00166C96"/>
    <w:rsid w:val="00167764"/>
    <w:rsid w:val="001677B8"/>
    <w:rsid w:val="00167CD6"/>
    <w:rsid w:val="00170007"/>
    <w:rsid w:val="001703E2"/>
    <w:rsid w:val="001704D8"/>
    <w:rsid w:val="00170C7E"/>
    <w:rsid w:val="00171A05"/>
    <w:rsid w:val="00171D38"/>
    <w:rsid w:val="00171EE9"/>
    <w:rsid w:val="00171F9A"/>
    <w:rsid w:val="00172114"/>
    <w:rsid w:val="001726DA"/>
    <w:rsid w:val="00172884"/>
    <w:rsid w:val="00172A1A"/>
    <w:rsid w:val="00172BDA"/>
    <w:rsid w:val="00173059"/>
    <w:rsid w:val="001731C5"/>
    <w:rsid w:val="0017331F"/>
    <w:rsid w:val="00173613"/>
    <w:rsid w:val="00173882"/>
    <w:rsid w:val="00173C4C"/>
    <w:rsid w:val="00173CB1"/>
    <w:rsid w:val="00173FB0"/>
    <w:rsid w:val="00174184"/>
    <w:rsid w:val="001743EA"/>
    <w:rsid w:val="001747E1"/>
    <w:rsid w:val="00174D53"/>
    <w:rsid w:val="00174D9C"/>
    <w:rsid w:val="00174FC1"/>
    <w:rsid w:val="00175181"/>
    <w:rsid w:val="00175460"/>
    <w:rsid w:val="001759D4"/>
    <w:rsid w:val="00175B52"/>
    <w:rsid w:val="00176789"/>
    <w:rsid w:val="00176A80"/>
    <w:rsid w:val="00176AC5"/>
    <w:rsid w:val="00176AD7"/>
    <w:rsid w:val="00176C05"/>
    <w:rsid w:val="00176C6B"/>
    <w:rsid w:val="00176C6F"/>
    <w:rsid w:val="00176CE6"/>
    <w:rsid w:val="0017777D"/>
    <w:rsid w:val="001777AE"/>
    <w:rsid w:val="0017790E"/>
    <w:rsid w:val="0018067E"/>
    <w:rsid w:val="00180841"/>
    <w:rsid w:val="00180A1F"/>
    <w:rsid w:val="00180C41"/>
    <w:rsid w:val="00180CB7"/>
    <w:rsid w:val="00180E59"/>
    <w:rsid w:val="0018165D"/>
    <w:rsid w:val="00182094"/>
    <w:rsid w:val="001826DD"/>
    <w:rsid w:val="00182917"/>
    <w:rsid w:val="00182E64"/>
    <w:rsid w:val="00182FBF"/>
    <w:rsid w:val="00183023"/>
    <w:rsid w:val="00183196"/>
    <w:rsid w:val="00183AE0"/>
    <w:rsid w:val="00183E30"/>
    <w:rsid w:val="00184D71"/>
    <w:rsid w:val="0018539E"/>
    <w:rsid w:val="00185672"/>
    <w:rsid w:val="00185884"/>
    <w:rsid w:val="00185A69"/>
    <w:rsid w:val="00185DCC"/>
    <w:rsid w:val="00185DEA"/>
    <w:rsid w:val="00185FA3"/>
    <w:rsid w:val="0018624D"/>
    <w:rsid w:val="0018646E"/>
    <w:rsid w:val="001865D6"/>
    <w:rsid w:val="001869EC"/>
    <w:rsid w:val="00186F08"/>
    <w:rsid w:val="00187FEC"/>
    <w:rsid w:val="0019016D"/>
    <w:rsid w:val="00190C20"/>
    <w:rsid w:val="00190EDA"/>
    <w:rsid w:val="00191243"/>
    <w:rsid w:val="001912F8"/>
    <w:rsid w:val="001915F5"/>
    <w:rsid w:val="00191770"/>
    <w:rsid w:val="0019197E"/>
    <w:rsid w:val="00191A31"/>
    <w:rsid w:val="00192585"/>
    <w:rsid w:val="00192CAC"/>
    <w:rsid w:val="001936E4"/>
    <w:rsid w:val="0019388F"/>
    <w:rsid w:val="001939A1"/>
    <w:rsid w:val="001939E9"/>
    <w:rsid w:val="00193A6C"/>
    <w:rsid w:val="00194098"/>
    <w:rsid w:val="001944F9"/>
    <w:rsid w:val="001945F2"/>
    <w:rsid w:val="001946A4"/>
    <w:rsid w:val="00194999"/>
    <w:rsid w:val="001949FF"/>
    <w:rsid w:val="00195286"/>
    <w:rsid w:val="0019612F"/>
    <w:rsid w:val="0019691E"/>
    <w:rsid w:val="00196957"/>
    <w:rsid w:val="00196B46"/>
    <w:rsid w:val="00196CA3"/>
    <w:rsid w:val="00196D7C"/>
    <w:rsid w:val="001977E6"/>
    <w:rsid w:val="00197B15"/>
    <w:rsid w:val="00197E1A"/>
    <w:rsid w:val="001A0097"/>
    <w:rsid w:val="001A0690"/>
    <w:rsid w:val="001A0C89"/>
    <w:rsid w:val="001A0D83"/>
    <w:rsid w:val="001A0EB7"/>
    <w:rsid w:val="001A1BB8"/>
    <w:rsid w:val="001A1D2E"/>
    <w:rsid w:val="001A1DE5"/>
    <w:rsid w:val="001A2E4D"/>
    <w:rsid w:val="001A3596"/>
    <w:rsid w:val="001A39D2"/>
    <w:rsid w:val="001A3B3A"/>
    <w:rsid w:val="001A4065"/>
    <w:rsid w:val="001A407B"/>
    <w:rsid w:val="001A437C"/>
    <w:rsid w:val="001A4A1A"/>
    <w:rsid w:val="001A4AC1"/>
    <w:rsid w:val="001A539B"/>
    <w:rsid w:val="001A6733"/>
    <w:rsid w:val="001A67F5"/>
    <w:rsid w:val="001A6B3D"/>
    <w:rsid w:val="001A749F"/>
    <w:rsid w:val="001A751F"/>
    <w:rsid w:val="001A7662"/>
    <w:rsid w:val="001A76AE"/>
    <w:rsid w:val="001A7BC6"/>
    <w:rsid w:val="001B01DB"/>
    <w:rsid w:val="001B04A3"/>
    <w:rsid w:val="001B09C4"/>
    <w:rsid w:val="001B129E"/>
    <w:rsid w:val="001B1519"/>
    <w:rsid w:val="001B1593"/>
    <w:rsid w:val="001B1874"/>
    <w:rsid w:val="001B1CED"/>
    <w:rsid w:val="001B2602"/>
    <w:rsid w:val="001B3000"/>
    <w:rsid w:val="001B34DF"/>
    <w:rsid w:val="001B36CF"/>
    <w:rsid w:val="001B375F"/>
    <w:rsid w:val="001B3A3C"/>
    <w:rsid w:val="001B3B83"/>
    <w:rsid w:val="001B3CCF"/>
    <w:rsid w:val="001B3F75"/>
    <w:rsid w:val="001B42DE"/>
    <w:rsid w:val="001B4816"/>
    <w:rsid w:val="001B4AB0"/>
    <w:rsid w:val="001B4B4C"/>
    <w:rsid w:val="001B4CE1"/>
    <w:rsid w:val="001B526C"/>
    <w:rsid w:val="001B5400"/>
    <w:rsid w:val="001B586C"/>
    <w:rsid w:val="001B5A09"/>
    <w:rsid w:val="001B5B90"/>
    <w:rsid w:val="001B5E38"/>
    <w:rsid w:val="001B5F5F"/>
    <w:rsid w:val="001B6115"/>
    <w:rsid w:val="001B7505"/>
    <w:rsid w:val="001B78B6"/>
    <w:rsid w:val="001B7E42"/>
    <w:rsid w:val="001B7E5E"/>
    <w:rsid w:val="001B7F25"/>
    <w:rsid w:val="001C0145"/>
    <w:rsid w:val="001C03F6"/>
    <w:rsid w:val="001C08E8"/>
    <w:rsid w:val="001C0CB7"/>
    <w:rsid w:val="001C11EC"/>
    <w:rsid w:val="001C125F"/>
    <w:rsid w:val="001C17B5"/>
    <w:rsid w:val="001C188C"/>
    <w:rsid w:val="001C1E59"/>
    <w:rsid w:val="001C203D"/>
    <w:rsid w:val="001C2058"/>
    <w:rsid w:val="001C238D"/>
    <w:rsid w:val="001C242B"/>
    <w:rsid w:val="001C26E5"/>
    <w:rsid w:val="001C28C2"/>
    <w:rsid w:val="001C2D23"/>
    <w:rsid w:val="001C3192"/>
    <w:rsid w:val="001C3287"/>
    <w:rsid w:val="001C3763"/>
    <w:rsid w:val="001C377A"/>
    <w:rsid w:val="001C37C7"/>
    <w:rsid w:val="001C3C5C"/>
    <w:rsid w:val="001C3E6A"/>
    <w:rsid w:val="001C3F3C"/>
    <w:rsid w:val="001C450B"/>
    <w:rsid w:val="001C45BF"/>
    <w:rsid w:val="001C4638"/>
    <w:rsid w:val="001C4CA1"/>
    <w:rsid w:val="001C5076"/>
    <w:rsid w:val="001C52C3"/>
    <w:rsid w:val="001C58BD"/>
    <w:rsid w:val="001C5E59"/>
    <w:rsid w:val="001C6121"/>
    <w:rsid w:val="001C6199"/>
    <w:rsid w:val="001C658B"/>
    <w:rsid w:val="001C696A"/>
    <w:rsid w:val="001C6B0D"/>
    <w:rsid w:val="001C6F00"/>
    <w:rsid w:val="001C7202"/>
    <w:rsid w:val="001C75BA"/>
    <w:rsid w:val="001C78BD"/>
    <w:rsid w:val="001C79FD"/>
    <w:rsid w:val="001C7FE3"/>
    <w:rsid w:val="001D0446"/>
    <w:rsid w:val="001D0740"/>
    <w:rsid w:val="001D0853"/>
    <w:rsid w:val="001D0871"/>
    <w:rsid w:val="001D0F17"/>
    <w:rsid w:val="001D11F4"/>
    <w:rsid w:val="001D12BD"/>
    <w:rsid w:val="001D16F3"/>
    <w:rsid w:val="001D1BEE"/>
    <w:rsid w:val="001D241C"/>
    <w:rsid w:val="001D248E"/>
    <w:rsid w:val="001D2E58"/>
    <w:rsid w:val="001D3424"/>
    <w:rsid w:val="001D366B"/>
    <w:rsid w:val="001D3812"/>
    <w:rsid w:val="001D40A9"/>
    <w:rsid w:val="001D41B8"/>
    <w:rsid w:val="001D46B0"/>
    <w:rsid w:val="001D4844"/>
    <w:rsid w:val="001D496A"/>
    <w:rsid w:val="001D5075"/>
    <w:rsid w:val="001D51C1"/>
    <w:rsid w:val="001D5373"/>
    <w:rsid w:val="001D58F4"/>
    <w:rsid w:val="001D5E1D"/>
    <w:rsid w:val="001D5FCC"/>
    <w:rsid w:val="001D60C0"/>
    <w:rsid w:val="001D6170"/>
    <w:rsid w:val="001D6181"/>
    <w:rsid w:val="001D75BF"/>
    <w:rsid w:val="001D7ADC"/>
    <w:rsid w:val="001D7DCF"/>
    <w:rsid w:val="001D7DE2"/>
    <w:rsid w:val="001E0839"/>
    <w:rsid w:val="001E0880"/>
    <w:rsid w:val="001E0C06"/>
    <w:rsid w:val="001E0FCB"/>
    <w:rsid w:val="001E1212"/>
    <w:rsid w:val="001E1805"/>
    <w:rsid w:val="001E1F33"/>
    <w:rsid w:val="001E219E"/>
    <w:rsid w:val="001E22D8"/>
    <w:rsid w:val="001E35B2"/>
    <w:rsid w:val="001E35EE"/>
    <w:rsid w:val="001E3F88"/>
    <w:rsid w:val="001E4119"/>
    <w:rsid w:val="001E4208"/>
    <w:rsid w:val="001E421F"/>
    <w:rsid w:val="001E42BE"/>
    <w:rsid w:val="001E42EC"/>
    <w:rsid w:val="001E44C3"/>
    <w:rsid w:val="001E49E4"/>
    <w:rsid w:val="001E52D1"/>
    <w:rsid w:val="001E534B"/>
    <w:rsid w:val="001E5A5C"/>
    <w:rsid w:val="001E62C2"/>
    <w:rsid w:val="001E6746"/>
    <w:rsid w:val="001E68A3"/>
    <w:rsid w:val="001E6CFC"/>
    <w:rsid w:val="001E6E53"/>
    <w:rsid w:val="001E6F9F"/>
    <w:rsid w:val="001E728C"/>
    <w:rsid w:val="001E72EB"/>
    <w:rsid w:val="001E7B45"/>
    <w:rsid w:val="001F0504"/>
    <w:rsid w:val="001F072A"/>
    <w:rsid w:val="001F0FA2"/>
    <w:rsid w:val="001F0FC3"/>
    <w:rsid w:val="001F124A"/>
    <w:rsid w:val="001F1316"/>
    <w:rsid w:val="001F1E8C"/>
    <w:rsid w:val="001F23F7"/>
    <w:rsid w:val="001F27EE"/>
    <w:rsid w:val="001F28EB"/>
    <w:rsid w:val="001F2C79"/>
    <w:rsid w:val="001F2D02"/>
    <w:rsid w:val="001F342E"/>
    <w:rsid w:val="001F3917"/>
    <w:rsid w:val="001F3945"/>
    <w:rsid w:val="001F3BD9"/>
    <w:rsid w:val="001F3CAC"/>
    <w:rsid w:val="001F3E41"/>
    <w:rsid w:val="001F40AD"/>
    <w:rsid w:val="001F471A"/>
    <w:rsid w:val="001F4A92"/>
    <w:rsid w:val="001F549B"/>
    <w:rsid w:val="001F549E"/>
    <w:rsid w:val="001F58BC"/>
    <w:rsid w:val="001F5AD7"/>
    <w:rsid w:val="001F5E26"/>
    <w:rsid w:val="001F6020"/>
    <w:rsid w:val="001F60BF"/>
    <w:rsid w:val="001F6C3D"/>
    <w:rsid w:val="001F6D89"/>
    <w:rsid w:val="001F6FF0"/>
    <w:rsid w:val="001F72C4"/>
    <w:rsid w:val="001F739A"/>
    <w:rsid w:val="001F7615"/>
    <w:rsid w:val="001F7840"/>
    <w:rsid w:val="002006A8"/>
    <w:rsid w:val="00200B2C"/>
    <w:rsid w:val="00201223"/>
    <w:rsid w:val="00202063"/>
    <w:rsid w:val="00202075"/>
    <w:rsid w:val="002021C7"/>
    <w:rsid w:val="0020257F"/>
    <w:rsid w:val="002032AD"/>
    <w:rsid w:val="00203668"/>
    <w:rsid w:val="002037F5"/>
    <w:rsid w:val="002038E9"/>
    <w:rsid w:val="00203A3A"/>
    <w:rsid w:val="00203E35"/>
    <w:rsid w:val="00203EA8"/>
    <w:rsid w:val="00203FAC"/>
    <w:rsid w:val="002045CE"/>
    <w:rsid w:val="00204B83"/>
    <w:rsid w:val="00204E66"/>
    <w:rsid w:val="002056A4"/>
    <w:rsid w:val="002057BD"/>
    <w:rsid w:val="00205F34"/>
    <w:rsid w:val="002060CA"/>
    <w:rsid w:val="002067D8"/>
    <w:rsid w:val="00206BBF"/>
    <w:rsid w:val="00206D17"/>
    <w:rsid w:val="00207466"/>
    <w:rsid w:val="002075D0"/>
    <w:rsid w:val="00207CB4"/>
    <w:rsid w:val="002101E0"/>
    <w:rsid w:val="0021023C"/>
    <w:rsid w:val="002104EE"/>
    <w:rsid w:val="00210B85"/>
    <w:rsid w:val="0021112A"/>
    <w:rsid w:val="0021117C"/>
    <w:rsid w:val="002112B3"/>
    <w:rsid w:val="00211672"/>
    <w:rsid w:val="00211D60"/>
    <w:rsid w:val="002124A5"/>
    <w:rsid w:val="00212519"/>
    <w:rsid w:val="00212DAE"/>
    <w:rsid w:val="00212FE9"/>
    <w:rsid w:val="002143BB"/>
    <w:rsid w:val="002148FB"/>
    <w:rsid w:val="002149C3"/>
    <w:rsid w:val="00214B23"/>
    <w:rsid w:val="00214B65"/>
    <w:rsid w:val="00214D57"/>
    <w:rsid w:val="00214F8B"/>
    <w:rsid w:val="00215803"/>
    <w:rsid w:val="0021661C"/>
    <w:rsid w:val="00216791"/>
    <w:rsid w:val="002167A5"/>
    <w:rsid w:val="00217067"/>
    <w:rsid w:val="002173AE"/>
    <w:rsid w:val="00217748"/>
    <w:rsid w:val="00220472"/>
    <w:rsid w:val="00220880"/>
    <w:rsid w:val="00220E00"/>
    <w:rsid w:val="00220F41"/>
    <w:rsid w:val="00221084"/>
    <w:rsid w:val="0022181C"/>
    <w:rsid w:val="00221907"/>
    <w:rsid w:val="00221A26"/>
    <w:rsid w:val="00222A57"/>
    <w:rsid w:val="00222C35"/>
    <w:rsid w:val="00222F36"/>
    <w:rsid w:val="00222F63"/>
    <w:rsid w:val="002233D7"/>
    <w:rsid w:val="0022381F"/>
    <w:rsid w:val="002240C8"/>
    <w:rsid w:val="002241A5"/>
    <w:rsid w:val="002243BF"/>
    <w:rsid w:val="00224769"/>
    <w:rsid w:val="00224B11"/>
    <w:rsid w:val="00224C44"/>
    <w:rsid w:val="00224F94"/>
    <w:rsid w:val="002250C4"/>
    <w:rsid w:val="0022518F"/>
    <w:rsid w:val="002253BF"/>
    <w:rsid w:val="002254D5"/>
    <w:rsid w:val="002257F2"/>
    <w:rsid w:val="00225CD5"/>
    <w:rsid w:val="00225DEE"/>
    <w:rsid w:val="00225E2F"/>
    <w:rsid w:val="00225EF5"/>
    <w:rsid w:val="002261D1"/>
    <w:rsid w:val="002263D7"/>
    <w:rsid w:val="00226810"/>
    <w:rsid w:val="00226983"/>
    <w:rsid w:val="002269FC"/>
    <w:rsid w:val="00226F79"/>
    <w:rsid w:val="002271DE"/>
    <w:rsid w:val="00227667"/>
    <w:rsid w:val="00227DBA"/>
    <w:rsid w:val="00230767"/>
    <w:rsid w:val="00230845"/>
    <w:rsid w:val="002309BB"/>
    <w:rsid w:val="00230B3C"/>
    <w:rsid w:val="00230B70"/>
    <w:rsid w:val="00230E88"/>
    <w:rsid w:val="002312A1"/>
    <w:rsid w:val="00231790"/>
    <w:rsid w:val="00231E96"/>
    <w:rsid w:val="00231EB5"/>
    <w:rsid w:val="002323A9"/>
    <w:rsid w:val="002330FD"/>
    <w:rsid w:val="00233653"/>
    <w:rsid w:val="0023379E"/>
    <w:rsid w:val="00233805"/>
    <w:rsid w:val="00233A27"/>
    <w:rsid w:val="00233D91"/>
    <w:rsid w:val="00234791"/>
    <w:rsid w:val="002349B8"/>
    <w:rsid w:val="00235034"/>
    <w:rsid w:val="0023577B"/>
    <w:rsid w:val="002358D4"/>
    <w:rsid w:val="00235B4A"/>
    <w:rsid w:val="00235CE4"/>
    <w:rsid w:val="0023617B"/>
    <w:rsid w:val="00236524"/>
    <w:rsid w:val="002373DF"/>
    <w:rsid w:val="002379AA"/>
    <w:rsid w:val="00237F85"/>
    <w:rsid w:val="0024026C"/>
    <w:rsid w:val="002403FF"/>
    <w:rsid w:val="00240C1F"/>
    <w:rsid w:val="00240F86"/>
    <w:rsid w:val="00241590"/>
    <w:rsid w:val="002417A2"/>
    <w:rsid w:val="00241DB5"/>
    <w:rsid w:val="00242658"/>
    <w:rsid w:val="002429C2"/>
    <w:rsid w:val="00242AAB"/>
    <w:rsid w:val="0024317B"/>
    <w:rsid w:val="002432AC"/>
    <w:rsid w:val="00243A5F"/>
    <w:rsid w:val="00243DA3"/>
    <w:rsid w:val="002440C9"/>
    <w:rsid w:val="002444D8"/>
    <w:rsid w:val="00244A5F"/>
    <w:rsid w:val="00244D39"/>
    <w:rsid w:val="00244E07"/>
    <w:rsid w:val="00244E95"/>
    <w:rsid w:val="00244FF1"/>
    <w:rsid w:val="002452AD"/>
    <w:rsid w:val="00245693"/>
    <w:rsid w:val="00245795"/>
    <w:rsid w:val="00245B97"/>
    <w:rsid w:val="00245E9C"/>
    <w:rsid w:val="00246183"/>
    <w:rsid w:val="00246480"/>
    <w:rsid w:val="00246573"/>
    <w:rsid w:val="00246ADD"/>
    <w:rsid w:val="00246D44"/>
    <w:rsid w:val="00246DAD"/>
    <w:rsid w:val="00246E5F"/>
    <w:rsid w:val="00247004"/>
    <w:rsid w:val="0024708E"/>
    <w:rsid w:val="002470A1"/>
    <w:rsid w:val="0024711C"/>
    <w:rsid w:val="0024731C"/>
    <w:rsid w:val="0024731F"/>
    <w:rsid w:val="00247E36"/>
    <w:rsid w:val="00247E44"/>
    <w:rsid w:val="002503D6"/>
    <w:rsid w:val="0025054A"/>
    <w:rsid w:val="0025065F"/>
    <w:rsid w:val="00250727"/>
    <w:rsid w:val="00251146"/>
    <w:rsid w:val="00251383"/>
    <w:rsid w:val="00251E6F"/>
    <w:rsid w:val="00252188"/>
    <w:rsid w:val="00252407"/>
    <w:rsid w:val="002526F0"/>
    <w:rsid w:val="002527E0"/>
    <w:rsid w:val="002529EF"/>
    <w:rsid w:val="00253952"/>
    <w:rsid w:val="00254321"/>
    <w:rsid w:val="002543FE"/>
    <w:rsid w:val="00254876"/>
    <w:rsid w:val="002550C7"/>
    <w:rsid w:val="002554BA"/>
    <w:rsid w:val="002555DD"/>
    <w:rsid w:val="002559F6"/>
    <w:rsid w:val="002559FE"/>
    <w:rsid w:val="00255CB9"/>
    <w:rsid w:val="00256138"/>
    <w:rsid w:val="0025634D"/>
    <w:rsid w:val="0025661E"/>
    <w:rsid w:val="00256DBC"/>
    <w:rsid w:val="00256FF5"/>
    <w:rsid w:val="00257048"/>
    <w:rsid w:val="00257E62"/>
    <w:rsid w:val="00257F3C"/>
    <w:rsid w:val="00257F6B"/>
    <w:rsid w:val="00260438"/>
    <w:rsid w:val="002609EE"/>
    <w:rsid w:val="002609FA"/>
    <w:rsid w:val="00260ABC"/>
    <w:rsid w:val="00260E75"/>
    <w:rsid w:val="0026115E"/>
    <w:rsid w:val="00261784"/>
    <w:rsid w:val="00261A64"/>
    <w:rsid w:val="00261B5C"/>
    <w:rsid w:val="0026215D"/>
    <w:rsid w:val="002622BB"/>
    <w:rsid w:val="00262695"/>
    <w:rsid w:val="0026287C"/>
    <w:rsid w:val="002630B3"/>
    <w:rsid w:val="0026314B"/>
    <w:rsid w:val="002631A2"/>
    <w:rsid w:val="002633D5"/>
    <w:rsid w:val="002634A0"/>
    <w:rsid w:val="00263914"/>
    <w:rsid w:val="0026396A"/>
    <w:rsid w:val="00263C9E"/>
    <w:rsid w:val="00263D57"/>
    <w:rsid w:val="00263D7B"/>
    <w:rsid w:val="002644E7"/>
    <w:rsid w:val="00264A17"/>
    <w:rsid w:val="002650F1"/>
    <w:rsid w:val="00265F41"/>
    <w:rsid w:val="0026643F"/>
    <w:rsid w:val="00266686"/>
    <w:rsid w:val="00266A65"/>
    <w:rsid w:val="00266B00"/>
    <w:rsid w:val="00266B24"/>
    <w:rsid w:val="00267478"/>
    <w:rsid w:val="00267DAE"/>
    <w:rsid w:val="00270412"/>
    <w:rsid w:val="00270543"/>
    <w:rsid w:val="002707B4"/>
    <w:rsid w:val="00271169"/>
    <w:rsid w:val="00271300"/>
    <w:rsid w:val="002714AD"/>
    <w:rsid w:val="00271514"/>
    <w:rsid w:val="002718F6"/>
    <w:rsid w:val="0027190F"/>
    <w:rsid w:val="00271A18"/>
    <w:rsid w:val="00272552"/>
    <w:rsid w:val="00272A47"/>
    <w:rsid w:val="00272DA7"/>
    <w:rsid w:val="0027301D"/>
    <w:rsid w:val="00273161"/>
    <w:rsid w:val="00273438"/>
    <w:rsid w:val="00273B94"/>
    <w:rsid w:val="00273CDA"/>
    <w:rsid w:val="00273FD9"/>
    <w:rsid w:val="00274142"/>
    <w:rsid w:val="00274485"/>
    <w:rsid w:val="00274506"/>
    <w:rsid w:val="00274E2E"/>
    <w:rsid w:val="002752CA"/>
    <w:rsid w:val="00275900"/>
    <w:rsid w:val="00275AD7"/>
    <w:rsid w:val="00275DA5"/>
    <w:rsid w:val="00275DAE"/>
    <w:rsid w:val="00276120"/>
    <w:rsid w:val="00276964"/>
    <w:rsid w:val="0027716E"/>
    <w:rsid w:val="002774DC"/>
    <w:rsid w:val="002777FA"/>
    <w:rsid w:val="002778F9"/>
    <w:rsid w:val="00277AE7"/>
    <w:rsid w:val="0028030A"/>
    <w:rsid w:val="0028041D"/>
    <w:rsid w:val="002809EF"/>
    <w:rsid w:val="00280AA4"/>
    <w:rsid w:val="00280D9C"/>
    <w:rsid w:val="00280F49"/>
    <w:rsid w:val="00281FF2"/>
    <w:rsid w:val="00282381"/>
    <w:rsid w:val="0028240D"/>
    <w:rsid w:val="00282C7C"/>
    <w:rsid w:val="00283047"/>
    <w:rsid w:val="00283609"/>
    <w:rsid w:val="0028385F"/>
    <w:rsid w:val="00283A52"/>
    <w:rsid w:val="00283C4A"/>
    <w:rsid w:val="002841A7"/>
    <w:rsid w:val="002842DA"/>
    <w:rsid w:val="002843AC"/>
    <w:rsid w:val="00284587"/>
    <w:rsid w:val="00284712"/>
    <w:rsid w:val="00284CC7"/>
    <w:rsid w:val="00284D89"/>
    <w:rsid w:val="00284FB1"/>
    <w:rsid w:val="0028557F"/>
    <w:rsid w:val="00286278"/>
    <w:rsid w:val="0028673F"/>
    <w:rsid w:val="00286EFA"/>
    <w:rsid w:val="00286F59"/>
    <w:rsid w:val="00287124"/>
    <w:rsid w:val="0028756A"/>
    <w:rsid w:val="00287977"/>
    <w:rsid w:val="00287B98"/>
    <w:rsid w:val="00287EA7"/>
    <w:rsid w:val="002906A0"/>
    <w:rsid w:val="002907BC"/>
    <w:rsid w:val="00290831"/>
    <w:rsid w:val="002908B8"/>
    <w:rsid w:val="002910EA"/>
    <w:rsid w:val="00291633"/>
    <w:rsid w:val="00291A53"/>
    <w:rsid w:val="00291AE3"/>
    <w:rsid w:val="00291B5D"/>
    <w:rsid w:val="00291D36"/>
    <w:rsid w:val="00291E16"/>
    <w:rsid w:val="00291ED7"/>
    <w:rsid w:val="002923A8"/>
    <w:rsid w:val="0029299E"/>
    <w:rsid w:val="00292BB4"/>
    <w:rsid w:val="0029379F"/>
    <w:rsid w:val="00293B7D"/>
    <w:rsid w:val="00293D03"/>
    <w:rsid w:val="002941CF"/>
    <w:rsid w:val="002945CC"/>
    <w:rsid w:val="00294730"/>
    <w:rsid w:val="00295A9B"/>
    <w:rsid w:val="00295E81"/>
    <w:rsid w:val="002960EC"/>
    <w:rsid w:val="0029653A"/>
    <w:rsid w:val="0029666B"/>
    <w:rsid w:val="00296E00"/>
    <w:rsid w:val="00297012"/>
    <w:rsid w:val="00297702"/>
    <w:rsid w:val="002A04CA"/>
    <w:rsid w:val="002A083B"/>
    <w:rsid w:val="002A08AB"/>
    <w:rsid w:val="002A0B0B"/>
    <w:rsid w:val="002A0CF1"/>
    <w:rsid w:val="002A0EBC"/>
    <w:rsid w:val="002A11A3"/>
    <w:rsid w:val="002A28D5"/>
    <w:rsid w:val="002A2CB8"/>
    <w:rsid w:val="002A2FB4"/>
    <w:rsid w:val="002A307D"/>
    <w:rsid w:val="002A3A11"/>
    <w:rsid w:val="002A3BD6"/>
    <w:rsid w:val="002A3C0F"/>
    <w:rsid w:val="002A4881"/>
    <w:rsid w:val="002A4D44"/>
    <w:rsid w:val="002A544D"/>
    <w:rsid w:val="002A571E"/>
    <w:rsid w:val="002A5941"/>
    <w:rsid w:val="002A5951"/>
    <w:rsid w:val="002A5CB1"/>
    <w:rsid w:val="002A6020"/>
    <w:rsid w:val="002A615A"/>
    <w:rsid w:val="002A6331"/>
    <w:rsid w:val="002A63A9"/>
    <w:rsid w:val="002A654D"/>
    <w:rsid w:val="002A65FB"/>
    <w:rsid w:val="002A665B"/>
    <w:rsid w:val="002A6C1A"/>
    <w:rsid w:val="002A6FDC"/>
    <w:rsid w:val="002A7047"/>
    <w:rsid w:val="002A704A"/>
    <w:rsid w:val="002A72E9"/>
    <w:rsid w:val="002A76D5"/>
    <w:rsid w:val="002A78F8"/>
    <w:rsid w:val="002A7EA0"/>
    <w:rsid w:val="002B02E7"/>
    <w:rsid w:val="002B0329"/>
    <w:rsid w:val="002B06E1"/>
    <w:rsid w:val="002B0BE3"/>
    <w:rsid w:val="002B10E4"/>
    <w:rsid w:val="002B18A7"/>
    <w:rsid w:val="002B22AC"/>
    <w:rsid w:val="002B2BE3"/>
    <w:rsid w:val="002B2CC2"/>
    <w:rsid w:val="002B2D71"/>
    <w:rsid w:val="002B329C"/>
    <w:rsid w:val="002B3341"/>
    <w:rsid w:val="002B3A73"/>
    <w:rsid w:val="002B3B98"/>
    <w:rsid w:val="002B4175"/>
    <w:rsid w:val="002B4DAC"/>
    <w:rsid w:val="002B4F33"/>
    <w:rsid w:val="002B519B"/>
    <w:rsid w:val="002B543D"/>
    <w:rsid w:val="002B56DC"/>
    <w:rsid w:val="002B6161"/>
    <w:rsid w:val="002B6376"/>
    <w:rsid w:val="002B6671"/>
    <w:rsid w:val="002B6F0F"/>
    <w:rsid w:val="002B6FDB"/>
    <w:rsid w:val="002B75E0"/>
    <w:rsid w:val="002B7630"/>
    <w:rsid w:val="002B7973"/>
    <w:rsid w:val="002B7AC3"/>
    <w:rsid w:val="002B7C6C"/>
    <w:rsid w:val="002B7CC6"/>
    <w:rsid w:val="002C03C7"/>
    <w:rsid w:val="002C042E"/>
    <w:rsid w:val="002C072E"/>
    <w:rsid w:val="002C077F"/>
    <w:rsid w:val="002C0BD4"/>
    <w:rsid w:val="002C0CA0"/>
    <w:rsid w:val="002C102A"/>
    <w:rsid w:val="002C174C"/>
    <w:rsid w:val="002C1A8D"/>
    <w:rsid w:val="002C1B41"/>
    <w:rsid w:val="002C1F8E"/>
    <w:rsid w:val="002C2536"/>
    <w:rsid w:val="002C26F3"/>
    <w:rsid w:val="002C2AF2"/>
    <w:rsid w:val="002C33DF"/>
    <w:rsid w:val="002C346A"/>
    <w:rsid w:val="002C34B7"/>
    <w:rsid w:val="002C364E"/>
    <w:rsid w:val="002C3DF7"/>
    <w:rsid w:val="002C3F78"/>
    <w:rsid w:val="002C40AF"/>
    <w:rsid w:val="002C443D"/>
    <w:rsid w:val="002C4488"/>
    <w:rsid w:val="002C4A88"/>
    <w:rsid w:val="002C4CD4"/>
    <w:rsid w:val="002C54A1"/>
    <w:rsid w:val="002C58A9"/>
    <w:rsid w:val="002C594D"/>
    <w:rsid w:val="002C5D24"/>
    <w:rsid w:val="002C5D2B"/>
    <w:rsid w:val="002C5F46"/>
    <w:rsid w:val="002C65B0"/>
    <w:rsid w:val="002C6744"/>
    <w:rsid w:val="002C6791"/>
    <w:rsid w:val="002C6BAC"/>
    <w:rsid w:val="002C6C5F"/>
    <w:rsid w:val="002C71D4"/>
    <w:rsid w:val="002C7A78"/>
    <w:rsid w:val="002C7B94"/>
    <w:rsid w:val="002D05F7"/>
    <w:rsid w:val="002D0897"/>
    <w:rsid w:val="002D10F0"/>
    <w:rsid w:val="002D1500"/>
    <w:rsid w:val="002D1D40"/>
    <w:rsid w:val="002D1F11"/>
    <w:rsid w:val="002D1F90"/>
    <w:rsid w:val="002D1FB4"/>
    <w:rsid w:val="002D1FE7"/>
    <w:rsid w:val="002D2152"/>
    <w:rsid w:val="002D24A0"/>
    <w:rsid w:val="002D24B9"/>
    <w:rsid w:val="002D3500"/>
    <w:rsid w:val="002D3CF5"/>
    <w:rsid w:val="002D3D6E"/>
    <w:rsid w:val="002D4464"/>
    <w:rsid w:val="002D4A9D"/>
    <w:rsid w:val="002D4DD3"/>
    <w:rsid w:val="002D563F"/>
    <w:rsid w:val="002D5889"/>
    <w:rsid w:val="002D5A0A"/>
    <w:rsid w:val="002D5BED"/>
    <w:rsid w:val="002D5DEC"/>
    <w:rsid w:val="002D5F78"/>
    <w:rsid w:val="002D680B"/>
    <w:rsid w:val="002D6B7D"/>
    <w:rsid w:val="002D6BC5"/>
    <w:rsid w:val="002D6C7F"/>
    <w:rsid w:val="002D6D4B"/>
    <w:rsid w:val="002D70AB"/>
    <w:rsid w:val="002D71CB"/>
    <w:rsid w:val="002D7284"/>
    <w:rsid w:val="002D76A7"/>
    <w:rsid w:val="002D79B0"/>
    <w:rsid w:val="002D7AD8"/>
    <w:rsid w:val="002D7B1E"/>
    <w:rsid w:val="002D7ED3"/>
    <w:rsid w:val="002D7F3A"/>
    <w:rsid w:val="002E0740"/>
    <w:rsid w:val="002E07B5"/>
    <w:rsid w:val="002E0BF0"/>
    <w:rsid w:val="002E0CBA"/>
    <w:rsid w:val="002E11E7"/>
    <w:rsid w:val="002E13E7"/>
    <w:rsid w:val="002E1578"/>
    <w:rsid w:val="002E169A"/>
    <w:rsid w:val="002E2179"/>
    <w:rsid w:val="002E26ED"/>
    <w:rsid w:val="002E2AD3"/>
    <w:rsid w:val="002E2BEB"/>
    <w:rsid w:val="002E2C2C"/>
    <w:rsid w:val="002E305C"/>
    <w:rsid w:val="002E3155"/>
    <w:rsid w:val="002E31BA"/>
    <w:rsid w:val="002E34EF"/>
    <w:rsid w:val="002E3B77"/>
    <w:rsid w:val="002E3C07"/>
    <w:rsid w:val="002E4EBE"/>
    <w:rsid w:val="002E5188"/>
    <w:rsid w:val="002E58C6"/>
    <w:rsid w:val="002E5C8D"/>
    <w:rsid w:val="002E5E11"/>
    <w:rsid w:val="002E632B"/>
    <w:rsid w:val="002E64DE"/>
    <w:rsid w:val="002E6517"/>
    <w:rsid w:val="002E6851"/>
    <w:rsid w:val="002E6EE5"/>
    <w:rsid w:val="002E7639"/>
    <w:rsid w:val="002E7C1C"/>
    <w:rsid w:val="002F080E"/>
    <w:rsid w:val="002F0DE4"/>
    <w:rsid w:val="002F103D"/>
    <w:rsid w:val="002F10EB"/>
    <w:rsid w:val="002F13DF"/>
    <w:rsid w:val="002F140A"/>
    <w:rsid w:val="002F1435"/>
    <w:rsid w:val="002F1EC4"/>
    <w:rsid w:val="002F2556"/>
    <w:rsid w:val="002F25D1"/>
    <w:rsid w:val="002F2A0D"/>
    <w:rsid w:val="002F2ABC"/>
    <w:rsid w:val="002F311E"/>
    <w:rsid w:val="002F3222"/>
    <w:rsid w:val="002F33A2"/>
    <w:rsid w:val="002F36A9"/>
    <w:rsid w:val="002F3D7F"/>
    <w:rsid w:val="002F43BA"/>
    <w:rsid w:val="002F47FE"/>
    <w:rsid w:val="002F4B1F"/>
    <w:rsid w:val="002F51C4"/>
    <w:rsid w:val="002F562E"/>
    <w:rsid w:val="002F5D93"/>
    <w:rsid w:val="002F60E6"/>
    <w:rsid w:val="002F643C"/>
    <w:rsid w:val="002F6AFC"/>
    <w:rsid w:val="002F6E76"/>
    <w:rsid w:val="002F6EB4"/>
    <w:rsid w:val="002F75A4"/>
    <w:rsid w:val="002F7612"/>
    <w:rsid w:val="002F7AC4"/>
    <w:rsid w:val="003000C1"/>
    <w:rsid w:val="00300406"/>
    <w:rsid w:val="00300761"/>
    <w:rsid w:val="00300A96"/>
    <w:rsid w:val="00301019"/>
    <w:rsid w:val="00301337"/>
    <w:rsid w:val="00301505"/>
    <w:rsid w:val="00301513"/>
    <w:rsid w:val="0030165E"/>
    <w:rsid w:val="003017DC"/>
    <w:rsid w:val="00302446"/>
    <w:rsid w:val="003025EB"/>
    <w:rsid w:val="003027E8"/>
    <w:rsid w:val="003036FC"/>
    <w:rsid w:val="0030373B"/>
    <w:rsid w:val="00303B77"/>
    <w:rsid w:val="00303B84"/>
    <w:rsid w:val="00303E9B"/>
    <w:rsid w:val="003046F6"/>
    <w:rsid w:val="0030474D"/>
    <w:rsid w:val="00304872"/>
    <w:rsid w:val="00304D98"/>
    <w:rsid w:val="0030507A"/>
    <w:rsid w:val="00305B69"/>
    <w:rsid w:val="00305D69"/>
    <w:rsid w:val="003061A1"/>
    <w:rsid w:val="003063D6"/>
    <w:rsid w:val="00306658"/>
    <w:rsid w:val="00306B48"/>
    <w:rsid w:val="003071CE"/>
    <w:rsid w:val="003071F0"/>
    <w:rsid w:val="00307265"/>
    <w:rsid w:val="00307286"/>
    <w:rsid w:val="003074C0"/>
    <w:rsid w:val="003074C8"/>
    <w:rsid w:val="00307952"/>
    <w:rsid w:val="00307B1A"/>
    <w:rsid w:val="00307D42"/>
    <w:rsid w:val="0031005B"/>
    <w:rsid w:val="003102B4"/>
    <w:rsid w:val="003105C0"/>
    <w:rsid w:val="00310AAF"/>
    <w:rsid w:val="00310E02"/>
    <w:rsid w:val="0031159D"/>
    <w:rsid w:val="00311DC2"/>
    <w:rsid w:val="00312A92"/>
    <w:rsid w:val="00312B99"/>
    <w:rsid w:val="00312D06"/>
    <w:rsid w:val="00313254"/>
    <w:rsid w:val="003133C5"/>
    <w:rsid w:val="00313426"/>
    <w:rsid w:val="00313515"/>
    <w:rsid w:val="0031399B"/>
    <w:rsid w:val="00313E08"/>
    <w:rsid w:val="003149BC"/>
    <w:rsid w:val="00314AD7"/>
    <w:rsid w:val="00314D42"/>
    <w:rsid w:val="00315AFD"/>
    <w:rsid w:val="00315B1A"/>
    <w:rsid w:val="00315C45"/>
    <w:rsid w:val="00315E5E"/>
    <w:rsid w:val="003164FA"/>
    <w:rsid w:val="003166F8"/>
    <w:rsid w:val="00316BED"/>
    <w:rsid w:val="00317246"/>
    <w:rsid w:val="00317770"/>
    <w:rsid w:val="003179D1"/>
    <w:rsid w:val="00317D99"/>
    <w:rsid w:val="00317FEE"/>
    <w:rsid w:val="0032004F"/>
    <w:rsid w:val="00320387"/>
    <w:rsid w:val="00320E8D"/>
    <w:rsid w:val="00320EEF"/>
    <w:rsid w:val="00320F6E"/>
    <w:rsid w:val="003216ED"/>
    <w:rsid w:val="00321913"/>
    <w:rsid w:val="0032233B"/>
    <w:rsid w:val="003223DB"/>
    <w:rsid w:val="0032275E"/>
    <w:rsid w:val="0032312A"/>
    <w:rsid w:val="0032323F"/>
    <w:rsid w:val="003232C3"/>
    <w:rsid w:val="00323371"/>
    <w:rsid w:val="003233C0"/>
    <w:rsid w:val="0032376D"/>
    <w:rsid w:val="003237F0"/>
    <w:rsid w:val="0032437B"/>
    <w:rsid w:val="00324537"/>
    <w:rsid w:val="00324635"/>
    <w:rsid w:val="00324778"/>
    <w:rsid w:val="00324835"/>
    <w:rsid w:val="00324AAA"/>
    <w:rsid w:val="00324B52"/>
    <w:rsid w:val="00324D96"/>
    <w:rsid w:val="003253FD"/>
    <w:rsid w:val="00325E60"/>
    <w:rsid w:val="0032621E"/>
    <w:rsid w:val="0032685A"/>
    <w:rsid w:val="00326A38"/>
    <w:rsid w:val="003270A9"/>
    <w:rsid w:val="003271FB"/>
    <w:rsid w:val="003272D6"/>
    <w:rsid w:val="00327FC7"/>
    <w:rsid w:val="00327FCB"/>
    <w:rsid w:val="00330021"/>
    <w:rsid w:val="0033005C"/>
    <w:rsid w:val="003302EA"/>
    <w:rsid w:val="003304EE"/>
    <w:rsid w:val="003306F6"/>
    <w:rsid w:val="003307CB"/>
    <w:rsid w:val="00330846"/>
    <w:rsid w:val="00330EBF"/>
    <w:rsid w:val="00331251"/>
    <w:rsid w:val="003318FB"/>
    <w:rsid w:val="00331AF6"/>
    <w:rsid w:val="00332433"/>
    <w:rsid w:val="00332607"/>
    <w:rsid w:val="003329F7"/>
    <w:rsid w:val="00332AB7"/>
    <w:rsid w:val="00333518"/>
    <w:rsid w:val="00333F46"/>
    <w:rsid w:val="00334173"/>
    <w:rsid w:val="003345B1"/>
    <w:rsid w:val="00334883"/>
    <w:rsid w:val="00334F03"/>
    <w:rsid w:val="00334FC0"/>
    <w:rsid w:val="0033559A"/>
    <w:rsid w:val="003358EB"/>
    <w:rsid w:val="00335BA4"/>
    <w:rsid w:val="00335FDC"/>
    <w:rsid w:val="00336186"/>
    <w:rsid w:val="003364A0"/>
    <w:rsid w:val="00336D59"/>
    <w:rsid w:val="0033779C"/>
    <w:rsid w:val="00337C4E"/>
    <w:rsid w:val="00337D24"/>
    <w:rsid w:val="00337E9F"/>
    <w:rsid w:val="00340069"/>
    <w:rsid w:val="003400F2"/>
    <w:rsid w:val="00340166"/>
    <w:rsid w:val="00340717"/>
    <w:rsid w:val="00340792"/>
    <w:rsid w:val="00340B1C"/>
    <w:rsid w:val="00340B23"/>
    <w:rsid w:val="00340EC1"/>
    <w:rsid w:val="00340F6C"/>
    <w:rsid w:val="00341903"/>
    <w:rsid w:val="00342232"/>
    <w:rsid w:val="003424FC"/>
    <w:rsid w:val="0034340D"/>
    <w:rsid w:val="00344054"/>
    <w:rsid w:val="003448CA"/>
    <w:rsid w:val="00344BC0"/>
    <w:rsid w:val="00344D58"/>
    <w:rsid w:val="00344EE8"/>
    <w:rsid w:val="0034557C"/>
    <w:rsid w:val="00345AB5"/>
    <w:rsid w:val="00345E1F"/>
    <w:rsid w:val="00346100"/>
    <w:rsid w:val="00346B21"/>
    <w:rsid w:val="00346C7B"/>
    <w:rsid w:val="00346EEC"/>
    <w:rsid w:val="003473AC"/>
    <w:rsid w:val="00347515"/>
    <w:rsid w:val="00347554"/>
    <w:rsid w:val="0034756B"/>
    <w:rsid w:val="00347928"/>
    <w:rsid w:val="0034796F"/>
    <w:rsid w:val="00347C50"/>
    <w:rsid w:val="00347EF0"/>
    <w:rsid w:val="00350091"/>
    <w:rsid w:val="003505E4"/>
    <w:rsid w:val="0035087D"/>
    <w:rsid w:val="00350A50"/>
    <w:rsid w:val="00350ACB"/>
    <w:rsid w:val="00350B57"/>
    <w:rsid w:val="00350CF8"/>
    <w:rsid w:val="0035112D"/>
    <w:rsid w:val="003512E8"/>
    <w:rsid w:val="0035146F"/>
    <w:rsid w:val="0035160D"/>
    <w:rsid w:val="003517CB"/>
    <w:rsid w:val="0035190D"/>
    <w:rsid w:val="003519F6"/>
    <w:rsid w:val="00351BA6"/>
    <w:rsid w:val="003524D3"/>
    <w:rsid w:val="0035313F"/>
    <w:rsid w:val="003531DB"/>
    <w:rsid w:val="00353B6E"/>
    <w:rsid w:val="00353CA3"/>
    <w:rsid w:val="00354076"/>
    <w:rsid w:val="003543FC"/>
    <w:rsid w:val="003544D3"/>
    <w:rsid w:val="00354910"/>
    <w:rsid w:val="00354E30"/>
    <w:rsid w:val="003554A6"/>
    <w:rsid w:val="0035559D"/>
    <w:rsid w:val="00355896"/>
    <w:rsid w:val="00355960"/>
    <w:rsid w:val="00356432"/>
    <w:rsid w:val="0035651D"/>
    <w:rsid w:val="00356C93"/>
    <w:rsid w:val="003575BA"/>
    <w:rsid w:val="003578CE"/>
    <w:rsid w:val="00357EF6"/>
    <w:rsid w:val="00360394"/>
    <w:rsid w:val="003606EE"/>
    <w:rsid w:val="00360877"/>
    <w:rsid w:val="00360915"/>
    <w:rsid w:val="00361291"/>
    <w:rsid w:val="00361640"/>
    <w:rsid w:val="00361A0C"/>
    <w:rsid w:val="00361FCE"/>
    <w:rsid w:val="0036218B"/>
    <w:rsid w:val="003625CF"/>
    <w:rsid w:val="0036297E"/>
    <w:rsid w:val="003629EF"/>
    <w:rsid w:val="00362DF4"/>
    <w:rsid w:val="0036342D"/>
    <w:rsid w:val="00363A6D"/>
    <w:rsid w:val="00363B4E"/>
    <w:rsid w:val="00363FF7"/>
    <w:rsid w:val="00364DE2"/>
    <w:rsid w:val="003654A8"/>
    <w:rsid w:val="003655B0"/>
    <w:rsid w:val="003656FF"/>
    <w:rsid w:val="003664D4"/>
    <w:rsid w:val="003666C4"/>
    <w:rsid w:val="003669D1"/>
    <w:rsid w:val="003673D4"/>
    <w:rsid w:val="0036780C"/>
    <w:rsid w:val="00367C6D"/>
    <w:rsid w:val="00367DBF"/>
    <w:rsid w:val="003700FB"/>
    <w:rsid w:val="0037036E"/>
    <w:rsid w:val="00370A08"/>
    <w:rsid w:val="00370FE0"/>
    <w:rsid w:val="00371D48"/>
    <w:rsid w:val="00371DE6"/>
    <w:rsid w:val="0037291F"/>
    <w:rsid w:val="0037327D"/>
    <w:rsid w:val="003738D3"/>
    <w:rsid w:val="00374062"/>
    <w:rsid w:val="0037474B"/>
    <w:rsid w:val="00374869"/>
    <w:rsid w:val="00374ACB"/>
    <w:rsid w:val="00374C2E"/>
    <w:rsid w:val="003757AC"/>
    <w:rsid w:val="00375855"/>
    <w:rsid w:val="00375A7B"/>
    <w:rsid w:val="00375DD4"/>
    <w:rsid w:val="00375F5B"/>
    <w:rsid w:val="003761C8"/>
    <w:rsid w:val="003762FA"/>
    <w:rsid w:val="0037630E"/>
    <w:rsid w:val="00376833"/>
    <w:rsid w:val="00376F86"/>
    <w:rsid w:val="00377008"/>
    <w:rsid w:val="00377382"/>
    <w:rsid w:val="003773F1"/>
    <w:rsid w:val="00377463"/>
    <w:rsid w:val="00377EC8"/>
    <w:rsid w:val="0038005D"/>
    <w:rsid w:val="00380083"/>
    <w:rsid w:val="00380310"/>
    <w:rsid w:val="0038037B"/>
    <w:rsid w:val="00380558"/>
    <w:rsid w:val="00380700"/>
    <w:rsid w:val="00380BD0"/>
    <w:rsid w:val="00381039"/>
    <w:rsid w:val="003816A2"/>
    <w:rsid w:val="00381928"/>
    <w:rsid w:val="0038198E"/>
    <w:rsid w:val="00382011"/>
    <w:rsid w:val="003825D0"/>
    <w:rsid w:val="00382732"/>
    <w:rsid w:val="0038288C"/>
    <w:rsid w:val="00382CE5"/>
    <w:rsid w:val="00382DA5"/>
    <w:rsid w:val="00382FBB"/>
    <w:rsid w:val="00383783"/>
    <w:rsid w:val="00383A84"/>
    <w:rsid w:val="00383C13"/>
    <w:rsid w:val="00383FFB"/>
    <w:rsid w:val="003840F8"/>
    <w:rsid w:val="0038476D"/>
    <w:rsid w:val="00385CA2"/>
    <w:rsid w:val="00385E95"/>
    <w:rsid w:val="00385F16"/>
    <w:rsid w:val="00386710"/>
    <w:rsid w:val="00386787"/>
    <w:rsid w:val="00386BC6"/>
    <w:rsid w:val="00387445"/>
    <w:rsid w:val="00387A76"/>
    <w:rsid w:val="00387EFA"/>
    <w:rsid w:val="00390012"/>
    <w:rsid w:val="00390148"/>
    <w:rsid w:val="003904B1"/>
    <w:rsid w:val="003904F3"/>
    <w:rsid w:val="0039078E"/>
    <w:rsid w:val="00390AB0"/>
    <w:rsid w:val="00391145"/>
    <w:rsid w:val="00391411"/>
    <w:rsid w:val="00391419"/>
    <w:rsid w:val="003919EB"/>
    <w:rsid w:val="00391A90"/>
    <w:rsid w:val="00391DAE"/>
    <w:rsid w:val="0039243B"/>
    <w:rsid w:val="003927E6"/>
    <w:rsid w:val="0039287B"/>
    <w:rsid w:val="00392A8E"/>
    <w:rsid w:val="00392B9B"/>
    <w:rsid w:val="00393200"/>
    <w:rsid w:val="003932EE"/>
    <w:rsid w:val="003934E3"/>
    <w:rsid w:val="00393A93"/>
    <w:rsid w:val="00393D1C"/>
    <w:rsid w:val="00393F8E"/>
    <w:rsid w:val="003945E1"/>
    <w:rsid w:val="00394870"/>
    <w:rsid w:val="003948D3"/>
    <w:rsid w:val="0039495C"/>
    <w:rsid w:val="00394ADE"/>
    <w:rsid w:val="00394BA0"/>
    <w:rsid w:val="00394BA4"/>
    <w:rsid w:val="00395095"/>
    <w:rsid w:val="00396035"/>
    <w:rsid w:val="003969FE"/>
    <w:rsid w:val="00396F5A"/>
    <w:rsid w:val="0039726B"/>
    <w:rsid w:val="0039731E"/>
    <w:rsid w:val="0039788E"/>
    <w:rsid w:val="00397C8B"/>
    <w:rsid w:val="003A031B"/>
    <w:rsid w:val="003A0EEB"/>
    <w:rsid w:val="003A137B"/>
    <w:rsid w:val="003A13C3"/>
    <w:rsid w:val="003A14F5"/>
    <w:rsid w:val="003A167E"/>
    <w:rsid w:val="003A1F15"/>
    <w:rsid w:val="003A22D3"/>
    <w:rsid w:val="003A2D6E"/>
    <w:rsid w:val="003A2E74"/>
    <w:rsid w:val="003A302F"/>
    <w:rsid w:val="003A38A2"/>
    <w:rsid w:val="003A3BE4"/>
    <w:rsid w:val="003A3E6B"/>
    <w:rsid w:val="003A42F7"/>
    <w:rsid w:val="003A47A4"/>
    <w:rsid w:val="003A4AF5"/>
    <w:rsid w:val="003A51F6"/>
    <w:rsid w:val="003A5BCA"/>
    <w:rsid w:val="003A5D9B"/>
    <w:rsid w:val="003A5EBB"/>
    <w:rsid w:val="003A6020"/>
    <w:rsid w:val="003A661F"/>
    <w:rsid w:val="003A6B6B"/>
    <w:rsid w:val="003A7337"/>
    <w:rsid w:val="003A78D5"/>
    <w:rsid w:val="003A79BE"/>
    <w:rsid w:val="003A7B59"/>
    <w:rsid w:val="003B065A"/>
    <w:rsid w:val="003B0A99"/>
    <w:rsid w:val="003B0F3C"/>
    <w:rsid w:val="003B17C1"/>
    <w:rsid w:val="003B199A"/>
    <w:rsid w:val="003B1A14"/>
    <w:rsid w:val="003B1BB8"/>
    <w:rsid w:val="003B1CF0"/>
    <w:rsid w:val="003B216C"/>
    <w:rsid w:val="003B26ED"/>
    <w:rsid w:val="003B2DF6"/>
    <w:rsid w:val="003B2E00"/>
    <w:rsid w:val="003B3146"/>
    <w:rsid w:val="003B3380"/>
    <w:rsid w:val="003B3622"/>
    <w:rsid w:val="003B3A2A"/>
    <w:rsid w:val="003B3CF6"/>
    <w:rsid w:val="003B3E1D"/>
    <w:rsid w:val="003B41A2"/>
    <w:rsid w:val="003B43EE"/>
    <w:rsid w:val="003B48D7"/>
    <w:rsid w:val="003B4B14"/>
    <w:rsid w:val="003B4D4A"/>
    <w:rsid w:val="003B4ECE"/>
    <w:rsid w:val="003B4EE5"/>
    <w:rsid w:val="003B5DED"/>
    <w:rsid w:val="003B60BA"/>
    <w:rsid w:val="003B62EA"/>
    <w:rsid w:val="003B6588"/>
    <w:rsid w:val="003B662A"/>
    <w:rsid w:val="003B6704"/>
    <w:rsid w:val="003B69D0"/>
    <w:rsid w:val="003B6A67"/>
    <w:rsid w:val="003B6F36"/>
    <w:rsid w:val="003B748B"/>
    <w:rsid w:val="003B785C"/>
    <w:rsid w:val="003B7A92"/>
    <w:rsid w:val="003B7CB0"/>
    <w:rsid w:val="003C0008"/>
    <w:rsid w:val="003C0794"/>
    <w:rsid w:val="003C0899"/>
    <w:rsid w:val="003C1505"/>
    <w:rsid w:val="003C1995"/>
    <w:rsid w:val="003C1D30"/>
    <w:rsid w:val="003C1FA3"/>
    <w:rsid w:val="003C223A"/>
    <w:rsid w:val="003C2316"/>
    <w:rsid w:val="003C26D1"/>
    <w:rsid w:val="003C2C15"/>
    <w:rsid w:val="003C2C1E"/>
    <w:rsid w:val="003C3187"/>
    <w:rsid w:val="003C31CA"/>
    <w:rsid w:val="003C3228"/>
    <w:rsid w:val="003C38E2"/>
    <w:rsid w:val="003C3ABA"/>
    <w:rsid w:val="003C3CED"/>
    <w:rsid w:val="003C3D2D"/>
    <w:rsid w:val="003C3F50"/>
    <w:rsid w:val="003C4232"/>
    <w:rsid w:val="003C4CE7"/>
    <w:rsid w:val="003C549A"/>
    <w:rsid w:val="003C54EE"/>
    <w:rsid w:val="003C6035"/>
    <w:rsid w:val="003C677B"/>
    <w:rsid w:val="003C6944"/>
    <w:rsid w:val="003C6957"/>
    <w:rsid w:val="003C7530"/>
    <w:rsid w:val="003C7954"/>
    <w:rsid w:val="003C7A9E"/>
    <w:rsid w:val="003D06B0"/>
    <w:rsid w:val="003D0C20"/>
    <w:rsid w:val="003D0F01"/>
    <w:rsid w:val="003D1361"/>
    <w:rsid w:val="003D15C9"/>
    <w:rsid w:val="003D27A6"/>
    <w:rsid w:val="003D3583"/>
    <w:rsid w:val="003D362A"/>
    <w:rsid w:val="003D3DB0"/>
    <w:rsid w:val="003D4553"/>
    <w:rsid w:val="003D4C7F"/>
    <w:rsid w:val="003D4E27"/>
    <w:rsid w:val="003D4FAA"/>
    <w:rsid w:val="003D50F8"/>
    <w:rsid w:val="003D544D"/>
    <w:rsid w:val="003D595B"/>
    <w:rsid w:val="003D5F21"/>
    <w:rsid w:val="003D6327"/>
    <w:rsid w:val="003D6465"/>
    <w:rsid w:val="003D69A2"/>
    <w:rsid w:val="003D6B31"/>
    <w:rsid w:val="003D6EBD"/>
    <w:rsid w:val="003D7124"/>
    <w:rsid w:val="003D724D"/>
    <w:rsid w:val="003D75D0"/>
    <w:rsid w:val="003D76E3"/>
    <w:rsid w:val="003D7A4B"/>
    <w:rsid w:val="003D7B69"/>
    <w:rsid w:val="003D7C12"/>
    <w:rsid w:val="003D7D2F"/>
    <w:rsid w:val="003D7EAD"/>
    <w:rsid w:val="003E04B6"/>
    <w:rsid w:val="003E0F2B"/>
    <w:rsid w:val="003E120E"/>
    <w:rsid w:val="003E1FF7"/>
    <w:rsid w:val="003E2060"/>
    <w:rsid w:val="003E21F0"/>
    <w:rsid w:val="003E2401"/>
    <w:rsid w:val="003E2563"/>
    <w:rsid w:val="003E27B9"/>
    <w:rsid w:val="003E27D7"/>
    <w:rsid w:val="003E2A4D"/>
    <w:rsid w:val="003E2D73"/>
    <w:rsid w:val="003E2F3F"/>
    <w:rsid w:val="003E342B"/>
    <w:rsid w:val="003E3AB7"/>
    <w:rsid w:val="003E3FAD"/>
    <w:rsid w:val="003E3FE4"/>
    <w:rsid w:val="003E4026"/>
    <w:rsid w:val="003E405C"/>
    <w:rsid w:val="003E47A1"/>
    <w:rsid w:val="003E4FC8"/>
    <w:rsid w:val="003E5131"/>
    <w:rsid w:val="003E522E"/>
    <w:rsid w:val="003E52BF"/>
    <w:rsid w:val="003E585D"/>
    <w:rsid w:val="003E5A81"/>
    <w:rsid w:val="003E670D"/>
    <w:rsid w:val="003E6711"/>
    <w:rsid w:val="003E6766"/>
    <w:rsid w:val="003E69DF"/>
    <w:rsid w:val="003E6C58"/>
    <w:rsid w:val="003E7A35"/>
    <w:rsid w:val="003F03E0"/>
    <w:rsid w:val="003F0CDA"/>
    <w:rsid w:val="003F0D9D"/>
    <w:rsid w:val="003F0E44"/>
    <w:rsid w:val="003F12AE"/>
    <w:rsid w:val="003F15E8"/>
    <w:rsid w:val="003F1B4C"/>
    <w:rsid w:val="003F1C81"/>
    <w:rsid w:val="003F1F65"/>
    <w:rsid w:val="003F2BF1"/>
    <w:rsid w:val="003F30D8"/>
    <w:rsid w:val="003F3133"/>
    <w:rsid w:val="003F334A"/>
    <w:rsid w:val="003F3948"/>
    <w:rsid w:val="003F44B8"/>
    <w:rsid w:val="003F452F"/>
    <w:rsid w:val="003F4723"/>
    <w:rsid w:val="003F4A0E"/>
    <w:rsid w:val="003F4A57"/>
    <w:rsid w:val="003F53F1"/>
    <w:rsid w:val="003F5FF4"/>
    <w:rsid w:val="003F6198"/>
    <w:rsid w:val="003F668A"/>
    <w:rsid w:val="003F696C"/>
    <w:rsid w:val="003F69A1"/>
    <w:rsid w:val="003F6C0D"/>
    <w:rsid w:val="003F6CD4"/>
    <w:rsid w:val="003F6E7F"/>
    <w:rsid w:val="00400313"/>
    <w:rsid w:val="0040060B"/>
    <w:rsid w:val="00400A47"/>
    <w:rsid w:val="00400FE9"/>
    <w:rsid w:val="00401252"/>
    <w:rsid w:val="00401330"/>
    <w:rsid w:val="00401ECF"/>
    <w:rsid w:val="0040243D"/>
    <w:rsid w:val="00402602"/>
    <w:rsid w:val="00402884"/>
    <w:rsid w:val="00402998"/>
    <w:rsid w:val="00403455"/>
    <w:rsid w:val="004035DB"/>
    <w:rsid w:val="0040369D"/>
    <w:rsid w:val="0040388F"/>
    <w:rsid w:val="00403C46"/>
    <w:rsid w:val="00404039"/>
    <w:rsid w:val="00404095"/>
    <w:rsid w:val="004044DE"/>
    <w:rsid w:val="00404A00"/>
    <w:rsid w:val="00404BA7"/>
    <w:rsid w:val="00404BCB"/>
    <w:rsid w:val="00405055"/>
    <w:rsid w:val="004057B1"/>
    <w:rsid w:val="0040582D"/>
    <w:rsid w:val="00405880"/>
    <w:rsid w:val="00405DFA"/>
    <w:rsid w:val="004065CE"/>
    <w:rsid w:val="00406950"/>
    <w:rsid w:val="00406AF9"/>
    <w:rsid w:val="00406BCB"/>
    <w:rsid w:val="00406CF7"/>
    <w:rsid w:val="00406ED4"/>
    <w:rsid w:val="0040756D"/>
    <w:rsid w:val="004075C8"/>
    <w:rsid w:val="00407763"/>
    <w:rsid w:val="004078D8"/>
    <w:rsid w:val="004100B4"/>
    <w:rsid w:val="00410127"/>
    <w:rsid w:val="0041048B"/>
    <w:rsid w:val="00410652"/>
    <w:rsid w:val="0041090C"/>
    <w:rsid w:val="00410A6A"/>
    <w:rsid w:val="00410D2E"/>
    <w:rsid w:val="00411515"/>
    <w:rsid w:val="00411858"/>
    <w:rsid w:val="00411A25"/>
    <w:rsid w:val="00411B82"/>
    <w:rsid w:val="00411F57"/>
    <w:rsid w:val="00412489"/>
    <w:rsid w:val="0041251C"/>
    <w:rsid w:val="00412B19"/>
    <w:rsid w:val="00412E2A"/>
    <w:rsid w:val="00413B81"/>
    <w:rsid w:val="00413F9D"/>
    <w:rsid w:val="0041404C"/>
    <w:rsid w:val="004142E5"/>
    <w:rsid w:val="0041481D"/>
    <w:rsid w:val="00414DD9"/>
    <w:rsid w:val="0041534C"/>
    <w:rsid w:val="004159DB"/>
    <w:rsid w:val="00415B75"/>
    <w:rsid w:val="00416408"/>
    <w:rsid w:val="00416631"/>
    <w:rsid w:val="00416767"/>
    <w:rsid w:val="0041686D"/>
    <w:rsid w:val="00416A04"/>
    <w:rsid w:val="00416AC2"/>
    <w:rsid w:val="00416B13"/>
    <w:rsid w:val="00416B3A"/>
    <w:rsid w:val="004171D2"/>
    <w:rsid w:val="00417B58"/>
    <w:rsid w:val="00417F0C"/>
    <w:rsid w:val="00420376"/>
    <w:rsid w:val="004208C2"/>
    <w:rsid w:val="00420AA4"/>
    <w:rsid w:val="004213F2"/>
    <w:rsid w:val="00421407"/>
    <w:rsid w:val="004217D3"/>
    <w:rsid w:val="0042183A"/>
    <w:rsid w:val="00421B43"/>
    <w:rsid w:val="00422464"/>
    <w:rsid w:val="00422583"/>
    <w:rsid w:val="00422705"/>
    <w:rsid w:val="00422C54"/>
    <w:rsid w:val="00422F13"/>
    <w:rsid w:val="0042302B"/>
    <w:rsid w:val="004232B3"/>
    <w:rsid w:val="004236A3"/>
    <w:rsid w:val="00424455"/>
    <w:rsid w:val="00424499"/>
    <w:rsid w:val="00424AE0"/>
    <w:rsid w:val="00424ED0"/>
    <w:rsid w:val="00424F66"/>
    <w:rsid w:val="00425263"/>
    <w:rsid w:val="00425354"/>
    <w:rsid w:val="00425660"/>
    <w:rsid w:val="0042583A"/>
    <w:rsid w:val="00425A20"/>
    <w:rsid w:val="00425F7B"/>
    <w:rsid w:val="00426328"/>
    <w:rsid w:val="00426427"/>
    <w:rsid w:val="0042685A"/>
    <w:rsid w:val="00426D35"/>
    <w:rsid w:val="00426ED3"/>
    <w:rsid w:val="0042745A"/>
    <w:rsid w:val="0042757F"/>
    <w:rsid w:val="004303E4"/>
    <w:rsid w:val="00430483"/>
    <w:rsid w:val="00430939"/>
    <w:rsid w:val="00430953"/>
    <w:rsid w:val="00430FA9"/>
    <w:rsid w:val="00431529"/>
    <w:rsid w:val="00431667"/>
    <w:rsid w:val="004316BD"/>
    <w:rsid w:val="0043192E"/>
    <w:rsid w:val="0043265E"/>
    <w:rsid w:val="00432D47"/>
    <w:rsid w:val="00432F27"/>
    <w:rsid w:val="004330AF"/>
    <w:rsid w:val="00433516"/>
    <w:rsid w:val="00433982"/>
    <w:rsid w:val="00433CD4"/>
    <w:rsid w:val="00433D1D"/>
    <w:rsid w:val="00433F0E"/>
    <w:rsid w:val="004343F0"/>
    <w:rsid w:val="00434A8D"/>
    <w:rsid w:val="00434C49"/>
    <w:rsid w:val="00434DA2"/>
    <w:rsid w:val="0043537D"/>
    <w:rsid w:val="004354CB"/>
    <w:rsid w:val="00435924"/>
    <w:rsid w:val="00435986"/>
    <w:rsid w:val="004360DF"/>
    <w:rsid w:val="00436509"/>
    <w:rsid w:val="00436C0D"/>
    <w:rsid w:val="00436CDA"/>
    <w:rsid w:val="00440A5C"/>
    <w:rsid w:val="00440D01"/>
    <w:rsid w:val="0044134D"/>
    <w:rsid w:val="0044142F"/>
    <w:rsid w:val="00441F5C"/>
    <w:rsid w:val="00441F8D"/>
    <w:rsid w:val="00441F91"/>
    <w:rsid w:val="004421A6"/>
    <w:rsid w:val="004422E5"/>
    <w:rsid w:val="00442592"/>
    <w:rsid w:val="00442637"/>
    <w:rsid w:val="00442751"/>
    <w:rsid w:val="00442BA8"/>
    <w:rsid w:val="004433CB"/>
    <w:rsid w:val="00443528"/>
    <w:rsid w:val="00443745"/>
    <w:rsid w:val="00443B66"/>
    <w:rsid w:val="00444027"/>
    <w:rsid w:val="0044482B"/>
    <w:rsid w:val="00445102"/>
    <w:rsid w:val="004455D0"/>
    <w:rsid w:val="00446410"/>
    <w:rsid w:val="00446D0F"/>
    <w:rsid w:val="00446E10"/>
    <w:rsid w:val="00447E3E"/>
    <w:rsid w:val="00447F00"/>
    <w:rsid w:val="0045019B"/>
    <w:rsid w:val="0045029A"/>
    <w:rsid w:val="004504EA"/>
    <w:rsid w:val="00450C9D"/>
    <w:rsid w:val="004514C2"/>
    <w:rsid w:val="004515AF"/>
    <w:rsid w:val="0045299B"/>
    <w:rsid w:val="00452BCC"/>
    <w:rsid w:val="00453A98"/>
    <w:rsid w:val="0045414F"/>
    <w:rsid w:val="0045463B"/>
    <w:rsid w:val="00454690"/>
    <w:rsid w:val="00454A96"/>
    <w:rsid w:val="00454A9E"/>
    <w:rsid w:val="00454DBB"/>
    <w:rsid w:val="004553E6"/>
    <w:rsid w:val="0045579D"/>
    <w:rsid w:val="00455852"/>
    <w:rsid w:val="004559DA"/>
    <w:rsid w:val="00455B51"/>
    <w:rsid w:val="00455BA2"/>
    <w:rsid w:val="0045624C"/>
    <w:rsid w:val="004564DD"/>
    <w:rsid w:val="00456655"/>
    <w:rsid w:val="00456710"/>
    <w:rsid w:val="00457557"/>
    <w:rsid w:val="00457734"/>
    <w:rsid w:val="004577BD"/>
    <w:rsid w:val="00457867"/>
    <w:rsid w:val="00457A20"/>
    <w:rsid w:val="00460204"/>
    <w:rsid w:val="00460612"/>
    <w:rsid w:val="004606D7"/>
    <w:rsid w:val="0046105B"/>
    <w:rsid w:val="00461A7E"/>
    <w:rsid w:val="00461A8E"/>
    <w:rsid w:val="00461E24"/>
    <w:rsid w:val="00462359"/>
    <w:rsid w:val="004624E3"/>
    <w:rsid w:val="004625F1"/>
    <w:rsid w:val="00462C5E"/>
    <w:rsid w:val="00462E52"/>
    <w:rsid w:val="004632A4"/>
    <w:rsid w:val="004634BB"/>
    <w:rsid w:val="0046376E"/>
    <w:rsid w:val="00464032"/>
    <w:rsid w:val="00464531"/>
    <w:rsid w:val="004649EB"/>
    <w:rsid w:val="00464B30"/>
    <w:rsid w:val="00464BBD"/>
    <w:rsid w:val="00464CB1"/>
    <w:rsid w:val="00464E0B"/>
    <w:rsid w:val="00465262"/>
    <w:rsid w:val="004656F5"/>
    <w:rsid w:val="004657FF"/>
    <w:rsid w:val="004659AA"/>
    <w:rsid w:val="00465E34"/>
    <w:rsid w:val="00466250"/>
    <w:rsid w:val="00466340"/>
    <w:rsid w:val="004665E4"/>
    <w:rsid w:val="0046688D"/>
    <w:rsid w:val="00466A67"/>
    <w:rsid w:val="00467188"/>
    <w:rsid w:val="00470C81"/>
    <w:rsid w:val="004712B7"/>
    <w:rsid w:val="0047134C"/>
    <w:rsid w:val="004714E2"/>
    <w:rsid w:val="004714F4"/>
    <w:rsid w:val="004718CF"/>
    <w:rsid w:val="00471C06"/>
    <w:rsid w:val="00471EF0"/>
    <w:rsid w:val="00472121"/>
    <w:rsid w:val="00472568"/>
    <w:rsid w:val="0047263F"/>
    <w:rsid w:val="00472686"/>
    <w:rsid w:val="00472889"/>
    <w:rsid w:val="00472C27"/>
    <w:rsid w:val="00472DEF"/>
    <w:rsid w:val="004730EA"/>
    <w:rsid w:val="00473577"/>
    <w:rsid w:val="00473598"/>
    <w:rsid w:val="00473E20"/>
    <w:rsid w:val="00473E38"/>
    <w:rsid w:val="00474C23"/>
    <w:rsid w:val="004753CA"/>
    <w:rsid w:val="0047578F"/>
    <w:rsid w:val="00476141"/>
    <w:rsid w:val="00476858"/>
    <w:rsid w:val="00476DB3"/>
    <w:rsid w:val="00476EB0"/>
    <w:rsid w:val="0047712E"/>
    <w:rsid w:val="00477210"/>
    <w:rsid w:val="00477322"/>
    <w:rsid w:val="004775A4"/>
    <w:rsid w:val="0047764A"/>
    <w:rsid w:val="004778C6"/>
    <w:rsid w:val="00480A59"/>
    <w:rsid w:val="00480CB1"/>
    <w:rsid w:val="0048147A"/>
    <w:rsid w:val="004815F6"/>
    <w:rsid w:val="004816C1"/>
    <w:rsid w:val="0048246A"/>
    <w:rsid w:val="00482B63"/>
    <w:rsid w:val="00482FB9"/>
    <w:rsid w:val="00483104"/>
    <w:rsid w:val="0048348B"/>
    <w:rsid w:val="0048374F"/>
    <w:rsid w:val="00483940"/>
    <w:rsid w:val="00483952"/>
    <w:rsid w:val="00484103"/>
    <w:rsid w:val="004846C9"/>
    <w:rsid w:val="0048492F"/>
    <w:rsid w:val="00484AA1"/>
    <w:rsid w:val="00484B36"/>
    <w:rsid w:val="004850F3"/>
    <w:rsid w:val="0048528D"/>
    <w:rsid w:val="0048534F"/>
    <w:rsid w:val="0048557B"/>
    <w:rsid w:val="0048582E"/>
    <w:rsid w:val="00485AB5"/>
    <w:rsid w:val="00485B85"/>
    <w:rsid w:val="00485D20"/>
    <w:rsid w:val="004860A9"/>
    <w:rsid w:val="00486B67"/>
    <w:rsid w:val="00487004"/>
    <w:rsid w:val="004902B7"/>
    <w:rsid w:val="00490719"/>
    <w:rsid w:val="004908F2"/>
    <w:rsid w:val="00490D5D"/>
    <w:rsid w:val="00490DFC"/>
    <w:rsid w:val="0049106D"/>
    <w:rsid w:val="004914F5"/>
    <w:rsid w:val="0049199D"/>
    <w:rsid w:val="00491D30"/>
    <w:rsid w:val="00491D79"/>
    <w:rsid w:val="00492585"/>
    <w:rsid w:val="00493482"/>
    <w:rsid w:val="00493AA6"/>
    <w:rsid w:val="00493BC7"/>
    <w:rsid w:val="00493BCD"/>
    <w:rsid w:val="00493D6F"/>
    <w:rsid w:val="00494844"/>
    <w:rsid w:val="00494FBF"/>
    <w:rsid w:val="004951DE"/>
    <w:rsid w:val="00495528"/>
    <w:rsid w:val="00495762"/>
    <w:rsid w:val="00495F47"/>
    <w:rsid w:val="004961D3"/>
    <w:rsid w:val="004962AB"/>
    <w:rsid w:val="004965FA"/>
    <w:rsid w:val="0049671F"/>
    <w:rsid w:val="00496CD0"/>
    <w:rsid w:val="00496EAE"/>
    <w:rsid w:val="00497040"/>
    <w:rsid w:val="004972A1"/>
    <w:rsid w:val="0049750F"/>
    <w:rsid w:val="00497BEE"/>
    <w:rsid w:val="00497DB4"/>
    <w:rsid w:val="004A0DFB"/>
    <w:rsid w:val="004A0F3E"/>
    <w:rsid w:val="004A163D"/>
    <w:rsid w:val="004A1A6F"/>
    <w:rsid w:val="004A1B49"/>
    <w:rsid w:val="004A1BED"/>
    <w:rsid w:val="004A1CEC"/>
    <w:rsid w:val="004A1F87"/>
    <w:rsid w:val="004A2034"/>
    <w:rsid w:val="004A2268"/>
    <w:rsid w:val="004A25BA"/>
    <w:rsid w:val="004A26E2"/>
    <w:rsid w:val="004A27CF"/>
    <w:rsid w:val="004A2B12"/>
    <w:rsid w:val="004A2FAE"/>
    <w:rsid w:val="004A30A1"/>
    <w:rsid w:val="004A31B3"/>
    <w:rsid w:val="004A3C8B"/>
    <w:rsid w:val="004A3C8E"/>
    <w:rsid w:val="004A3CEB"/>
    <w:rsid w:val="004A440B"/>
    <w:rsid w:val="004A4880"/>
    <w:rsid w:val="004A4BFE"/>
    <w:rsid w:val="004A4F41"/>
    <w:rsid w:val="004A5356"/>
    <w:rsid w:val="004A5492"/>
    <w:rsid w:val="004A5551"/>
    <w:rsid w:val="004A5831"/>
    <w:rsid w:val="004A59F0"/>
    <w:rsid w:val="004A5C67"/>
    <w:rsid w:val="004A5F20"/>
    <w:rsid w:val="004A601A"/>
    <w:rsid w:val="004A6359"/>
    <w:rsid w:val="004A69C4"/>
    <w:rsid w:val="004A6DF3"/>
    <w:rsid w:val="004A709D"/>
    <w:rsid w:val="004A71E0"/>
    <w:rsid w:val="004A784A"/>
    <w:rsid w:val="004A78B1"/>
    <w:rsid w:val="004A7B31"/>
    <w:rsid w:val="004B031E"/>
    <w:rsid w:val="004B044A"/>
    <w:rsid w:val="004B08FD"/>
    <w:rsid w:val="004B0A3D"/>
    <w:rsid w:val="004B0EC3"/>
    <w:rsid w:val="004B0F59"/>
    <w:rsid w:val="004B114D"/>
    <w:rsid w:val="004B1525"/>
    <w:rsid w:val="004B1609"/>
    <w:rsid w:val="004B1B96"/>
    <w:rsid w:val="004B233A"/>
    <w:rsid w:val="004B2679"/>
    <w:rsid w:val="004B28D5"/>
    <w:rsid w:val="004B3823"/>
    <w:rsid w:val="004B384F"/>
    <w:rsid w:val="004B3C72"/>
    <w:rsid w:val="004B40F6"/>
    <w:rsid w:val="004B4A9C"/>
    <w:rsid w:val="004B4DC3"/>
    <w:rsid w:val="004B4E0E"/>
    <w:rsid w:val="004B5253"/>
    <w:rsid w:val="004B55C0"/>
    <w:rsid w:val="004B5691"/>
    <w:rsid w:val="004B5A28"/>
    <w:rsid w:val="004B678B"/>
    <w:rsid w:val="004B67E1"/>
    <w:rsid w:val="004B7594"/>
    <w:rsid w:val="004B7723"/>
    <w:rsid w:val="004B795E"/>
    <w:rsid w:val="004C0052"/>
    <w:rsid w:val="004C05B8"/>
    <w:rsid w:val="004C07B4"/>
    <w:rsid w:val="004C0893"/>
    <w:rsid w:val="004C15ED"/>
    <w:rsid w:val="004C1AF0"/>
    <w:rsid w:val="004C298B"/>
    <w:rsid w:val="004C29A1"/>
    <w:rsid w:val="004C2DDD"/>
    <w:rsid w:val="004C2F53"/>
    <w:rsid w:val="004C36F6"/>
    <w:rsid w:val="004C397D"/>
    <w:rsid w:val="004C3E15"/>
    <w:rsid w:val="004C424C"/>
    <w:rsid w:val="004C4402"/>
    <w:rsid w:val="004C4DDA"/>
    <w:rsid w:val="004C505A"/>
    <w:rsid w:val="004C5464"/>
    <w:rsid w:val="004C575E"/>
    <w:rsid w:val="004C5AD6"/>
    <w:rsid w:val="004C5F8F"/>
    <w:rsid w:val="004C61F1"/>
    <w:rsid w:val="004C6476"/>
    <w:rsid w:val="004C6955"/>
    <w:rsid w:val="004C6C99"/>
    <w:rsid w:val="004C7236"/>
    <w:rsid w:val="004C76C8"/>
    <w:rsid w:val="004C77FF"/>
    <w:rsid w:val="004C7B54"/>
    <w:rsid w:val="004D03F3"/>
    <w:rsid w:val="004D0982"/>
    <w:rsid w:val="004D09B7"/>
    <w:rsid w:val="004D10DC"/>
    <w:rsid w:val="004D147C"/>
    <w:rsid w:val="004D1C7F"/>
    <w:rsid w:val="004D1FDC"/>
    <w:rsid w:val="004D240B"/>
    <w:rsid w:val="004D2F95"/>
    <w:rsid w:val="004D360B"/>
    <w:rsid w:val="004D3ED0"/>
    <w:rsid w:val="004D4047"/>
    <w:rsid w:val="004D44D4"/>
    <w:rsid w:val="004D4CF2"/>
    <w:rsid w:val="004D4FA4"/>
    <w:rsid w:val="004D50A0"/>
    <w:rsid w:val="004D530B"/>
    <w:rsid w:val="004D570E"/>
    <w:rsid w:val="004D5A65"/>
    <w:rsid w:val="004D6229"/>
    <w:rsid w:val="004D6F4F"/>
    <w:rsid w:val="004D738A"/>
    <w:rsid w:val="004D78BB"/>
    <w:rsid w:val="004D7CF9"/>
    <w:rsid w:val="004D7FC1"/>
    <w:rsid w:val="004E00A2"/>
    <w:rsid w:val="004E00B7"/>
    <w:rsid w:val="004E039F"/>
    <w:rsid w:val="004E0AEE"/>
    <w:rsid w:val="004E148D"/>
    <w:rsid w:val="004E1937"/>
    <w:rsid w:val="004E1A8B"/>
    <w:rsid w:val="004E1C92"/>
    <w:rsid w:val="004E1F5F"/>
    <w:rsid w:val="004E253A"/>
    <w:rsid w:val="004E3002"/>
    <w:rsid w:val="004E301A"/>
    <w:rsid w:val="004E306D"/>
    <w:rsid w:val="004E35D8"/>
    <w:rsid w:val="004E3744"/>
    <w:rsid w:val="004E3891"/>
    <w:rsid w:val="004E3943"/>
    <w:rsid w:val="004E3E80"/>
    <w:rsid w:val="004E432D"/>
    <w:rsid w:val="004E52CE"/>
    <w:rsid w:val="004E5326"/>
    <w:rsid w:val="004E5673"/>
    <w:rsid w:val="004E5891"/>
    <w:rsid w:val="004E5CA7"/>
    <w:rsid w:val="004E5D37"/>
    <w:rsid w:val="004E6212"/>
    <w:rsid w:val="004E65DE"/>
    <w:rsid w:val="004E67F7"/>
    <w:rsid w:val="004E69C9"/>
    <w:rsid w:val="004E6AC4"/>
    <w:rsid w:val="004E6B36"/>
    <w:rsid w:val="004E6D78"/>
    <w:rsid w:val="004E6FA7"/>
    <w:rsid w:val="004E7070"/>
    <w:rsid w:val="004E776A"/>
    <w:rsid w:val="004E7883"/>
    <w:rsid w:val="004E7B77"/>
    <w:rsid w:val="004E7FDA"/>
    <w:rsid w:val="004F00A2"/>
    <w:rsid w:val="004F0224"/>
    <w:rsid w:val="004F0588"/>
    <w:rsid w:val="004F0751"/>
    <w:rsid w:val="004F0882"/>
    <w:rsid w:val="004F0C47"/>
    <w:rsid w:val="004F0DE8"/>
    <w:rsid w:val="004F10E3"/>
    <w:rsid w:val="004F16F4"/>
    <w:rsid w:val="004F1B7F"/>
    <w:rsid w:val="004F1D5C"/>
    <w:rsid w:val="004F1E09"/>
    <w:rsid w:val="004F27CE"/>
    <w:rsid w:val="004F2E67"/>
    <w:rsid w:val="004F393C"/>
    <w:rsid w:val="004F3D7F"/>
    <w:rsid w:val="004F3E18"/>
    <w:rsid w:val="004F3EF3"/>
    <w:rsid w:val="004F462E"/>
    <w:rsid w:val="004F4B6C"/>
    <w:rsid w:val="004F52A4"/>
    <w:rsid w:val="004F53A2"/>
    <w:rsid w:val="004F57A0"/>
    <w:rsid w:val="004F584A"/>
    <w:rsid w:val="004F5A48"/>
    <w:rsid w:val="004F5DC3"/>
    <w:rsid w:val="004F61A7"/>
    <w:rsid w:val="004F642D"/>
    <w:rsid w:val="004F6AB4"/>
    <w:rsid w:val="004F77C8"/>
    <w:rsid w:val="004F7813"/>
    <w:rsid w:val="004F7A99"/>
    <w:rsid w:val="004F7E63"/>
    <w:rsid w:val="004F7EE9"/>
    <w:rsid w:val="005002B3"/>
    <w:rsid w:val="0050097C"/>
    <w:rsid w:val="00500BE8"/>
    <w:rsid w:val="00500BEB"/>
    <w:rsid w:val="00500DD0"/>
    <w:rsid w:val="00500E97"/>
    <w:rsid w:val="00501165"/>
    <w:rsid w:val="00501267"/>
    <w:rsid w:val="00501DF0"/>
    <w:rsid w:val="00502258"/>
    <w:rsid w:val="005029AC"/>
    <w:rsid w:val="00502E42"/>
    <w:rsid w:val="00503077"/>
    <w:rsid w:val="005032D6"/>
    <w:rsid w:val="00503346"/>
    <w:rsid w:val="00503384"/>
    <w:rsid w:val="0050375C"/>
    <w:rsid w:val="00503E96"/>
    <w:rsid w:val="00504F6A"/>
    <w:rsid w:val="005059D9"/>
    <w:rsid w:val="0050621B"/>
    <w:rsid w:val="0050648B"/>
    <w:rsid w:val="005067DD"/>
    <w:rsid w:val="0050695E"/>
    <w:rsid w:val="0050709E"/>
    <w:rsid w:val="005072DE"/>
    <w:rsid w:val="005074F0"/>
    <w:rsid w:val="0050750F"/>
    <w:rsid w:val="00507683"/>
    <w:rsid w:val="005078A0"/>
    <w:rsid w:val="00507948"/>
    <w:rsid w:val="00507A98"/>
    <w:rsid w:val="00510707"/>
    <w:rsid w:val="00510765"/>
    <w:rsid w:val="005110E9"/>
    <w:rsid w:val="00511CF0"/>
    <w:rsid w:val="00511EB6"/>
    <w:rsid w:val="0051207D"/>
    <w:rsid w:val="005121CB"/>
    <w:rsid w:val="005122A5"/>
    <w:rsid w:val="005124ED"/>
    <w:rsid w:val="00512736"/>
    <w:rsid w:val="00512A98"/>
    <w:rsid w:val="00512F41"/>
    <w:rsid w:val="00513424"/>
    <w:rsid w:val="005134AA"/>
    <w:rsid w:val="005139E0"/>
    <w:rsid w:val="00513AF0"/>
    <w:rsid w:val="00513DCB"/>
    <w:rsid w:val="00513E65"/>
    <w:rsid w:val="00513F27"/>
    <w:rsid w:val="00514008"/>
    <w:rsid w:val="00514315"/>
    <w:rsid w:val="005145FE"/>
    <w:rsid w:val="005146B7"/>
    <w:rsid w:val="0051496F"/>
    <w:rsid w:val="00514A59"/>
    <w:rsid w:val="00514B51"/>
    <w:rsid w:val="00514B54"/>
    <w:rsid w:val="00514DF1"/>
    <w:rsid w:val="00514E5C"/>
    <w:rsid w:val="005150D1"/>
    <w:rsid w:val="00515BD5"/>
    <w:rsid w:val="005160AA"/>
    <w:rsid w:val="005164F3"/>
    <w:rsid w:val="005165BD"/>
    <w:rsid w:val="00516A72"/>
    <w:rsid w:val="00516DA9"/>
    <w:rsid w:val="005175AE"/>
    <w:rsid w:val="00517776"/>
    <w:rsid w:val="00517E11"/>
    <w:rsid w:val="00520C96"/>
    <w:rsid w:val="00520DCD"/>
    <w:rsid w:val="00521064"/>
    <w:rsid w:val="005210FA"/>
    <w:rsid w:val="00521311"/>
    <w:rsid w:val="005213EE"/>
    <w:rsid w:val="00521858"/>
    <w:rsid w:val="00521DFC"/>
    <w:rsid w:val="0052253E"/>
    <w:rsid w:val="005227BB"/>
    <w:rsid w:val="0052283F"/>
    <w:rsid w:val="00522C38"/>
    <w:rsid w:val="00522F00"/>
    <w:rsid w:val="00523C0C"/>
    <w:rsid w:val="00524C33"/>
    <w:rsid w:val="00524D60"/>
    <w:rsid w:val="005250DF"/>
    <w:rsid w:val="00525158"/>
    <w:rsid w:val="00525309"/>
    <w:rsid w:val="005258B9"/>
    <w:rsid w:val="00525BCD"/>
    <w:rsid w:val="00525C8D"/>
    <w:rsid w:val="00526130"/>
    <w:rsid w:val="005265B3"/>
    <w:rsid w:val="00526888"/>
    <w:rsid w:val="005268F1"/>
    <w:rsid w:val="0052704C"/>
    <w:rsid w:val="005271EC"/>
    <w:rsid w:val="00527705"/>
    <w:rsid w:val="00527900"/>
    <w:rsid w:val="00527D2D"/>
    <w:rsid w:val="0053014F"/>
    <w:rsid w:val="00530670"/>
    <w:rsid w:val="00530CB0"/>
    <w:rsid w:val="00531B70"/>
    <w:rsid w:val="00531BC7"/>
    <w:rsid w:val="005325AC"/>
    <w:rsid w:val="00532E1B"/>
    <w:rsid w:val="00532E38"/>
    <w:rsid w:val="0053308C"/>
    <w:rsid w:val="00533190"/>
    <w:rsid w:val="00533630"/>
    <w:rsid w:val="00533697"/>
    <w:rsid w:val="005336BD"/>
    <w:rsid w:val="005338AD"/>
    <w:rsid w:val="00533BCE"/>
    <w:rsid w:val="00533EF0"/>
    <w:rsid w:val="00534779"/>
    <w:rsid w:val="00534A9C"/>
    <w:rsid w:val="00534B7C"/>
    <w:rsid w:val="005361A5"/>
    <w:rsid w:val="00536219"/>
    <w:rsid w:val="00536451"/>
    <w:rsid w:val="00536C93"/>
    <w:rsid w:val="00537005"/>
    <w:rsid w:val="005372FF"/>
    <w:rsid w:val="00537316"/>
    <w:rsid w:val="00537446"/>
    <w:rsid w:val="00537455"/>
    <w:rsid w:val="005377B4"/>
    <w:rsid w:val="005379F7"/>
    <w:rsid w:val="00537C1A"/>
    <w:rsid w:val="00537E14"/>
    <w:rsid w:val="00537F7B"/>
    <w:rsid w:val="00537F7C"/>
    <w:rsid w:val="00540539"/>
    <w:rsid w:val="00540A57"/>
    <w:rsid w:val="00540F52"/>
    <w:rsid w:val="00541A52"/>
    <w:rsid w:val="005421ED"/>
    <w:rsid w:val="0054242D"/>
    <w:rsid w:val="00542448"/>
    <w:rsid w:val="00542FA4"/>
    <w:rsid w:val="005432D8"/>
    <w:rsid w:val="00543477"/>
    <w:rsid w:val="005438D2"/>
    <w:rsid w:val="005439A9"/>
    <w:rsid w:val="00543CEC"/>
    <w:rsid w:val="00544265"/>
    <w:rsid w:val="0054467E"/>
    <w:rsid w:val="005448BA"/>
    <w:rsid w:val="005448F5"/>
    <w:rsid w:val="00544F39"/>
    <w:rsid w:val="00544F3B"/>
    <w:rsid w:val="005451EE"/>
    <w:rsid w:val="00545C68"/>
    <w:rsid w:val="00545D2E"/>
    <w:rsid w:val="00545ED9"/>
    <w:rsid w:val="00546BDC"/>
    <w:rsid w:val="00547BFA"/>
    <w:rsid w:val="00547EEB"/>
    <w:rsid w:val="00550183"/>
    <w:rsid w:val="00550502"/>
    <w:rsid w:val="00550912"/>
    <w:rsid w:val="00550BCD"/>
    <w:rsid w:val="00550C72"/>
    <w:rsid w:val="00551102"/>
    <w:rsid w:val="005512E8"/>
    <w:rsid w:val="005517DF"/>
    <w:rsid w:val="00551A29"/>
    <w:rsid w:val="005523AD"/>
    <w:rsid w:val="00552BD5"/>
    <w:rsid w:val="00552E30"/>
    <w:rsid w:val="00552FAA"/>
    <w:rsid w:val="00553018"/>
    <w:rsid w:val="00553432"/>
    <w:rsid w:val="00553754"/>
    <w:rsid w:val="00553834"/>
    <w:rsid w:val="00553CF5"/>
    <w:rsid w:val="00553CFE"/>
    <w:rsid w:val="0055439E"/>
    <w:rsid w:val="00554B3D"/>
    <w:rsid w:val="0055519C"/>
    <w:rsid w:val="005551E8"/>
    <w:rsid w:val="00555597"/>
    <w:rsid w:val="0055563E"/>
    <w:rsid w:val="005561F6"/>
    <w:rsid w:val="00556374"/>
    <w:rsid w:val="005570D6"/>
    <w:rsid w:val="00557609"/>
    <w:rsid w:val="00557844"/>
    <w:rsid w:val="00557907"/>
    <w:rsid w:val="00557991"/>
    <w:rsid w:val="005602DC"/>
    <w:rsid w:val="005603C7"/>
    <w:rsid w:val="0056060F"/>
    <w:rsid w:val="005607CC"/>
    <w:rsid w:val="00560A19"/>
    <w:rsid w:val="00560CDC"/>
    <w:rsid w:val="0056112A"/>
    <w:rsid w:val="00561283"/>
    <w:rsid w:val="005616A5"/>
    <w:rsid w:val="00561A16"/>
    <w:rsid w:val="00561FA2"/>
    <w:rsid w:val="00562B76"/>
    <w:rsid w:val="00562E18"/>
    <w:rsid w:val="00562F1D"/>
    <w:rsid w:val="00562F4F"/>
    <w:rsid w:val="0056315D"/>
    <w:rsid w:val="00563C53"/>
    <w:rsid w:val="005641B1"/>
    <w:rsid w:val="0056426A"/>
    <w:rsid w:val="00564502"/>
    <w:rsid w:val="005649B4"/>
    <w:rsid w:val="00564ABE"/>
    <w:rsid w:val="0056511E"/>
    <w:rsid w:val="005654BC"/>
    <w:rsid w:val="00565552"/>
    <w:rsid w:val="00565637"/>
    <w:rsid w:val="00565BAD"/>
    <w:rsid w:val="00565F28"/>
    <w:rsid w:val="005664FA"/>
    <w:rsid w:val="005665A4"/>
    <w:rsid w:val="005666D4"/>
    <w:rsid w:val="00566717"/>
    <w:rsid w:val="00566DEC"/>
    <w:rsid w:val="0056755C"/>
    <w:rsid w:val="005677E5"/>
    <w:rsid w:val="00567A83"/>
    <w:rsid w:val="00570047"/>
    <w:rsid w:val="005700EE"/>
    <w:rsid w:val="00570479"/>
    <w:rsid w:val="00570483"/>
    <w:rsid w:val="005705D8"/>
    <w:rsid w:val="00570982"/>
    <w:rsid w:val="00570ABF"/>
    <w:rsid w:val="00570D4E"/>
    <w:rsid w:val="00570D6E"/>
    <w:rsid w:val="005713B0"/>
    <w:rsid w:val="00571700"/>
    <w:rsid w:val="0057184C"/>
    <w:rsid w:val="00571DF5"/>
    <w:rsid w:val="00571F9B"/>
    <w:rsid w:val="00571FE5"/>
    <w:rsid w:val="00572217"/>
    <w:rsid w:val="0057223A"/>
    <w:rsid w:val="0057248A"/>
    <w:rsid w:val="00572BB2"/>
    <w:rsid w:val="00572C9B"/>
    <w:rsid w:val="00572D53"/>
    <w:rsid w:val="005732C5"/>
    <w:rsid w:val="00573328"/>
    <w:rsid w:val="0057341B"/>
    <w:rsid w:val="0057349A"/>
    <w:rsid w:val="0057366F"/>
    <w:rsid w:val="0057368C"/>
    <w:rsid w:val="0057382F"/>
    <w:rsid w:val="00573D6A"/>
    <w:rsid w:val="00573E36"/>
    <w:rsid w:val="00574019"/>
    <w:rsid w:val="005744BC"/>
    <w:rsid w:val="005746CE"/>
    <w:rsid w:val="005749C2"/>
    <w:rsid w:val="00574A45"/>
    <w:rsid w:val="00574D15"/>
    <w:rsid w:val="00574EE9"/>
    <w:rsid w:val="00575291"/>
    <w:rsid w:val="0057529C"/>
    <w:rsid w:val="005754E9"/>
    <w:rsid w:val="005754EB"/>
    <w:rsid w:val="0057577F"/>
    <w:rsid w:val="005759A6"/>
    <w:rsid w:val="00575A35"/>
    <w:rsid w:val="00575C46"/>
    <w:rsid w:val="00576351"/>
    <w:rsid w:val="00576389"/>
    <w:rsid w:val="00576605"/>
    <w:rsid w:val="0057660E"/>
    <w:rsid w:val="00576940"/>
    <w:rsid w:val="00576C61"/>
    <w:rsid w:val="00576DE8"/>
    <w:rsid w:val="005770CC"/>
    <w:rsid w:val="00577B4E"/>
    <w:rsid w:val="00577D51"/>
    <w:rsid w:val="005803E2"/>
    <w:rsid w:val="005813B1"/>
    <w:rsid w:val="00581CF7"/>
    <w:rsid w:val="00582119"/>
    <w:rsid w:val="005822EB"/>
    <w:rsid w:val="0058230B"/>
    <w:rsid w:val="00582425"/>
    <w:rsid w:val="005827A8"/>
    <w:rsid w:val="005827EA"/>
    <w:rsid w:val="0058296D"/>
    <w:rsid w:val="00582DB2"/>
    <w:rsid w:val="00582ED1"/>
    <w:rsid w:val="00583209"/>
    <w:rsid w:val="00583F2D"/>
    <w:rsid w:val="0058448F"/>
    <w:rsid w:val="005849CE"/>
    <w:rsid w:val="00584F76"/>
    <w:rsid w:val="00585AF0"/>
    <w:rsid w:val="00586171"/>
    <w:rsid w:val="00586429"/>
    <w:rsid w:val="0058646B"/>
    <w:rsid w:val="00586747"/>
    <w:rsid w:val="00586AD4"/>
    <w:rsid w:val="0058707A"/>
    <w:rsid w:val="00587336"/>
    <w:rsid w:val="00587526"/>
    <w:rsid w:val="005878AB"/>
    <w:rsid w:val="00590223"/>
    <w:rsid w:val="005904EB"/>
    <w:rsid w:val="005904F3"/>
    <w:rsid w:val="00590ACF"/>
    <w:rsid w:val="00590E9E"/>
    <w:rsid w:val="00590FCC"/>
    <w:rsid w:val="0059111E"/>
    <w:rsid w:val="005911D0"/>
    <w:rsid w:val="005919C5"/>
    <w:rsid w:val="005919D4"/>
    <w:rsid w:val="00592100"/>
    <w:rsid w:val="00592130"/>
    <w:rsid w:val="00592886"/>
    <w:rsid w:val="00592FEA"/>
    <w:rsid w:val="00593731"/>
    <w:rsid w:val="00593773"/>
    <w:rsid w:val="00593785"/>
    <w:rsid w:val="00593EC5"/>
    <w:rsid w:val="0059416B"/>
    <w:rsid w:val="0059435A"/>
    <w:rsid w:val="00594690"/>
    <w:rsid w:val="00594702"/>
    <w:rsid w:val="0059471B"/>
    <w:rsid w:val="00594E1C"/>
    <w:rsid w:val="00594F02"/>
    <w:rsid w:val="00595230"/>
    <w:rsid w:val="00595783"/>
    <w:rsid w:val="005957EB"/>
    <w:rsid w:val="005958C5"/>
    <w:rsid w:val="00595925"/>
    <w:rsid w:val="005959AC"/>
    <w:rsid w:val="00595F1F"/>
    <w:rsid w:val="00596038"/>
    <w:rsid w:val="005963E5"/>
    <w:rsid w:val="00596B18"/>
    <w:rsid w:val="00597582"/>
    <w:rsid w:val="00597929"/>
    <w:rsid w:val="005A03C0"/>
    <w:rsid w:val="005A1170"/>
    <w:rsid w:val="005A137A"/>
    <w:rsid w:val="005A167F"/>
    <w:rsid w:val="005A178C"/>
    <w:rsid w:val="005A1898"/>
    <w:rsid w:val="005A21F1"/>
    <w:rsid w:val="005A22F7"/>
    <w:rsid w:val="005A2BBA"/>
    <w:rsid w:val="005A3C45"/>
    <w:rsid w:val="005A4043"/>
    <w:rsid w:val="005A41F7"/>
    <w:rsid w:val="005A6011"/>
    <w:rsid w:val="005A61ED"/>
    <w:rsid w:val="005A6F80"/>
    <w:rsid w:val="005A7373"/>
    <w:rsid w:val="005A738B"/>
    <w:rsid w:val="005A73DE"/>
    <w:rsid w:val="005A747F"/>
    <w:rsid w:val="005B004B"/>
    <w:rsid w:val="005B015F"/>
    <w:rsid w:val="005B03F6"/>
    <w:rsid w:val="005B0582"/>
    <w:rsid w:val="005B0758"/>
    <w:rsid w:val="005B0A53"/>
    <w:rsid w:val="005B0AC0"/>
    <w:rsid w:val="005B0C94"/>
    <w:rsid w:val="005B0CA0"/>
    <w:rsid w:val="005B0F7B"/>
    <w:rsid w:val="005B181D"/>
    <w:rsid w:val="005B1CE3"/>
    <w:rsid w:val="005B1D51"/>
    <w:rsid w:val="005B2253"/>
    <w:rsid w:val="005B24C8"/>
    <w:rsid w:val="005B25EF"/>
    <w:rsid w:val="005B28C4"/>
    <w:rsid w:val="005B3B31"/>
    <w:rsid w:val="005B3E16"/>
    <w:rsid w:val="005B3EAB"/>
    <w:rsid w:val="005B3FB1"/>
    <w:rsid w:val="005B45BF"/>
    <w:rsid w:val="005B55B9"/>
    <w:rsid w:val="005B5F3D"/>
    <w:rsid w:val="005B5F49"/>
    <w:rsid w:val="005B60D3"/>
    <w:rsid w:val="005B64F1"/>
    <w:rsid w:val="005B6537"/>
    <w:rsid w:val="005B6B8B"/>
    <w:rsid w:val="005B6D1E"/>
    <w:rsid w:val="005C04D9"/>
    <w:rsid w:val="005C0697"/>
    <w:rsid w:val="005C0DE6"/>
    <w:rsid w:val="005C1602"/>
    <w:rsid w:val="005C29DC"/>
    <w:rsid w:val="005C2C20"/>
    <w:rsid w:val="005C31B2"/>
    <w:rsid w:val="005C32D3"/>
    <w:rsid w:val="005C3D0F"/>
    <w:rsid w:val="005C4036"/>
    <w:rsid w:val="005C436E"/>
    <w:rsid w:val="005C4882"/>
    <w:rsid w:val="005C48E1"/>
    <w:rsid w:val="005C51F8"/>
    <w:rsid w:val="005C54CC"/>
    <w:rsid w:val="005C55E5"/>
    <w:rsid w:val="005C57E7"/>
    <w:rsid w:val="005C5AD6"/>
    <w:rsid w:val="005C5B4F"/>
    <w:rsid w:val="005C5C56"/>
    <w:rsid w:val="005C5EE8"/>
    <w:rsid w:val="005C62CF"/>
    <w:rsid w:val="005C6F6E"/>
    <w:rsid w:val="005C6F89"/>
    <w:rsid w:val="005C7061"/>
    <w:rsid w:val="005C70F4"/>
    <w:rsid w:val="005C7146"/>
    <w:rsid w:val="005C7239"/>
    <w:rsid w:val="005C73CC"/>
    <w:rsid w:val="005C754C"/>
    <w:rsid w:val="005C76B9"/>
    <w:rsid w:val="005C7D98"/>
    <w:rsid w:val="005D028D"/>
    <w:rsid w:val="005D0751"/>
    <w:rsid w:val="005D076A"/>
    <w:rsid w:val="005D07D7"/>
    <w:rsid w:val="005D0859"/>
    <w:rsid w:val="005D0C47"/>
    <w:rsid w:val="005D0F07"/>
    <w:rsid w:val="005D139C"/>
    <w:rsid w:val="005D1711"/>
    <w:rsid w:val="005D1777"/>
    <w:rsid w:val="005D19B4"/>
    <w:rsid w:val="005D1A79"/>
    <w:rsid w:val="005D1CAD"/>
    <w:rsid w:val="005D1D3C"/>
    <w:rsid w:val="005D1D81"/>
    <w:rsid w:val="005D1E15"/>
    <w:rsid w:val="005D1E68"/>
    <w:rsid w:val="005D315D"/>
    <w:rsid w:val="005D321A"/>
    <w:rsid w:val="005D33B2"/>
    <w:rsid w:val="005D3EAB"/>
    <w:rsid w:val="005D4175"/>
    <w:rsid w:val="005D4AD2"/>
    <w:rsid w:val="005D4B59"/>
    <w:rsid w:val="005D510F"/>
    <w:rsid w:val="005D53A1"/>
    <w:rsid w:val="005D53B9"/>
    <w:rsid w:val="005D5452"/>
    <w:rsid w:val="005D5696"/>
    <w:rsid w:val="005D5AB3"/>
    <w:rsid w:val="005D60C9"/>
    <w:rsid w:val="005D66A4"/>
    <w:rsid w:val="005D6D92"/>
    <w:rsid w:val="005D70B6"/>
    <w:rsid w:val="005D7307"/>
    <w:rsid w:val="005D73D5"/>
    <w:rsid w:val="005D74EA"/>
    <w:rsid w:val="005D75FD"/>
    <w:rsid w:val="005D765D"/>
    <w:rsid w:val="005D7A09"/>
    <w:rsid w:val="005D7D2E"/>
    <w:rsid w:val="005D7EAB"/>
    <w:rsid w:val="005E015C"/>
    <w:rsid w:val="005E02E0"/>
    <w:rsid w:val="005E0374"/>
    <w:rsid w:val="005E0594"/>
    <w:rsid w:val="005E09D6"/>
    <w:rsid w:val="005E0C45"/>
    <w:rsid w:val="005E1030"/>
    <w:rsid w:val="005E1285"/>
    <w:rsid w:val="005E1769"/>
    <w:rsid w:val="005E1A61"/>
    <w:rsid w:val="005E1EBA"/>
    <w:rsid w:val="005E2254"/>
    <w:rsid w:val="005E242D"/>
    <w:rsid w:val="005E24C2"/>
    <w:rsid w:val="005E24FF"/>
    <w:rsid w:val="005E2604"/>
    <w:rsid w:val="005E29FB"/>
    <w:rsid w:val="005E2B3E"/>
    <w:rsid w:val="005E2DCF"/>
    <w:rsid w:val="005E2EF9"/>
    <w:rsid w:val="005E3165"/>
    <w:rsid w:val="005E3508"/>
    <w:rsid w:val="005E3526"/>
    <w:rsid w:val="005E3919"/>
    <w:rsid w:val="005E3C35"/>
    <w:rsid w:val="005E441A"/>
    <w:rsid w:val="005E45B9"/>
    <w:rsid w:val="005E4967"/>
    <w:rsid w:val="005E4D92"/>
    <w:rsid w:val="005E54A4"/>
    <w:rsid w:val="005E574B"/>
    <w:rsid w:val="005E59AC"/>
    <w:rsid w:val="005E5A77"/>
    <w:rsid w:val="005E5D5A"/>
    <w:rsid w:val="005E5E47"/>
    <w:rsid w:val="005E5E94"/>
    <w:rsid w:val="005E62C5"/>
    <w:rsid w:val="005E6343"/>
    <w:rsid w:val="005E6729"/>
    <w:rsid w:val="005E6783"/>
    <w:rsid w:val="005E68FF"/>
    <w:rsid w:val="005E780E"/>
    <w:rsid w:val="005E7B65"/>
    <w:rsid w:val="005E7CA1"/>
    <w:rsid w:val="005F0028"/>
    <w:rsid w:val="005F0347"/>
    <w:rsid w:val="005F0E12"/>
    <w:rsid w:val="005F0E68"/>
    <w:rsid w:val="005F0F4E"/>
    <w:rsid w:val="005F11FA"/>
    <w:rsid w:val="005F12AB"/>
    <w:rsid w:val="005F2100"/>
    <w:rsid w:val="005F22F6"/>
    <w:rsid w:val="005F2482"/>
    <w:rsid w:val="005F2B1C"/>
    <w:rsid w:val="005F3A5C"/>
    <w:rsid w:val="005F4159"/>
    <w:rsid w:val="005F41F6"/>
    <w:rsid w:val="005F4239"/>
    <w:rsid w:val="005F443A"/>
    <w:rsid w:val="005F5836"/>
    <w:rsid w:val="005F6300"/>
    <w:rsid w:val="005F64AF"/>
    <w:rsid w:val="005F6572"/>
    <w:rsid w:val="005F711E"/>
    <w:rsid w:val="005F7490"/>
    <w:rsid w:val="005F7989"/>
    <w:rsid w:val="005F7AAD"/>
    <w:rsid w:val="00600CD1"/>
    <w:rsid w:val="00600ED6"/>
    <w:rsid w:val="00600FE3"/>
    <w:rsid w:val="0060117E"/>
    <w:rsid w:val="006012CA"/>
    <w:rsid w:val="006013E5"/>
    <w:rsid w:val="006014BF"/>
    <w:rsid w:val="00601904"/>
    <w:rsid w:val="006019FF"/>
    <w:rsid w:val="00601A15"/>
    <w:rsid w:val="00601C3B"/>
    <w:rsid w:val="00601FC9"/>
    <w:rsid w:val="006020C9"/>
    <w:rsid w:val="0060218E"/>
    <w:rsid w:val="00602267"/>
    <w:rsid w:val="00602292"/>
    <w:rsid w:val="0060248B"/>
    <w:rsid w:val="006027D8"/>
    <w:rsid w:val="00602858"/>
    <w:rsid w:val="00602A29"/>
    <w:rsid w:val="00602BEE"/>
    <w:rsid w:val="00602C86"/>
    <w:rsid w:val="00602D5F"/>
    <w:rsid w:val="00602FC7"/>
    <w:rsid w:val="006036B0"/>
    <w:rsid w:val="006036C2"/>
    <w:rsid w:val="006042E7"/>
    <w:rsid w:val="0060444B"/>
    <w:rsid w:val="00604503"/>
    <w:rsid w:val="0060471D"/>
    <w:rsid w:val="00604E39"/>
    <w:rsid w:val="00604EC7"/>
    <w:rsid w:val="0060575E"/>
    <w:rsid w:val="00605B9D"/>
    <w:rsid w:val="00605BF7"/>
    <w:rsid w:val="00606139"/>
    <w:rsid w:val="0060628E"/>
    <w:rsid w:val="006067F8"/>
    <w:rsid w:val="006073CD"/>
    <w:rsid w:val="0060762D"/>
    <w:rsid w:val="0061093B"/>
    <w:rsid w:val="00610FF2"/>
    <w:rsid w:val="00611976"/>
    <w:rsid w:val="00611BCF"/>
    <w:rsid w:val="0061212E"/>
    <w:rsid w:val="00612315"/>
    <w:rsid w:val="006129B1"/>
    <w:rsid w:val="00612D19"/>
    <w:rsid w:val="00612ECA"/>
    <w:rsid w:val="00613628"/>
    <w:rsid w:val="00613D0B"/>
    <w:rsid w:val="00613F5B"/>
    <w:rsid w:val="006143B3"/>
    <w:rsid w:val="006143FF"/>
    <w:rsid w:val="0061445E"/>
    <w:rsid w:val="0061455C"/>
    <w:rsid w:val="00614C35"/>
    <w:rsid w:val="00614FB5"/>
    <w:rsid w:val="0061505F"/>
    <w:rsid w:val="00615225"/>
    <w:rsid w:val="00615311"/>
    <w:rsid w:val="0061564C"/>
    <w:rsid w:val="006159E7"/>
    <w:rsid w:val="00615F3D"/>
    <w:rsid w:val="006161B3"/>
    <w:rsid w:val="00616277"/>
    <w:rsid w:val="006166E3"/>
    <w:rsid w:val="00616D24"/>
    <w:rsid w:val="006171B1"/>
    <w:rsid w:val="006171BF"/>
    <w:rsid w:val="006171C0"/>
    <w:rsid w:val="006176E0"/>
    <w:rsid w:val="006200E4"/>
    <w:rsid w:val="0062026E"/>
    <w:rsid w:val="0062027C"/>
    <w:rsid w:val="006215B7"/>
    <w:rsid w:val="0062172B"/>
    <w:rsid w:val="00621A55"/>
    <w:rsid w:val="00621C10"/>
    <w:rsid w:val="00621D7C"/>
    <w:rsid w:val="00621F88"/>
    <w:rsid w:val="00622A46"/>
    <w:rsid w:val="00622BA2"/>
    <w:rsid w:val="006230D0"/>
    <w:rsid w:val="006232A7"/>
    <w:rsid w:val="00623311"/>
    <w:rsid w:val="00623416"/>
    <w:rsid w:val="006238A2"/>
    <w:rsid w:val="0062396D"/>
    <w:rsid w:val="00623AEF"/>
    <w:rsid w:val="00623DAD"/>
    <w:rsid w:val="00623F50"/>
    <w:rsid w:val="00623FF1"/>
    <w:rsid w:val="006248A9"/>
    <w:rsid w:val="00624D35"/>
    <w:rsid w:val="0062500C"/>
    <w:rsid w:val="00625489"/>
    <w:rsid w:val="00625DA2"/>
    <w:rsid w:val="00625F05"/>
    <w:rsid w:val="006263E3"/>
    <w:rsid w:val="00626457"/>
    <w:rsid w:val="00626489"/>
    <w:rsid w:val="00626655"/>
    <w:rsid w:val="006266DF"/>
    <w:rsid w:val="0062678C"/>
    <w:rsid w:val="00626BCC"/>
    <w:rsid w:val="00626D2C"/>
    <w:rsid w:val="006271E9"/>
    <w:rsid w:val="00627812"/>
    <w:rsid w:val="00627E9D"/>
    <w:rsid w:val="00627F63"/>
    <w:rsid w:val="00630361"/>
    <w:rsid w:val="00630565"/>
    <w:rsid w:val="006307AA"/>
    <w:rsid w:val="00631281"/>
    <w:rsid w:val="00631291"/>
    <w:rsid w:val="006315E6"/>
    <w:rsid w:val="006316A5"/>
    <w:rsid w:val="006318B5"/>
    <w:rsid w:val="00631A9D"/>
    <w:rsid w:val="0063287E"/>
    <w:rsid w:val="00632C72"/>
    <w:rsid w:val="00633253"/>
    <w:rsid w:val="00633319"/>
    <w:rsid w:val="00633E89"/>
    <w:rsid w:val="00633EEC"/>
    <w:rsid w:val="0063478B"/>
    <w:rsid w:val="00635003"/>
    <w:rsid w:val="006353E7"/>
    <w:rsid w:val="006358D7"/>
    <w:rsid w:val="00635EDA"/>
    <w:rsid w:val="00636A20"/>
    <w:rsid w:val="006374C0"/>
    <w:rsid w:val="006375C7"/>
    <w:rsid w:val="006376C6"/>
    <w:rsid w:val="006376D8"/>
    <w:rsid w:val="00637C8C"/>
    <w:rsid w:val="00637CE1"/>
    <w:rsid w:val="00637E95"/>
    <w:rsid w:val="00637F26"/>
    <w:rsid w:val="00640637"/>
    <w:rsid w:val="00640D59"/>
    <w:rsid w:val="006410C7"/>
    <w:rsid w:val="0064151D"/>
    <w:rsid w:val="006415CD"/>
    <w:rsid w:val="00641DC9"/>
    <w:rsid w:val="0064229C"/>
    <w:rsid w:val="00642354"/>
    <w:rsid w:val="00642C06"/>
    <w:rsid w:val="00642E0E"/>
    <w:rsid w:val="0064308C"/>
    <w:rsid w:val="006433A6"/>
    <w:rsid w:val="006439C2"/>
    <w:rsid w:val="006439EC"/>
    <w:rsid w:val="00644257"/>
    <w:rsid w:val="0064435B"/>
    <w:rsid w:val="00644B71"/>
    <w:rsid w:val="00644FB2"/>
    <w:rsid w:val="00645437"/>
    <w:rsid w:val="00645735"/>
    <w:rsid w:val="006459F9"/>
    <w:rsid w:val="00645BB2"/>
    <w:rsid w:val="00645D53"/>
    <w:rsid w:val="0064609C"/>
    <w:rsid w:val="0064621F"/>
    <w:rsid w:val="00646388"/>
    <w:rsid w:val="00646DBE"/>
    <w:rsid w:val="0064789F"/>
    <w:rsid w:val="0065009A"/>
    <w:rsid w:val="00650145"/>
    <w:rsid w:val="00650367"/>
    <w:rsid w:val="006503B1"/>
    <w:rsid w:val="0065045B"/>
    <w:rsid w:val="006504FC"/>
    <w:rsid w:val="00650D1A"/>
    <w:rsid w:val="00650EB9"/>
    <w:rsid w:val="0065111E"/>
    <w:rsid w:val="0065140A"/>
    <w:rsid w:val="00651C8A"/>
    <w:rsid w:val="00651E74"/>
    <w:rsid w:val="006522AB"/>
    <w:rsid w:val="00652577"/>
    <w:rsid w:val="00652658"/>
    <w:rsid w:val="00652B09"/>
    <w:rsid w:val="00652BC8"/>
    <w:rsid w:val="0065371B"/>
    <w:rsid w:val="00653737"/>
    <w:rsid w:val="00653D37"/>
    <w:rsid w:val="00654104"/>
    <w:rsid w:val="006541DF"/>
    <w:rsid w:val="006545D3"/>
    <w:rsid w:val="0065463D"/>
    <w:rsid w:val="00654657"/>
    <w:rsid w:val="00654898"/>
    <w:rsid w:val="0065489D"/>
    <w:rsid w:val="006549F5"/>
    <w:rsid w:val="00654A76"/>
    <w:rsid w:val="00654E0F"/>
    <w:rsid w:val="0065509E"/>
    <w:rsid w:val="006553B4"/>
    <w:rsid w:val="00655441"/>
    <w:rsid w:val="006555A9"/>
    <w:rsid w:val="006556D4"/>
    <w:rsid w:val="00655BAF"/>
    <w:rsid w:val="00655F5B"/>
    <w:rsid w:val="00655FE3"/>
    <w:rsid w:val="006560D5"/>
    <w:rsid w:val="00656373"/>
    <w:rsid w:val="006565E7"/>
    <w:rsid w:val="00656732"/>
    <w:rsid w:val="0065680A"/>
    <w:rsid w:val="006568FF"/>
    <w:rsid w:val="00656EAF"/>
    <w:rsid w:val="00656EFE"/>
    <w:rsid w:val="00656F15"/>
    <w:rsid w:val="006572B0"/>
    <w:rsid w:val="00657DA8"/>
    <w:rsid w:val="00657E3D"/>
    <w:rsid w:val="00657EAF"/>
    <w:rsid w:val="006602F7"/>
    <w:rsid w:val="00660604"/>
    <w:rsid w:val="00660996"/>
    <w:rsid w:val="00660FB2"/>
    <w:rsid w:val="0066163F"/>
    <w:rsid w:val="00661686"/>
    <w:rsid w:val="00661A85"/>
    <w:rsid w:val="00661A8D"/>
    <w:rsid w:val="00661B21"/>
    <w:rsid w:val="00662064"/>
    <w:rsid w:val="00662477"/>
    <w:rsid w:val="006625D0"/>
    <w:rsid w:val="00662786"/>
    <w:rsid w:val="006627BE"/>
    <w:rsid w:val="0066297B"/>
    <w:rsid w:val="00662D7B"/>
    <w:rsid w:val="00662DE7"/>
    <w:rsid w:val="00662F62"/>
    <w:rsid w:val="00662F79"/>
    <w:rsid w:val="00663010"/>
    <w:rsid w:val="00663109"/>
    <w:rsid w:val="00663356"/>
    <w:rsid w:val="00663731"/>
    <w:rsid w:val="00663C3B"/>
    <w:rsid w:val="00663CDF"/>
    <w:rsid w:val="00663D88"/>
    <w:rsid w:val="0066457F"/>
    <w:rsid w:val="00664824"/>
    <w:rsid w:val="00664BD6"/>
    <w:rsid w:val="00664E78"/>
    <w:rsid w:val="00665105"/>
    <w:rsid w:val="00665A67"/>
    <w:rsid w:val="00665CB6"/>
    <w:rsid w:val="0066613E"/>
    <w:rsid w:val="006663F0"/>
    <w:rsid w:val="006666CB"/>
    <w:rsid w:val="00666904"/>
    <w:rsid w:val="00666A39"/>
    <w:rsid w:val="00666AC0"/>
    <w:rsid w:val="00666E3D"/>
    <w:rsid w:val="006671A5"/>
    <w:rsid w:val="006675B2"/>
    <w:rsid w:val="00667A33"/>
    <w:rsid w:val="00667B11"/>
    <w:rsid w:val="00667BE9"/>
    <w:rsid w:val="006700C2"/>
    <w:rsid w:val="00670610"/>
    <w:rsid w:val="00670939"/>
    <w:rsid w:val="00670A29"/>
    <w:rsid w:val="00670B53"/>
    <w:rsid w:val="00671061"/>
    <w:rsid w:val="00671931"/>
    <w:rsid w:val="00671B09"/>
    <w:rsid w:val="00671CCB"/>
    <w:rsid w:val="006725FD"/>
    <w:rsid w:val="00672769"/>
    <w:rsid w:val="00672A93"/>
    <w:rsid w:val="00672F86"/>
    <w:rsid w:val="00673885"/>
    <w:rsid w:val="00673F5F"/>
    <w:rsid w:val="006740C8"/>
    <w:rsid w:val="00674210"/>
    <w:rsid w:val="00674A2B"/>
    <w:rsid w:val="006750D1"/>
    <w:rsid w:val="00675414"/>
    <w:rsid w:val="006755E4"/>
    <w:rsid w:val="006758D4"/>
    <w:rsid w:val="00675935"/>
    <w:rsid w:val="00675D6F"/>
    <w:rsid w:val="006768A6"/>
    <w:rsid w:val="00676F26"/>
    <w:rsid w:val="0067781B"/>
    <w:rsid w:val="006778F3"/>
    <w:rsid w:val="00677FC8"/>
    <w:rsid w:val="006802E7"/>
    <w:rsid w:val="0068037A"/>
    <w:rsid w:val="00680536"/>
    <w:rsid w:val="006805DD"/>
    <w:rsid w:val="00680A71"/>
    <w:rsid w:val="00680BF4"/>
    <w:rsid w:val="00680CD3"/>
    <w:rsid w:val="00680E4C"/>
    <w:rsid w:val="0068105C"/>
    <w:rsid w:val="00681673"/>
    <w:rsid w:val="0068182B"/>
    <w:rsid w:val="00681965"/>
    <w:rsid w:val="00681A85"/>
    <w:rsid w:val="00681CC5"/>
    <w:rsid w:val="00682323"/>
    <w:rsid w:val="00682478"/>
    <w:rsid w:val="006824ED"/>
    <w:rsid w:val="00682967"/>
    <w:rsid w:val="00682DC2"/>
    <w:rsid w:val="00682DE0"/>
    <w:rsid w:val="00682F88"/>
    <w:rsid w:val="00683311"/>
    <w:rsid w:val="00683A8B"/>
    <w:rsid w:val="00683DF1"/>
    <w:rsid w:val="00684A62"/>
    <w:rsid w:val="00684D56"/>
    <w:rsid w:val="0068509E"/>
    <w:rsid w:val="006851F5"/>
    <w:rsid w:val="0068536A"/>
    <w:rsid w:val="006853A6"/>
    <w:rsid w:val="006854EB"/>
    <w:rsid w:val="00685B84"/>
    <w:rsid w:val="00685C95"/>
    <w:rsid w:val="00685F97"/>
    <w:rsid w:val="00686207"/>
    <w:rsid w:val="00686474"/>
    <w:rsid w:val="006866AA"/>
    <w:rsid w:val="00686740"/>
    <w:rsid w:val="006868CA"/>
    <w:rsid w:val="0068697D"/>
    <w:rsid w:val="00686EB6"/>
    <w:rsid w:val="00687339"/>
    <w:rsid w:val="0068764E"/>
    <w:rsid w:val="00687784"/>
    <w:rsid w:val="00687A23"/>
    <w:rsid w:val="00687AC5"/>
    <w:rsid w:val="00687F82"/>
    <w:rsid w:val="00690210"/>
    <w:rsid w:val="00690560"/>
    <w:rsid w:val="006907D6"/>
    <w:rsid w:val="0069132F"/>
    <w:rsid w:val="00691AAB"/>
    <w:rsid w:val="00692121"/>
    <w:rsid w:val="00692775"/>
    <w:rsid w:val="006928AC"/>
    <w:rsid w:val="006928C7"/>
    <w:rsid w:val="00692CDD"/>
    <w:rsid w:val="00692E8E"/>
    <w:rsid w:val="00692EAC"/>
    <w:rsid w:val="00693017"/>
    <w:rsid w:val="00693279"/>
    <w:rsid w:val="00693472"/>
    <w:rsid w:val="00693516"/>
    <w:rsid w:val="00694521"/>
    <w:rsid w:val="00694654"/>
    <w:rsid w:val="0069474F"/>
    <w:rsid w:val="00694D68"/>
    <w:rsid w:val="00694DA4"/>
    <w:rsid w:val="00694E81"/>
    <w:rsid w:val="00694EAF"/>
    <w:rsid w:val="006953BA"/>
    <w:rsid w:val="006956AF"/>
    <w:rsid w:val="00695A14"/>
    <w:rsid w:val="006960DC"/>
    <w:rsid w:val="00696162"/>
    <w:rsid w:val="006963F5"/>
    <w:rsid w:val="0069673A"/>
    <w:rsid w:val="0069683A"/>
    <w:rsid w:val="00696AE0"/>
    <w:rsid w:val="00696B22"/>
    <w:rsid w:val="00696BF7"/>
    <w:rsid w:val="00696F4E"/>
    <w:rsid w:val="0069779D"/>
    <w:rsid w:val="0069782E"/>
    <w:rsid w:val="00697855"/>
    <w:rsid w:val="006979F0"/>
    <w:rsid w:val="00697D95"/>
    <w:rsid w:val="006A01C1"/>
    <w:rsid w:val="006A08C6"/>
    <w:rsid w:val="006A0BF0"/>
    <w:rsid w:val="006A116C"/>
    <w:rsid w:val="006A11BA"/>
    <w:rsid w:val="006A12BA"/>
    <w:rsid w:val="006A1506"/>
    <w:rsid w:val="006A1A2C"/>
    <w:rsid w:val="006A1A5C"/>
    <w:rsid w:val="006A1CA6"/>
    <w:rsid w:val="006A2D54"/>
    <w:rsid w:val="006A331D"/>
    <w:rsid w:val="006A35BB"/>
    <w:rsid w:val="006A36CF"/>
    <w:rsid w:val="006A38B8"/>
    <w:rsid w:val="006A45C0"/>
    <w:rsid w:val="006A4B98"/>
    <w:rsid w:val="006A4DB9"/>
    <w:rsid w:val="006A4ECA"/>
    <w:rsid w:val="006A5185"/>
    <w:rsid w:val="006A5B12"/>
    <w:rsid w:val="006A5EC3"/>
    <w:rsid w:val="006A5F25"/>
    <w:rsid w:val="006A6859"/>
    <w:rsid w:val="006A6A6D"/>
    <w:rsid w:val="006A6F74"/>
    <w:rsid w:val="006A6F7D"/>
    <w:rsid w:val="006A722A"/>
    <w:rsid w:val="006A76E9"/>
    <w:rsid w:val="006A79C8"/>
    <w:rsid w:val="006B03C8"/>
    <w:rsid w:val="006B08C6"/>
    <w:rsid w:val="006B11AC"/>
    <w:rsid w:val="006B1A2F"/>
    <w:rsid w:val="006B1A3B"/>
    <w:rsid w:val="006B1AED"/>
    <w:rsid w:val="006B1F9C"/>
    <w:rsid w:val="006B237D"/>
    <w:rsid w:val="006B29EF"/>
    <w:rsid w:val="006B2C51"/>
    <w:rsid w:val="006B2D92"/>
    <w:rsid w:val="006B2F41"/>
    <w:rsid w:val="006B33D7"/>
    <w:rsid w:val="006B3830"/>
    <w:rsid w:val="006B3B2D"/>
    <w:rsid w:val="006B4698"/>
    <w:rsid w:val="006B48E2"/>
    <w:rsid w:val="006B4A88"/>
    <w:rsid w:val="006B4AEE"/>
    <w:rsid w:val="006B4D38"/>
    <w:rsid w:val="006B4EBC"/>
    <w:rsid w:val="006B51EF"/>
    <w:rsid w:val="006B53E0"/>
    <w:rsid w:val="006B5515"/>
    <w:rsid w:val="006B552D"/>
    <w:rsid w:val="006B5887"/>
    <w:rsid w:val="006B5E46"/>
    <w:rsid w:val="006B633E"/>
    <w:rsid w:val="006B6554"/>
    <w:rsid w:val="006B7172"/>
    <w:rsid w:val="006B7844"/>
    <w:rsid w:val="006B7A7D"/>
    <w:rsid w:val="006C00EB"/>
    <w:rsid w:val="006C05E3"/>
    <w:rsid w:val="006C0BC8"/>
    <w:rsid w:val="006C1947"/>
    <w:rsid w:val="006C1A2B"/>
    <w:rsid w:val="006C1E13"/>
    <w:rsid w:val="006C1ED3"/>
    <w:rsid w:val="006C1FFC"/>
    <w:rsid w:val="006C20DB"/>
    <w:rsid w:val="006C239A"/>
    <w:rsid w:val="006C2412"/>
    <w:rsid w:val="006C2B8E"/>
    <w:rsid w:val="006C2DF8"/>
    <w:rsid w:val="006C311F"/>
    <w:rsid w:val="006C3226"/>
    <w:rsid w:val="006C354C"/>
    <w:rsid w:val="006C3D37"/>
    <w:rsid w:val="006C4497"/>
    <w:rsid w:val="006C4BE6"/>
    <w:rsid w:val="006C4DB0"/>
    <w:rsid w:val="006C4DD0"/>
    <w:rsid w:val="006C4DE3"/>
    <w:rsid w:val="006C5379"/>
    <w:rsid w:val="006C557A"/>
    <w:rsid w:val="006C55B3"/>
    <w:rsid w:val="006C57F6"/>
    <w:rsid w:val="006C5821"/>
    <w:rsid w:val="006C5ACB"/>
    <w:rsid w:val="006C5C14"/>
    <w:rsid w:val="006C62E6"/>
    <w:rsid w:val="006C6355"/>
    <w:rsid w:val="006C6597"/>
    <w:rsid w:val="006C67BB"/>
    <w:rsid w:val="006C6BCD"/>
    <w:rsid w:val="006C6E1F"/>
    <w:rsid w:val="006C75DD"/>
    <w:rsid w:val="006C7794"/>
    <w:rsid w:val="006C79AF"/>
    <w:rsid w:val="006C7ADE"/>
    <w:rsid w:val="006C7F4D"/>
    <w:rsid w:val="006C7FF8"/>
    <w:rsid w:val="006D0AEE"/>
    <w:rsid w:val="006D0B45"/>
    <w:rsid w:val="006D0E07"/>
    <w:rsid w:val="006D0F93"/>
    <w:rsid w:val="006D1288"/>
    <w:rsid w:val="006D1648"/>
    <w:rsid w:val="006D16D8"/>
    <w:rsid w:val="006D188F"/>
    <w:rsid w:val="006D2A9C"/>
    <w:rsid w:val="006D2C35"/>
    <w:rsid w:val="006D31B6"/>
    <w:rsid w:val="006D31D5"/>
    <w:rsid w:val="006D351F"/>
    <w:rsid w:val="006D3B61"/>
    <w:rsid w:val="006D3D9E"/>
    <w:rsid w:val="006D3FC0"/>
    <w:rsid w:val="006D42B8"/>
    <w:rsid w:val="006D4334"/>
    <w:rsid w:val="006D4A1D"/>
    <w:rsid w:val="006D4D35"/>
    <w:rsid w:val="006D4DE3"/>
    <w:rsid w:val="006D534D"/>
    <w:rsid w:val="006D564F"/>
    <w:rsid w:val="006D59CC"/>
    <w:rsid w:val="006D5BA2"/>
    <w:rsid w:val="006D5FE7"/>
    <w:rsid w:val="006D67A7"/>
    <w:rsid w:val="006D6B88"/>
    <w:rsid w:val="006D6EA8"/>
    <w:rsid w:val="006D7387"/>
    <w:rsid w:val="006D7857"/>
    <w:rsid w:val="006D7AF1"/>
    <w:rsid w:val="006E0810"/>
    <w:rsid w:val="006E09D9"/>
    <w:rsid w:val="006E124D"/>
    <w:rsid w:val="006E1A48"/>
    <w:rsid w:val="006E1C1F"/>
    <w:rsid w:val="006E1D45"/>
    <w:rsid w:val="006E1D93"/>
    <w:rsid w:val="006E2074"/>
    <w:rsid w:val="006E222F"/>
    <w:rsid w:val="006E22CA"/>
    <w:rsid w:val="006E2469"/>
    <w:rsid w:val="006E25F6"/>
    <w:rsid w:val="006E2AB2"/>
    <w:rsid w:val="006E2C55"/>
    <w:rsid w:val="006E2C99"/>
    <w:rsid w:val="006E2ED8"/>
    <w:rsid w:val="006E350D"/>
    <w:rsid w:val="006E35CF"/>
    <w:rsid w:val="006E3B29"/>
    <w:rsid w:val="006E3B2C"/>
    <w:rsid w:val="006E3C29"/>
    <w:rsid w:val="006E4106"/>
    <w:rsid w:val="006E444D"/>
    <w:rsid w:val="006E4748"/>
    <w:rsid w:val="006E4820"/>
    <w:rsid w:val="006E48BA"/>
    <w:rsid w:val="006E4F86"/>
    <w:rsid w:val="006E5370"/>
    <w:rsid w:val="006E58BA"/>
    <w:rsid w:val="006E5916"/>
    <w:rsid w:val="006E5E11"/>
    <w:rsid w:val="006E6000"/>
    <w:rsid w:val="006E6014"/>
    <w:rsid w:val="006E61AC"/>
    <w:rsid w:val="006E662C"/>
    <w:rsid w:val="006E6ABA"/>
    <w:rsid w:val="006E6CA7"/>
    <w:rsid w:val="006E6E94"/>
    <w:rsid w:val="006E6F0E"/>
    <w:rsid w:val="006E7A62"/>
    <w:rsid w:val="006E7B00"/>
    <w:rsid w:val="006E7B1F"/>
    <w:rsid w:val="006E7BCF"/>
    <w:rsid w:val="006E7FBC"/>
    <w:rsid w:val="006F06B4"/>
    <w:rsid w:val="006F06BB"/>
    <w:rsid w:val="006F0CB7"/>
    <w:rsid w:val="006F11F3"/>
    <w:rsid w:val="006F1296"/>
    <w:rsid w:val="006F14B6"/>
    <w:rsid w:val="006F1ABA"/>
    <w:rsid w:val="006F1DED"/>
    <w:rsid w:val="006F2361"/>
    <w:rsid w:val="006F2498"/>
    <w:rsid w:val="006F26AB"/>
    <w:rsid w:val="006F2825"/>
    <w:rsid w:val="006F2C3C"/>
    <w:rsid w:val="006F2E68"/>
    <w:rsid w:val="006F2EE5"/>
    <w:rsid w:val="006F2F92"/>
    <w:rsid w:val="006F3721"/>
    <w:rsid w:val="006F3A1B"/>
    <w:rsid w:val="006F3A3D"/>
    <w:rsid w:val="006F3DF6"/>
    <w:rsid w:val="006F4090"/>
    <w:rsid w:val="006F42C2"/>
    <w:rsid w:val="006F4816"/>
    <w:rsid w:val="006F4B96"/>
    <w:rsid w:val="006F4BE7"/>
    <w:rsid w:val="006F5E37"/>
    <w:rsid w:val="006F6441"/>
    <w:rsid w:val="006F66BE"/>
    <w:rsid w:val="006F7398"/>
    <w:rsid w:val="006F73A0"/>
    <w:rsid w:val="006F75FA"/>
    <w:rsid w:val="006F76C4"/>
    <w:rsid w:val="006F7CD4"/>
    <w:rsid w:val="007008DB"/>
    <w:rsid w:val="0070093B"/>
    <w:rsid w:val="00700CE0"/>
    <w:rsid w:val="00701B35"/>
    <w:rsid w:val="007025C4"/>
    <w:rsid w:val="00702762"/>
    <w:rsid w:val="00702E58"/>
    <w:rsid w:val="00702ECE"/>
    <w:rsid w:val="007032CA"/>
    <w:rsid w:val="00703B65"/>
    <w:rsid w:val="00703B95"/>
    <w:rsid w:val="007042C4"/>
    <w:rsid w:val="007043D1"/>
    <w:rsid w:val="007046C0"/>
    <w:rsid w:val="007047E1"/>
    <w:rsid w:val="00704B75"/>
    <w:rsid w:val="00704E6E"/>
    <w:rsid w:val="0070578F"/>
    <w:rsid w:val="007058E5"/>
    <w:rsid w:val="00705E52"/>
    <w:rsid w:val="00706063"/>
    <w:rsid w:val="00706683"/>
    <w:rsid w:val="007069E2"/>
    <w:rsid w:val="00706B2B"/>
    <w:rsid w:val="00706B86"/>
    <w:rsid w:val="00707089"/>
    <w:rsid w:val="00707113"/>
    <w:rsid w:val="007072C3"/>
    <w:rsid w:val="007078EE"/>
    <w:rsid w:val="00707D47"/>
    <w:rsid w:val="00707D68"/>
    <w:rsid w:val="00707DFF"/>
    <w:rsid w:val="00707F9F"/>
    <w:rsid w:val="007102DF"/>
    <w:rsid w:val="007116A0"/>
    <w:rsid w:val="007118BB"/>
    <w:rsid w:val="007118EC"/>
    <w:rsid w:val="00711B20"/>
    <w:rsid w:val="00711C9D"/>
    <w:rsid w:val="00711CFE"/>
    <w:rsid w:val="0071201E"/>
    <w:rsid w:val="007125A5"/>
    <w:rsid w:val="007125C6"/>
    <w:rsid w:val="007126F4"/>
    <w:rsid w:val="00712871"/>
    <w:rsid w:val="00712F41"/>
    <w:rsid w:val="007131A4"/>
    <w:rsid w:val="00713AAF"/>
    <w:rsid w:val="00713B12"/>
    <w:rsid w:val="00714639"/>
    <w:rsid w:val="00714B37"/>
    <w:rsid w:val="00714CB8"/>
    <w:rsid w:val="00714E7A"/>
    <w:rsid w:val="007155BF"/>
    <w:rsid w:val="007155CE"/>
    <w:rsid w:val="00715757"/>
    <w:rsid w:val="00715974"/>
    <w:rsid w:val="00715D06"/>
    <w:rsid w:val="00715E89"/>
    <w:rsid w:val="0071605E"/>
    <w:rsid w:val="00716499"/>
    <w:rsid w:val="007166D3"/>
    <w:rsid w:val="00716C3B"/>
    <w:rsid w:val="007175DD"/>
    <w:rsid w:val="00717847"/>
    <w:rsid w:val="00717C6F"/>
    <w:rsid w:val="00720055"/>
    <w:rsid w:val="007203F6"/>
    <w:rsid w:val="0072067E"/>
    <w:rsid w:val="00720B98"/>
    <w:rsid w:val="00720CAE"/>
    <w:rsid w:val="00721142"/>
    <w:rsid w:val="007211A0"/>
    <w:rsid w:val="007212AC"/>
    <w:rsid w:val="007219B4"/>
    <w:rsid w:val="007219DF"/>
    <w:rsid w:val="00721A6F"/>
    <w:rsid w:val="00721A91"/>
    <w:rsid w:val="00721E49"/>
    <w:rsid w:val="00721F06"/>
    <w:rsid w:val="00721F60"/>
    <w:rsid w:val="00721F81"/>
    <w:rsid w:val="007224DB"/>
    <w:rsid w:val="00722CDF"/>
    <w:rsid w:val="00722CE3"/>
    <w:rsid w:val="00722F75"/>
    <w:rsid w:val="00723364"/>
    <w:rsid w:val="00723660"/>
    <w:rsid w:val="007237AA"/>
    <w:rsid w:val="00723A71"/>
    <w:rsid w:val="00723B78"/>
    <w:rsid w:val="00723BA3"/>
    <w:rsid w:val="007240C8"/>
    <w:rsid w:val="00724190"/>
    <w:rsid w:val="0072457A"/>
    <w:rsid w:val="00724792"/>
    <w:rsid w:val="007248B9"/>
    <w:rsid w:val="00725261"/>
    <w:rsid w:val="007252BD"/>
    <w:rsid w:val="00726016"/>
    <w:rsid w:val="0072682D"/>
    <w:rsid w:val="00726B7E"/>
    <w:rsid w:val="00726CB9"/>
    <w:rsid w:val="00726E81"/>
    <w:rsid w:val="0072716C"/>
    <w:rsid w:val="00727A39"/>
    <w:rsid w:val="00727BFF"/>
    <w:rsid w:val="00727C79"/>
    <w:rsid w:val="00727F96"/>
    <w:rsid w:val="007301A1"/>
    <w:rsid w:val="007309C4"/>
    <w:rsid w:val="00730D9F"/>
    <w:rsid w:val="00730E1A"/>
    <w:rsid w:val="00731144"/>
    <w:rsid w:val="00731284"/>
    <w:rsid w:val="00731945"/>
    <w:rsid w:val="00731DA8"/>
    <w:rsid w:val="00732D81"/>
    <w:rsid w:val="00733131"/>
    <w:rsid w:val="00733341"/>
    <w:rsid w:val="0073337D"/>
    <w:rsid w:val="007339BE"/>
    <w:rsid w:val="007339DE"/>
    <w:rsid w:val="00733B62"/>
    <w:rsid w:val="00733CCD"/>
    <w:rsid w:val="00733E4A"/>
    <w:rsid w:val="00733F1E"/>
    <w:rsid w:val="00734189"/>
    <w:rsid w:val="007345AD"/>
    <w:rsid w:val="00734A5F"/>
    <w:rsid w:val="00734B69"/>
    <w:rsid w:val="00734F46"/>
    <w:rsid w:val="00734FE2"/>
    <w:rsid w:val="00735498"/>
    <w:rsid w:val="00735B48"/>
    <w:rsid w:val="007361F1"/>
    <w:rsid w:val="007362E8"/>
    <w:rsid w:val="00736735"/>
    <w:rsid w:val="00736867"/>
    <w:rsid w:val="00736BEB"/>
    <w:rsid w:val="00737160"/>
    <w:rsid w:val="007371FB"/>
    <w:rsid w:val="00737AAA"/>
    <w:rsid w:val="00737D6B"/>
    <w:rsid w:val="007400E9"/>
    <w:rsid w:val="00740142"/>
    <w:rsid w:val="00740AB6"/>
    <w:rsid w:val="00740AC9"/>
    <w:rsid w:val="00740C1A"/>
    <w:rsid w:val="00740CC9"/>
    <w:rsid w:val="00740D54"/>
    <w:rsid w:val="00741363"/>
    <w:rsid w:val="00741587"/>
    <w:rsid w:val="00741747"/>
    <w:rsid w:val="00741EB7"/>
    <w:rsid w:val="00741F71"/>
    <w:rsid w:val="00742AEA"/>
    <w:rsid w:val="00742B4E"/>
    <w:rsid w:val="00742CB4"/>
    <w:rsid w:val="00742DFA"/>
    <w:rsid w:val="00742E30"/>
    <w:rsid w:val="00742E76"/>
    <w:rsid w:val="00742ECB"/>
    <w:rsid w:val="0074349B"/>
    <w:rsid w:val="007438E3"/>
    <w:rsid w:val="00744797"/>
    <w:rsid w:val="007448E1"/>
    <w:rsid w:val="007451D6"/>
    <w:rsid w:val="0074555A"/>
    <w:rsid w:val="0074558B"/>
    <w:rsid w:val="0074574A"/>
    <w:rsid w:val="007457F4"/>
    <w:rsid w:val="007461B2"/>
    <w:rsid w:val="00746227"/>
    <w:rsid w:val="007467EE"/>
    <w:rsid w:val="00746810"/>
    <w:rsid w:val="00746AAA"/>
    <w:rsid w:val="00746BC4"/>
    <w:rsid w:val="00747476"/>
    <w:rsid w:val="007503D5"/>
    <w:rsid w:val="00750B62"/>
    <w:rsid w:val="007512D1"/>
    <w:rsid w:val="00751C67"/>
    <w:rsid w:val="00751F31"/>
    <w:rsid w:val="0075212B"/>
    <w:rsid w:val="007528AC"/>
    <w:rsid w:val="00752961"/>
    <w:rsid w:val="00752BBF"/>
    <w:rsid w:val="00752DCA"/>
    <w:rsid w:val="00752E3F"/>
    <w:rsid w:val="00752E82"/>
    <w:rsid w:val="00752ECB"/>
    <w:rsid w:val="00752FB3"/>
    <w:rsid w:val="00753093"/>
    <w:rsid w:val="007532FD"/>
    <w:rsid w:val="00753ABC"/>
    <w:rsid w:val="00754234"/>
    <w:rsid w:val="00754E99"/>
    <w:rsid w:val="00755108"/>
    <w:rsid w:val="007551F8"/>
    <w:rsid w:val="0075588A"/>
    <w:rsid w:val="007562CE"/>
    <w:rsid w:val="0075695D"/>
    <w:rsid w:val="00756E3E"/>
    <w:rsid w:val="00757399"/>
    <w:rsid w:val="00757407"/>
    <w:rsid w:val="0076018A"/>
    <w:rsid w:val="00760283"/>
    <w:rsid w:val="00760945"/>
    <w:rsid w:val="007618A6"/>
    <w:rsid w:val="00761E4F"/>
    <w:rsid w:val="00762400"/>
    <w:rsid w:val="0076253B"/>
    <w:rsid w:val="00762648"/>
    <w:rsid w:val="0076298F"/>
    <w:rsid w:val="00762FCD"/>
    <w:rsid w:val="00763135"/>
    <w:rsid w:val="00763398"/>
    <w:rsid w:val="0076353A"/>
    <w:rsid w:val="00763691"/>
    <w:rsid w:val="00763B60"/>
    <w:rsid w:val="00763EC3"/>
    <w:rsid w:val="00763F3C"/>
    <w:rsid w:val="00764171"/>
    <w:rsid w:val="007642A4"/>
    <w:rsid w:val="007642C7"/>
    <w:rsid w:val="00764669"/>
    <w:rsid w:val="007649C9"/>
    <w:rsid w:val="00764DCA"/>
    <w:rsid w:val="00764E89"/>
    <w:rsid w:val="007652C0"/>
    <w:rsid w:val="0076560D"/>
    <w:rsid w:val="007656C2"/>
    <w:rsid w:val="00765996"/>
    <w:rsid w:val="007679F2"/>
    <w:rsid w:val="00767F10"/>
    <w:rsid w:val="007700D8"/>
    <w:rsid w:val="00770765"/>
    <w:rsid w:val="0077094B"/>
    <w:rsid w:val="00770BDF"/>
    <w:rsid w:val="00770DA2"/>
    <w:rsid w:val="00771589"/>
    <w:rsid w:val="007715A3"/>
    <w:rsid w:val="00771774"/>
    <w:rsid w:val="007717B8"/>
    <w:rsid w:val="0077180A"/>
    <w:rsid w:val="00771A37"/>
    <w:rsid w:val="00771D3A"/>
    <w:rsid w:val="00771DBC"/>
    <w:rsid w:val="00771E07"/>
    <w:rsid w:val="00772055"/>
    <w:rsid w:val="0077207E"/>
    <w:rsid w:val="007726EE"/>
    <w:rsid w:val="0077281A"/>
    <w:rsid w:val="00772D9C"/>
    <w:rsid w:val="007732B1"/>
    <w:rsid w:val="007732D3"/>
    <w:rsid w:val="0077397C"/>
    <w:rsid w:val="00773EF0"/>
    <w:rsid w:val="00773FB3"/>
    <w:rsid w:val="00774088"/>
    <w:rsid w:val="0077414F"/>
    <w:rsid w:val="007741C0"/>
    <w:rsid w:val="00774748"/>
    <w:rsid w:val="007750F3"/>
    <w:rsid w:val="00775264"/>
    <w:rsid w:val="00775960"/>
    <w:rsid w:val="0077596B"/>
    <w:rsid w:val="00775CBA"/>
    <w:rsid w:val="00775D80"/>
    <w:rsid w:val="00775DA9"/>
    <w:rsid w:val="007761F1"/>
    <w:rsid w:val="00776426"/>
    <w:rsid w:val="007765A7"/>
    <w:rsid w:val="0077676D"/>
    <w:rsid w:val="007767C8"/>
    <w:rsid w:val="00776CB3"/>
    <w:rsid w:val="00776E2E"/>
    <w:rsid w:val="00777584"/>
    <w:rsid w:val="0077784B"/>
    <w:rsid w:val="007801CA"/>
    <w:rsid w:val="007806AF"/>
    <w:rsid w:val="00780CDA"/>
    <w:rsid w:val="00781632"/>
    <w:rsid w:val="00781829"/>
    <w:rsid w:val="00781B6C"/>
    <w:rsid w:val="007820A8"/>
    <w:rsid w:val="007830DF"/>
    <w:rsid w:val="007839FA"/>
    <w:rsid w:val="00783EF0"/>
    <w:rsid w:val="00784283"/>
    <w:rsid w:val="00784484"/>
    <w:rsid w:val="0078452F"/>
    <w:rsid w:val="0078487A"/>
    <w:rsid w:val="007848B3"/>
    <w:rsid w:val="0078493E"/>
    <w:rsid w:val="00784CC9"/>
    <w:rsid w:val="00784D3E"/>
    <w:rsid w:val="00784D54"/>
    <w:rsid w:val="00784FF3"/>
    <w:rsid w:val="00785086"/>
    <w:rsid w:val="007860B2"/>
    <w:rsid w:val="00786987"/>
    <w:rsid w:val="007869AE"/>
    <w:rsid w:val="00786B50"/>
    <w:rsid w:val="00786B70"/>
    <w:rsid w:val="00786BDD"/>
    <w:rsid w:val="007872CE"/>
    <w:rsid w:val="007875A3"/>
    <w:rsid w:val="007876AC"/>
    <w:rsid w:val="00787B5E"/>
    <w:rsid w:val="0079063B"/>
    <w:rsid w:val="007909BB"/>
    <w:rsid w:val="00790A9B"/>
    <w:rsid w:val="00790C93"/>
    <w:rsid w:val="00790EC0"/>
    <w:rsid w:val="00791611"/>
    <w:rsid w:val="007918FD"/>
    <w:rsid w:val="0079191D"/>
    <w:rsid w:val="00791A99"/>
    <w:rsid w:val="00791AEA"/>
    <w:rsid w:val="00791D18"/>
    <w:rsid w:val="00791FD2"/>
    <w:rsid w:val="00792132"/>
    <w:rsid w:val="00792304"/>
    <w:rsid w:val="0079258B"/>
    <w:rsid w:val="007925D4"/>
    <w:rsid w:val="00792870"/>
    <w:rsid w:val="00792FCF"/>
    <w:rsid w:val="00792FF2"/>
    <w:rsid w:val="0079348E"/>
    <w:rsid w:val="00793715"/>
    <w:rsid w:val="0079377D"/>
    <w:rsid w:val="0079386B"/>
    <w:rsid w:val="007942B4"/>
    <w:rsid w:val="0079451C"/>
    <w:rsid w:val="00794F0E"/>
    <w:rsid w:val="00795192"/>
    <w:rsid w:val="00795700"/>
    <w:rsid w:val="00795958"/>
    <w:rsid w:val="0079656D"/>
    <w:rsid w:val="007966AA"/>
    <w:rsid w:val="007967AC"/>
    <w:rsid w:val="007968D7"/>
    <w:rsid w:val="007970FD"/>
    <w:rsid w:val="00797428"/>
    <w:rsid w:val="007974FB"/>
    <w:rsid w:val="00797D4C"/>
    <w:rsid w:val="007A0013"/>
    <w:rsid w:val="007A0088"/>
    <w:rsid w:val="007A0222"/>
    <w:rsid w:val="007A0525"/>
    <w:rsid w:val="007A05C2"/>
    <w:rsid w:val="007A0FF7"/>
    <w:rsid w:val="007A1327"/>
    <w:rsid w:val="007A15F3"/>
    <w:rsid w:val="007A187B"/>
    <w:rsid w:val="007A1F8A"/>
    <w:rsid w:val="007A25F7"/>
    <w:rsid w:val="007A2765"/>
    <w:rsid w:val="007A29D5"/>
    <w:rsid w:val="007A36F0"/>
    <w:rsid w:val="007A3BAF"/>
    <w:rsid w:val="007A416C"/>
    <w:rsid w:val="007A48E6"/>
    <w:rsid w:val="007A50E0"/>
    <w:rsid w:val="007A559A"/>
    <w:rsid w:val="007A5DAB"/>
    <w:rsid w:val="007A6187"/>
    <w:rsid w:val="007A62C6"/>
    <w:rsid w:val="007A6CA4"/>
    <w:rsid w:val="007A6CAA"/>
    <w:rsid w:val="007A6E4E"/>
    <w:rsid w:val="007A763C"/>
    <w:rsid w:val="007A7820"/>
    <w:rsid w:val="007A795C"/>
    <w:rsid w:val="007A7A9A"/>
    <w:rsid w:val="007A7AA9"/>
    <w:rsid w:val="007A7B8E"/>
    <w:rsid w:val="007A7F13"/>
    <w:rsid w:val="007A7FFE"/>
    <w:rsid w:val="007B014C"/>
    <w:rsid w:val="007B0349"/>
    <w:rsid w:val="007B07FD"/>
    <w:rsid w:val="007B0A69"/>
    <w:rsid w:val="007B0EE1"/>
    <w:rsid w:val="007B0F4E"/>
    <w:rsid w:val="007B1472"/>
    <w:rsid w:val="007B1806"/>
    <w:rsid w:val="007B1B99"/>
    <w:rsid w:val="007B1E97"/>
    <w:rsid w:val="007B21F1"/>
    <w:rsid w:val="007B2572"/>
    <w:rsid w:val="007B2847"/>
    <w:rsid w:val="007B36D4"/>
    <w:rsid w:val="007B3769"/>
    <w:rsid w:val="007B3E05"/>
    <w:rsid w:val="007B3F9E"/>
    <w:rsid w:val="007B43DB"/>
    <w:rsid w:val="007B446D"/>
    <w:rsid w:val="007B46C0"/>
    <w:rsid w:val="007B4EE3"/>
    <w:rsid w:val="007B4FD8"/>
    <w:rsid w:val="007B52FC"/>
    <w:rsid w:val="007B531C"/>
    <w:rsid w:val="007B540D"/>
    <w:rsid w:val="007B5426"/>
    <w:rsid w:val="007B5517"/>
    <w:rsid w:val="007B5A9C"/>
    <w:rsid w:val="007B5FBC"/>
    <w:rsid w:val="007B6478"/>
    <w:rsid w:val="007B6620"/>
    <w:rsid w:val="007B6622"/>
    <w:rsid w:val="007B662C"/>
    <w:rsid w:val="007B6667"/>
    <w:rsid w:val="007B6E2C"/>
    <w:rsid w:val="007B6EA8"/>
    <w:rsid w:val="007B701F"/>
    <w:rsid w:val="007B7354"/>
    <w:rsid w:val="007B7FBD"/>
    <w:rsid w:val="007C0704"/>
    <w:rsid w:val="007C0788"/>
    <w:rsid w:val="007C096A"/>
    <w:rsid w:val="007C0C54"/>
    <w:rsid w:val="007C13B4"/>
    <w:rsid w:val="007C1411"/>
    <w:rsid w:val="007C161D"/>
    <w:rsid w:val="007C18E3"/>
    <w:rsid w:val="007C18F7"/>
    <w:rsid w:val="007C1E21"/>
    <w:rsid w:val="007C1F18"/>
    <w:rsid w:val="007C2507"/>
    <w:rsid w:val="007C2FD3"/>
    <w:rsid w:val="007C315B"/>
    <w:rsid w:val="007C333C"/>
    <w:rsid w:val="007C333F"/>
    <w:rsid w:val="007C3B00"/>
    <w:rsid w:val="007C3D5C"/>
    <w:rsid w:val="007C4033"/>
    <w:rsid w:val="007C40AA"/>
    <w:rsid w:val="007C42EB"/>
    <w:rsid w:val="007C4902"/>
    <w:rsid w:val="007C54FE"/>
    <w:rsid w:val="007C57FF"/>
    <w:rsid w:val="007C5BCE"/>
    <w:rsid w:val="007C5D64"/>
    <w:rsid w:val="007C66B6"/>
    <w:rsid w:val="007C6824"/>
    <w:rsid w:val="007C6A66"/>
    <w:rsid w:val="007C6C94"/>
    <w:rsid w:val="007C7444"/>
    <w:rsid w:val="007C7457"/>
    <w:rsid w:val="007C75AD"/>
    <w:rsid w:val="007C75D6"/>
    <w:rsid w:val="007C77A1"/>
    <w:rsid w:val="007C77A9"/>
    <w:rsid w:val="007C7D45"/>
    <w:rsid w:val="007C7DE9"/>
    <w:rsid w:val="007D0960"/>
    <w:rsid w:val="007D098A"/>
    <w:rsid w:val="007D0C55"/>
    <w:rsid w:val="007D1269"/>
    <w:rsid w:val="007D1799"/>
    <w:rsid w:val="007D2243"/>
    <w:rsid w:val="007D249E"/>
    <w:rsid w:val="007D2768"/>
    <w:rsid w:val="007D2C0A"/>
    <w:rsid w:val="007D2C1B"/>
    <w:rsid w:val="007D33E7"/>
    <w:rsid w:val="007D3B7A"/>
    <w:rsid w:val="007D3C8A"/>
    <w:rsid w:val="007D40A2"/>
    <w:rsid w:val="007D450F"/>
    <w:rsid w:val="007D4884"/>
    <w:rsid w:val="007D4A35"/>
    <w:rsid w:val="007D4D56"/>
    <w:rsid w:val="007D4EF6"/>
    <w:rsid w:val="007D50D4"/>
    <w:rsid w:val="007D54B4"/>
    <w:rsid w:val="007D5A0C"/>
    <w:rsid w:val="007D5E36"/>
    <w:rsid w:val="007D6562"/>
    <w:rsid w:val="007D6716"/>
    <w:rsid w:val="007D6B00"/>
    <w:rsid w:val="007D6DA6"/>
    <w:rsid w:val="007D7066"/>
    <w:rsid w:val="007D73AA"/>
    <w:rsid w:val="007D76F3"/>
    <w:rsid w:val="007D7A9F"/>
    <w:rsid w:val="007E0954"/>
    <w:rsid w:val="007E09A8"/>
    <w:rsid w:val="007E0E72"/>
    <w:rsid w:val="007E191D"/>
    <w:rsid w:val="007E1BDC"/>
    <w:rsid w:val="007E20AF"/>
    <w:rsid w:val="007E217F"/>
    <w:rsid w:val="007E2223"/>
    <w:rsid w:val="007E264C"/>
    <w:rsid w:val="007E2C09"/>
    <w:rsid w:val="007E3DD5"/>
    <w:rsid w:val="007E3F38"/>
    <w:rsid w:val="007E428C"/>
    <w:rsid w:val="007E4621"/>
    <w:rsid w:val="007E48D0"/>
    <w:rsid w:val="007E4A02"/>
    <w:rsid w:val="007E4D6F"/>
    <w:rsid w:val="007E5E06"/>
    <w:rsid w:val="007E6C86"/>
    <w:rsid w:val="007E6E8D"/>
    <w:rsid w:val="007E6EB2"/>
    <w:rsid w:val="007E718B"/>
    <w:rsid w:val="007E7338"/>
    <w:rsid w:val="007E73B9"/>
    <w:rsid w:val="007E78E7"/>
    <w:rsid w:val="007E7BB9"/>
    <w:rsid w:val="007F0106"/>
    <w:rsid w:val="007F02D1"/>
    <w:rsid w:val="007F0AD8"/>
    <w:rsid w:val="007F114C"/>
    <w:rsid w:val="007F11A1"/>
    <w:rsid w:val="007F16A5"/>
    <w:rsid w:val="007F229D"/>
    <w:rsid w:val="007F2482"/>
    <w:rsid w:val="007F2CAC"/>
    <w:rsid w:val="007F3200"/>
    <w:rsid w:val="007F32B1"/>
    <w:rsid w:val="007F3434"/>
    <w:rsid w:val="007F34A1"/>
    <w:rsid w:val="007F352B"/>
    <w:rsid w:val="007F3729"/>
    <w:rsid w:val="007F385C"/>
    <w:rsid w:val="007F38D7"/>
    <w:rsid w:val="007F4F2A"/>
    <w:rsid w:val="007F5454"/>
    <w:rsid w:val="007F5663"/>
    <w:rsid w:val="007F57C4"/>
    <w:rsid w:val="007F5907"/>
    <w:rsid w:val="007F5A3E"/>
    <w:rsid w:val="007F5EC3"/>
    <w:rsid w:val="007F61DE"/>
    <w:rsid w:val="007F62A2"/>
    <w:rsid w:val="007F6543"/>
    <w:rsid w:val="007F6C9E"/>
    <w:rsid w:val="007F6D64"/>
    <w:rsid w:val="007F7071"/>
    <w:rsid w:val="007F76C5"/>
    <w:rsid w:val="007F7B3B"/>
    <w:rsid w:val="007F7CAE"/>
    <w:rsid w:val="00800F8C"/>
    <w:rsid w:val="0080100D"/>
    <w:rsid w:val="00801437"/>
    <w:rsid w:val="00801711"/>
    <w:rsid w:val="008017EA"/>
    <w:rsid w:val="00801E53"/>
    <w:rsid w:val="00801F86"/>
    <w:rsid w:val="00801F9C"/>
    <w:rsid w:val="00802251"/>
    <w:rsid w:val="008022D6"/>
    <w:rsid w:val="00802D82"/>
    <w:rsid w:val="00803030"/>
    <w:rsid w:val="00803381"/>
    <w:rsid w:val="00803564"/>
    <w:rsid w:val="0080393C"/>
    <w:rsid w:val="00803BC6"/>
    <w:rsid w:val="00804355"/>
    <w:rsid w:val="00804637"/>
    <w:rsid w:val="0080488C"/>
    <w:rsid w:val="00804984"/>
    <w:rsid w:val="00804A1B"/>
    <w:rsid w:val="00804CA7"/>
    <w:rsid w:val="00804F44"/>
    <w:rsid w:val="00804F68"/>
    <w:rsid w:val="00805264"/>
    <w:rsid w:val="00805620"/>
    <w:rsid w:val="00805640"/>
    <w:rsid w:val="00805703"/>
    <w:rsid w:val="00805C38"/>
    <w:rsid w:val="00805CE4"/>
    <w:rsid w:val="00805D1A"/>
    <w:rsid w:val="0080617E"/>
    <w:rsid w:val="0080694C"/>
    <w:rsid w:val="008069A8"/>
    <w:rsid w:val="00807176"/>
    <w:rsid w:val="00807538"/>
    <w:rsid w:val="00807C5D"/>
    <w:rsid w:val="008101CD"/>
    <w:rsid w:val="0081032C"/>
    <w:rsid w:val="0081041E"/>
    <w:rsid w:val="008108AC"/>
    <w:rsid w:val="00810A01"/>
    <w:rsid w:val="00810B98"/>
    <w:rsid w:val="00810F5D"/>
    <w:rsid w:val="00811150"/>
    <w:rsid w:val="00811909"/>
    <w:rsid w:val="008119CD"/>
    <w:rsid w:val="00811F82"/>
    <w:rsid w:val="008122E8"/>
    <w:rsid w:val="008123D3"/>
    <w:rsid w:val="008125CE"/>
    <w:rsid w:val="008127A1"/>
    <w:rsid w:val="008131CF"/>
    <w:rsid w:val="00813F76"/>
    <w:rsid w:val="008140E6"/>
    <w:rsid w:val="00814393"/>
    <w:rsid w:val="008145B8"/>
    <w:rsid w:val="008146AA"/>
    <w:rsid w:val="0081484D"/>
    <w:rsid w:val="00814B14"/>
    <w:rsid w:val="00814B9A"/>
    <w:rsid w:val="008151E5"/>
    <w:rsid w:val="0081590E"/>
    <w:rsid w:val="00815951"/>
    <w:rsid w:val="00815AEF"/>
    <w:rsid w:val="008166A3"/>
    <w:rsid w:val="008166AE"/>
    <w:rsid w:val="00816A0B"/>
    <w:rsid w:val="00816AB7"/>
    <w:rsid w:val="00816CE1"/>
    <w:rsid w:val="008170CE"/>
    <w:rsid w:val="00817105"/>
    <w:rsid w:val="00817341"/>
    <w:rsid w:val="00817398"/>
    <w:rsid w:val="008174E9"/>
    <w:rsid w:val="008179BF"/>
    <w:rsid w:val="00817CCD"/>
    <w:rsid w:val="00820914"/>
    <w:rsid w:val="00820A45"/>
    <w:rsid w:val="008214BB"/>
    <w:rsid w:val="00821529"/>
    <w:rsid w:val="008216A5"/>
    <w:rsid w:val="008219D1"/>
    <w:rsid w:val="00821C96"/>
    <w:rsid w:val="00822268"/>
    <w:rsid w:val="008224F6"/>
    <w:rsid w:val="008224F8"/>
    <w:rsid w:val="008227E0"/>
    <w:rsid w:val="0082292E"/>
    <w:rsid w:val="00822FAB"/>
    <w:rsid w:val="0082325F"/>
    <w:rsid w:val="008232ED"/>
    <w:rsid w:val="008234AA"/>
    <w:rsid w:val="0082352C"/>
    <w:rsid w:val="0082373D"/>
    <w:rsid w:val="00823879"/>
    <w:rsid w:val="00823AC4"/>
    <w:rsid w:val="00823C8A"/>
    <w:rsid w:val="00823F04"/>
    <w:rsid w:val="00824550"/>
    <w:rsid w:val="0082465B"/>
    <w:rsid w:val="0082491A"/>
    <w:rsid w:val="008249D3"/>
    <w:rsid w:val="00825081"/>
    <w:rsid w:val="008251C3"/>
    <w:rsid w:val="0082539E"/>
    <w:rsid w:val="00825697"/>
    <w:rsid w:val="008256C8"/>
    <w:rsid w:val="00825BE5"/>
    <w:rsid w:val="00825F3C"/>
    <w:rsid w:val="0082606E"/>
    <w:rsid w:val="00826167"/>
    <w:rsid w:val="00826555"/>
    <w:rsid w:val="0082661A"/>
    <w:rsid w:val="008267B7"/>
    <w:rsid w:val="00826B86"/>
    <w:rsid w:val="00827335"/>
    <w:rsid w:val="00827A3A"/>
    <w:rsid w:val="00830228"/>
    <w:rsid w:val="00830BBA"/>
    <w:rsid w:val="00830C55"/>
    <w:rsid w:val="0083111C"/>
    <w:rsid w:val="008316A4"/>
    <w:rsid w:val="00831801"/>
    <w:rsid w:val="00831DC9"/>
    <w:rsid w:val="008325DB"/>
    <w:rsid w:val="008328EE"/>
    <w:rsid w:val="00832B32"/>
    <w:rsid w:val="00832E2A"/>
    <w:rsid w:val="00832F58"/>
    <w:rsid w:val="00833F3F"/>
    <w:rsid w:val="0083430A"/>
    <w:rsid w:val="00834497"/>
    <w:rsid w:val="008345B2"/>
    <w:rsid w:val="00834637"/>
    <w:rsid w:val="00834D0F"/>
    <w:rsid w:val="008351CE"/>
    <w:rsid w:val="008352C8"/>
    <w:rsid w:val="00835DF9"/>
    <w:rsid w:val="00836070"/>
    <w:rsid w:val="0083637F"/>
    <w:rsid w:val="008363D6"/>
    <w:rsid w:val="00836900"/>
    <w:rsid w:val="00836B77"/>
    <w:rsid w:val="00836DDA"/>
    <w:rsid w:val="008376FF"/>
    <w:rsid w:val="00837A51"/>
    <w:rsid w:val="00837CC4"/>
    <w:rsid w:val="00840393"/>
    <w:rsid w:val="00840652"/>
    <w:rsid w:val="008406B5"/>
    <w:rsid w:val="0084136D"/>
    <w:rsid w:val="008416B9"/>
    <w:rsid w:val="00841D0F"/>
    <w:rsid w:val="00841D77"/>
    <w:rsid w:val="008421BE"/>
    <w:rsid w:val="00842228"/>
    <w:rsid w:val="008422CB"/>
    <w:rsid w:val="00842341"/>
    <w:rsid w:val="00842B25"/>
    <w:rsid w:val="00842BCF"/>
    <w:rsid w:val="00842C4C"/>
    <w:rsid w:val="00842DDC"/>
    <w:rsid w:val="00842FBF"/>
    <w:rsid w:val="00843E89"/>
    <w:rsid w:val="0084412B"/>
    <w:rsid w:val="0084418B"/>
    <w:rsid w:val="0084435D"/>
    <w:rsid w:val="00844A4C"/>
    <w:rsid w:val="00844DBB"/>
    <w:rsid w:val="008459B7"/>
    <w:rsid w:val="00845BDE"/>
    <w:rsid w:val="00845CD4"/>
    <w:rsid w:val="00846627"/>
    <w:rsid w:val="0084695D"/>
    <w:rsid w:val="00846FE7"/>
    <w:rsid w:val="00847675"/>
    <w:rsid w:val="00847763"/>
    <w:rsid w:val="00847AC8"/>
    <w:rsid w:val="00847D64"/>
    <w:rsid w:val="00847DDD"/>
    <w:rsid w:val="00847FAF"/>
    <w:rsid w:val="0085008A"/>
    <w:rsid w:val="00850447"/>
    <w:rsid w:val="00850573"/>
    <w:rsid w:val="0085066A"/>
    <w:rsid w:val="00850671"/>
    <w:rsid w:val="00850791"/>
    <w:rsid w:val="00850FFE"/>
    <w:rsid w:val="00851D02"/>
    <w:rsid w:val="008524A9"/>
    <w:rsid w:val="00852709"/>
    <w:rsid w:val="00852B5D"/>
    <w:rsid w:val="00853418"/>
    <w:rsid w:val="0085398E"/>
    <w:rsid w:val="00853D5D"/>
    <w:rsid w:val="008548CF"/>
    <w:rsid w:val="00854D03"/>
    <w:rsid w:val="008559B2"/>
    <w:rsid w:val="00855BD3"/>
    <w:rsid w:val="008560CB"/>
    <w:rsid w:val="0085657C"/>
    <w:rsid w:val="0085692D"/>
    <w:rsid w:val="00856D48"/>
    <w:rsid w:val="00856DA2"/>
    <w:rsid w:val="00856DEA"/>
    <w:rsid w:val="00857007"/>
    <w:rsid w:val="0085715A"/>
    <w:rsid w:val="008601A8"/>
    <w:rsid w:val="008603A1"/>
    <w:rsid w:val="008608C6"/>
    <w:rsid w:val="00860C3A"/>
    <w:rsid w:val="00861353"/>
    <w:rsid w:val="00861489"/>
    <w:rsid w:val="0086216C"/>
    <w:rsid w:val="008623F1"/>
    <w:rsid w:val="00862817"/>
    <w:rsid w:val="00862CEF"/>
    <w:rsid w:val="00863F77"/>
    <w:rsid w:val="008642A0"/>
    <w:rsid w:val="008643C6"/>
    <w:rsid w:val="0086462B"/>
    <w:rsid w:val="008646EB"/>
    <w:rsid w:val="008657F5"/>
    <w:rsid w:val="00865A52"/>
    <w:rsid w:val="00865A87"/>
    <w:rsid w:val="00865CD4"/>
    <w:rsid w:val="00865D83"/>
    <w:rsid w:val="00867058"/>
    <w:rsid w:val="008672DE"/>
    <w:rsid w:val="00867392"/>
    <w:rsid w:val="00867DA8"/>
    <w:rsid w:val="00867DB9"/>
    <w:rsid w:val="00867F2C"/>
    <w:rsid w:val="00867F9A"/>
    <w:rsid w:val="00870350"/>
    <w:rsid w:val="00870358"/>
    <w:rsid w:val="008704EA"/>
    <w:rsid w:val="008709C0"/>
    <w:rsid w:val="00871919"/>
    <w:rsid w:val="00871BE7"/>
    <w:rsid w:val="00871DA1"/>
    <w:rsid w:val="00872EAD"/>
    <w:rsid w:val="008733DB"/>
    <w:rsid w:val="008738EC"/>
    <w:rsid w:val="00873BBB"/>
    <w:rsid w:val="00873C47"/>
    <w:rsid w:val="00873E86"/>
    <w:rsid w:val="0087476A"/>
    <w:rsid w:val="00874B90"/>
    <w:rsid w:val="00875AD6"/>
    <w:rsid w:val="00875AD9"/>
    <w:rsid w:val="00875AEB"/>
    <w:rsid w:val="00875DB0"/>
    <w:rsid w:val="00876279"/>
    <w:rsid w:val="00876293"/>
    <w:rsid w:val="00876346"/>
    <w:rsid w:val="00876637"/>
    <w:rsid w:val="00876A60"/>
    <w:rsid w:val="00876B47"/>
    <w:rsid w:val="00876CC6"/>
    <w:rsid w:val="008773AF"/>
    <w:rsid w:val="008776CE"/>
    <w:rsid w:val="008779EC"/>
    <w:rsid w:val="00877A0D"/>
    <w:rsid w:val="00877EBA"/>
    <w:rsid w:val="00880A9D"/>
    <w:rsid w:val="00880D95"/>
    <w:rsid w:val="00880F82"/>
    <w:rsid w:val="00880FD9"/>
    <w:rsid w:val="008810C9"/>
    <w:rsid w:val="00881105"/>
    <w:rsid w:val="0088128C"/>
    <w:rsid w:val="0088153B"/>
    <w:rsid w:val="00881740"/>
    <w:rsid w:val="00881802"/>
    <w:rsid w:val="00881821"/>
    <w:rsid w:val="00881DE3"/>
    <w:rsid w:val="008825CF"/>
    <w:rsid w:val="00882AD0"/>
    <w:rsid w:val="00883358"/>
    <w:rsid w:val="00883369"/>
    <w:rsid w:val="00883770"/>
    <w:rsid w:val="0088397F"/>
    <w:rsid w:val="00883A3A"/>
    <w:rsid w:val="00883E0E"/>
    <w:rsid w:val="00883EE9"/>
    <w:rsid w:val="00883EFA"/>
    <w:rsid w:val="00883FB2"/>
    <w:rsid w:val="0088403B"/>
    <w:rsid w:val="00884066"/>
    <w:rsid w:val="00884526"/>
    <w:rsid w:val="0088459D"/>
    <w:rsid w:val="00884CCD"/>
    <w:rsid w:val="00885124"/>
    <w:rsid w:val="00885DED"/>
    <w:rsid w:val="00885E2E"/>
    <w:rsid w:val="00885F68"/>
    <w:rsid w:val="0088625A"/>
    <w:rsid w:val="0088634F"/>
    <w:rsid w:val="00886A44"/>
    <w:rsid w:val="00886BC5"/>
    <w:rsid w:val="00887EB0"/>
    <w:rsid w:val="00887F15"/>
    <w:rsid w:val="008902FF"/>
    <w:rsid w:val="00890CFE"/>
    <w:rsid w:val="00891016"/>
    <w:rsid w:val="008912F0"/>
    <w:rsid w:val="00891C3D"/>
    <w:rsid w:val="00891D3F"/>
    <w:rsid w:val="00892208"/>
    <w:rsid w:val="00892260"/>
    <w:rsid w:val="008927A8"/>
    <w:rsid w:val="008928DC"/>
    <w:rsid w:val="00892CA8"/>
    <w:rsid w:val="008932D2"/>
    <w:rsid w:val="00893344"/>
    <w:rsid w:val="00893598"/>
    <w:rsid w:val="008949D2"/>
    <w:rsid w:val="00894D74"/>
    <w:rsid w:val="00894D82"/>
    <w:rsid w:val="00895853"/>
    <w:rsid w:val="008958E9"/>
    <w:rsid w:val="00895B49"/>
    <w:rsid w:val="00895FEB"/>
    <w:rsid w:val="00896190"/>
    <w:rsid w:val="00896710"/>
    <w:rsid w:val="00896D1F"/>
    <w:rsid w:val="0089705F"/>
    <w:rsid w:val="008971F2"/>
    <w:rsid w:val="008973A1"/>
    <w:rsid w:val="008A0091"/>
    <w:rsid w:val="008A0345"/>
    <w:rsid w:val="008A0448"/>
    <w:rsid w:val="008A0489"/>
    <w:rsid w:val="008A0F34"/>
    <w:rsid w:val="008A1173"/>
    <w:rsid w:val="008A1360"/>
    <w:rsid w:val="008A1841"/>
    <w:rsid w:val="008A23CC"/>
    <w:rsid w:val="008A24A0"/>
    <w:rsid w:val="008A3257"/>
    <w:rsid w:val="008A38DD"/>
    <w:rsid w:val="008A3DC6"/>
    <w:rsid w:val="008A3E92"/>
    <w:rsid w:val="008A40BB"/>
    <w:rsid w:val="008A4109"/>
    <w:rsid w:val="008A4269"/>
    <w:rsid w:val="008A44C5"/>
    <w:rsid w:val="008A4B3B"/>
    <w:rsid w:val="008A4EC2"/>
    <w:rsid w:val="008A5143"/>
    <w:rsid w:val="008A5167"/>
    <w:rsid w:val="008A5BA2"/>
    <w:rsid w:val="008A5D6C"/>
    <w:rsid w:val="008A663B"/>
    <w:rsid w:val="008A6A39"/>
    <w:rsid w:val="008A6B55"/>
    <w:rsid w:val="008A6D6A"/>
    <w:rsid w:val="008A6EC9"/>
    <w:rsid w:val="008A6F69"/>
    <w:rsid w:val="008A6FF2"/>
    <w:rsid w:val="008A7042"/>
    <w:rsid w:val="008A7619"/>
    <w:rsid w:val="008A7710"/>
    <w:rsid w:val="008A79DD"/>
    <w:rsid w:val="008A7C28"/>
    <w:rsid w:val="008B03D8"/>
    <w:rsid w:val="008B0BCE"/>
    <w:rsid w:val="008B0EAA"/>
    <w:rsid w:val="008B133B"/>
    <w:rsid w:val="008B18F8"/>
    <w:rsid w:val="008B1C27"/>
    <w:rsid w:val="008B1CC7"/>
    <w:rsid w:val="008B1DBA"/>
    <w:rsid w:val="008B2273"/>
    <w:rsid w:val="008B2730"/>
    <w:rsid w:val="008B29A6"/>
    <w:rsid w:val="008B2DFE"/>
    <w:rsid w:val="008B2FB3"/>
    <w:rsid w:val="008B34F2"/>
    <w:rsid w:val="008B3641"/>
    <w:rsid w:val="008B3BF7"/>
    <w:rsid w:val="008B48B8"/>
    <w:rsid w:val="008B4B2B"/>
    <w:rsid w:val="008B53B8"/>
    <w:rsid w:val="008B57AB"/>
    <w:rsid w:val="008B6539"/>
    <w:rsid w:val="008B6911"/>
    <w:rsid w:val="008B69A1"/>
    <w:rsid w:val="008B6D81"/>
    <w:rsid w:val="008B7122"/>
    <w:rsid w:val="008B725B"/>
    <w:rsid w:val="008B770B"/>
    <w:rsid w:val="008C063D"/>
    <w:rsid w:val="008C08C3"/>
    <w:rsid w:val="008C0CD3"/>
    <w:rsid w:val="008C0D00"/>
    <w:rsid w:val="008C0F56"/>
    <w:rsid w:val="008C11D9"/>
    <w:rsid w:val="008C1D60"/>
    <w:rsid w:val="008C252E"/>
    <w:rsid w:val="008C2642"/>
    <w:rsid w:val="008C384C"/>
    <w:rsid w:val="008C3853"/>
    <w:rsid w:val="008C4596"/>
    <w:rsid w:val="008C46A9"/>
    <w:rsid w:val="008C49F9"/>
    <w:rsid w:val="008C4BD8"/>
    <w:rsid w:val="008C53D8"/>
    <w:rsid w:val="008C5DAC"/>
    <w:rsid w:val="008C5FCA"/>
    <w:rsid w:val="008C6408"/>
    <w:rsid w:val="008C681F"/>
    <w:rsid w:val="008C6922"/>
    <w:rsid w:val="008C6F3C"/>
    <w:rsid w:val="008C75D6"/>
    <w:rsid w:val="008C7AED"/>
    <w:rsid w:val="008C7CE0"/>
    <w:rsid w:val="008D01EE"/>
    <w:rsid w:val="008D071F"/>
    <w:rsid w:val="008D0AE7"/>
    <w:rsid w:val="008D0D53"/>
    <w:rsid w:val="008D0E68"/>
    <w:rsid w:val="008D104E"/>
    <w:rsid w:val="008D10CC"/>
    <w:rsid w:val="008D179D"/>
    <w:rsid w:val="008D18AD"/>
    <w:rsid w:val="008D196E"/>
    <w:rsid w:val="008D1CC0"/>
    <w:rsid w:val="008D1D09"/>
    <w:rsid w:val="008D1F1B"/>
    <w:rsid w:val="008D1FC8"/>
    <w:rsid w:val="008D2627"/>
    <w:rsid w:val="008D2BE9"/>
    <w:rsid w:val="008D370D"/>
    <w:rsid w:val="008D38C9"/>
    <w:rsid w:val="008D3978"/>
    <w:rsid w:val="008D3C31"/>
    <w:rsid w:val="008D3D3D"/>
    <w:rsid w:val="008D3F07"/>
    <w:rsid w:val="008D4364"/>
    <w:rsid w:val="008D4502"/>
    <w:rsid w:val="008D46BF"/>
    <w:rsid w:val="008D4714"/>
    <w:rsid w:val="008D4A74"/>
    <w:rsid w:val="008D4DE6"/>
    <w:rsid w:val="008D5B11"/>
    <w:rsid w:val="008D5D34"/>
    <w:rsid w:val="008D5FB6"/>
    <w:rsid w:val="008D654B"/>
    <w:rsid w:val="008D68B3"/>
    <w:rsid w:val="008D69F2"/>
    <w:rsid w:val="008D6F4E"/>
    <w:rsid w:val="008D7106"/>
    <w:rsid w:val="008D7365"/>
    <w:rsid w:val="008E00FB"/>
    <w:rsid w:val="008E060A"/>
    <w:rsid w:val="008E0D35"/>
    <w:rsid w:val="008E0EA5"/>
    <w:rsid w:val="008E0F7D"/>
    <w:rsid w:val="008E154F"/>
    <w:rsid w:val="008E2A83"/>
    <w:rsid w:val="008E2D49"/>
    <w:rsid w:val="008E2E8E"/>
    <w:rsid w:val="008E2FA8"/>
    <w:rsid w:val="008E3474"/>
    <w:rsid w:val="008E36AC"/>
    <w:rsid w:val="008E3A43"/>
    <w:rsid w:val="008E40ED"/>
    <w:rsid w:val="008E4868"/>
    <w:rsid w:val="008E4AC0"/>
    <w:rsid w:val="008E4D1F"/>
    <w:rsid w:val="008E5A54"/>
    <w:rsid w:val="008E5E7B"/>
    <w:rsid w:val="008E6160"/>
    <w:rsid w:val="008E67BC"/>
    <w:rsid w:val="008E68FF"/>
    <w:rsid w:val="008E699E"/>
    <w:rsid w:val="008E6AE6"/>
    <w:rsid w:val="008E6D42"/>
    <w:rsid w:val="008E7A4A"/>
    <w:rsid w:val="008F0090"/>
    <w:rsid w:val="008F00F0"/>
    <w:rsid w:val="008F0132"/>
    <w:rsid w:val="008F01AB"/>
    <w:rsid w:val="008F1028"/>
    <w:rsid w:val="008F12E1"/>
    <w:rsid w:val="008F146E"/>
    <w:rsid w:val="008F1C6B"/>
    <w:rsid w:val="008F2344"/>
    <w:rsid w:val="008F23E4"/>
    <w:rsid w:val="008F2CD0"/>
    <w:rsid w:val="008F2D6C"/>
    <w:rsid w:val="008F3020"/>
    <w:rsid w:val="008F3228"/>
    <w:rsid w:val="008F32AB"/>
    <w:rsid w:val="008F33B7"/>
    <w:rsid w:val="008F385A"/>
    <w:rsid w:val="008F39E7"/>
    <w:rsid w:val="008F3A2A"/>
    <w:rsid w:val="008F3EDF"/>
    <w:rsid w:val="008F4005"/>
    <w:rsid w:val="008F42CA"/>
    <w:rsid w:val="008F46C7"/>
    <w:rsid w:val="008F47F7"/>
    <w:rsid w:val="008F4CD1"/>
    <w:rsid w:val="008F4D46"/>
    <w:rsid w:val="008F504C"/>
    <w:rsid w:val="008F5378"/>
    <w:rsid w:val="008F550B"/>
    <w:rsid w:val="008F5639"/>
    <w:rsid w:val="008F5EB9"/>
    <w:rsid w:val="008F6566"/>
    <w:rsid w:val="008F66FC"/>
    <w:rsid w:val="008F6F3F"/>
    <w:rsid w:val="008F6F6A"/>
    <w:rsid w:val="008F7409"/>
    <w:rsid w:val="008F753A"/>
    <w:rsid w:val="008F763B"/>
    <w:rsid w:val="008F789C"/>
    <w:rsid w:val="009006A9"/>
    <w:rsid w:val="00901712"/>
    <w:rsid w:val="00901B42"/>
    <w:rsid w:val="00902030"/>
    <w:rsid w:val="00902364"/>
    <w:rsid w:val="0090239A"/>
    <w:rsid w:val="00902504"/>
    <w:rsid w:val="0090267D"/>
    <w:rsid w:val="00902746"/>
    <w:rsid w:val="009028FC"/>
    <w:rsid w:val="00903093"/>
    <w:rsid w:val="00903214"/>
    <w:rsid w:val="009037C2"/>
    <w:rsid w:val="00903DA5"/>
    <w:rsid w:val="00903DC6"/>
    <w:rsid w:val="00903F14"/>
    <w:rsid w:val="00903F41"/>
    <w:rsid w:val="00904AAD"/>
    <w:rsid w:val="00904D1F"/>
    <w:rsid w:val="009050A6"/>
    <w:rsid w:val="00905100"/>
    <w:rsid w:val="009054AD"/>
    <w:rsid w:val="00905D4B"/>
    <w:rsid w:val="00905F0E"/>
    <w:rsid w:val="0090650E"/>
    <w:rsid w:val="00906754"/>
    <w:rsid w:val="009067DB"/>
    <w:rsid w:val="00906B51"/>
    <w:rsid w:val="00906CE3"/>
    <w:rsid w:val="00906DA3"/>
    <w:rsid w:val="0090703F"/>
    <w:rsid w:val="00907A56"/>
    <w:rsid w:val="00907D7D"/>
    <w:rsid w:val="009102B8"/>
    <w:rsid w:val="009102CE"/>
    <w:rsid w:val="009102EA"/>
    <w:rsid w:val="009103DA"/>
    <w:rsid w:val="0091044F"/>
    <w:rsid w:val="00910E15"/>
    <w:rsid w:val="009110CF"/>
    <w:rsid w:val="0091121B"/>
    <w:rsid w:val="00911489"/>
    <w:rsid w:val="00911713"/>
    <w:rsid w:val="00911852"/>
    <w:rsid w:val="00911D4C"/>
    <w:rsid w:val="00911E7B"/>
    <w:rsid w:val="00912386"/>
    <w:rsid w:val="009129ED"/>
    <w:rsid w:val="00912ABB"/>
    <w:rsid w:val="00913425"/>
    <w:rsid w:val="00914327"/>
    <w:rsid w:val="00914795"/>
    <w:rsid w:val="00914E48"/>
    <w:rsid w:val="00914E73"/>
    <w:rsid w:val="009152E5"/>
    <w:rsid w:val="00915816"/>
    <w:rsid w:val="009158EB"/>
    <w:rsid w:val="009158EC"/>
    <w:rsid w:val="00915FCB"/>
    <w:rsid w:val="00915FFD"/>
    <w:rsid w:val="009162F9"/>
    <w:rsid w:val="009163A2"/>
    <w:rsid w:val="0091659E"/>
    <w:rsid w:val="00916608"/>
    <w:rsid w:val="00916859"/>
    <w:rsid w:val="0091691F"/>
    <w:rsid w:val="00916CC2"/>
    <w:rsid w:val="009170DA"/>
    <w:rsid w:val="009171EC"/>
    <w:rsid w:val="009172EB"/>
    <w:rsid w:val="009174E4"/>
    <w:rsid w:val="009175BA"/>
    <w:rsid w:val="00917851"/>
    <w:rsid w:val="00917BC7"/>
    <w:rsid w:val="00917D58"/>
    <w:rsid w:val="00917E77"/>
    <w:rsid w:val="00920023"/>
    <w:rsid w:val="00920056"/>
    <w:rsid w:val="00920563"/>
    <w:rsid w:val="00920F18"/>
    <w:rsid w:val="009212AC"/>
    <w:rsid w:val="009214FA"/>
    <w:rsid w:val="009215AA"/>
    <w:rsid w:val="009215BD"/>
    <w:rsid w:val="00921C66"/>
    <w:rsid w:val="00921EA4"/>
    <w:rsid w:val="009226E8"/>
    <w:rsid w:val="009226FA"/>
    <w:rsid w:val="009227DB"/>
    <w:rsid w:val="00922B16"/>
    <w:rsid w:val="00922B41"/>
    <w:rsid w:val="0092359D"/>
    <w:rsid w:val="0092363B"/>
    <w:rsid w:val="009238F1"/>
    <w:rsid w:val="00923C74"/>
    <w:rsid w:val="009242F4"/>
    <w:rsid w:val="00924967"/>
    <w:rsid w:val="009249CF"/>
    <w:rsid w:val="00924B61"/>
    <w:rsid w:val="00924EDD"/>
    <w:rsid w:val="00924EEA"/>
    <w:rsid w:val="009251E3"/>
    <w:rsid w:val="00925FAC"/>
    <w:rsid w:val="00926204"/>
    <w:rsid w:val="00926289"/>
    <w:rsid w:val="00926418"/>
    <w:rsid w:val="0092658E"/>
    <w:rsid w:val="00926E3C"/>
    <w:rsid w:val="009271A7"/>
    <w:rsid w:val="009276BE"/>
    <w:rsid w:val="00927AE6"/>
    <w:rsid w:val="00930212"/>
    <w:rsid w:val="00930393"/>
    <w:rsid w:val="009306BA"/>
    <w:rsid w:val="009306E6"/>
    <w:rsid w:val="00930710"/>
    <w:rsid w:val="00930BD2"/>
    <w:rsid w:val="0093162D"/>
    <w:rsid w:val="009324A8"/>
    <w:rsid w:val="00932AF9"/>
    <w:rsid w:val="00932E17"/>
    <w:rsid w:val="00932E74"/>
    <w:rsid w:val="00932FB6"/>
    <w:rsid w:val="00933190"/>
    <w:rsid w:val="00933653"/>
    <w:rsid w:val="0093370D"/>
    <w:rsid w:val="00933816"/>
    <w:rsid w:val="00933ADA"/>
    <w:rsid w:val="0093421B"/>
    <w:rsid w:val="009346BD"/>
    <w:rsid w:val="00934951"/>
    <w:rsid w:val="00934ACF"/>
    <w:rsid w:val="00934D27"/>
    <w:rsid w:val="00934DC3"/>
    <w:rsid w:val="00935143"/>
    <w:rsid w:val="009352AB"/>
    <w:rsid w:val="00935879"/>
    <w:rsid w:val="00935B87"/>
    <w:rsid w:val="00935F48"/>
    <w:rsid w:val="009362E6"/>
    <w:rsid w:val="0093652D"/>
    <w:rsid w:val="009369DA"/>
    <w:rsid w:val="009372D4"/>
    <w:rsid w:val="00937343"/>
    <w:rsid w:val="00937444"/>
    <w:rsid w:val="009374A8"/>
    <w:rsid w:val="009374B8"/>
    <w:rsid w:val="00937609"/>
    <w:rsid w:val="00937F96"/>
    <w:rsid w:val="00940193"/>
    <w:rsid w:val="009401C8"/>
    <w:rsid w:val="009402FF"/>
    <w:rsid w:val="00940343"/>
    <w:rsid w:val="00940BAA"/>
    <w:rsid w:val="00940C6D"/>
    <w:rsid w:val="00940F83"/>
    <w:rsid w:val="009418DB"/>
    <w:rsid w:val="00941A7F"/>
    <w:rsid w:val="0094234E"/>
    <w:rsid w:val="009426EA"/>
    <w:rsid w:val="00942997"/>
    <w:rsid w:val="00942DD4"/>
    <w:rsid w:val="00942F89"/>
    <w:rsid w:val="00943149"/>
    <w:rsid w:val="00943477"/>
    <w:rsid w:val="0094350B"/>
    <w:rsid w:val="0094361F"/>
    <w:rsid w:val="00943695"/>
    <w:rsid w:val="009437C0"/>
    <w:rsid w:val="009438C4"/>
    <w:rsid w:val="009439C4"/>
    <w:rsid w:val="009439EA"/>
    <w:rsid w:val="00943C84"/>
    <w:rsid w:val="00943D73"/>
    <w:rsid w:val="00944287"/>
    <w:rsid w:val="009443E8"/>
    <w:rsid w:val="00944E7B"/>
    <w:rsid w:val="009456F6"/>
    <w:rsid w:val="00945D1E"/>
    <w:rsid w:val="00945DF1"/>
    <w:rsid w:val="00945F30"/>
    <w:rsid w:val="009463FF"/>
    <w:rsid w:val="0094662D"/>
    <w:rsid w:val="00946639"/>
    <w:rsid w:val="0094663C"/>
    <w:rsid w:val="00947201"/>
    <w:rsid w:val="009474F3"/>
    <w:rsid w:val="00947762"/>
    <w:rsid w:val="00947816"/>
    <w:rsid w:val="00947D8E"/>
    <w:rsid w:val="00950115"/>
    <w:rsid w:val="00950374"/>
    <w:rsid w:val="00950B1B"/>
    <w:rsid w:val="00950C43"/>
    <w:rsid w:val="00950F8F"/>
    <w:rsid w:val="009513CF"/>
    <w:rsid w:val="00951583"/>
    <w:rsid w:val="0095177B"/>
    <w:rsid w:val="00951B25"/>
    <w:rsid w:val="00951D2E"/>
    <w:rsid w:val="00952315"/>
    <w:rsid w:val="00952A80"/>
    <w:rsid w:val="00952C61"/>
    <w:rsid w:val="00952D35"/>
    <w:rsid w:val="00952D9A"/>
    <w:rsid w:val="00953923"/>
    <w:rsid w:val="00953AAB"/>
    <w:rsid w:val="00954C80"/>
    <w:rsid w:val="00954D98"/>
    <w:rsid w:val="009552A0"/>
    <w:rsid w:val="009552F3"/>
    <w:rsid w:val="00955352"/>
    <w:rsid w:val="009553E8"/>
    <w:rsid w:val="009554A8"/>
    <w:rsid w:val="0095568D"/>
    <w:rsid w:val="009556CC"/>
    <w:rsid w:val="00955D76"/>
    <w:rsid w:val="009562CB"/>
    <w:rsid w:val="009564C0"/>
    <w:rsid w:val="00956568"/>
    <w:rsid w:val="009574DC"/>
    <w:rsid w:val="00957666"/>
    <w:rsid w:val="00957B00"/>
    <w:rsid w:val="009602A8"/>
    <w:rsid w:val="0096033D"/>
    <w:rsid w:val="009616E6"/>
    <w:rsid w:val="00961A26"/>
    <w:rsid w:val="00961A90"/>
    <w:rsid w:val="00961BC9"/>
    <w:rsid w:val="00962428"/>
    <w:rsid w:val="00962535"/>
    <w:rsid w:val="00962694"/>
    <w:rsid w:val="00962821"/>
    <w:rsid w:val="00962C06"/>
    <w:rsid w:val="00962E94"/>
    <w:rsid w:val="009630F0"/>
    <w:rsid w:val="0096336C"/>
    <w:rsid w:val="009633DF"/>
    <w:rsid w:val="0096353D"/>
    <w:rsid w:val="009646A5"/>
    <w:rsid w:val="00964D02"/>
    <w:rsid w:val="00964D55"/>
    <w:rsid w:val="009653DA"/>
    <w:rsid w:val="00965769"/>
    <w:rsid w:val="009659A1"/>
    <w:rsid w:val="00965BDB"/>
    <w:rsid w:val="0096638D"/>
    <w:rsid w:val="0096693C"/>
    <w:rsid w:val="00966BAC"/>
    <w:rsid w:val="00966F9B"/>
    <w:rsid w:val="00966FA2"/>
    <w:rsid w:val="00967031"/>
    <w:rsid w:val="00967412"/>
    <w:rsid w:val="00967B95"/>
    <w:rsid w:val="009701C7"/>
    <w:rsid w:val="00970CEB"/>
    <w:rsid w:val="0097175A"/>
    <w:rsid w:val="00971A11"/>
    <w:rsid w:val="00971A95"/>
    <w:rsid w:val="00971ED6"/>
    <w:rsid w:val="00973140"/>
    <w:rsid w:val="00973351"/>
    <w:rsid w:val="0097353B"/>
    <w:rsid w:val="00973F5A"/>
    <w:rsid w:val="00973F95"/>
    <w:rsid w:val="00974100"/>
    <w:rsid w:val="0097415F"/>
    <w:rsid w:val="009748C2"/>
    <w:rsid w:val="00974C1B"/>
    <w:rsid w:val="00974E7F"/>
    <w:rsid w:val="00974F4B"/>
    <w:rsid w:val="009751A1"/>
    <w:rsid w:val="00975494"/>
    <w:rsid w:val="009754AB"/>
    <w:rsid w:val="00975501"/>
    <w:rsid w:val="009756D2"/>
    <w:rsid w:val="009757DD"/>
    <w:rsid w:val="00975DA2"/>
    <w:rsid w:val="00975EA7"/>
    <w:rsid w:val="009761A4"/>
    <w:rsid w:val="009765D8"/>
    <w:rsid w:val="0097662B"/>
    <w:rsid w:val="00976874"/>
    <w:rsid w:val="00976952"/>
    <w:rsid w:val="00976A5B"/>
    <w:rsid w:val="00976F93"/>
    <w:rsid w:val="00977133"/>
    <w:rsid w:val="009771F6"/>
    <w:rsid w:val="0097729B"/>
    <w:rsid w:val="009774BC"/>
    <w:rsid w:val="009774CD"/>
    <w:rsid w:val="00977A52"/>
    <w:rsid w:val="009802E7"/>
    <w:rsid w:val="009805EF"/>
    <w:rsid w:val="00980AA9"/>
    <w:rsid w:val="00980B5B"/>
    <w:rsid w:val="00980CA6"/>
    <w:rsid w:val="009811FF"/>
    <w:rsid w:val="00981381"/>
    <w:rsid w:val="0098138E"/>
    <w:rsid w:val="00981447"/>
    <w:rsid w:val="00981C52"/>
    <w:rsid w:val="0098279A"/>
    <w:rsid w:val="00982950"/>
    <w:rsid w:val="00982CE6"/>
    <w:rsid w:val="0098367A"/>
    <w:rsid w:val="009837C0"/>
    <w:rsid w:val="0098411D"/>
    <w:rsid w:val="0098448C"/>
    <w:rsid w:val="0098457D"/>
    <w:rsid w:val="009847E6"/>
    <w:rsid w:val="0098494B"/>
    <w:rsid w:val="00984986"/>
    <w:rsid w:val="00984D22"/>
    <w:rsid w:val="0098545A"/>
    <w:rsid w:val="00985B93"/>
    <w:rsid w:val="00985C9C"/>
    <w:rsid w:val="00986230"/>
    <w:rsid w:val="00986241"/>
    <w:rsid w:val="009863C6"/>
    <w:rsid w:val="009866DC"/>
    <w:rsid w:val="00986991"/>
    <w:rsid w:val="00986C97"/>
    <w:rsid w:val="0098738B"/>
    <w:rsid w:val="009875BA"/>
    <w:rsid w:val="009878F8"/>
    <w:rsid w:val="00987DD4"/>
    <w:rsid w:val="0099048E"/>
    <w:rsid w:val="009904A4"/>
    <w:rsid w:val="0099069B"/>
    <w:rsid w:val="0099077F"/>
    <w:rsid w:val="009909F4"/>
    <w:rsid w:val="00991299"/>
    <w:rsid w:val="00991344"/>
    <w:rsid w:val="00991629"/>
    <w:rsid w:val="00991CC7"/>
    <w:rsid w:val="009921FC"/>
    <w:rsid w:val="00992402"/>
    <w:rsid w:val="00992552"/>
    <w:rsid w:val="009926B2"/>
    <w:rsid w:val="00992B0E"/>
    <w:rsid w:val="00992FB5"/>
    <w:rsid w:val="00992FEA"/>
    <w:rsid w:val="0099315B"/>
    <w:rsid w:val="0099316F"/>
    <w:rsid w:val="009931E3"/>
    <w:rsid w:val="00993431"/>
    <w:rsid w:val="00993457"/>
    <w:rsid w:val="009937FD"/>
    <w:rsid w:val="00993AEE"/>
    <w:rsid w:val="00993D72"/>
    <w:rsid w:val="00993EEA"/>
    <w:rsid w:val="009940BA"/>
    <w:rsid w:val="00994144"/>
    <w:rsid w:val="0099497E"/>
    <w:rsid w:val="00994E45"/>
    <w:rsid w:val="00995087"/>
    <w:rsid w:val="009952E1"/>
    <w:rsid w:val="00995C02"/>
    <w:rsid w:val="00995E57"/>
    <w:rsid w:val="00996197"/>
    <w:rsid w:val="009976BD"/>
    <w:rsid w:val="00997B71"/>
    <w:rsid w:val="00997D94"/>
    <w:rsid w:val="00997EB5"/>
    <w:rsid w:val="009A054A"/>
    <w:rsid w:val="009A0989"/>
    <w:rsid w:val="009A0B53"/>
    <w:rsid w:val="009A0C03"/>
    <w:rsid w:val="009A0F76"/>
    <w:rsid w:val="009A1594"/>
    <w:rsid w:val="009A183D"/>
    <w:rsid w:val="009A1C34"/>
    <w:rsid w:val="009A2541"/>
    <w:rsid w:val="009A27B8"/>
    <w:rsid w:val="009A2A77"/>
    <w:rsid w:val="009A2C50"/>
    <w:rsid w:val="009A2CD3"/>
    <w:rsid w:val="009A3328"/>
    <w:rsid w:val="009A3329"/>
    <w:rsid w:val="009A40BD"/>
    <w:rsid w:val="009A4443"/>
    <w:rsid w:val="009A4A32"/>
    <w:rsid w:val="009A4A9C"/>
    <w:rsid w:val="009A4F8A"/>
    <w:rsid w:val="009A50FA"/>
    <w:rsid w:val="009A57DF"/>
    <w:rsid w:val="009A5978"/>
    <w:rsid w:val="009A5985"/>
    <w:rsid w:val="009A5DC2"/>
    <w:rsid w:val="009A61E6"/>
    <w:rsid w:val="009A6310"/>
    <w:rsid w:val="009A63F2"/>
    <w:rsid w:val="009A6460"/>
    <w:rsid w:val="009A6733"/>
    <w:rsid w:val="009A6B57"/>
    <w:rsid w:val="009A70FC"/>
    <w:rsid w:val="009A7527"/>
    <w:rsid w:val="009A7619"/>
    <w:rsid w:val="009A7715"/>
    <w:rsid w:val="009A7B5B"/>
    <w:rsid w:val="009A7EB7"/>
    <w:rsid w:val="009B01E9"/>
    <w:rsid w:val="009B19EF"/>
    <w:rsid w:val="009B1AD4"/>
    <w:rsid w:val="009B1DC8"/>
    <w:rsid w:val="009B1E6D"/>
    <w:rsid w:val="009B2B83"/>
    <w:rsid w:val="009B351C"/>
    <w:rsid w:val="009B372B"/>
    <w:rsid w:val="009B38BF"/>
    <w:rsid w:val="009B49A0"/>
    <w:rsid w:val="009B4CD9"/>
    <w:rsid w:val="009B4E8D"/>
    <w:rsid w:val="009B4F31"/>
    <w:rsid w:val="009B4FB7"/>
    <w:rsid w:val="009B5157"/>
    <w:rsid w:val="009B5462"/>
    <w:rsid w:val="009B5520"/>
    <w:rsid w:val="009B5647"/>
    <w:rsid w:val="009B5F20"/>
    <w:rsid w:val="009B606E"/>
    <w:rsid w:val="009B64B8"/>
    <w:rsid w:val="009B698C"/>
    <w:rsid w:val="009B69F3"/>
    <w:rsid w:val="009B6B64"/>
    <w:rsid w:val="009B6E6E"/>
    <w:rsid w:val="009B6F42"/>
    <w:rsid w:val="009B77C5"/>
    <w:rsid w:val="009B783F"/>
    <w:rsid w:val="009B7D36"/>
    <w:rsid w:val="009C0B86"/>
    <w:rsid w:val="009C0D98"/>
    <w:rsid w:val="009C1053"/>
    <w:rsid w:val="009C109C"/>
    <w:rsid w:val="009C145A"/>
    <w:rsid w:val="009C15B6"/>
    <w:rsid w:val="009C194F"/>
    <w:rsid w:val="009C1B2E"/>
    <w:rsid w:val="009C1B3E"/>
    <w:rsid w:val="009C1D82"/>
    <w:rsid w:val="009C2B3A"/>
    <w:rsid w:val="009C2F34"/>
    <w:rsid w:val="009C3576"/>
    <w:rsid w:val="009C3644"/>
    <w:rsid w:val="009C372B"/>
    <w:rsid w:val="009C39A7"/>
    <w:rsid w:val="009C41EE"/>
    <w:rsid w:val="009C42C8"/>
    <w:rsid w:val="009C45EE"/>
    <w:rsid w:val="009C467D"/>
    <w:rsid w:val="009C47B6"/>
    <w:rsid w:val="009C4C5A"/>
    <w:rsid w:val="009C4CFF"/>
    <w:rsid w:val="009C4F79"/>
    <w:rsid w:val="009C51A5"/>
    <w:rsid w:val="009C5301"/>
    <w:rsid w:val="009C5386"/>
    <w:rsid w:val="009C53E9"/>
    <w:rsid w:val="009C5947"/>
    <w:rsid w:val="009C5B4D"/>
    <w:rsid w:val="009C5CEE"/>
    <w:rsid w:val="009C5E09"/>
    <w:rsid w:val="009C5E66"/>
    <w:rsid w:val="009C6068"/>
    <w:rsid w:val="009C62E6"/>
    <w:rsid w:val="009C63F8"/>
    <w:rsid w:val="009C6438"/>
    <w:rsid w:val="009C698D"/>
    <w:rsid w:val="009C6C3B"/>
    <w:rsid w:val="009C7025"/>
    <w:rsid w:val="009C73D6"/>
    <w:rsid w:val="009C7502"/>
    <w:rsid w:val="009D02F0"/>
    <w:rsid w:val="009D08A0"/>
    <w:rsid w:val="009D0F16"/>
    <w:rsid w:val="009D17D2"/>
    <w:rsid w:val="009D1D56"/>
    <w:rsid w:val="009D1FE3"/>
    <w:rsid w:val="009D21DB"/>
    <w:rsid w:val="009D2531"/>
    <w:rsid w:val="009D2981"/>
    <w:rsid w:val="009D2C97"/>
    <w:rsid w:val="009D307B"/>
    <w:rsid w:val="009D351E"/>
    <w:rsid w:val="009D36F4"/>
    <w:rsid w:val="009D37BD"/>
    <w:rsid w:val="009D37C2"/>
    <w:rsid w:val="009D3C41"/>
    <w:rsid w:val="009D3E3E"/>
    <w:rsid w:val="009D43A1"/>
    <w:rsid w:val="009D4917"/>
    <w:rsid w:val="009D4F26"/>
    <w:rsid w:val="009D5108"/>
    <w:rsid w:val="009D5353"/>
    <w:rsid w:val="009D53A0"/>
    <w:rsid w:val="009D5D04"/>
    <w:rsid w:val="009D5ECC"/>
    <w:rsid w:val="009D6095"/>
    <w:rsid w:val="009D6578"/>
    <w:rsid w:val="009D65CF"/>
    <w:rsid w:val="009D69E0"/>
    <w:rsid w:val="009D6F9A"/>
    <w:rsid w:val="009D70CA"/>
    <w:rsid w:val="009D72CA"/>
    <w:rsid w:val="009D793E"/>
    <w:rsid w:val="009D79AE"/>
    <w:rsid w:val="009D7D12"/>
    <w:rsid w:val="009E002A"/>
    <w:rsid w:val="009E07A7"/>
    <w:rsid w:val="009E09D0"/>
    <w:rsid w:val="009E0C46"/>
    <w:rsid w:val="009E114B"/>
    <w:rsid w:val="009E1430"/>
    <w:rsid w:val="009E16EB"/>
    <w:rsid w:val="009E17DD"/>
    <w:rsid w:val="009E19FF"/>
    <w:rsid w:val="009E1A39"/>
    <w:rsid w:val="009E1EF1"/>
    <w:rsid w:val="009E1EFF"/>
    <w:rsid w:val="009E2310"/>
    <w:rsid w:val="009E2591"/>
    <w:rsid w:val="009E3845"/>
    <w:rsid w:val="009E4EA8"/>
    <w:rsid w:val="009E4F8E"/>
    <w:rsid w:val="009E5DE7"/>
    <w:rsid w:val="009E5F11"/>
    <w:rsid w:val="009E667F"/>
    <w:rsid w:val="009E6753"/>
    <w:rsid w:val="009E675E"/>
    <w:rsid w:val="009E6DC0"/>
    <w:rsid w:val="009E7022"/>
    <w:rsid w:val="009E760D"/>
    <w:rsid w:val="009E7909"/>
    <w:rsid w:val="009E792C"/>
    <w:rsid w:val="009E7AF2"/>
    <w:rsid w:val="009E7D2B"/>
    <w:rsid w:val="009F0294"/>
    <w:rsid w:val="009F02D2"/>
    <w:rsid w:val="009F0430"/>
    <w:rsid w:val="009F0460"/>
    <w:rsid w:val="009F072D"/>
    <w:rsid w:val="009F08A4"/>
    <w:rsid w:val="009F0A22"/>
    <w:rsid w:val="009F0C07"/>
    <w:rsid w:val="009F0CB0"/>
    <w:rsid w:val="009F0CF4"/>
    <w:rsid w:val="009F0E66"/>
    <w:rsid w:val="009F0F28"/>
    <w:rsid w:val="009F11F9"/>
    <w:rsid w:val="009F1296"/>
    <w:rsid w:val="009F2C0F"/>
    <w:rsid w:val="009F2C7D"/>
    <w:rsid w:val="009F3513"/>
    <w:rsid w:val="009F3EC6"/>
    <w:rsid w:val="009F41BB"/>
    <w:rsid w:val="009F43F5"/>
    <w:rsid w:val="009F4453"/>
    <w:rsid w:val="009F484E"/>
    <w:rsid w:val="009F4ACD"/>
    <w:rsid w:val="009F4C43"/>
    <w:rsid w:val="009F4EA2"/>
    <w:rsid w:val="009F531E"/>
    <w:rsid w:val="009F5C83"/>
    <w:rsid w:val="009F5F8D"/>
    <w:rsid w:val="009F60BD"/>
    <w:rsid w:val="009F61E1"/>
    <w:rsid w:val="009F626A"/>
    <w:rsid w:val="009F6F31"/>
    <w:rsid w:val="009F71A4"/>
    <w:rsid w:val="009F7223"/>
    <w:rsid w:val="009F76B9"/>
    <w:rsid w:val="009F7810"/>
    <w:rsid w:val="009F7A05"/>
    <w:rsid w:val="009F7ACF"/>
    <w:rsid w:val="00A00368"/>
    <w:rsid w:val="00A0076A"/>
    <w:rsid w:val="00A00B1D"/>
    <w:rsid w:val="00A00D48"/>
    <w:rsid w:val="00A01436"/>
    <w:rsid w:val="00A0156F"/>
    <w:rsid w:val="00A0199B"/>
    <w:rsid w:val="00A01A98"/>
    <w:rsid w:val="00A02153"/>
    <w:rsid w:val="00A02164"/>
    <w:rsid w:val="00A0232B"/>
    <w:rsid w:val="00A02551"/>
    <w:rsid w:val="00A02A76"/>
    <w:rsid w:val="00A02DD9"/>
    <w:rsid w:val="00A02E0E"/>
    <w:rsid w:val="00A03187"/>
    <w:rsid w:val="00A031A2"/>
    <w:rsid w:val="00A0325E"/>
    <w:rsid w:val="00A033D3"/>
    <w:rsid w:val="00A03F35"/>
    <w:rsid w:val="00A041D5"/>
    <w:rsid w:val="00A04BA3"/>
    <w:rsid w:val="00A04F5B"/>
    <w:rsid w:val="00A04FFF"/>
    <w:rsid w:val="00A0530E"/>
    <w:rsid w:val="00A05393"/>
    <w:rsid w:val="00A05778"/>
    <w:rsid w:val="00A057C6"/>
    <w:rsid w:val="00A059B7"/>
    <w:rsid w:val="00A05A68"/>
    <w:rsid w:val="00A05BED"/>
    <w:rsid w:val="00A06001"/>
    <w:rsid w:val="00A06739"/>
    <w:rsid w:val="00A06A5A"/>
    <w:rsid w:val="00A06A9B"/>
    <w:rsid w:val="00A06AB5"/>
    <w:rsid w:val="00A06C9B"/>
    <w:rsid w:val="00A06CE5"/>
    <w:rsid w:val="00A06F8C"/>
    <w:rsid w:val="00A06F8F"/>
    <w:rsid w:val="00A07085"/>
    <w:rsid w:val="00A072DB"/>
    <w:rsid w:val="00A0788F"/>
    <w:rsid w:val="00A07AEB"/>
    <w:rsid w:val="00A07BDE"/>
    <w:rsid w:val="00A1055C"/>
    <w:rsid w:val="00A10640"/>
    <w:rsid w:val="00A10A22"/>
    <w:rsid w:val="00A10C44"/>
    <w:rsid w:val="00A10FAA"/>
    <w:rsid w:val="00A1106D"/>
    <w:rsid w:val="00A11311"/>
    <w:rsid w:val="00A117FE"/>
    <w:rsid w:val="00A11E7B"/>
    <w:rsid w:val="00A11EF6"/>
    <w:rsid w:val="00A1215A"/>
    <w:rsid w:val="00A1288A"/>
    <w:rsid w:val="00A13176"/>
    <w:rsid w:val="00A132C8"/>
    <w:rsid w:val="00A1389F"/>
    <w:rsid w:val="00A13943"/>
    <w:rsid w:val="00A13B10"/>
    <w:rsid w:val="00A1446A"/>
    <w:rsid w:val="00A14857"/>
    <w:rsid w:val="00A148A8"/>
    <w:rsid w:val="00A1499D"/>
    <w:rsid w:val="00A14B7A"/>
    <w:rsid w:val="00A14E34"/>
    <w:rsid w:val="00A14EE2"/>
    <w:rsid w:val="00A1524D"/>
    <w:rsid w:val="00A155E9"/>
    <w:rsid w:val="00A156DD"/>
    <w:rsid w:val="00A1578F"/>
    <w:rsid w:val="00A15C08"/>
    <w:rsid w:val="00A15CFE"/>
    <w:rsid w:val="00A16530"/>
    <w:rsid w:val="00A167FE"/>
    <w:rsid w:val="00A16DA0"/>
    <w:rsid w:val="00A16F1F"/>
    <w:rsid w:val="00A16F8C"/>
    <w:rsid w:val="00A176A6"/>
    <w:rsid w:val="00A1791C"/>
    <w:rsid w:val="00A17949"/>
    <w:rsid w:val="00A17DEC"/>
    <w:rsid w:val="00A20732"/>
    <w:rsid w:val="00A20CBF"/>
    <w:rsid w:val="00A20CC5"/>
    <w:rsid w:val="00A20E64"/>
    <w:rsid w:val="00A2126C"/>
    <w:rsid w:val="00A21596"/>
    <w:rsid w:val="00A21A82"/>
    <w:rsid w:val="00A21FB9"/>
    <w:rsid w:val="00A22403"/>
    <w:rsid w:val="00A23186"/>
    <w:rsid w:val="00A23776"/>
    <w:rsid w:val="00A23AA9"/>
    <w:rsid w:val="00A24573"/>
    <w:rsid w:val="00A24628"/>
    <w:rsid w:val="00A24D3A"/>
    <w:rsid w:val="00A24E7A"/>
    <w:rsid w:val="00A251CC"/>
    <w:rsid w:val="00A258AC"/>
    <w:rsid w:val="00A25AF8"/>
    <w:rsid w:val="00A25E45"/>
    <w:rsid w:val="00A25EAA"/>
    <w:rsid w:val="00A260E2"/>
    <w:rsid w:val="00A264DF"/>
    <w:rsid w:val="00A265B3"/>
    <w:rsid w:val="00A265DE"/>
    <w:rsid w:val="00A26ED3"/>
    <w:rsid w:val="00A26F1E"/>
    <w:rsid w:val="00A27376"/>
    <w:rsid w:val="00A275EE"/>
    <w:rsid w:val="00A27A71"/>
    <w:rsid w:val="00A27AAA"/>
    <w:rsid w:val="00A27F91"/>
    <w:rsid w:val="00A30410"/>
    <w:rsid w:val="00A30A7F"/>
    <w:rsid w:val="00A30CA4"/>
    <w:rsid w:val="00A30EB4"/>
    <w:rsid w:val="00A30F20"/>
    <w:rsid w:val="00A3163E"/>
    <w:rsid w:val="00A31C85"/>
    <w:rsid w:val="00A320F0"/>
    <w:rsid w:val="00A32313"/>
    <w:rsid w:val="00A3244D"/>
    <w:rsid w:val="00A3253D"/>
    <w:rsid w:val="00A32C56"/>
    <w:rsid w:val="00A33071"/>
    <w:rsid w:val="00A331F5"/>
    <w:rsid w:val="00A338BE"/>
    <w:rsid w:val="00A33977"/>
    <w:rsid w:val="00A33D61"/>
    <w:rsid w:val="00A33F67"/>
    <w:rsid w:val="00A34007"/>
    <w:rsid w:val="00A34053"/>
    <w:rsid w:val="00A34694"/>
    <w:rsid w:val="00A34CE4"/>
    <w:rsid w:val="00A34D29"/>
    <w:rsid w:val="00A35B72"/>
    <w:rsid w:val="00A35E26"/>
    <w:rsid w:val="00A3620B"/>
    <w:rsid w:val="00A364B6"/>
    <w:rsid w:val="00A36695"/>
    <w:rsid w:val="00A36837"/>
    <w:rsid w:val="00A36F05"/>
    <w:rsid w:val="00A37EBE"/>
    <w:rsid w:val="00A40423"/>
    <w:rsid w:val="00A4068F"/>
    <w:rsid w:val="00A40F1D"/>
    <w:rsid w:val="00A4119B"/>
    <w:rsid w:val="00A4123D"/>
    <w:rsid w:val="00A4170E"/>
    <w:rsid w:val="00A41A1C"/>
    <w:rsid w:val="00A41E17"/>
    <w:rsid w:val="00A4213C"/>
    <w:rsid w:val="00A421F5"/>
    <w:rsid w:val="00A4278D"/>
    <w:rsid w:val="00A43283"/>
    <w:rsid w:val="00A433A2"/>
    <w:rsid w:val="00A4365B"/>
    <w:rsid w:val="00A43816"/>
    <w:rsid w:val="00A43AAE"/>
    <w:rsid w:val="00A43B3C"/>
    <w:rsid w:val="00A43E04"/>
    <w:rsid w:val="00A441D9"/>
    <w:rsid w:val="00A44226"/>
    <w:rsid w:val="00A444C7"/>
    <w:rsid w:val="00A4469D"/>
    <w:rsid w:val="00A44B47"/>
    <w:rsid w:val="00A44BD2"/>
    <w:rsid w:val="00A44C73"/>
    <w:rsid w:val="00A450E2"/>
    <w:rsid w:val="00A45114"/>
    <w:rsid w:val="00A4532F"/>
    <w:rsid w:val="00A454C6"/>
    <w:rsid w:val="00A455DE"/>
    <w:rsid w:val="00A456AE"/>
    <w:rsid w:val="00A4580B"/>
    <w:rsid w:val="00A45F3B"/>
    <w:rsid w:val="00A460F7"/>
    <w:rsid w:val="00A462FA"/>
    <w:rsid w:val="00A464B2"/>
    <w:rsid w:val="00A46ADF"/>
    <w:rsid w:val="00A46B63"/>
    <w:rsid w:val="00A46C78"/>
    <w:rsid w:val="00A47666"/>
    <w:rsid w:val="00A476F0"/>
    <w:rsid w:val="00A478FE"/>
    <w:rsid w:val="00A47BC8"/>
    <w:rsid w:val="00A47E20"/>
    <w:rsid w:val="00A47E43"/>
    <w:rsid w:val="00A50351"/>
    <w:rsid w:val="00A503C8"/>
    <w:rsid w:val="00A5043F"/>
    <w:rsid w:val="00A5050E"/>
    <w:rsid w:val="00A509FB"/>
    <w:rsid w:val="00A50BF2"/>
    <w:rsid w:val="00A50FAA"/>
    <w:rsid w:val="00A50FF6"/>
    <w:rsid w:val="00A51384"/>
    <w:rsid w:val="00A51D63"/>
    <w:rsid w:val="00A51FB0"/>
    <w:rsid w:val="00A5291C"/>
    <w:rsid w:val="00A52A6B"/>
    <w:rsid w:val="00A52AAC"/>
    <w:rsid w:val="00A53645"/>
    <w:rsid w:val="00A53E46"/>
    <w:rsid w:val="00A54397"/>
    <w:rsid w:val="00A54561"/>
    <w:rsid w:val="00A54919"/>
    <w:rsid w:val="00A54F4E"/>
    <w:rsid w:val="00A5574F"/>
    <w:rsid w:val="00A558EC"/>
    <w:rsid w:val="00A55ACC"/>
    <w:rsid w:val="00A56BB5"/>
    <w:rsid w:val="00A56CA2"/>
    <w:rsid w:val="00A56D0B"/>
    <w:rsid w:val="00A56E54"/>
    <w:rsid w:val="00A5778E"/>
    <w:rsid w:val="00A57873"/>
    <w:rsid w:val="00A579FD"/>
    <w:rsid w:val="00A57B77"/>
    <w:rsid w:val="00A57C92"/>
    <w:rsid w:val="00A57D97"/>
    <w:rsid w:val="00A603A6"/>
    <w:rsid w:val="00A6148D"/>
    <w:rsid w:val="00A616F8"/>
    <w:rsid w:val="00A61877"/>
    <w:rsid w:val="00A6197E"/>
    <w:rsid w:val="00A619A2"/>
    <w:rsid w:val="00A6280F"/>
    <w:rsid w:val="00A62DD2"/>
    <w:rsid w:val="00A62E10"/>
    <w:rsid w:val="00A62F59"/>
    <w:rsid w:val="00A632CE"/>
    <w:rsid w:val="00A637D7"/>
    <w:rsid w:val="00A64DCD"/>
    <w:rsid w:val="00A65012"/>
    <w:rsid w:val="00A650D4"/>
    <w:rsid w:val="00A655D6"/>
    <w:rsid w:val="00A65BD9"/>
    <w:rsid w:val="00A65E38"/>
    <w:rsid w:val="00A66148"/>
    <w:rsid w:val="00A66315"/>
    <w:rsid w:val="00A663A9"/>
    <w:rsid w:val="00A6648F"/>
    <w:rsid w:val="00A67FEC"/>
    <w:rsid w:val="00A702DD"/>
    <w:rsid w:val="00A7034C"/>
    <w:rsid w:val="00A7056E"/>
    <w:rsid w:val="00A715EC"/>
    <w:rsid w:val="00A71790"/>
    <w:rsid w:val="00A7180D"/>
    <w:rsid w:val="00A71AD9"/>
    <w:rsid w:val="00A71C44"/>
    <w:rsid w:val="00A71CFF"/>
    <w:rsid w:val="00A71F7C"/>
    <w:rsid w:val="00A7209B"/>
    <w:rsid w:val="00A722E0"/>
    <w:rsid w:val="00A72A57"/>
    <w:rsid w:val="00A72E2D"/>
    <w:rsid w:val="00A7320C"/>
    <w:rsid w:val="00A73662"/>
    <w:rsid w:val="00A7495B"/>
    <w:rsid w:val="00A74E3F"/>
    <w:rsid w:val="00A74F92"/>
    <w:rsid w:val="00A755D6"/>
    <w:rsid w:val="00A756B1"/>
    <w:rsid w:val="00A757B5"/>
    <w:rsid w:val="00A7621B"/>
    <w:rsid w:val="00A76489"/>
    <w:rsid w:val="00A76CE5"/>
    <w:rsid w:val="00A771A1"/>
    <w:rsid w:val="00A772A3"/>
    <w:rsid w:val="00A779AC"/>
    <w:rsid w:val="00A77A43"/>
    <w:rsid w:val="00A77F74"/>
    <w:rsid w:val="00A80277"/>
    <w:rsid w:val="00A80489"/>
    <w:rsid w:val="00A80503"/>
    <w:rsid w:val="00A80782"/>
    <w:rsid w:val="00A80B8C"/>
    <w:rsid w:val="00A80E75"/>
    <w:rsid w:val="00A8145C"/>
    <w:rsid w:val="00A8159C"/>
    <w:rsid w:val="00A815C5"/>
    <w:rsid w:val="00A8171F"/>
    <w:rsid w:val="00A81C52"/>
    <w:rsid w:val="00A81CA7"/>
    <w:rsid w:val="00A81DA7"/>
    <w:rsid w:val="00A82119"/>
    <w:rsid w:val="00A821C8"/>
    <w:rsid w:val="00A825F9"/>
    <w:rsid w:val="00A826FF"/>
    <w:rsid w:val="00A83102"/>
    <w:rsid w:val="00A8314E"/>
    <w:rsid w:val="00A833C3"/>
    <w:rsid w:val="00A834E6"/>
    <w:rsid w:val="00A8391A"/>
    <w:rsid w:val="00A83C19"/>
    <w:rsid w:val="00A83CC2"/>
    <w:rsid w:val="00A84256"/>
    <w:rsid w:val="00A8461A"/>
    <w:rsid w:val="00A846D5"/>
    <w:rsid w:val="00A847FD"/>
    <w:rsid w:val="00A84A5A"/>
    <w:rsid w:val="00A8528C"/>
    <w:rsid w:val="00A85313"/>
    <w:rsid w:val="00A85B58"/>
    <w:rsid w:val="00A8619E"/>
    <w:rsid w:val="00A86475"/>
    <w:rsid w:val="00A86484"/>
    <w:rsid w:val="00A864E2"/>
    <w:rsid w:val="00A864E7"/>
    <w:rsid w:val="00A86984"/>
    <w:rsid w:val="00A86C66"/>
    <w:rsid w:val="00A871D5"/>
    <w:rsid w:val="00A87663"/>
    <w:rsid w:val="00A87666"/>
    <w:rsid w:val="00A8792B"/>
    <w:rsid w:val="00A87BD1"/>
    <w:rsid w:val="00A87D52"/>
    <w:rsid w:val="00A87D95"/>
    <w:rsid w:val="00A90032"/>
    <w:rsid w:val="00A9091C"/>
    <w:rsid w:val="00A90994"/>
    <w:rsid w:val="00A90BF4"/>
    <w:rsid w:val="00A90BFD"/>
    <w:rsid w:val="00A90E6A"/>
    <w:rsid w:val="00A90F53"/>
    <w:rsid w:val="00A913CC"/>
    <w:rsid w:val="00A9156E"/>
    <w:rsid w:val="00A917CF"/>
    <w:rsid w:val="00A91D7B"/>
    <w:rsid w:val="00A92257"/>
    <w:rsid w:val="00A92441"/>
    <w:rsid w:val="00A9248C"/>
    <w:rsid w:val="00A9269C"/>
    <w:rsid w:val="00A928FD"/>
    <w:rsid w:val="00A92A27"/>
    <w:rsid w:val="00A931CB"/>
    <w:rsid w:val="00A93398"/>
    <w:rsid w:val="00A93D73"/>
    <w:rsid w:val="00A93FB7"/>
    <w:rsid w:val="00A94710"/>
    <w:rsid w:val="00A94733"/>
    <w:rsid w:val="00A947AA"/>
    <w:rsid w:val="00A9481E"/>
    <w:rsid w:val="00A94887"/>
    <w:rsid w:val="00A9501F"/>
    <w:rsid w:val="00A9574F"/>
    <w:rsid w:val="00A95E04"/>
    <w:rsid w:val="00A960F8"/>
    <w:rsid w:val="00A962D7"/>
    <w:rsid w:val="00A963B2"/>
    <w:rsid w:val="00A96422"/>
    <w:rsid w:val="00A96691"/>
    <w:rsid w:val="00A96D44"/>
    <w:rsid w:val="00A96DAC"/>
    <w:rsid w:val="00A97E6D"/>
    <w:rsid w:val="00A97F99"/>
    <w:rsid w:val="00AA079E"/>
    <w:rsid w:val="00AA0D15"/>
    <w:rsid w:val="00AA0F42"/>
    <w:rsid w:val="00AA1236"/>
    <w:rsid w:val="00AA18CC"/>
    <w:rsid w:val="00AA19E6"/>
    <w:rsid w:val="00AA1AB2"/>
    <w:rsid w:val="00AA2656"/>
    <w:rsid w:val="00AA271D"/>
    <w:rsid w:val="00AA2937"/>
    <w:rsid w:val="00AA293C"/>
    <w:rsid w:val="00AA2A07"/>
    <w:rsid w:val="00AA2D8F"/>
    <w:rsid w:val="00AA31BE"/>
    <w:rsid w:val="00AA36F1"/>
    <w:rsid w:val="00AA388C"/>
    <w:rsid w:val="00AA3D98"/>
    <w:rsid w:val="00AA3F2C"/>
    <w:rsid w:val="00AA5093"/>
    <w:rsid w:val="00AA5436"/>
    <w:rsid w:val="00AA545F"/>
    <w:rsid w:val="00AA561C"/>
    <w:rsid w:val="00AA5F46"/>
    <w:rsid w:val="00AA604E"/>
    <w:rsid w:val="00AA6497"/>
    <w:rsid w:val="00AA68A7"/>
    <w:rsid w:val="00AA6ACC"/>
    <w:rsid w:val="00AA6CBB"/>
    <w:rsid w:val="00AA7618"/>
    <w:rsid w:val="00AA76DB"/>
    <w:rsid w:val="00AA7745"/>
    <w:rsid w:val="00AA77FD"/>
    <w:rsid w:val="00AA7C5C"/>
    <w:rsid w:val="00AB018D"/>
    <w:rsid w:val="00AB030C"/>
    <w:rsid w:val="00AB08D1"/>
    <w:rsid w:val="00AB0976"/>
    <w:rsid w:val="00AB0BF9"/>
    <w:rsid w:val="00AB0CB9"/>
    <w:rsid w:val="00AB0D9C"/>
    <w:rsid w:val="00AB0ED1"/>
    <w:rsid w:val="00AB1A81"/>
    <w:rsid w:val="00AB1AA2"/>
    <w:rsid w:val="00AB1AF2"/>
    <w:rsid w:val="00AB224E"/>
    <w:rsid w:val="00AB2A69"/>
    <w:rsid w:val="00AB2ACA"/>
    <w:rsid w:val="00AB3215"/>
    <w:rsid w:val="00AB3535"/>
    <w:rsid w:val="00AB38C0"/>
    <w:rsid w:val="00AB3B51"/>
    <w:rsid w:val="00AB3EF8"/>
    <w:rsid w:val="00AB3F2B"/>
    <w:rsid w:val="00AB4112"/>
    <w:rsid w:val="00AB425D"/>
    <w:rsid w:val="00AB4300"/>
    <w:rsid w:val="00AB4671"/>
    <w:rsid w:val="00AB46CF"/>
    <w:rsid w:val="00AB4907"/>
    <w:rsid w:val="00AB4DEF"/>
    <w:rsid w:val="00AB5164"/>
    <w:rsid w:val="00AB54C9"/>
    <w:rsid w:val="00AB5504"/>
    <w:rsid w:val="00AB5822"/>
    <w:rsid w:val="00AB5A6D"/>
    <w:rsid w:val="00AB661A"/>
    <w:rsid w:val="00AB6862"/>
    <w:rsid w:val="00AB70D7"/>
    <w:rsid w:val="00AB7DBC"/>
    <w:rsid w:val="00AB7E8E"/>
    <w:rsid w:val="00AC021A"/>
    <w:rsid w:val="00AC0479"/>
    <w:rsid w:val="00AC089B"/>
    <w:rsid w:val="00AC0A02"/>
    <w:rsid w:val="00AC0C94"/>
    <w:rsid w:val="00AC0CAC"/>
    <w:rsid w:val="00AC1257"/>
    <w:rsid w:val="00AC1271"/>
    <w:rsid w:val="00AC1CEF"/>
    <w:rsid w:val="00AC225B"/>
    <w:rsid w:val="00AC22E7"/>
    <w:rsid w:val="00AC2342"/>
    <w:rsid w:val="00AC266A"/>
    <w:rsid w:val="00AC357C"/>
    <w:rsid w:val="00AC36FD"/>
    <w:rsid w:val="00AC37DA"/>
    <w:rsid w:val="00AC3901"/>
    <w:rsid w:val="00AC39B0"/>
    <w:rsid w:val="00AC3E57"/>
    <w:rsid w:val="00AC41A2"/>
    <w:rsid w:val="00AC42A9"/>
    <w:rsid w:val="00AC44B3"/>
    <w:rsid w:val="00AC4612"/>
    <w:rsid w:val="00AC5FD7"/>
    <w:rsid w:val="00AC619A"/>
    <w:rsid w:val="00AC6335"/>
    <w:rsid w:val="00AC6CC1"/>
    <w:rsid w:val="00AC7028"/>
    <w:rsid w:val="00AC72B1"/>
    <w:rsid w:val="00AC7860"/>
    <w:rsid w:val="00AC7957"/>
    <w:rsid w:val="00AC7B4D"/>
    <w:rsid w:val="00AC7C86"/>
    <w:rsid w:val="00AC7D23"/>
    <w:rsid w:val="00AC7E5D"/>
    <w:rsid w:val="00AC7F38"/>
    <w:rsid w:val="00AD00EB"/>
    <w:rsid w:val="00AD0158"/>
    <w:rsid w:val="00AD04CF"/>
    <w:rsid w:val="00AD0C00"/>
    <w:rsid w:val="00AD0D29"/>
    <w:rsid w:val="00AD10FF"/>
    <w:rsid w:val="00AD128E"/>
    <w:rsid w:val="00AD1567"/>
    <w:rsid w:val="00AD198C"/>
    <w:rsid w:val="00AD1E1B"/>
    <w:rsid w:val="00AD1E98"/>
    <w:rsid w:val="00AD1EDC"/>
    <w:rsid w:val="00AD2A32"/>
    <w:rsid w:val="00AD2BF7"/>
    <w:rsid w:val="00AD2E6D"/>
    <w:rsid w:val="00AD31F2"/>
    <w:rsid w:val="00AD3278"/>
    <w:rsid w:val="00AD3719"/>
    <w:rsid w:val="00AD383B"/>
    <w:rsid w:val="00AD3970"/>
    <w:rsid w:val="00AD39B7"/>
    <w:rsid w:val="00AD4AD5"/>
    <w:rsid w:val="00AD4CAE"/>
    <w:rsid w:val="00AD4CCB"/>
    <w:rsid w:val="00AD4F8E"/>
    <w:rsid w:val="00AD50CC"/>
    <w:rsid w:val="00AD50D5"/>
    <w:rsid w:val="00AD517D"/>
    <w:rsid w:val="00AD54E7"/>
    <w:rsid w:val="00AD5972"/>
    <w:rsid w:val="00AD6A2B"/>
    <w:rsid w:val="00AD6A5A"/>
    <w:rsid w:val="00AD6CCB"/>
    <w:rsid w:val="00AD6E11"/>
    <w:rsid w:val="00AD6E61"/>
    <w:rsid w:val="00AD6F28"/>
    <w:rsid w:val="00AD746D"/>
    <w:rsid w:val="00AD7A25"/>
    <w:rsid w:val="00AD7EF0"/>
    <w:rsid w:val="00AE00ED"/>
    <w:rsid w:val="00AE0572"/>
    <w:rsid w:val="00AE0948"/>
    <w:rsid w:val="00AE0DAA"/>
    <w:rsid w:val="00AE1038"/>
    <w:rsid w:val="00AE1AA7"/>
    <w:rsid w:val="00AE1B72"/>
    <w:rsid w:val="00AE1F29"/>
    <w:rsid w:val="00AE20B0"/>
    <w:rsid w:val="00AE22B4"/>
    <w:rsid w:val="00AE2463"/>
    <w:rsid w:val="00AE2464"/>
    <w:rsid w:val="00AE2540"/>
    <w:rsid w:val="00AE28CF"/>
    <w:rsid w:val="00AE2B2C"/>
    <w:rsid w:val="00AE2BA4"/>
    <w:rsid w:val="00AE3495"/>
    <w:rsid w:val="00AE35D6"/>
    <w:rsid w:val="00AE3B71"/>
    <w:rsid w:val="00AE3C37"/>
    <w:rsid w:val="00AE3FD4"/>
    <w:rsid w:val="00AE4431"/>
    <w:rsid w:val="00AE4713"/>
    <w:rsid w:val="00AE4A94"/>
    <w:rsid w:val="00AE4DD1"/>
    <w:rsid w:val="00AE4FF9"/>
    <w:rsid w:val="00AE56BD"/>
    <w:rsid w:val="00AE5F02"/>
    <w:rsid w:val="00AE5F56"/>
    <w:rsid w:val="00AE5FAD"/>
    <w:rsid w:val="00AE6698"/>
    <w:rsid w:val="00AE67FC"/>
    <w:rsid w:val="00AE6A22"/>
    <w:rsid w:val="00AE6E5F"/>
    <w:rsid w:val="00AE721B"/>
    <w:rsid w:val="00AE7369"/>
    <w:rsid w:val="00AE77FF"/>
    <w:rsid w:val="00AE7EA2"/>
    <w:rsid w:val="00AE7FB4"/>
    <w:rsid w:val="00AF0056"/>
    <w:rsid w:val="00AF012A"/>
    <w:rsid w:val="00AF040D"/>
    <w:rsid w:val="00AF05C3"/>
    <w:rsid w:val="00AF0B01"/>
    <w:rsid w:val="00AF0B81"/>
    <w:rsid w:val="00AF0D4F"/>
    <w:rsid w:val="00AF12A3"/>
    <w:rsid w:val="00AF1557"/>
    <w:rsid w:val="00AF2405"/>
    <w:rsid w:val="00AF2C4B"/>
    <w:rsid w:val="00AF2DDD"/>
    <w:rsid w:val="00AF2E58"/>
    <w:rsid w:val="00AF308A"/>
    <w:rsid w:val="00AF32BA"/>
    <w:rsid w:val="00AF346D"/>
    <w:rsid w:val="00AF383A"/>
    <w:rsid w:val="00AF3C31"/>
    <w:rsid w:val="00AF3EA0"/>
    <w:rsid w:val="00AF45AC"/>
    <w:rsid w:val="00AF4898"/>
    <w:rsid w:val="00AF4B78"/>
    <w:rsid w:val="00AF4CC1"/>
    <w:rsid w:val="00AF51B8"/>
    <w:rsid w:val="00AF5627"/>
    <w:rsid w:val="00AF566A"/>
    <w:rsid w:val="00AF5A63"/>
    <w:rsid w:val="00AF5F4C"/>
    <w:rsid w:val="00AF606A"/>
    <w:rsid w:val="00AF6235"/>
    <w:rsid w:val="00AF628D"/>
    <w:rsid w:val="00AF64E0"/>
    <w:rsid w:val="00AF6559"/>
    <w:rsid w:val="00AF6759"/>
    <w:rsid w:val="00AF67DC"/>
    <w:rsid w:val="00AF67FA"/>
    <w:rsid w:val="00AF74AD"/>
    <w:rsid w:val="00B0041D"/>
    <w:rsid w:val="00B005AF"/>
    <w:rsid w:val="00B00893"/>
    <w:rsid w:val="00B00A33"/>
    <w:rsid w:val="00B00EDB"/>
    <w:rsid w:val="00B01922"/>
    <w:rsid w:val="00B01D3E"/>
    <w:rsid w:val="00B01D4F"/>
    <w:rsid w:val="00B01E6C"/>
    <w:rsid w:val="00B02172"/>
    <w:rsid w:val="00B02701"/>
    <w:rsid w:val="00B02E99"/>
    <w:rsid w:val="00B031E7"/>
    <w:rsid w:val="00B03A25"/>
    <w:rsid w:val="00B03F8E"/>
    <w:rsid w:val="00B049EC"/>
    <w:rsid w:val="00B04E2E"/>
    <w:rsid w:val="00B0550C"/>
    <w:rsid w:val="00B05D02"/>
    <w:rsid w:val="00B06349"/>
    <w:rsid w:val="00B06596"/>
    <w:rsid w:val="00B06B5C"/>
    <w:rsid w:val="00B06DF8"/>
    <w:rsid w:val="00B07C81"/>
    <w:rsid w:val="00B100EE"/>
    <w:rsid w:val="00B106E5"/>
    <w:rsid w:val="00B11354"/>
    <w:rsid w:val="00B11AEE"/>
    <w:rsid w:val="00B11BDD"/>
    <w:rsid w:val="00B11CD9"/>
    <w:rsid w:val="00B121CD"/>
    <w:rsid w:val="00B121F6"/>
    <w:rsid w:val="00B124DE"/>
    <w:rsid w:val="00B1254F"/>
    <w:rsid w:val="00B12809"/>
    <w:rsid w:val="00B128EE"/>
    <w:rsid w:val="00B13334"/>
    <w:rsid w:val="00B136D7"/>
    <w:rsid w:val="00B13992"/>
    <w:rsid w:val="00B139E6"/>
    <w:rsid w:val="00B13AE4"/>
    <w:rsid w:val="00B13F0A"/>
    <w:rsid w:val="00B1475A"/>
    <w:rsid w:val="00B14B1F"/>
    <w:rsid w:val="00B14C57"/>
    <w:rsid w:val="00B14C6D"/>
    <w:rsid w:val="00B14C96"/>
    <w:rsid w:val="00B15176"/>
    <w:rsid w:val="00B152A4"/>
    <w:rsid w:val="00B152CD"/>
    <w:rsid w:val="00B155BB"/>
    <w:rsid w:val="00B157B4"/>
    <w:rsid w:val="00B1595C"/>
    <w:rsid w:val="00B16378"/>
    <w:rsid w:val="00B167C6"/>
    <w:rsid w:val="00B17780"/>
    <w:rsid w:val="00B17905"/>
    <w:rsid w:val="00B17C6E"/>
    <w:rsid w:val="00B2004F"/>
    <w:rsid w:val="00B2008C"/>
    <w:rsid w:val="00B20308"/>
    <w:rsid w:val="00B2072F"/>
    <w:rsid w:val="00B20883"/>
    <w:rsid w:val="00B208AF"/>
    <w:rsid w:val="00B21730"/>
    <w:rsid w:val="00B21C55"/>
    <w:rsid w:val="00B222C9"/>
    <w:rsid w:val="00B222D6"/>
    <w:rsid w:val="00B22336"/>
    <w:rsid w:val="00B224F1"/>
    <w:rsid w:val="00B22897"/>
    <w:rsid w:val="00B22A2C"/>
    <w:rsid w:val="00B22C85"/>
    <w:rsid w:val="00B22D1F"/>
    <w:rsid w:val="00B22F30"/>
    <w:rsid w:val="00B239B6"/>
    <w:rsid w:val="00B23B7A"/>
    <w:rsid w:val="00B23F01"/>
    <w:rsid w:val="00B23F1F"/>
    <w:rsid w:val="00B240B2"/>
    <w:rsid w:val="00B24460"/>
    <w:rsid w:val="00B2462C"/>
    <w:rsid w:val="00B24731"/>
    <w:rsid w:val="00B24911"/>
    <w:rsid w:val="00B249B4"/>
    <w:rsid w:val="00B25131"/>
    <w:rsid w:val="00B25315"/>
    <w:rsid w:val="00B253DD"/>
    <w:rsid w:val="00B25898"/>
    <w:rsid w:val="00B25A39"/>
    <w:rsid w:val="00B25C49"/>
    <w:rsid w:val="00B25E9F"/>
    <w:rsid w:val="00B25F7D"/>
    <w:rsid w:val="00B26258"/>
    <w:rsid w:val="00B2653F"/>
    <w:rsid w:val="00B2655C"/>
    <w:rsid w:val="00B26631"/>
    <w:rsid w:val="00B26BC4"/>
    <w:rsid w:val="00B26EF6"/>
    <w:rsid w:val="00B275C4"/>
    <w:rsid w:val="00B276BF"/>
    <w:rsid w:val="00B27926"/>
    <w:rsid w:val="00B27C0C"/>
    <w:rsid w:val="00B27E48"/>
    <w:rsid w:val="00B301DE"/>
    <w:rsid w:val="00B3033B"/>
    <w:rsid w:val="00B3079E"/>
    <w:rsid w:val="00B30B02"/>
    <w:rsid w:val="00B30F56"/>
    <w:rsid w:val="00B31059"/>
    <w:rsid w:val="00B31243"/>
    <w:rsid w:val="00B31287"/>
    <w:rsid w:val="00B31612"/>
    <w:rsid w:val="00B31647"/>
    <w:rsid w:val="00B3196A"/>
    <w:rsid w:val="00B31998"/>
    <w:rsid w:val="00B31ACD"/>
    <w:rsid w:val="00B31FB2"/>
    <w:rsid w:val="00B32192"/>
    <w:rsid w:val="00B323ED"/>
    <w:rsid w:val="00B325D8"/>
    <w:rsid w:val="00B32A89"/>
    <w:rsid w:val="00B3329C"/>
    <w:rsid w:val="00B33676"/>
    <w:rsid w:val="00B33769"/>
    <w:rsid w:val="00B33DF4"/>
    <w:rsid w:val="00B33FA3"/>
    <w:rsid w:val="00B3411B"/>
    <w:rsid w:val="00B342FF"/>
    <w:rsid w:val="00B348CD"/>
    <w:rsid w:val="00B34916"/>
    <w:rsid w:val="00B3603E"/>
    <w:rsid w:val="00B363AC"/>
    <w:rsid w:val="00B36617"/>
    <w:rsid w:val="00B366AF"/>
    <w:rsid w:val="00B36AB8"/>
    <w:rsid w:val="00B36AD8"/>
    <w:rsid w:val="00B36DD5"/>
    <w:rsid w:val="00B36F11"/>
    <w:rsid w:val="00B37007"/>
    <w:rsid w:val="00B3738A"/>
    <w:rsid w:val="00B37935"/>
    <w:rsid w:val="00B37A4E"/>
    <w:rsid w:val="00B37C24"/>
    <w:rsid w:val="00B40AC2"/>
    <w:rsid w:val="00B40AC8"/>
    <w:rsid w:val="00B41533"/>
    <w:rsid w:val="00B41A88"/>
    <w:rsid w:val="00B41CA9"/>
    <w:rsid w:val="00B42283"/>
    <w:rsid w:val="00B425AB"/>
    <w:rsid w:val="00B42D25"/>
    <w:rsid w:val="00B431DD"/>
    <w:rsid w:val="00B4389F"/>
    <w:rsid w:val="00B4394D"/>
    <w:rsid w:val="00B43B22"/>
    <w:rsid w:val="00B43F36"/>
    <w:rsid w:val="00B44567"/>
    <w:rsid w:val="00B44800"/>
    <w:rsid w:val="00B448F0"/>
    <w:rsid w:val="00B44D1E"/>
    <w:rsid w:val="00B44E4A"/>
    <w:rsid w:val="00B4524A"/>
    <w:rsid w:val="00B4580B"/>
    <w:rsid w:val="00B45C9C"/>
    <w:rsid w:val="00B45F11"/>
    <w:rsid w:val="00B46381"/>
    <w:rsid w:val="00B4647E"/>
    <w:rsid w:val="00B465D2"/>
    <w:rsid w:val="00B46830"/>
    <w:rsid w:val="00B46A21"/>
    <w:rsid w:val="00B46A52"/>
    <w:rsid w:val="00B46C83"/>
    <w:rsid w:val="00B46F8E"/>
    <w:rsid w:val="00B47005"/>
    <w:rsid w:val="00B475C3"/>
    <w:rsid w:val="00B47700"/>
    <w:rsid w:val="00B477DC"/>
    <w:rsid w:val="00B47BD8"/>
    <w:rsid w:val="00B47D33"/>
    <w:rsid w:val="00B500D1"/>
    <w:rsid w:val="00B506EB"/>
    <w:rsid w:val="00B50890"/>
    <w:rsid w:val="00B5091D"/>
    <w:rsid w:val="00B5098B"/>
    <w:rsid w:val="00B50F17"/>
    <w:rsid w:val="00B510C3"/>
    <w:rsid w:val="00B5180C"/>
    <w:rsid w:val="00B51880"/>
    <w:rsid w:val="00B51C7A"/>
    <w:rsid w:val="00B51CDF"/>
    <w:rsid w:val="00B5204A"/>
    <w:rsid w:val="00B52262"/>
    <w:rsid w:val="00B52CF7"/>
    <w:rsid w:val="00B531F0"/>
    <w:rsid w:val="00B534D2"/>
    <w:rsid w:val="00B53595"/>
    <w:rsid w:val="00B53673"/>
    <w:rsid w:val="00B53E31"/>
    <w:rsid w:val="00B54489"/>
    <w:rsid w:val="00B54BF9"/>
    <w:rsid w:val="00B54FF9"/>
    <w:rsid w:val="00B5539D"/>
    <w:rsid w:val="00B5623F"/>
    <w:rsid w:val="00B562E4"/>
    <w:rsid w:val="00B562FD"/>
    <w:rsid w:val="00B56A05"/>
    <w:rsid w:val="00B56DDA"/>
    <w:rsid w:val="00B57BDD"/>
    <w:rsid w:val="00B60353"/>
    <w:rsid w:val="00B603D9"/>
    <w:rsid w:val="00B60668"/>
    <w:rsid w:val="00B60A6A"/>
    <w:rsid w:val="00B60B62"/>
    <w:rsid w:val="00B60C1D"/>
    <w:rsid w:val="00B60FDF"/>
    <w:rsid w:val="00B61968"/>
    <w:rsid w:val="00B61B84"/>
    <w:rsid w:val="00B6226A"/>
    <w:rsid w:val="00B62420"/>
    <w:rsid w:val="00B6255A"/>
    <w:rsid w:val="00B62963"/>
    <w:rsid w:val="00B62B33"/>
    <w:rsid w:val="00B62B5A"/>
    <w:rsid w:val="00B62E8E"/>
    <w:rsid w:val="00B63140"/>
    <w:rsid w:val="00B631FC"/>
    <w:rsid w:val="00B6345F"/>
    <w:rsid w:val="00B63806"/>
    <w:rsid w:val="00B639C1"/>
    <w:rsid w:val="00B63C2C"/>
    <w:rsid w:val="00B64178"/>
    <w:rsid w:val="00B648BD"/>
    <w:rsid w:val="00B64963"/>
    <w:rsid w:val="00B64BD0"/>
    <w:rsid w:val="00B65170"/>
    <w:rsid w:val="00B665CE"/>
    <w:rsid w:val="00B66C0B"/>
    <w:rsid w:val="00B66F0B"/>
    <w:rsid w:val="00B66F15"/>
    <w:rsid w:val="00B67419"/>
    <w:rsid w:val="00B67A8E"/>
    <w:rsid w:val="00B67B3A"/>
    <w:rsid w:val="00B67B7F"/>
    <w:rsid w:val="00B70845"/>
    <w:rsid w:val="00B70BDE"/>
    <w:rsid w:val="00B70E74"/>
    <w:rsid w:val="00B71590"/>
    <w:rsid w:val="00B7159C"/>
    <w:rsid w:val="00B7169A"/>
    <w:rsid w:val="00B71F93"/>
    <w:rsid w:val="00B720EE"/>
    <w:rsid w:val="00B72123"/>
    <w:rsid w:val="00B721B2"/>
    <w:rsid w:val="00B724C3"/>
    <w:rsid w:val="00B726B1"/>
    <w:rsid w:val="00B72778"/>
    <w:rsid w:val="00B72782"/>
    <w:rsid w:val="00B72EB7"/>
    <w:rsid w:val="00B73408"/>
    <w:rsid w:val="00B73DA0"/>
    <w:rsid w:val="00B73DD0"/>
    <w:rsid w:val="00B741EF"/>
    <w:rsid w:val="00B743FA"/>
    <w:rsid w:val="00B74651"/>
    <w:rsid w:val="00B74901"/>
    <w:rsid w:val="00B74B50"/>
    <w:rsid w:val="00B751EC"/>
    <w:rsid w:val="00B75283"/>
    <w:rsid w:val="00B755D7"/>
    <w:rsid w:val="00B757AC"/>
    <w:rsid w:val="00B759AD"/>
    <w:rsid w:val="00B759F0"/>
    <w:rsid w:val="00B75A9E"/>
    <w:rsid w:val="00B75B4D"/>
    <w:rsid w:val="00B75B7C"/>
    <w:rsid w:val="00B75C6D"/>
    <w:rsid w:val="00B75D58"/>
    <w:rsid w:val="00B7614E"/>
    <w:rsid w:val="00B76731"/>
    <w:rsid w:val="00B773A8"/>
    <w:rsid w:val="00B77F9C"/>
    <w:rsid w:val="00B8091F"/>
    <w:rsid w:val="00B80F52"/>
    <w:rsid w:val="00B810E5"/>
    <w:rsid w:val="00B81138"/>
    <w:rsid w:val="00B81519"/>
    <w:rsid w:val="00B819FE"/>
    <w:rsid w:val="00B81B15"/>
    <w:rsid w:val="00B82027"/>
    <w:rsid w:val="00B826BE"/>
    <w:rsid w:val="00B82726"/>
    <w:rsid w:val="00B82913"/>
    <w:rsid w:val="00B82952"/>
    <w:rsid w:val="00B83213"/>
    <w:rsid w:val="00B83618"/>
    <w:rsid w:val="00B8377C"/>
    <w:rsid w:val="00B83B37"/>
    <w:rsid w:val="00B83C6F"/>
    <w:rsid w:val="00B840B6"/>
    <w:rsid w:val="00B8448B"/>
    <w:rsid w:val="00B84726"/>
    <w:rsid w:val="00B847E1"/>
    <w:rsid w:val="00B84B96"/>
    <w:rsid w:val="00B84E5A"/>
    <w:rsid w:val="00B857C7"/>
    <w:rsid w:val="00B8599F"/>
    <w:rsid w:val="00B85C71"/>
    <w:rsid w:val="00B86221"/>
    <w:rsid w:val="00B86379"/>
    <w:rsid w:val="00B8660F"/>
    <w:rsid w:val="00B8692A"/>
    <w:rsid w:val="00B86F84"/>
    <w:rsid w:val="00B8729D"/>
    <w:rsid w:val="00B87668"/>
    <w:rsid w:val="00B877FE"/>
    <w:rsid w:val="00B87F0E"/>
    <w:rsid w:val="00B9019D"/>
    <w:rsid w:val="00B9041D"/>
    <w:rsid w:val="00B904FA"/>
    <w:rsid w:val="00B90700"/>
    <w:rsid w:val="00B90886"/>
    <w:rsid w:val="00B90969"/>
    <w:rsid w:val="00B916E6"/>
    <w:rsid w:val="00B91759"/>
    <w:rsid w:val="00B917FE"/>
    <w:rsid w:val="00B91D28"/>
    <w:rsid w:val="00B92061"/>
    <w:rsid w:val="00B92B98"/>
    <w:rsid w:val="00B92D77"/>
    <w:rsid w:val="00B931C8"/>
    <w:rsid w:val="00B93630"/>
    <w:rsid w:val="00B93B0C"/>
    <w:rsid w:val="00B93FA8"/>
    <w:rsid w:val="00B941EF"/>
    <w:rsid w:val="00B9468A"/>
    <w:rsid w:val="00B94C83"/>
    <w:rsid w:val="00B952E2"/>
    <w:rsid w:val="00B95457"/>
    <w:rsid w:val="00B95626"/>
    <w:rsid w:val="00B95745"/>
    <w:rsid w:val="00B95966"/>
    <w:rsid w:val="00B959E7"/>
    <w:rsid w:val="00B95D76"/>
    <w:rsid w:val="00B96492"/>
    <w:rsid w:val="00B96909"/>
    <w:rsid w:val="00B96942"/>
    <w:rsid w:val="00B96D22"/>
    <w:rsid w:val="00B97F6F"/>
    <w:rsid w:val="00B97F74"/>
    <w:rsid w:val="00BA0A19"/>
    <w:rsid w:val="00BA0D15"/>
    <w:rsid w:val="00BA0E7A"/>
    <w:rsid w:val="00BA0F9B"/>
    <w:rsid w:val="00BA1738"/>
    <w:rsid w:val="00BA1976"/>
    <w:rsid w:val="00BA1C62"/>
    <w:rsid w:val="00BA1C64"/>
    <w:rsid w:val="00BA1CDD"/>
    <w:rsid w:val="00BA27D5"/>
    <w:rsid w:val="00BA309E"/>
    <w:rsid w:val="00BA330F"/>
    <w:rsid w:val="00BA388D"/>
    <w:rsid w:val="00BA3F31"/>
    <w:rsid w:val="00BA4202"/>
    <w:rsid w:val="00BA43B6"/>
    <w:rsid w:val="00BA4441"/>
    <w:rsid w:val="00BA451F"/>
    <w:rsid w:val="00BA4A3F"/>
    <w:rsid w:val="00BA4D07"/>
    <w:rsid w:val="00BA4D24"/>
    <w:rsid w:val="00BA54F6"/>
    <w:rsid w:val="00BA5502"/>
    <w:rsid w:val="00BA562B"/>
    <w:rsid w:val="00BA5CE7"/>
    <w:rsid w:val="00BA61B5"/>
    <w:rsid w:val="00BA6456"/>
    <w:rsid w:val="00BA6B5E"/>
    <w:rsid w:val="00BA6B83"/>
    <w:rsid w:val="00BA779F"/>
    <w:rsid w:val="00BA78F4"/>
    <w:rsid w:val="00BA7EAD"/>
    <w:rsid w:val="00BA7F3D"/>
    <w:rsid w:val="00BB03CA"/>
    <w:rsid w:val="00BB0EA0"/>
    <w:rsid w:val="00BB108A"/>
    <w:rsid w:val="00BB110C"/>
    <w:rsid w:val="00BB14D8"/>
    <w:rsid w:val="00BB1700"/>
    <w:rsid w:val="00BB1B55"/>
    <w:rsid w:val="00BB1E52"/>
    <w:rsid w:val="00BB2A2B"/>
    <w:rsid w:val="00BB2BDF"/>
    <w:rsid w:val="00BB35B1"/>
    <w:rsid w:val="00BB3911"/>
    <w:rsid w:val="00BB3A7A"/>
    <w:rsid w:val="00BB3CB0"/>
    <w:rsid w:val="00BB3FFC"/>
    <w:rsid w:val="00BB4002"/>
    <w:rsid w:val="00BB42C7"/>
    <w:rsid w:val="00BB4308"/>
    <w:rsid w:val="00BB464E"/>
    <w:rsid w:val="00BB4EC1"/>
    <w:rsid w:val="00BB4FC0"/>
    <w:rsid w:val="00BB5111"/>
    <w:rsid w:val="00BB5261"/>
    <w:rsid w:val="00BB547D"/>
    <w:rsid w:val="00BB55F4"/>
    <w:rsid w:val="00BB5E58"/>
    <w:rsid w:val="00BB623C"/>
    <w:rsid w:val="00BB6C3D"/>
    <w:rsid w:val="00BB6F28"/>
    <w:rsid w:val="00BB6F4E"/>
    <w:rsid w:val="00BB7A1C"/>
    <w:rsid w:val="00BC09DE"/>
    <w:rsid w:val="00BC0C36"/>
    <w:rsid w:val="00BC107B"/>
    <w:rsid w:val="00BC1314"/>
    <w:rsid w:val="00BC16C3"/>
    <w:rsid w:val="00BC1A33"/>
    <w:rsid w:val="00BC214B"/>
    <w:rsid w:val="00BC2192"/>
    <w:rsid w:val="00BC228B"/>
    <w:rsid w:val="00BC2835"/>
    <w:rsid w:val="00BC29B4"/>
    <w:rsid w:val="00BC29B6"/>
    <w:rsid w:val="00BC3089"/>
    <w:rsid w:val="00BC3738"/>
    <w:rsid w:val="00BC3C9B"/>
    <w:rsid w:val="00BC3E26"/>
    <w:rsid w:val="00BC4464"/>
    <w:rsid w:val="00BC47D1"/>
    <w:rsid w:val="00BC51D6"/>
    <w:rsid w:val="00BC65B2"/>
    <w:rsid w:val="00BC6B44"/>
    <w:rsid w:val="00BC6F30"/>
    <w:rsid w:val="00BC7150"/>
    <w:rsid w:val="00BC76A1"/>
    <w:rsid w:val="00BC76D5"/>
    <w:rsid w:val="00BC7702"/>
    <w:rsid w:val="00BC7BFA"/>
    <w:rsid w:val="00BD0250"/>
    <w:rsid w:val="00BD18FB"/>
    <w:rsid w:val="00BD1A07"/>
    <w:rsid w:val="00BD1B69"/>
    <w:rsid w:val="00BD1CDB"/>
    <w:rsid w:val="00BD1F31"/>
    <w:rsid w:val="00BD2387"/>
    <w:rsid w:val="00BD280A"/>
    <w:rsid w:val="00BD2D22"/>
    <w:rsid w:val="00BD33D8"/>
    <w:rsid w:val="00BD343F"/>
    <w:rsid w:val="00BD3610"/>
    <w:rsid w:val="00BD3715"/>
    <w:rsid w:val="00BD384D"/>
    <w:rsid w:val="00BD398A"/>
    <w:rsid w:val="00BD4206"/>
    <w:rsid w:val="00BD49AD"/>
    <w:rsid w:val="00BD4B50"/>
    <w:rsid w:val="00BD4BAC"/>
    <w:rsid w:val="00BD4C04"/>
    <w:rsid w:val="00BD4CF8"/>
    <w:rsid w:val="00BD539D"/>
    <w:rsid w:val="00BD5623"/>
    <w:rsid w:val="00BD58D6"/>
    <w:rsid w:val="00BD5B3F"/>
    <w:rsid w:val="00BD5BED"/>
    <w:rsid w:val="00BD5DC5"/>
    <w:rsid w:val="00BD5E70"/>
    <w:rsid w:val="00BD5FD3"/>
    <w:rsid w:val="00BD62A5"/>
    <w:rsid w:val="00BD6409"/>
    <w:rsid w:val="00BD6618"/>
    <w:rsid w:val="00BD6DED"/>
    <w:rsid w:val="00BD7058"/>
    <w:rsid w:val="00BD72F9"/>
    <w:rsid w:val="00BD73F7"/>
    <w:rsid w:val="00BD7A92"/>
    <w:rsid w:val="00BE00FF"/>
    <w:rsid w:val="00BE01AA"/>
    <w:rsid w:val="00BE04FE"/>
    <w:rsid w:val="00BE0AA6"/>
    <w:rsid w:val="00BE1786"/>
    <w:rsid w:val="00BE17B4"/>
    <w:rsid w:val="00BE19CF"/>
    <w:rsid w:val="00BE1E98"/>
    <w:rsid w:val="00BE20A2"/>
    <w:rsid w:val="00BE226C"/>
    <w:rsid w:val="00BE2471"/>
    <w:rsid w:val="00BE26D4"/>
    <w:rsid w:val="00BE27BD"/>
    <w:rsid w:val="00BE2C36"/>
    <w:rsid w:val="00BE2CD4"/>
    <w:rsid w:val="00BE2E6B"/>
    <w:rsid w:val="00BE3241"/>
    <w:rsid w:val="00BE3A53"/>
    <w:rsid w:val="00BE3B88"/>
    <w:rsid w:val="00BE3BE5"/>
    <w:rsid w:val="00BE3FAD"/>
    <w:rsid w:val="00BE42C3"/>
    <w:rsid w:val="00BE471B"/>
    <w:rsid w:val="00BE49D2"/>
    <w:rsid w:val="00BE4D95"/>
    <w:rsid w:val="00BE4F4F"/>
    <w:rsid w:val="00BE5225"/>
    <w:rsid w:val="00BE524B"/>
    <w:rsid w:val="00BE5336"/>
    <w:rsid w:val="00BE554D"/>
    <w:rsid w:val="00BE5B77"/>
    <w:rsid w:val="00BE5EB7"/>
    <w:rsid w:val="00BE642B"/>
    <w:rsid w:val="00BE6819"/>
    <w:rsid w:val="00BE6899"/>
    <w:rsid w:val="00BE6B24"/>
    <w:rsid w:val="00BE6C9F"/>
    <w:rsid w:val="00BE72C6"/>
    <w:rsid w:val="00BE7CFC"/>
    <w:rsid w:val="00BE7DF8"/>
    <w:rsid w:val="00BF0264"/>
    <w:rsid w:val="00BF0965"/>
    <w:rsid w:val="00BF193B"/>
    <w:rsid w:val="00BF1B71"/>
    <w:rsid w:val="00BF221F"/>
    <w:rsid w:val="00BF28CD"/>
    <w:rsid w:val="00BF35EE"/>
    <w:rsid w:val="00BF37AF"/>
    <w:rsid w:val="00BF3E0A"/>
    <w:rsid w:val="00BF4030"/>
    <w:rsid w:val="00BF4C37"/>
    <w:rsid w:val="00BF4C78"/>
    <w:rsid w:val="00BF5340"/>
    <w:rsid w:val="00BF54F2"/>
    <w:rsid w:val="00BF5576"/>
    <w:rsid w:val="00BF5803"/>
    <w:rsid w:val="00BF5B7B"/>
    <w:rsid w:val="00BF5F01"/>
    <w:rsid w:val="00BF5F23"/>
    <w:rsid w:val="00BF5F28"/>
    <w:rsid w:val="00BF6467"/>
    <w:rsid w:val="00BF6DD5"/>
    <w:rsid w:val="00BF7561"/>
    <w:rsid w:val="00BF77FE"/>
    <w:rsid w:val="00BF7B6B"/>
    <w:rsid w:val="00BF7F97"/>
    <w:rsid w:val="00C0043C"/>
    <w:rsid w:val="00C004A8"/>
    <w:rsid w:val="00C00ACB"/>
    <w:rsid w:val="00C00C6E"/>
    <w:rsid w:val="00C00CFD"/>
    <w:rsid w:val="00C00E70"/>
    <w:rsid w:val="00C01182"/>
    <w:rsid w:val="00C0122A"/>
    <w:rsid w:val="00C01326"/>
    <w:rsid w:val="00C0143C"/>
    <w:rsid w:val="00C0158F"/>
    <w:rsid w:val="00C01A53"/>
    <w:rsid w:val="00C01CCE"/>
    <w:rsid w:val="00C0205B"/>
    <w:rsid w:val="00C0213F"/>
    <w:rsid w:val="00C0214A"/>
    <w:rsid w:val="00C02A62"/>
    <w:rsid w:val="00C03433"/>
    <w:rsid w:val="00C0371A"/>
    <w:rsid w:val="00C039A0"/>
    <w:rsid w:val="00C03CC7"/>
    <w:rsid w:val="00C03DF2"/>
    <w:rsid w:val="00C03E08"/>
    <w:rsid w:val="00C04300"/>
    <w:rsid w:val="00C0492B"/>
    <w:rsid w:val="00C04BA6"/>
    <w:rsid w:val="00C05526"/>
    <w:rsid w:val="00C05819"/>
    <w:rsid w:val="00C06048"/>
    <w:rsid w:val="00C067DD"/>
    <w:rsid w:val="00C06AB4"/>
    <w:rsid w:val="00C06BEE"/>
    <w:rsid w:val="00C06E16"/>
    <w:rsid w:val="00C07090"/>
    <w:rsid w:val="00C074C0"/>
    <w:rsid w:val="00C10211"/>
    <w:rsid w:val="00C104A0"/>
    <w:rsid w:val="00C10A5B"/>
    <w:rsid w:val="00C10A76"/>
    <w:rsid w:val="00C10A83"/>
    <w:rsid w:val="00C11648"/>
    <w:rsid w:val="00C119FB"/>
    <w:rsid w:val="00C11A2F"/>
    <w:rsid w:val="00C11E8C"/>
    <w:rsid w:val="00C12274"/>
    <w:rsid w:val="00C12ACE"/>
    <w:rsid w:val="00C12B1D"/>
    <w:rsid w:val="00C13040"/>
    <w:rsid w:val="00C130C0"/>
    <w:rsid w:val="00C1360D"/>
    <w:rsid w:val="00C1374D"/>
    <w:rsid w:val="00C13AD4"/>
    <w:rsid w:val="00C13DAD"/>
    <w:rsid w:val="00C140D9"/>
    <w:rsid w:val="00C14454"/>
    <w:rsid w:val="00C14737"/>
    <w:rsid w:val="00C14945"/>
    <w:rsid w:val="00C14CD5"/>
    <w:rsid w:val="00C15137"/>
    <w:rsid w:val="00C15366"/>
    <w:rsid w:val="00C155A9"/>
    <w:rsid w:val="00C15E69"/>
    <w:rsid w:val="00C16850"/>
    <w:rsid w:val="00C169D8"/>
    <w:rsid w:val="00C16A02"/>
    <w:rsid w:val="00C16E16"/>
    <w:rsid w:val="00C16EDA"/>
    <w:rsid w:val="00C17276"/>
    <w:rsid w:val="00C173E0"/>
    <w:rsid w:val="00C1745A"/>
    <w:rsid w:val="00C17BCD"/>
    <w:rsid w:val="00C17C6D"/>
    <w:rsid w:val="00C17F05"/>
    <w:rsid w:val="00C204CB"/>
    <w:rsid w:val="00C20564"/>
    <w:rsid w:val="00C2066E"/>
    <w:rsid w:val="00C2154C"/>
    <w:rsid w:val="00C21BC2"/>
    <w:rsid w:val="00C220E4"/>
    <w:rsid w:val="00C226A7"/>
    <w:rsid w:val="00C22A78"/>
    <w:rsid w:val="00C22AB2"/>
    <w:rsid w:val="00C22B36"/>
    <w:rsid w:val="00C22BB2"/>
    <w:rsid w:val="00C22BFB"/>
    <w:rsid w:val="00C232B5"/>
    <w:rsid w:val="00C2399E"/>
    <w:rsid w:val="00C23BD8"/>
    <w:rsid w:val="00C23CC6"/>
    <w:rsid w:val="00C23F08"/>
    <w:rsid w:val="00C2482C"/>
    <w:rsid w:val="00C25A9C"/>
    <w:rsid w:val="00C25BC6"/>
    <w:rsid w:val="00C25DC3"/>
    <w:rsid w:val="00C26145"/>
    <w:rsid w:val="00C26348"/>
    <w:rsid w:val="00C263F5"/>
    <w:rsid w:val="00C26A9A"/>
    <w:rsid w:val="00C26F4D"/>
    <w:rsid w:val="00C27156"/>
    <w:rsid w:val="00C27184"/>
    <w:rsid w:val="00C27921"/>
    <w:rsid w:val="00C30908"/>
    <w:rsid w:val="00C30BB6"/>
    <w:rsid w:val="00C3104E"/>
    <w:rsid w:val="00C311BD"/>
    <w:rsid w:val="00C3125C"/>
    <w:rsid w:val="00C31365"/>
    <w:rsid w:val="00C314A2"/>
    <w:rsid w:val="00C31673"/>
    <w:rsid w:val="00C31B4B"/>
    <w:rsid w:val="00C31CE8"/>
    <w:rsid w:val="00C328C9"/>
    <w:rsid w:val="00C32B2C"/>
    <w:rsid w:val="00C32BDF"/>
    <w:rsid w:val="00C32F0F"/>
    <w:rsid w:val="00C337F2"/>
    <w:rsid w:val="00C33894"/>
    <w:rsid w:val="00C34E46"/>
    <w:rsid w:val="00C35035"/>
    <w:rsid w:val="00C351E8"/>
    <w:rsid w:val="00C359E6"/>
    <w:rsid w:val="00C3639F"/>
    <w:rsid w:val="00C36C58"/>
    <w:rsid w:val="00C37983"/>
    <w:rsid w:val="00C37C6C"/>
    <w:rsid w:val="00C37DCF"/>
    <w:rsid w:val="00C4013D"/>
    <w:rsid w:val="00C404C9"/>
    <w:rsid w:val="00C40EA1"/>
    <w:rsid w:val="00C4195B"/>
    <w:rsid w:val="00C41AAC"/>
    <w:rsid w:val="00C41B3B"/>
    <w:rsid w:val="00C41F50"/>
    <w:rsid w:val="00C420D3"/>
    <w:rsid w:val="00C42555"/>
    <w:rsid w:val="00C42646"/>
    <w:rsid w:val="00C427F6"/>
    <w:rsid w:val="00C429F2"/>
    <w:rsid w:val="00C42A89"/>
    <w:rsid w:val="00C431BB"/>
    <w:rsid w:val="00C4332D"/>
    <w:rsid w:val="00C43332"/>
    <w:rsid w:val="00C43917"/>
    <w:rsid w:val="00C439F5"/>
    <w:rsid w:val="00C43C84"/>
    <w:rsid w:val="00C43FB5"/>
    <w:rsid w:val="00C43FC3"/>
    <w:rsid w:val="00C44981"/>
    <w:rsid w:val="00C44B87"/>
    <w:rsid w:val="00C44D13"/>
    <w:rsid w:val="00C44FDE"/>
    <w:rsid w:val="00C45154"/>
    <w:rsid w:val="00C45833"/>
    <w:rsid w:val="00C458DF"/>
    <w:rsid w:val="00C45D43"/>
    <w:rsid w:val="00C4610E"/>
    <w:rsid w:val="00C46255"/>
    <w:rsid w:val="00C46717"/>
    <w:rsid w:val="00C467DD"/>
    <w:rsid w:val="00C4694C"/>
    <w:rsid w:val="00C469D5"/>
    <w:rsid w:val="00C46DAB"/>
    <w:rsid w:val="00C46F70"/>
    <w:rsid w:val="00C47660"/>
    <w:rsid w:val="00C47AE7"/>
    <w:rsid w:val="00C47B1A"/>
    <w:rsid w:val="00C47BAF"/>
    <w:rsid w:val="00C47E99"/>
    <w:rsid w:val="00C50172"/>
    <w:rsid w:val="00C50D9F"/>
    <w:rsid w:val="00C50F20"/>
    <w:rsid w:val="00C5114D"/>
    <w:rsid w:val="00C511DD"/>
    <w:rsid w:val="00C513EA"/>
    <w:rsid w:val="00C516B3"/>
    <w:rsid w:val="00C51C2B"/>
    <w:rsid w:val="00C51DA6"/>
    <w:rsid w:val="00C521B7"/>
    <w:rsid w:val="00C52554"/>
    <w:rsid w:val="00C52585"/>
    <w:rsid w:val="00C52BBB"/>
    <w:rsid w:val="00C53097"/>
    <w:rsid w:val="00C53161"/>
    <w:rsid w:val="00C534EF"/>
    <w:rsid w:val="00C53AA5"/>
    <w:rsid w:val="00C53DB4"/>
    <w:rsid w:val="00C54255"/>
    <w:rsid w:val="00C54389"/>
    <w:rsid w:val="00C546DB"/>
    <w:rsid w:val="00C5488C"/>
    <w:rsid w:val="00C54A62"/>
    <w:rsid w:val="00C54D17"/>
    <w:rsid w:val="00C55233"/>
    <w:rsid w:val="00C55602"/>
    <w:rsid w:val="00C559DF"/>
    <w:rsid w:val="00C55DE6"/>
    <w:rsid w:val="00C567C6"/>
    <w:rsid w:val="00C56B9C"/>
    <w:rsid w:val="00C573BA"/>
    <w:rsid w:val="00C57D67"/>
    <w:rsid w:val="00C57E5E"/>
    <w:rsid w:val="00C605A6"/>
    <w:rsid w:val="00C60C56"/>
    <w:rsid w:val="00C60F9D"/>
    <w:rsid w:val="00C613D2"/>
    <w:rsid w:val="00C61AEF"/>
    <w:rsid w:val="00C6203C"/>
    <w:rsid w:val="00C62328"/>
    <w:rsid w:val="00C6268D"/>
    <w:rsid w:val="00C6363C"/>
    <w:rsid w:val="00C6384A"/>
    <w:rsid w:val="00C6398E"/>
    <w:rsid w:val="00C63B13"/>
    <w:rsid w:val="00C63C2B"/>
    <w:rsid w:val="00C6492B"/>
    <w:rsid w:val="00C64D36"/>
    <w:rsid w:val="00C653E9"/>
    <w:rsid w:val="00C655BC"/>
    <w:rsid w:val="00C65AD5"/>
    <w:rsid w:val="00C65B83"/>
    <w:rsid w:val="00C65D3F"/>
    <w:rsid w:val="00C66060"/>
    <w:rsid w:val="00C661B3"/>
    <w:rsid w:val="00C6644C"/>
    <w:rsid w:val="00C66586"/>
    <w:rsid w:val="00C667C8"/>
    <w:rsid w:val="00C668A4"/>
    <w:rsid w:val="00C6690B"/>
    <w:rsid w:val="00C6729B"/>
    <w:rsid w:val="00C67CE4"/>
    <w:rsid w:val="00C67D56"/>
    <w:rsid w:val="00C7027B"/>
    <w:rsid w:val="00C705C1"/>
    <w:rsid w:val="00C70A6B"/>
    <w:rsid w:val="00C71007"/>
    <w:rsid w:val="00C7122D"/>
    <w:rsid w:val="00C712EC"/>
    <w:rsid w:val="00C713B0"/>
    <w:rsid w:val="00C71C11"/>
    <w:rsid w:val="00C724C0"/>
    <w:rsid w:val="00C725C5"/>
    <w:rsid w:val="00C725EC"/>
    <w:rsid w:val="00C72C6C"/>
    <w:rsid w:val="00C72FB9"/>
    <w:rsid w:val="00C7302A"/>
    <w:rsid w:val="00C73CB7"/>
    <w:rsid w:val="00C73D33"/>
    <w:rsid w:val="00C73E2E"/>
    <w:rsid w:val="00C73E46"/>
    <w:rsid w:val="00C74551"/>
    <w:rsid w:val="00C749C2"/>
    <w:rsid w:val="00C74C54"/>
    <w:rsid w:val="00C74C86"/>
    <w:rsid w:val="00C750CE"/>
    <w:rsid w:val="00C75152"/>
    <w:rsid w:val="00C751D2"/>
    <w:rsid w:val="00C7522D"/>
    <w:rsid w:val="00C75262"/>
    <w:rsid w:val="00C75322"/>
    <w:rsid w:val="00C75598"/>
    <w:rsid w:val="00C755DE"/>
    <w:rsid w:val="00C7576C"/>
    <w:rsid w:val="00C75AEF"/>
    <w:rsid w:val="00C76026"/>
    <w:rsid w:val="00C76293"/>
    <w:rsid w:val="00C76351"/>
    <w:rsid w:val="00C76B98"/>
    <w:rsid w:val="00C77998"/>
    <w:rsid w:val="00C77F91"/>
    <w:rsid w:val="00C800D4"/>
    <w:rsid w:val="00C80362"/>
    <w:rsid w:val="00C804BB"/>
    <w:rsid w:val="00C80AAD"/>
    <w:rsid w:val="00C80BA3"/>
    <w:rsid w:val="00C810FF"/>
    <w:rsid w:val="00C811AA"/>
    <w:rsid w:val="00C812DE"/>
    <w:rsid w:val="00C812DF"/>
    <w:rsid w:val="00C8138C"/>
    <w:rsid w:val="00C815A2"/>
    <w:rsid w:val="00C815E2"/>
    <w:rsid w:val="00C817BB"/>
    <w:rsid w:val="00C81BDD"/>
    <w:rsid w:val="00C82407"/>
    <w:rsid w:val="00C825BB"/>
    <w:rsid w:val="00C832A0"/>
    <w:rsid w:val="00C83768"/>
    <w:rsid w:val="00C839D0"/>
    <w:rsid w:val="00C8420C"/>
    <w:rsid w:val="00C8422E"/>
    <w:rsid w:val="00C84946"/>
    <w:rsid w:val="00C84ED2"/>
    <w:rsid w:val="00C85180"/>
    <w:rsid w:val="00C8544D"/>
    <w:rsid w:val="00C85BFF"/>
    <w:rsid w:val="00C86B05"/>
    <w:rsid w:val="00C86C65"/>
    <w:rsid w:val="00C87836"/>
    <w:rsid w:val="00C87888"/>
    <w:rsid w:val="00C87C2A"/>
    <w:rsid w:val="00C87C90"/>
    <w:rsid w:val="00C87E02"/>
    <w:rsid w:val="00C87F51"/>
    <w:rsid w:val="00C90AC7"/>
    <w:rsid w:val="00C910BC"/>
    <w:rsid w:val="00C911CB"/>
    <w:rsid w:val="00C91F51"/>
    <w:rsid w:val="00C91FCF"/>
    <w:rsid w:val="00C929C3"/>
    <w:rsid w:val="00C92B57"/>
    <w:rsid w:val="00C92CDF"/>
    <w:rsid w:val="00C932DB"/>
    <w:rsid w:val="00C934EB"/>
    <w:rsid w:val="00C93A66"/>
    <w:rsid w:val="00C93A96"/>
    <w:rsid w:val="00C9536A"/>
    <w:rsid w:val="00C953DE"/>
    <w:rsid w:val="00C95446"/>
    <w:rsid w:val="00C95EB0"/>
    <w:rsid w:val="00C96191"/>
    <w:rsid w:val="00C964AF"/>
    <w:rsid w:val="00C96ED5"/>
    <w:rsid w:val="00C97B88"/>
    <w:rsid w:val="00CA0707"/>
    <w:rsid w:val="00CA0840"/>
    <w:rsid w:val="00CA0AAB"/>
    <w:rsid w:val="00CA0EF6"/>
    <w:rsid w:val="00CA0FEF"/>
    <w:rsid w:val="00CA1432"/>
    <w:rsid w:val="00CA159A"/>
    <w:rsid w:val="00CA1988"/>
    <w:rsid w:val="00CA1C45"/>
    <w:rsid w:val="00CA23F0"/>
    <w:rsid w:val="00CA24C9"/>
    <w:rsid w:val="00CA251A"/>
    <w:rsid w:val="00CA25BB"/>
    <w:rsid w:val="00CA25FA"/>
    <w:rsid w:val="00CA2ABF"/>
    <w:rsid w:val="00CA2C15"/>
    <w:rsid w:val="00CA2C25"/>
    <w:rsid w:val="00CA2E77"/>
    <w:rsid w:val="00CA3415"/>
    <w:rsid w:val="00CA353E"/>
    <w:rsid w:val="00CA36BE"/>
    <w:rsid w:val="00CA3E6D"/>
    <w:rsid w:val="00CA3ECC"/>
    <w:rsid w:val="00CA4252"/>
    <w:rsid w:val="00CA4719"/>
    <w:rsid w:val="00CA4B96"/>
    <w:rsid w:val="00CA4FBD"/>
    <w:rsid w:val="00CA52A4"/>
    <w:rsid w:val="00CA53B5"/>
    <w:rsid w:val="00CA56D0"/>
    <w:rsid w:val="00CA6065"/>
    <w:rsid w:val="00CA6130"/>
    <w:rsid w:val="00CA6271"/>
    <w:rsid w:val="00CA6279"/>
    <w:rsid w:val="00CA628A"/>
    <w:rsid w:val="00CA6376"/>
    <w:rsid w:val="00CA65FB"/>
    <w:rsid w:val="00CA6615"/>
    <w:rsid w:val="00CA69B5"/>
    <w:rsid w:val="00CA6A1E"/>
    <w:rsid w:val="00CA6B59"/>
    <w:rsid w:val="00CA7477"/>
    <w:rsid w:val="00CA7594"/>
    <w:rsid w:val="00CA75FA"/>
    <w:rsid w:val="00CA7FE5"/>
    <w:rsid w:val="00CB032D"/>
    <w:rsid w:val="00CB070D"/>
    <w:rsid w:val="00CB1336"/>
    <w:rsid w:val="00CB1F00"/>
    <w:rsid w:val="00CB2165"/>
    <w:rsid w:val="00CB255F"/>
    <w:rsid w:val="00CB25C1"/>
    <w:rsid w:val="00CB271E"/>
    <w:rsid w:val="00CB2CC3"/>
    <w:rsid w:val="00CB2D0E"/>
    <w:rsid w:val="00CB37FC"/>
    <w:rsid w:val="00CB3B1D"/>
    <w:rsid w:val="00CB4403"/>
    <w:rsid w:val="00CB4434"/>
    <w:rsid w:val="00CB480E"/>
    <w:rsid w:val="00CB4B01"/>
    <w:rsid w:val="00CB54AA"/>
    <w:rsid w:val="00CB574B"/>
    <w:rsid w:val="00CB592A"/>
    <w:rsid w:val="00CB5996"/>
    <w:rsid w:val="00CB5C65"/>
    <w:rsid w:val="00CB5D7C"/>
    <w:rsid w:val="00CB6739"/>
    <w:rsid w:val="00CB6AE7"/>
    <w:rsid w:val="00CB6BF2"/>
    <w:rsid w:val="00CB6C7B"/>
    <w:rsid w:val="00CB7196"/>
    <w:rsid w:val="00CB7B8F"/>
    <w:rsid w:val="00CC0432"/>
    <w:rsid w:val="00CC05FF"/>
    <w:rsid w:val="00CC0A10"/>
    <w:rsid w:val="00CC0CE0"/>
    <w:rsid w:val="00CC0E7C"/>
    <w:rsid w:val="00CC1012"/>
    <w:rsid w:val="00CC1353"/>
    <w:rsid w:val="00CC1399"/>
    <w:rsid w:val="00CC1643"/>
    <w:rsid w:val="00CC1CE7"/>
    <w:rsid w:val="00CC277B"/>
    <w:rsid w:val="00CC2A37"/>
    <w:rsid w:val="00CC3043"/>
    <w:rsid w:val="00CC34F0"/>
    <w:rsid w:val="00CC3520"/>
    <w:rsid w:val="00CC3D8C"/>
    <w:rsid w:val="00CC4336"/>
    <w:rsid w:val="00CC4372"/>
    <w:rsid w:val="00CC4511"/>
    <w:rsid w:val="00CC477D"/>
    <w:rsid w:val="00CC4A8D"/>
    <w:rsid w:val="00CC4AE0"/>
    <w:rsid w:val="00CC4D20"/>
    <w:rsid w:val="00CC5133"/>
    <w:rsid w:val="00CC5796"/>
    <w:rsid w:val="00CC5DBD"/>
    <w:rsid w:val="00CC60EB"/>
    <w:rsid w:val="00CC61D5"/>
    <w:rsid w:val="00CC6480"/>
    <w:rsid w:val="00CC67D9"/>
    <w:rsid w:val="00CC6889"/>
    <w:rsid w:val="00CC75F7"/>
    <w:rsid w:val="00CC77F9"/>
    <w:rsid w:val="00CC7F64"/>
    <w:rsid w:val="00CD0179"/>
    <w:rsid w:val="00CD105B"/>
    <w:rsid w:val="00CD12FC"/>
    <w:rsid w:val="00CD1740"/>
    <w:rsid w:val="00CD17B8"/>
    <w:rsid w:val="00CD1A5B"/>
    <w:rsid w:val="00CD1BAD"/>
    <w:rsid w:val="00CD2080"/>
    <w:rsid w:val="00CD26DF"/>
    <w:rsid w:val="00CD29C3"/>
    <w:rsid w:val="00CD2C17"/>
    <w:rsid w:val="00CD34AA"/>
    <w:rsid w:val="00CD3695"/>
    <w:rsid w:val="00CD3D5F"/>
    <w:rsid w:val="00CD3E35"/>
    <w:rsid w:val="00CD400D"/>
    <w:rsid w:val="00CD4081"/>
    <w:rsid w:val="00CD432A"/>
    <w:rsid w:val="00CD46CA"/>
    <w:rsid w:val="00CD46D3"/>
    <w:rsid w:val="00CD49B4"/>
    <w:rsid w:val="00CD4BB4"/>
    <w:rsid w:val="00CD5A24"/>
    <w:rsid w:val="00CD5ABA"/>
    <w:rsid w:val="00CD669F"/>
    <w:rsid w:val="00CD68B8"/>
    <w:rsid w:val="00CD6A9B"/>
    <w:rsid w:val="00CD6C2A"/>
    <w:rsid w:val="00CD71DE"/>
    <w:rsid w:val="00CD7211"/>
    <w:rsid w:val="00CD739E"/>
    <w:rsid w:val="00CD7534"/>
    <w:rsid w:val="00CD7683"/>
    <w:rsid w:val="00CD7741"/>
    <w:rsid w:val="00CD792D"/>
    <w:rsid w:val="00CE0385"/>
    <w:rsid w:val="00CE0650"/>
    <w:rsid w:val="00CE0674"/>
    <w:rsid w:val="00CE0865"/>
    <w:rsid w:val="00CE0AAD"/>
    <w:rsid w:val="00CE0B01"/>
    <w:rsid w:val="00CE0C5A"/>
    <w:rsid w:val="00CE0E10"/>
    <w:rsid w:val="00CE153F"/>
    <w:rsid w:val="00CE17F9"/>
    <w:rsid w:val="00CE1C0F"/>
    <w:rsid w:val="00CE1CE0"/>
    <w:rsid w:val="00CE2213"/>
    <w:rsid w:val="00CE2313"/>
    <w:rsid w:val="00CE3359"/>
    <w:rsid w:val="00CE374E"/>
    <w:rsid w:val="00CE37D8"/>
    <w:rsid w:val="00CE3FCE"/>
    <w:rsid w:val="00CE402A"/>
    <w:rsid w:val="00CE4214"/>
    <w:rsid w:val="00CE44A8"/>
    <w:rsid w:val="00CE4712"/>
    <w:rsid w:val="00CE4A94"/>
    <w:rsid w:val="00CE4CF8"/>
    <w:rsid w:val="00CE5827"/>
    <w:rsid w:val="00CE5985"/>
    <w:rsid w:val="00CE5A34"/>
    <w:rsid w:val="00CE5AC7"/>
    <w:rsid w:val="00CE5AF2"/>
    <w:rsid w:val="00CE5F65"/>
    <w:rsid w:val="00CE6079"/>
    <w:rsid w:val="00CE63E7"/>
    <w:rsid w:val="00CE662B"/>
    <w:rsid w:val="00CE7031"/>
    <w:rsid w:val="00CE782F"/>
    <w:rsid w:val="00CE7BAE"/>
    <w:rsid w:val="00CE7C2D"/>
    <w:rsid w:val="00CE7E1D"/>
    <w:rsid w:val="00CF0102"/>
    <w:rsid w:val="00CF01DA"/>
    <w:rsid w:val="00CF03C7"/>
    <w:rsid w:val="00CF0B42"/>
    <w:rsid w:val="00CF11CC"/>
    <w:rsid w:val="00CF18F1"/>
    <w:rsid w:val="00CF1D18"/>
    <w:rsid w:val="00CF2510"/>
    <w:rsid w:val="00CF29D3"/>
    <w:rsid w:val="00CF2BF7"/>
    <w:rsid w:val="00CF2E81"/>
    <w:rsid w:val="00CF2FCE"/>
    <w:rsid w:val="00CF2FF4"/>
    <w:rsid w:val="00CF34B2"/>
    <w:rsid w:val="00CF35A5"/>
    <w:rsid w:val="00CF3755"/>
    <w:rsid w:val="00CF3791"/>
    <w:rsid w:val="00CF3A4F"/>
    <w:rsid w:val="00CF3CD1"/>
    <w:rsid w:val="00CF4074"/>
    <w:rsid w:val="00CF48CF"/>
    <w:rsid w:val="00CF49C6"/>
    <w:rsid w:val="00CF51D0"/>
    <w:rsid w:val="00CF555E"/>
    <w:rsid w:val="00CF59AB"/>
    <w:rsid w:val="00CF59B4"/>
    <w:rsid w:val="00CF600D"/>
    <w:rsid w:val="00CF6487"/>
    <w:rsid w:val="00CF65F0"/>
    <w:rsid w:val="00CF6A06"/>
    <w:rsid w:val="00CF6A6E"/>
    <w:rsid w:val="00CF7377"/>
    <w:rsid w:val="00CF7E0C"/>
    <w:rsid w:val="00CF7E8B"/>
    <w:rsid w:val="00D001EC"/>
    <w:rsid w:val="00D003AE"/>
    <w:rsid w:val="00D004C6"/>
    <w:rsid w:val="00D004E7"/>
    <w:rsid w:val="00D00CD0"/>
    <w:rsid w:val="00D00F0B"/>
    <w:rsid w:val="00D01503"/>
    <w:rsid w:val="00D015DE"/>
    <w:rsid w:val="00D01B9A"/>
    <w:rsid w:val="00D026FB"/>
    <w:rsid w:val="00D0281D"/>
    <w:rsid w:val="00D03121"/>
    <w:rsid w:val="00D0316A"/>
    <w:rsid w:val="00D0366D"/>
    <w:rsid w:val="00D03793"/>
    <w:rsid w:val="00D03916"/>
    <w:rsid w:val="00D0405A"/>
    <w:rsid w:val="00D041DD"/>
    <w:rsid w:val="00D0457B"/>
    <w:rsid w:val="00D04735"/>
    <w:rsid w:val="00D04E99"/>
    <w:rsid w:val="00D05750"/>
    <w:rsid w:val="00D057C6"/>
    <w:rsid w:val="00D058F8"/>
    <w:rsid w:val="00D0598E"/>
    <w:rsid w:val="00D05E40"/>
    <w:rsid w:val="00D05FA4"/>
    <w:rsid w:val="00D067EA"/>
    <w:rsid w:val="00D06876"/>
    <w:rsid w:val="00D06E37"/>
    <w:rsid w:val="00D06EC7"/>
    <w:rsid w:val="00D06F96"/>
    <w:rsid w:val="00D072FA"/>
    <w:rsid w:val="00D077AF"/>
    <w:rsid w:val="00D07BC7"/>
    <w:rsid w:val="00D10355"/>
    <w:rsid w:val="00D1058F"/>
    <w:rsid w:val="00D105CE"/>
    <w:rsid w:val="00D10746"/>
    <w:rsid w:val="00D10E87"/>
    <w:rsid w:val="00D11A6F"/>
    <w:rsid w:val="00D11D42"/>
    <w:rsid w:val="00D11D83"/>
    <w:rsid w:val="00D11F79"/>
    <w:rsid w:val="00D12052"/>
    <w:rsid w:val="00D12309"/>
    <w:rsid w:val="00D12397"/>
    <w:rsid w:val="00D12702"/>
    <w:rsid w:val="00D129D8"/>
    <w:rsid w:val="00D13057"/>
    <w:rsid w:val="00D13858"/>
    <w:rsid w:val="00D13A1B"/>
    <w:rsid w:val="00D14231"/>
    <w:rsid w:val="00D14A36"/>
    <w:rsid w:val="00D14F34"/>
    <w:rsid w:val="00D156EC"/>
    <w:rsid w:val="00D15C47"/>
    <w:rsid w:val="00D15E95"/>
    <w:rsid w:val="00D15F1C"/>
    <w:rsid w:val="00D162EC"/>
    <w:rsid w:val="00D1638C"/>
    <w:rsid w:val="00D163AC"/>
    <w:rsid w:val="00D16AE6"/>
    <w:rsid w:val="00D16D4B"/>
    <w:rsid w:val="00D171DE"/>
    <w:rsid w:val="00D17510"/>
    <w:rsid w:val="00D175B6"/>
    <w:rsid w:val="00D17B4F"/>
    <w:rsid w:val="00D2010F"/>
    <w:rsid w:val="00D20257"/>
    <w:rsid w:val="00D20499"/>
    <w:rsid w:val="00D204B2"/>
    <w:rsid w:val="00D20AE5"/>
    <w:rsid w:val="00D20B61"/>
    <w:rsid w:val="00D20FAD"/>
    <w:rsid w:val="00D21589"/>
    <w:rsid w:val="00D225CA"/>
    <w:rsid w:val="00D2290F"/>
    <w:rsid w:val="00D22EFA"/>
    <w:rsid w:val="00D23AE7"/>
    <w:rsid w:val="00D24310"/>
    <w:rsid w:val="00D246F7"/>
    <w:rsid w:val="00D24C2E"/>
    <w:rsid w:val="00D24E2E"/>
    <w:rsid w:val="00D24F53"/>
    <w:rsid w:val="00D2528F"/>
    <w:rsid w:val="00D252A1"/>
    <w:rsid w:val="00D25433"/>
    <w:rsid w:val="00D25A14"/>
    <w:rsid w:val="00D25E82"/>
    <w:rsid w:val="00D25FD1"/>
    <w:rsid w:val="00D26406"/>
    <w:rsid w:val="00D2676C"/>
    <w:rsid w:val="00D26789"/>
    <w:rsid w:val="00D269D5"/>
    <w:rsid w:val="00D2703B"/>
    <w:rsid w:val="00D27378"/>
    <w:rsid w:val="00D275A9"/>
    <w:rsid w:val="00D279AA"/>
    <w:rsid w:val="00D27AEB"/>
    <w:rsid w:val="00D307A5"/>
    <w:rsid w:val="00D30A2D"/>
    <w:rsid w:val="00D30AE6"/>
    <w:rsid w:val="00D30D52"/>
    <w:rsid w:val="00D30FBA"/>
    <w:rsid w:val="00D30FD7"/>
    <w:rsid w:val="00D310DD"/>
    <w:rsid w:val="00D31136"/>
    <w:rsid w:val="00D314D3"/>
    <w:rsid w:val="00D31B2D"/>
    <w:rsid w:val="00D31E0F"/>
    <w:rsid w:val="00D31F62"/>
    <w:rsid w:val="00D31F77"/>
    <w:rsid w:val="00D32931"/>
    <w:rsid w:val="00D32B94"/>
    <w:rsid w:val="00D32FC9"/>
    <w:rsid w:val="00D331A3"/>
    <w:rsid w:val="00D3374D"/>
    <w:rsid w:val="00D342C0"/>
    <w:rsid w:val="00D343E1"/>
    <w:rsid w:val="00D34D30"/>
    <w:rsid w:val="00D34EB7"/>
    <w:rsid w:val="00D35567"/>
    <w:rsid w:val="00D35922"/>
    <w:rsid w:val="00D35939"/>
    <w:rsid w:val="00D35FB3"/>
    <w:rsid w:val="00D3692B"/>
    <w:rsid w:val="00D36AEE"/>
    <w:rsid w:val="00D36BE8"/>
    <w:rsid w:val="00D36E36"/>
    <w:rsid w:val="00D37073"/>
    <w:rsid w:val="00D371E7"/>
    <w:rsid w:val="00D378C7"/>
    <w:rsid w:val="00D37926"/>
    <w:rsid w:val="00D379D3"/>
    <w:rsid w:val="00D37A96"/>
    <w:rsid w:val="00D40459"/>
    <w:rsid w:val="00D40657"/>
    <w:rsid w:val="00D408FD"/>
    <w:rsid w:val="00D40DD6"/>
    <w:rsid w:val="00D40EAE"/>
    <w:rsid w:val="00D40FC9"/>
    <w:rsid w:val="00D4141F"/>
    <w:rsid w:val="00D41781"/>
    <w:rsid w:val="00D4178D"/>
    <w:rsid w:val="00D41D0F"/>
    <w:rsid w:val="00D41F8F"/>
    <w:rsid w:val="00D42267"/>
    <w:rsid w:val="00D4243A"/>
    <w:rsid w:val="00D4250A"/>
    <w:rsid w:val="00D428CD"/>
    <w:rsid w:val="00D42C67"/>
    <w:rsid w:val="00D43EA1"/>
    <w:rsid w:val="00D44473"/>
    <w:rsid w:val="00D44D1B"/>
    <w:rsid w:val="00D44E5A"/>
    <w:rsid w:val="00D4594A"/>
    <w:rsid w:val="00D45B3E"/>
    <w:rsid w:val="00D45C75"/>
    <w:rsid w:val="00D45E89"/>
    <w:rsid w:val="00D463F9"/>
    <w:rsid w:val="00D46C16"/>
    <w:rsid w:val="00D46EA5"/>
    <w:rsid w:val="00D477E0"/>
    <w:rsid w:val="00D47854"/>
    <w:rsid w:val="00D47AE3"/>
    <w:rsid w:val="00D47BB0"/>
    <w:rsid w:val="00D47C7F"/>
    <w:rsid w:val="00D500AF"/>
    <w:rsid w:val="00D501AE"/>
    <w:rsid w:val="00D5043A"/>
    <w:rsid w:val="00D5050D"/>
    <w:rsid w:val="00D505D5"/>
    <w:rsid w:val="00D506F2"/>
    <w:rsid w:val="00D508DE"/>
    <w:rsid w:val="00D508E8"/>
    <w:rsid w:val="00D511CE"/>
    <w:rsid w:val="00D5138D"/>
    <w:rsid w:val="00D5139A"/>
    <w:rsid w:val="00D5192B"/>
    <w:rsid w:val="00D51AAC"/>
    <w:rsid w:val="00D51BD9"/>
    <w:rsid w:val="00D51E1C"/>
    <w:rsid w:val="00D51F43"/>
    <w:rsid w:val="00D522FF"/>
    <w:rsid w:val="00D52C15"/>
    <w:rsid w:val="00D52CAE"/>
    <w:rsid w:val="00D530EC"/>
    <w:rsid w:val="00D532C6"/>
    <w:rsid w:val="00D5373A"/>
    <w:rsid w:val="00D53B62"/>
    <w:rsid w:val="00D5407F"/>
    <w:rsid w:val="00D544B5"/>
    <w:rsid w:val="00D547E0"/>
    <w:rsid w:val="00D54B3F"/>
    <w:rsid w:val="00D54B7C"/>
    <w:rsid w:val="00D54E31"/>
    <w:rsid w:val="00D5500F"/>
    <w:rsid w:val="00D551F5"/>
    <w:rsid w:val="00D55697"/>
    <w:rsid w:val="00D55F22"/>
    <w:rsid w:val="00D55F75"/>
    <w:rsid w:val="00D560BA"/>
    <w:rsid w:val="00D560D8"/>
    <w:rsid w:val="00D5672C"/>
    <w:rsid w:val="00D56F9E"/>
    <w:rsid w:val="00D5753E"/>
    <w:rsid w:val="00D57759"/>
    <w:rsid w:val="00D5794B"/>
    <w:rsid w:val="00D57CDB"/>
    <w:rsid w:val="00D60449"/>
    <w:rsid w:val="00D6075B"/>
    <w:rsid w:val="00D609D5"/>
    <w:rsid w:val="00D60ABF"/>
    <w:rsid w:val="00D60D07"/>
    <w:rsid w:val="00D60D99"/>
    <w:rsid w:val="00D61166"/>
    <w:rsid w:val="00D613E9"/>
    <w:rsid w:val="00D61481"/>
    <w:rsid w:val="00D616A1"/>
    <w:rsid w:val="00D61710"/>
    <w:rsid w:val="00D6240E"/>
    <w:rsid w:val="00D63315"/>
    <w:rsid w:val="00D63708"/>
    <w:rsid w:val="00D63746"/>
    <w:rsid w:val="00D637CA"/>
    <w:rsid w:val="00D63955"/>
    <w:rsid w:val="00D63D87"/>
    <w:rsid w:val="00D63E00"/>
    <w:rsid w:val="00D63EE1"/>
    <w:rsid w:val="00D643E8"/>
    <w:rsid w:val="00D648A3"/>
    <w:rsid w:val="00D64BDC"/>
    <w:rsid w:val="00D65072"/>
    <w:rsid w:val="00D658C1"/>
    <w:rsid w:val="00D658D0"/>
    <w:rsid w:val="00D65A49"/>
    <w:rsid w:val="00D65AAD"/>
    <w:rsid w:val="00D66B97"/>
    <w:rsid w:val="00D66D50"/>
    <w:rsid w:val="00D674F8"/>
    <w:rsid w:val="00D677DE"/>
    <w:rsid w:val="00D67A01"/>
    <w:rsid w:val="00D67C12"/>
    <w:rsid w:val="00D67EF3"/>
    <w:rsid w:val="00D702FF"/>
    <w:rsid w:val="00D70811"/>
    <w:rsid w:val="00D7092F"/>
    <w:rsid w:val="00D70E71"/>
    <w:rsid w:val="00D712DB"/>
    <w:rsid w:val="00D71577"/>
    <w:rsid w:val="00D7168C"/>
    <w:rsid w:val="00D71ECC"/>
    <w:rsid w:val="00D72104"/>
    <w:rsid w:val="00D724FA"/>
    <w:rsid w:val="00D72E68"/>
    <w:rsid w:val="00D72EF8"/>
    <w:rsid w:val="00D730A8"/>
    <w:rsid w:val="00D734B9"/>
    <w:rsid w:val="00D73635"/>
    <w:rsid w:val="00D742A4"/>
    <w:rsid w:val="00D74BF2"/>
    <w:rsid w:val="00D74C4A"/>
    <w:rsid w:val="00D74F58"/>
    <w:rsid w:val="00D74F90"/>
    <w:rsid w:val="00D75012"/>
    <w:rsid w:val="00D7567C"/>
    <w:rsid w:val="00D7568C"/>
    <w:rsid w:val="00D75D33"/>
    <w:rsid w:val="00D760E0"/>
    <w:rsid w:val="00D7629A"/>
    <w:rsid w:val="00D762A0"/>
    <w:rsid w:val="00D762D0"/>
    <w:rsid w:val="00D76848"/>
    <w:rsid w:val="00D76C96"/>
    <w:rsid w:val="00D76EBE"/>
    <w:rsid w:val="00D76F76"/>
    <w:rsid w:val="00D773E6"/>
    <w:rsid w:val="00D80370"/>
    <w:rsid w:val="00D803B9"/>
    <w:rsid w:val="00D8075A"/>
    <w:rsid w:val="00D807FC"/>
    <w:rsid w:val="00D80B6B"/>
    <w:rsid w:val="00D80E1C"/>
    <w:rsid w:val="00D80EED"/>
    <w:rsid w:val="00D8150F"/>
    <w:rsid w:val="00D817A9"/>
    <w:rsid w:val="00D81A6E"/>
    <w:rsid w:val="00D828C8"/>
    <w:rsid w:val="00D82F9F"/>
    <w:rsid w:val="00D82FCE"/>
    <w:rsid w:val="00D833FF"/>
    <w:rsid w:val="00D8360A"/>
    <w:rsid w:val="00D8397E"/>
    <w:rsid w:val="00D83E31"/>
    <w:rsid w:val="00D84224"/>
    <w:rsid w:val="00D848E0"/>
    <w:rsid w:val="00D84C12"/>
    <w:rsid w:val="00D84DEF"/>
    <w:rsid w:val="00D85169"/>
    <w:rsid w:val="00D8536D"/>
    <w:rsid w:val="00D853D8"/>
    <w:rsid w:val="00D85726"/>
    <w:rsid w:val="00D85B2F"/>
    <w:rsid w:val="00D85F0F"/>
    <w:rsid w:val="00D85F83"/>
    <w:rsid w:val="00D867A9"/>
    <w:rsid w:val="00D86894"/>
    <w:rsid w:val="00D86FF3"/>
    <w:rsid w:val="00D87470"/>
    <w:rsid w:val="00D875F4"/>
    <w:rsid w:val="00D8777F"/>
    <w:rsid w:val="00D877AF"/>
    <w:rsid w:val="00D87867"/>
    <w:rsid w:val="00D87DCB"/>
    <w:rsid w:val="00D87E53"/>
    <w:rsid w:val="00D87E82"/>
    <w:rsid w:val="00D90082"/>
    <w:rsid w:val="00D90C4A"/>
    <w:rsid w:val="00D90DA9"/>
    <w:rsid w:val="00D90EAC"/>
    <w:rsid w:val="00D9120E"/>
    <w:rsid w:val="00D91B64"/>
    <w:rsid w:val="00D92088"/>
    <w:rsid w:val="00D92697"/>
    <w:rsid w:val="00D92B2D"/>
    <w:rsid w:val="00D92B5E"/>
    <w:rsid w:val="00D9345E"/>
    <w:rsid w:val="00D93788"/>
    <w:rsid w:val="00D93DAD"/>
    <w:rsid w:val="00D943EC"/>
    <w:rsid w:val="00D94460"/>
    <w:rsid w:val="00D9449D"/>
    <w:rsid w:val="00D948D0"/>
    <w:rsid w:val="00D95ACC"/>
    <w:rsid w:val="00D95CD7"/>
    <w:rsid w:val="00D95E39"/>
    <w:rsid w:val="00D960DE"/>
    <w:rsid w:val="00D960E6"/>
    <w:rsid w:val="00D96530"/>
    <w:rsid w:val="00D965D8"/>
    <w:rsid w:val="00D965F0"/>
    <w:rsid w:val="00D96DA4"/>
    <w:rsid w:val="00D96DD2"/>
    <w:rsid w:val="00D96E10"/>
    <w:rsid w:val="00D96E56"/>
    <w:rsid w:val="00D97490"/>
    <w:rsid w:val="00D97559"/>
    <w:rsid w:val="00D97C79"/>
    <w:rsid w:val="00DA0012"/>
    <w:rsid w:val="00DA00D2"/>
    <w:rsid w:val="00DA0FDB"/>
    <w:rsid w:val="00DA105F"/>
    <w:rsid w:val="00DA14E1"/>
    <w:rsid w:val="00DA171D"/>
    <w:rsid w:val="00DA1CBE"/>
    <w:rsid w:val="00DA1DAE"/>
    <w:rsid w:val="00DA1F59"/>
    <w:rsid w:val="00DA2072"/>
    <w:rsid w:val="00DA22A3"/>
    <w:rsid w:val="00DA2A0C"/>
    <w:rsid w:val="00DA2EB0"/>
    <w:rsid w:val="00DA3045"/>
    <w:rsid w:val="00DA3091"/>
    <w:rsid w:val="00DA33B5"/>
    <w:rsid w:val="00DA3CCD"/>
    <w:rsid w:val="00DA3E6C"/>
    <w:rsid w:val="00DA3F62"/>
    <w:rsid w:val="00DA40B4"/>
    <w:rsid w:val="00DA4311"/>
    <w:rsid w:val="00DA43C8"/>
    <w:rsid w:val="00DA4706"/>
    <w:rsid w:val="00DA48DC"/>
    <w:rsid w:val="00DA58AA"/>
    <w:rsid w:val="00DA5980"/>
    <w:rsid w:val="00DA5DF9"/>
    <w:rsid w:val="00DA6465"/>
    <w:rsid w:val="00DA66D6"/>
    <w:rsid w:val="00DA69A8"/>
    <w:rsid w:val="00DA6A9D"/>
    <w:rsid w:val="00DA6F40"/>
    <w:rsid w:val="00DA701D"/>
    <w:rsid w:val="00DA7B0C"/>
    <w:rsid w:val="00DA7B5D"/>
    <w:rsid w:val="00DB04D8"/>
    <w:rsid w:val="00DB09A9"/>
    <w:rsid w:val="00DB159A"/>
    <w:rsid w:val="00DB1856"/>
    <w:rsid w:val="00DB196D"/>
    <w:rsid w:val="00DB1FBC"/>
    <w:rsid w:val="00DB2B19"/>
    <w:rsid w:val="00DB313E"/>
    <w:rsid w:val="00DB3268"/>
    <w:rsid w:val="00DB37BB"/>
    <w:rsid w:val="00DB3A67"/>
    <w:rsid w:val="00DB3CE2"/>
    <w:rsid w:val="00DB453B"/>
    <w:rsid w:val="00DB4648"/>
    <w:rsid w:val="00DB46A9"/>
    <w:rsid w:val="00DB49AF"/>
    <w:rsid w:val="00DB4A87"/>
    <w:rsid w:val="00DB4ECF"/>
    <w:rsid w:val="00DB54BC"/>
    <w:rsid w:val="00DB54C7"/>
    <w:rsid w:val="00DB574B"/>
    <w:rsid w:val="00DB57A9"/>
    <w:rsid w:val="00DB5AB5"/>
    <w:rsid w:val="00DB6231"/>
    <w:rsid w:val="00DB627C"/>
    <w:rsid w:val="00DB639F"/>
    <w:rsid w:val="00DB6AD3"/>
    <w:rsid w:val="00DB6D04"/>
    <w:rsid w:val="00DB6E18"/>
    <w:rsid w:val="00DB6F1B"/>
    <w:rsid w:val="00DB712C"/>
    <w:rsid w:val="00DB7BD5"/>
    <w:rsid w:val="00DB7D98"/>
    <w:rsid w:val="00DB7DE1"/>
    <w:rsid w:val="00DC0333"/>
    <w:rsid w:val="00DC060D"/>
    <w:rsid w:val="00DC0929"/>
    <w:rsid w:val="00DC0C68"/>
    <w:rsid w:val="00DC0F95"/>
    <w:rsid w:val="00DC1613"/>
    <w:rsid w:val="00DC17D5"/>
    <w:rsid w:val="00DC1A94"/>
    <w:rsid w:val="00DC2388"/>
    <w:rsid w:val="00DC274D"/>
    <w:rsid w:val="00DC2A0A"/>
    <w:rsid w:val="00DC2FD9"/>
    <w:rsid w:val="00DC3A37"/>
    <w:rsid w:val="00DC3AE1"/>
    <w:rsid w:val="00DC3F66"/>
    <w:rsid w:val="00DC4133"/>
    <w:rsid w:val="00DC424C"/>
    <w:rsid w:val="00DC46E1"/>
    <w:rsid w:val="00DC498F"/>
    <w:rsid w:val="00DC4AB8"/>
    <w:rsid w:val="00DC4D80"/>
    <w:rsid w:val="00DC4E13"/>
    <w:rsid w:val="00DC5845"/>
    <w:rsid w:val="00DC61B5"/>
    <w:rsid w:val="00DC63FC"/>
    <w:rsid w:val="00DC6847"/>
    <w:rsid w:val="00DC6DEC"/>
    <w:rsid w:val="00DC76FC"/>
    <w:rsid w:val="00DC77A3"/>
    <w:rsid w:val="00DC7EA4"/>
    <w:rsid w:val="00DD01DC"/>
    <w:rsid w:val="00DD0992"/>
    <w:rsid w:val="00DD0E70"/>
    <w:rsid w:val="00DD11C1"/>
    <w:rsid w:val="00DD1543"/>
    <w:rsid w:val="00DD156C"/>
    <w:rsid w:val="00DD16C1"/>
    <w:rsid w:val="00DD1879"/>
    <w:rsid w:val="00DD188D"/>
    <w:rsid w:val="00DD19E8"/>
    <w:rsid w:val="00DD2093"/>
    <w:rsid w:val="00DD248D"/>
    <w:rsid w:val="00DD2539"/>
    <w:rsid w:val="00DD29BB"/>
    <w:rsid w:val="00DD2B6B"/>
    <w:rsid w:val="00DD30EF"/>
    <w:rsid w:val="00DD3166"/>
    <w:rsid w:val="00DD3262"/>
    <w:rsid w:val="00DD3DE8"/>
    <w:rsid w:val="00DD3F5C"/>
    <w:rsid w:val="00DD4808"/>
    <w:rsid w:val="00DD48E8"/>
    <w:rsid w:val="00DD49B0"/>
    <w:rsid w:val="00DD4ADA"/>
    <w:rsid w:val="00DD523C"/>
    <w:rsid w:val="00DD53DC"/>
    <w:rsid w:val="00DD5596"/>
    <w:rsid w:val="00DD5E7F"/>
    <w:rsid w:val="00DD6FB0"/>
    <w:rsid w:val="00DD7D2D"/>
    <w:rsid w:val="00DD7F27"/>
    <w:rsid w:val="00DE02A3"/>
    <w:rsid w:val="00DE0844"/>
    <w:rsid w:val="00DE08DC"/>
    <w:rsid w:val="00DE0BCD"/>
    <w:rsid w:val="00DE1119"/>
    <w:rsid w:val="00DE11A4"/>
    <w:rsid w:val="00DE1232"/>
    <w:rsid w:val="00DE129A"/>
    <w:rsid w:val="00DE1382"/>
    <w:rsid w:val="00DE16BA"/>
    <w:rsid w:val="00DE185F"/>
    <w:rsid w:val="00DE1999"/>
    <w:rsid w:val="00DE1E30"/>
    <w:rsid w:val="00DE2026"/>
    <w:rsid w:val="00DE204E"/>
    <w:rsid w:val="00DE2080"/>
    <w:rsid w:val="00DE25B7"/>
    <w:rsid w:val="00DE287F"/>
    <w:rsid w:val="00DE2B51"/>
    <w:rsid w:val="00DE2D1D"/>
    <w:rsid w:val="00DE2EB4"/>
    <w:rsid w:val="00DE3D13"/>
    <w:rsid w:val="00DE3E17"/>
    <w:rsid w:val="00DE3E43"/>
    <w:rsid w:val="00DE402C"/>
    <w:rsid w:val="00DE4096"/>
    <w:rsid w:val="00DE4260"/>
    <w:rsid w:val="00DE44F2"/>
    <w:rsid w:val="00DE4507"/>
    <w:rsid w:val="00DE4669"/>
    <w:rsid w:val="00DE4677"/>
    <w:rsid w:val="00DE4892"/>
    <w:rsid w:val="00DE4B8E"/>
    <w:rsid w:val="00DE4E81"/>
    <w:rsid w:val="00DE55EE"/>
    <w:rsid w:val="00DE5DA2"/>
    <w:rsid w:val="00DE60D2"/>
    <w:rsid w:val="00DE6100"/>
    <w:rsid w:val="00DE623F"/>
    <w:rsid w:val="00DE6416"/>
    <w:rsid w:val="00DE6714"/>
    <w:rsid w:val="00DE6999"/>
    <w:rsid w:val="00DE70B3"/>
    <w:rsid w:val="00DE723A"/>
    <w:rsid w:val="00DE727E"/>
    <w:rsid w:val="00DE7533"/>
    <w:rsid w:val="00DE7789"/>
    <w:rsid w:val="00DE7A92"/>
    <w:rsid w:val="00DF060B"/>
    <w:rsid w:val="00DF0A52"/>
    <w:rsid w:val="00DF1153"/>
    <w:rsid w:val="00DF14B3"/>
    <w:rsid w:val="00DF17E8"/>
    <w:rsid w:val="00DF19F3"/>
    <w:rsid w:val="00DF27B9"/>
    <w:rsid w:val="00DF31A8"/>
    <w:rsid w:val="00DF3381"/>
    <w:rsid w:val="00DF3F54"/>
    <w:rsid w:val="00DF4371"/>
    <w:rsid w:val="00DF43D9"/>
    <w:rsid w:val="00DF443C"/>
    <w:rsid w:val="00DF459E"/>
    <w:rsid w:val="00DF48F7"/>
    <w:rsid w:val="00DF4AB1"/>
    <w:rsid w:val="00DF4BCD"/>
    <w:rsid w:val="00DF4C08"/>
    <w:rsid w:val="00DF518A"/>
    <w:rsid w:val="00DF53ED"/>
    <w:rsid w:val="00DF54D4"/>
    <w:rsid w:val="00DF55B5"/>
    <w:rsid w:val="00DF6411"/>
    <w:rsid w:val="00DF654B"/>
    <w:rsid w:val="00DF65A9"/>
    <w:rsid w:val="00DF66A4"/>
    <w:rsid w:val="00DF6858"/>
    <w:rsid w:val="00DF68B6"/>
    <w:rsid w:val="00DF6924"/>
    <w:rsid w:val="00DF699A"/>
    <w:rsid w:val="00DF69FC"/>
    <w:rsid w:val="00DF6AFF"/>
    <w:rsid w:val="00DF7153"/>
    <w:rsid w:val="00DF7558"/>
    <w:rsid w:val="00DF75D7"/>
    <w:rsid w:val="00DF7AE2"/>
    <w:rsid w:val="00DF7B80"/>
    <w:rsid w:val="00DF7E03"/>
    <w:rsid w:val="00DF7F99"/>
    <w:rsid w:val="00E0033B"/>
    <w:rsid w:val="00E00688"/>
    <w:rsid w:val="00E0068A"/>
    <w:rsid w:val="00E00755"/>
    <w:rsid w:val="00E00FE4"/>
    <w:rsid w:val="00E01009"/>
    <w:rsid w:val="00E016F5"/>
    <w:rsid w:val="00E019B9"/>
    <w:rsid w:val="00E01A16"/>
    <w:rsid w:val="00E01A6D"/>
    <w:rsid w:val="00E0207F"/>
    <w:rsid w:val="00E027EC"/>
    <w:rsid w:val="00E029A2"/>
    <w:rsid w:val="00E02C24"/>
    <w:rsid w:val="00E02F4E"/>
    <w:rsid w:val="00E02FB4"/>
    <w:rsid w:val="00E03103"/>
    <w:rsid w:val="00E03390"/>
    <w:rsid w:val="00E045C1"/>
    <w:rsid w:val="00E04C44"/>
    <w:rsid w:val="00E04FCF"/>
    <w:rsid w:val="00E054BE"/>
    <w:rsid w:val="00E05FAB"/>
    <w:rsid w:val="00E065DB"/>
    <w:rsid w:val="00E06928"/>
    <w:rsid w:val="00E070A2"/>
    <w:rsid w:val="00E07500"/>
    <w:rsid w:val="00E07734"/>
    <w:rsid w:val="00E07866"/>
    <w:rsid w:val="00E07895"/>
    <w:rsid w:val="00E07B2F"/>
    <w:rsid w:val="00E07D98"/>
    <w:rsid w:val="00E1007B"/>
    <w:rsid w:val="00E102C5"/>
    <w:rsid w:val="00E103AC"/>
    <w:rsid w:val="00E1054A"/>
    <w:rsid w:val="00E107F1"/>
    <w:rsid w:val="00E10ED0"/>
    <w:rsid w:val="00E10F1F"/>
    <w:rsid w:val="00E1107F"/>
    <w:rsid w:val="00E11B43"/>
    <w:rsid w:val="00E11DB1"/>
    <w:rsid w:val="00E11E1E"/>
    <w:rsid w:val="00E121A8"/>
    <w:rsid w:val="00E12BAF"/>
    <w:rsid w:val="00E12DBA"/>
    <w:rsid w:val="00E12E45"/>
    <w:rsid w:val="00E12E95"/>
    <w:rsid w:val="00E130AA"/>
    <w:rsid w:val="00E130EE"/>
    <w:rsid w:val="00E13668"/>
    <w:rsid w:val="00E136D8"/>
    <w:rsid w:val="00E13B07"/>
    <w:rsid w:val="00E14096"/>
    <w:rsid w:val="00E140E5"/>
    <w:rsid w:val="00E1417D"/>
    <w:rsid w:val="00E14264"/>
    <w:rsid w:val="00E145A2"/>
    <w:rsid w:val="00E14A4B"/>
    <w:rsid w:val="00E152FB"/>
    <w:rsid w:val="00E15363"/>
    <w:rsid w:val="00E1554D"/>
    <w:rsid w:val="00E155D4"/>
    <w:rsid w:val="00E15639"/>
    <w:rsid w:val="00E15938"/>
    <w:rsid w:val="00E15AA9"/>
    <w:rsid w:val="00E15C8C"/>
    <w:rsid w:val="00E15EF9"/>
    <w:rsid w:val="00E1660B"/>
    <w:rsid w:val="00E1677A"/>
    <w:rsid w:val="00E16A0C"/>
    <w:rsid w:val="00E16B6F"/>
    <w:rsid w:val="00E16F3B"/>
    <w:rsid w:val="00E172F5"/>
    <w:rsid w:val="00E17FCE"/>
    <w:rsid w:val="00E206D9"/>
    <w:rsid w:val="00E20E3A"/>
    <w:rsid w:val="00E2133A"/>
    <w:rsid w:val="00E21361"/>
    <w:rsid w:val="00E2193B"/>
    <w:rsid w:val="00E219A8"/>
    <w:rsid w:val="00E219AF"/>
    <w:rsid w:val="00E21F58"/>
    <w:rsid w:val="00E222A7"/>
    <w:rsid w:val="00E2258E"/>
    <w:rsid w:val="00E225D2"/>
    <w:rsid w:val="00E226AB"/>
    <w:rsid w:val="00E2287D"/>
    <w:rsid w:val="00E22D6D"/>
    <w:rsid w:val="00E22ECA"/>
    <w:rsid w:val="00E23762"/>
    <w:rsid w:val="00E2399D"/>
    <w:rsid w:val="00E23AB9"/>
    <w:rsid w:val="00E23BF6"/>
    <w:rsid w:val="00E24EF7"/>
    <w:rsid w:val="00E24FE7"/>
    <w:rsid w:val="00E2561E"/>
    <w:rsid w:val="00E2574C"/>
    <w:rsid w:val="00E25AF5"/>
    <w:rsid w:val="00E2607D"/>
    <w:rsid w:val="00E260A4"/>
    <w:rsid w:val="00E26332"/>
    <w:rsid w:val="00E26507"/>
    <w:rsid w:val="00E2651C"/>
    <w:rsid w:val="00E26605"/>
    <w:rsid w:val="00E26828"/>
    <w:rsid w:val="00E26A3B"/>
    <w:rsid w:val="00E27402"/>
    <w:rsid w:val="00E274A3"/>
    <w:rsid w:val="00E276D6"/>
    <w:rsid w:val="00E30047"/>
    <w:rsid w:val="00E3004E"/>
    <w:rsid w:val="00E304A3"/>
    <w:rsid w:val="00E30978"/>
    <w:rsid w:val="00E30F7C"/>
    <w:rsid w:val="00E31744"/>
    <w:rsid w:val="00E319DE"/>
    <w:rsid w:val="00E31BB1"/>
    <w:rsid w:val="00E322E8"/>
    <w:rsid w:val="00E3280C"/>
    <w:rsid w:val="00E3287A"/>
    <w:rsid w:val="00E32938"/>
    <w:rsid w:val="00E329A7"/>
    <w:rsid w:val="00E32DCB"/>
    <w:rsid w:val="00E3316A"/>
    <w:rsid w:val="00E338D4"/>
    <w:rsid w:val="00E3456E"/>
    <w:rsid w:val="00E3462D"/>
    <w:rsid w:val="00E34C7B"/>
    <w:rsid w:val="00E35024"/>
    <w:rsid w:val="00E3505D"/>
    <w:rsid w:val="00E3555A"/>
    <w:rsid w:val="00E3592A"/>
    <w:rsid w:val="00E35CF7"/>
    <w:rsid w:val="00E35E4E"/>
    <w:rsid w:val="00E35E9D"/>
    <w:rsid w:val="00E364FB"/>
    <w:rsid w:val="00E36E50"/>
    <w:rsid w:val="00E3782E"/>
    <w:rsid w:val="00E37C01"/>
    <w:rsid w:val="00E37CE6"/>
    <w:rsid w:val="00E402F5"/>
    <w:rsid w:val="00E406C7"/>
    <w:rsid w:val="00E40C71"/>
    <w:rsid w:val="00E40E71"/>
    <w:rsid w:val="00E41462"/>
    <w:rsid w:val="00E419E6"/>
    <w:rsid w:val="00E42210"/>
    <w:rsid w:val="00E429D6"/>
    <w:rsid w:val="00E43239"/>
    <w:rsid w:val="00E43674"/>
    <w:rsid w:val="00E43D24"/>
    <w:rsid w:val="00E43F3D"/>
    <w:rsid w:val="00E4400A"/>
    <w:rsid w:val="00E4420E"/>
    <w:rsid w:val="00E44293"/>
    <w:rsid w:val="00E444CA"/>
    <w:rsid w:val="00E44550"/>
    <w:rsid w:val="00E4460F"/>
    <w:rsid w:val="00E4467C"/>
    <w:rsid w:val="00E44714"/>
    <w:rsid w:val="00E44727"/>
    <w:rsid w:val="00E44B31"/>
    <w:rsid w:val="00E44F61"/>
    <w:rsid w:val="00E464AF"/>
    <w:rsid w:val="00E464B9"/>
    <w:rsid w:val="00E4654E"/>
    <w:rsid w:val="00E465A5"/>
    <w:rsid w:val="00E46A82"/>
    <w:rsid w:val="00E46AC5"/>
    <w:rsid w:val="00E46E91"/>
    <w:rsid w:val="00E46FE7"/>
    <w:rsid w:val="00E47176"/>
    <w:rsid w:val="00E472EC"/>
    <w:rsid w:val="00E47794"/>
    <w:rsid w:val="00E47951"/>
    <w:rsid w:val="00E479A4"/>
    <w:rsid w:val="00E500D7"/>
    <w:rsid w:val="00E50160"/>
    <w:rsid w:val="00E504C3"/>
    <w:rsid w:val="00E5081C"/>
    <w:rsid w:val="00E508C3"/>
    <w:rsid w:val="00E509E9"/>
    <w:rsid w:val="00E50F66"/>
    <w:rsid w:val="00E51428"/>
    <w:rsid w:val="00E518A5"/>
    <w:rsid w:val="00E51B46"/>
    <w:rsid w:val="00E5226B"/>
    <w:rsid w:val="00E52B40"/>
    <w:rsid w:val="00E52EBA"/>
    <w:rsid w:val="00E53A64"/>
    <w:rsid w:val="00E53D66"/>
    <w:rsid w:val="00E54132"/>
    <w:rsid w:val="00E54820"/>
    <w:rsid w:val="00E54972"/>
    <w:rsid w:val="00E54CF1"/>
    <w:rsid w:val="00E54E81"/>
    <w:rsid w:val="00E5506F"/>
    <w:rsid w:val="00E550E5"/>
    <w:rsid w:val="00E552EC"/>
    <w:rsid w:val="00E55651"/>
    <w:rsid w:val="00E56080"/>
    <w:rsid w:val="00E5608B"/>
    <w:rsid w:val="00E56591"/>
    <w:rsid w:val="00E5666A"/>
    <w:rsid w:val="00E56EC1"/>
    <w:rsid w:val="00E57172"/>
    <w:rsid w:val="00E57425"/>
    <w:rsid w:val="00E574DB"/>
    <w:rsid w:val="00E57BBA"/>
    <w:rsid w:val="00E604FF"/>
    <w:rsid w:val="00E607D9"/>
    <w:rsid w:val="00E60BFC"/>
    <w:rsid w:val="00E60D40"/>
    <w:rsid w:val="00E61026"/>
    <w:rsid w:val="00E619C6"/>
    <w:rsid w:val="00E61B1B"/>
    <w:rsid w:val="00E61B22"/>
    <w:rsid w:val="00E61FEA"/>
    <w:rsid w:val="00E62114"/>
    <w:rsid w:val="00E62239"/>
    <w:rsid w:val="00E624EE"/>
    <w:rsid w:val="00E62D69"/>
    <w:rsid w:val="00E62E0A"/>
    <w:rsid w:val="00E62E29"/>
    <w:rsid w:val="00E62E69"/>
    <w:rsid w:val="00E63529"/>
    <w:rsid w:val="00E63B15"/>
    <w:rsid w:val="00E63B32"/>
    <w:rsid w:val="00E63BB1"/>
    <w:rsid w:val="00E63F25"/>
    <w:rsid w:val="00E640D7"/>
    <w:rsid w:val="00E641E4"/>
    <w:rsid w:val="00E64888"/>
    <w:rsid w:val="00E648D3"/>
    <w:rsid w:val="00E6556E"/>
    <w:rsid w:val="00E657B3"/>
    <w:rsid w:val="00E6593E"/>
    <w:rsid w:val="00E65997"/>
    <w:rsid w:val="00E66C05"/>
    <w:rsid w:val="00E66EC5"/>
    <w:rsid w:val="00E67009"/>
    <w:rsid w:val="00E6729D"/>
    <w:rsid w:val="00E672D8"/>
    <w:rsid w:val="00E6730E"/>
    <w:rsid w:val="00E67393"/>
    <w:rsid w:val="00E6744A"/>
    <w:rsid w:val="00E67B17"/>
    <w:rsid w:val="00E67C2A"/>
    <w:rsid w:val="00E7015E"/>
    <w:rsid w:val="00E7022E"/>
    <w:rsid w:val="00E70B5A"/>
    <w:rsid w:val="00E70E51"/>
    <w:rsid w:val="00E71014"/>
    <w:rsid w:val="00E712DE"/>
    <w:rsid w:val="00E714F6"/>
    <w:rsid w:val="00E71820"/>
    <w:rsid w:val="00E7199A"/>
    <w:rsid w:val="00E71CF8"/>
    <w:rsid w:val="00E71D63"/>
    <w:rsid w:val="00E71E15"/>
    <w:rsid w:val="00E71ED2"/>
    <w:rsid w:val="00E7254A"/>
    <w:rsid w:val="00E728DC"/>
    <w:rsid w:val="00E72B65"/>
    <w:rsid w:val="00E73146"/>
    <w:rsid w:val="00E73259"/>
    <w:rsid w:val="00E73AD1"/>
    <w:rsid w:val="00E73BB5"/>
    <w:rsid w:val="00E73FDA"/>
    <w:rsid w:val="00E74418"/>
    <w:rsid w:val="00E74468"/>
    <w:rsid w:val="00E744F4"/>
    <w:rsid w:val="00E7484D"/>
    <w:rsid w:val="00E74933"/>
    <w:rsid w:val="00E74A16"/>
    <w:rsid w:val="00E74A6C"/>
    <w:rsid w:val="00E74AE7"/>
    <w:rsid w:val="00E74C36"/>
    <w:rsid w:val="00E76127"/>
    <w:rsid w:val="00E76377"/>
    <w:rsid w:val="00E76DDC"/>
    <w:rsid w:val="00E77207"/>
    <w:rsid w:val="00E772C1"/>
    <w:rsid w:val="00E77AF5"/>
    <w:rsid w:val="00E77B28"/>
    <w:rsid w:val="00E77BEF"/>
    <w:rsid w:val="00E77FF8"/>
    <w:rsid w:val="00E8048B"/>
    <w:rsid w:val="00E8051C"/>
    <w:rsid w:val="00E805A1"/>
    <w:rsid w:val="00E809D5"/>
    <w:rsid w:val="00E80A82"/>
    <w:rsid w:val="00E8106A"/>
    <w:rsid w:val="00E817F2"/>
    <w:rsid w:val="00E819AF"/>
    <w:rsid w:val="00E82283"/>
    <w:rsid w:val="00E829FA"/>
    <w:rsid w:val="00E82BA0"/>
    <w:rsid w:val="00E8309A"/>
    <w:rsid w:val="00E839C5"/>
    <w:rsid w:val="00E84729"/>
    <w:rsid w:val="00E84A9A"/>
    <w:rsid w:val="00E84F4E"/>
    <w:rsid w:val="00E855A6"/>
    <w:rsid w:val="00E8563A"/>
    <w:rsid w:val="00E86076"/>
    <w:rsid w:val="00E8628A"/>
    <w:rsid w:val="00E86BF3"/>
    <w:rsid w:val="00E86C2A"/>
    <w:rsid w:val="00E8706B"/>
    <w:rsid w:val="00E87224"/>
    <w:rsid w:val="00E87575"/>
    <w:rsid w:val="00E90168"/>
    <w:rsid w:val="00E90249"/>
    <w:rsid w:val="00E9027C"/>
    <w:rsid w:val="00E9050C"/>
    <w:rsid w:val="00E909C6"/>
    <w:rsid w:val="00E90D48"/>
    <w:rsid w:val="00E90D77"/>
    <w:rsid w:val="00E9166F"/>
    <w:rsid w:val="00E91817"/>
    <w:rsid w:val="00E9205B"/>
    <w:rsid w:val="00E92543"/>
    <w:rsid w:val="00E928A6"/>
    <w:rsid w:val="00E92A36"/>
    <w:rsid w:val="00E92B05"/>
    <w:rsid w:val="00E92F2B"/>
    <w:rsid w:val="00E9365D"/>
    <w:rsid w:val="00E9389A"/>
    <w:rsid w:val="00E939BE"/>
    <w:rsid w:val="00E93A54"/>
    <w:rsid w:val="00E94041"/>
    <w:rsid w:val="00E9426B"/>
    <w:rsid w:val="00E9441D"/>
    <w:rsid w:val="00E9464E"/>
    <w:rsid w:val="00E95600"/>
    <w:rsid w:val="00E9567A"/>
    <w:rsid w:val="00E956BA"/>
    <w:rsid w:val="00E95873"/>
    <w:rsid w:val="00E95B10"/>
    <w:rsid w:val="00E96483"/>
    <w:rsid w:val="00E96841"/>
    <w:rsid w:val="00E97264"/>
    <w:rsid w:val="00E97B38"/>
    <w:rsid w:val="00EA050F"/>
    <w:rsid w:val="00EA1D58"/>
    <w:rsid w:val="00EA1EB4"/>
    <w:rsid w:val="00EA2265"/>
    <w:rsid w:val="00EA2435"/>
    <w:rsid w:val="00EA2EF0"/>
    <w:rsid w:val="00EA2FDE"/>
    <w:rsid w:val="00EA3189"/>
    <w:rsid w:val="00EA336B"/>
    <w:rsid w:val="00EA3721"/>
    <w:rsid w:val="00EA38F0"/>
    <w:rsid w:val="00EA3BBC"/>
    <w:rsid w:val="00EA3FAC"/>
    <w:rsid w:val="00EA3FE9"/>
    <w:rsid w:val="00EA441A"/>
    <w:rsid w:val="00EA4616"/>
    <w:rsid w:val="00EA473B"/>
    <w:rsid w:val="00EA4AC0"/>
    <w:rsid w:val="00EA4C9C"/>
    <w:rsid w:val="00EA4D81"/>
    <w:rsid w:val="00EA5290"/>
    <w:rsid w:val="00EA5422"/>
    <w:rsid w:val="00EA559A"/>
    <w:rsid w:val="00EA56F8"/>
    <w:rsid w:val="00EA596F"/>
    <w:rsid w:val="00EA5BBA"/>
    <w:rsid w:val="00EA5E29"/>
    <w:rsid w:val="00EA5E79"/>
    <w:rsid w:val="00EA6214"/>
    <w:rsid w:val="00EA6634"/>
    <w:rsid w:val="00EA6660"/>
    <w:rsid w:val="00EA6EE5"/>
    <w:rsid w:val="00EA6F36"/>
    <w:rsid w:val="00EA721E"/>
    <w:rsid w:val="00EA7275"/>
    <w:rsid w:val="00EA78EA"/>
    <w:rsid w:val="00EA7C12"/>
    <w:rsid w:val="00EA7DD2"/>
    <w:rsid w:val="00EB0471"/>
    <w:rsid w:val="00EB0565"/>
    <w:rsid w:val="00EB0759"/>
    <w:rsid w:val="00EB0A84"/>
    <w:rsid w:val="00EB0D85"/>
    <w:rsid w:val="00EB1227"/>
    <w:rsid w:val="00EB1248"/>
    <w:rsid w:val="00EB12C8"/>
    <w:rsid w:val="00EB145E"/>
    <w:rsid w:val="00EB1B22"/>
    <w:rsid w:val="00EB1F6B"/>
    <w:rsid w:val="00EB21B9"/>
    <w:rsid w:val="00EB277E"/>
    <w:rsid w:val="00EB2F80"/>
    <w:rsid w:val="00EB36CE"/>
    <w:rsid w:val="00EB3A18"/>
    <w:rsid w:val="00EB49AC"/>
    <w:rsid w:val="00EB49C4"/>
    <w:rsid w:val="00EB4A85"/>
    <w:rsid w:val="00EB4B33"/>
    <w:rsid w:val="00EB4CB3"/>
    <w:rsid w:val="00EB566F"/>
    <w:rsid w:val="00EB5733"/>
    <w:rsid w:val="00EB5A01"/>
    <w:rsid w:val="00EB61EE"/>
    <w:rsid w:val="00EB621A"/>
    <w:rsid w:val="00EB67CD"/>
    <w:rsid w:val="00EB6866"/>
    <w:rsid w:val="00EB6C7B"/>
    <w:rsid w:val="00EB71E3"/>
    <w:rsid w:val="00EB76B8"/>
    <w:rsid w:val="00EB7726"/>
    <w:rsid w:val="00EB7890"/>
    <w:rsid w:val="00EB7A58"/>
    <w:rsid w:val="00EB7CD5"/>
    <w:rsid w:val="00EC0174"/>
    <w:rsid w:val="00EC045B"/>
    <w:rsid w:val="00EC047B"/>
    <w:rsid w:val="00EC05A0"/>
    <w:rsid w:val="00EC05F6"/>
    <w:rsid w:val="00EC07C4"/>
    <w:rsid w:val="00EC0AA0"/>
    <w:rsid w:val="00EC0DA0"/>
    <w:rsid w:val="00EC10EB"/>
    <w:rsid w:val="00EC120A"/>
    <w:rsid w:val="00EC1411"/>
    <w:rsid w:val="00EC14AE"/>
    <w:rsid w:val="00EC173E"/>
    <w:rsid w:val="00EC1ADC"/>
    <w:rsid w:val="00EC1D95"/>
    <w:rsid w:val="00EC1F41"/>
    <w:rsid w:val="00EC22B2"/>
    <w:rsid w:val="00EC24FD"/>
    <w:rsid w:val="00EC279E"/>
    <w:rsid w:val="00EC2849"/>
    <w:rsid w:val="00EC2867"/>
    <w:rsid w:val="00EC33C5"/>
    <w:rsid w:val="00EC34A5"/>
    <w:rsid w:val="00EC3897"/>
    <w:rsid w:val="00EC38F3"/>
    <w:rsid w:val="00EC3941"/>
    <w:rsid w:val="00EC3D3E"/>
    <w:rsid w:val="00EC3EC3"/>
    <w:rsid w:val="00EC3FDD"/>
    <w:rsid w:val="00EC418B"/>
    <w:rsid w:val="00EC4195"/>
    <w:rsid w:val="00EC4607"/>
    <w:rsid w:val="00EC4AA4"/>
    <w:rsid w:val="00EC4B12"/>
    <w:rsid w:val="00EC4E30"/>
    <w:rsid w:val="00EC5528"/>
    <w:rsid w:val="00EC558E"/>
    <w:rsid w:val="00EC581D"/>
    <w:rsid w:val="00EC590D"/>
    <w:rsid w:val="00EC5AB6"/>
    <w:rsid w:val="00EC5B52"/>
    <w:rsid w:val="00EC5CB1"/>
    <w:rsid w:val="00EC5D0B"/>
    <w:rsid w:val="00EC5D8C"/>
    <w:rsid w:val="00EC5F84"/>
    <w:rsid w:val="00EC5FB4"/>
    <w:rsid w:val="00EC68CE"/>
    <w:rsid w:val="00EC6B41"/>
    <w:rsid w:val="00EC6E7D"/>
    <w:rsid w:val="00EC6F06"/>
    <w:rsid w:val="00EC73C1"/>
    <w:rsid w:val="00EC76BE"/>
    <w:rsid w:val="00EC7E71"/>
    <w:rsid w:val="00EC7EAA"/>
    <w:rsid w:val="00EC7EE7"/>
    <w:rsid w:val="00ED01EC"/>
    <w:rsid w:val="00ED1171"/>
    <w:rsid w:val="00ED1795"/>
    <w:rsid w:val="00ED179C"/>
    <w:rsid w:val="00ED2147"/>
    <w:rsid w:val="00ED21DF"/>
    <w:rsid w:val="00ED25FF"/>
    <w:rsid w:val="00ED26B6"/>
    <w:rsid w:val="00ED2A1B"/>
    <w:rsid w:val="00ED2C62"/>
    <w:rsid w:val="00ED34A1"/>
    <w:rsid w:val="00ED34E7"/>
    <w:rsid w:val="00ED35BE"/>
    <w:rsid w:val="00ED37BB"/>
    <w:rsid w:val="00ED4021"/>
    <w:rsid w:val="00ED4648"/>
    <w:rsid w:val="00ED49A6"/>
    <w:rsid w:val="00ED4C79"/>
    <w:rsid w:val="00ED4CEF"/>
    <w:rsid w:val="00ED4D63"/>
    <w:rsid w:val="00ED525C"/>
    <w:rsid w:val="00ED5371"/>
    <w:rsid w:val="00ED5CE2"/>
    <w:rsid w:val="00ED5E68"/>
    <w:rsid w:val="00ED61A3"/>
    <w:rsid w:val="00ED67EB"/>
    <w:rsid w:val="00ED68B2"/>
    <w:rsid w:val="00ED6906"/>
    <w:rsid w:val="00ED69D5"/>
    <w:rsid w:val="00ED6C99"/>
    <w:rsid w:val="00ED7417"/>
    <w:rsid w:val="00ED75C3"/>
    <w:rsid w:val="00ED7959"/>
    <w:rsid w:val="00ED7C1C"/>
    <w:rsid w:val="00ED7E8A"/>
    <w:rsid w:val="00ED7FDD"/>
    <w:rsid w:val="00EE00F3"/>
    <w:rsid w:val="00EE03E4"/>
    <w:rsid w:val="00EE0945"/>
    <w:rsid w:val="00EE10F0"/>
    <w:rsid w:val="00EE1111"/>
    <w:rsid w:val="00EE114B"/>
    <w:rsid w:val="00EE16EC"/>
    <w:rsid w:val="00EE19FD"/>
    <w:rsid w:val="00EE1C2B"/>
    <w:rsid w:val="00EE2B05"/>
    <w:rsid w:val="00EE2C93"/>
    <w:rsid w:val="00EE2F64"/>
    <w:rsid w:val="00EE33CB"/>
    <w:rsid w:val="00EE386B"/>
    <w:rsid w:val="00EE38DE"/>
    <w:rsid w:val="00EE3B22"/>
    <w:rsid w:val="00EE4160"/>
    <w:rsid w:val="00EE467F"/>
    <w:rsid w:val="00EE4D6C"/>
    <w:rsid w:val="00EE50D0"/>
    <w:rsid w:val="00EE5F47"/>
    <w:rsid w:val="00EE61E9"/>
    <w:rsid w:val="00EE677B"/>
    <w:rsid w:val="00EE6C4F"/>
    <w:rsid w:val="00EE6C88"/>
    <w:rsid w:val="00EE6D04"/>
    <w:rsid w:val="00EE7135"/>
    <w:rsid w:val="00EE7681"/>
    <w:rsid w:val="00EE7A4B"/>
    <w:rsid w:val="00EE7BA6"/>
    <w:rsid w:val="00EE7DB1"/>
    <w:rsid w:val="00EF02AD"/>
    <w:rsid w:val="00EF0A39"/>
    <w:rsid w:val="00EF0C06"/>
    <w:rsid w:val="00EF0EAC"/>
    <w:rsid w:val="00EF133A"/>
    <w:rsid w:val="00EF19FC"/>
    <w:rsid w:val="00EF24E8"/>
    <w:rsid w:val="00EF2E7D"/>
    <w:rsid w:val="00EF32B6"/>
    <w:rsid w:val="00EF3457"/>
    <w:rsid w:val="00EF3658"/>
    <w:rsid w:val="00EF369C"/>
    <w:rsid w:val="00EF39E7"/>
    <w:rsid w:val="00EF4142"/>
    <w:rsid w:val="00EF4196"/>
    <w:rsid w:val="00EF41C5"/>
    <w:rsid w:val="00EF4408"/>
    <w:rsid w:val="00EF45DD"/>
    <w:rsid w:val="00EF4740"/>
    <w:rsid w:val="00EF4CBA"/>
    <w:rsid w:val="00EF4E5C"/>
    <w:rsid w:val="00EF5190"/>
    <w:rsid w:val="00EF54C5"/>
    <w:rsid w:val="00EF554E"/>
    <w:rsid w:val="00EF5816"/>
    <w:rsid w:val="00EF5D88"/>
    <w:rsid w:val="00EF5F7E"/>
    <w:rsid w:val="00EF6401"/>
    <w:rsid w:val="00EF69F6"/>
    <w:rsid w:val="00EF6AF5"/>
    <w:rsid w:val="00EF702B"/>
    <w:rsid w:val="00EF7A3E"/>
    <w:rsid w:val="00EF7BA8"/>
    <w:rsid w:val="00EF7DBD"/>
    <w:rsid w:val="00EF7DCE"/>
    <w:rsid w:val="00EF7EBA"/>
    <w:rsid w:val="00F00019"/>
    <w:rsid w:val="00F00121"/>
    <w:rsid w:val="00F0054D"/>
    <w:rsid w:val="00F00D5E"/>
    <w:rsid w:val="00F00F4F"/>
    <w:rsid w:val="00F01136"/>
    <w:rsid w:val="00F025DF"/>
    <w:rsid w:val="00F0281C"/>
    <w:rsid w:val="00F0333D"/>
    <w:rsid w:val="00F03579"/>
    <w:rsid w:val="00F0399C"/>
    <w:rsid w:val="00F03CB2"/>
    <w:rsid w:val="00F03CE4"/>
    <w:rsid w:val="00F03CF9"/>
    <w:rsid w:val="00F03FB7"/>
    <w:rsid w:val="00F04625"/>
    <w:rsid w:val="00F04734"/>
    <w:rsid w:val="00F04920"/>
    <w:rsid w:val="00F053E7"/>
    <w:rsid w:val="00F054BD"/>
    <w:rsid w:val="00F05754"/>
    <w:rsid w:val="00F0650C"/>
    <w:rsid w:val="00F06E21"/>
    <w:rsid w:val="00F06F9D"/>
    <w:rsid w:val="00F0715F"/>
    <w:rsid w:val="00F07630"/>
    <w:rsid w:val="00F078FB"/>
    <w:rsid w:val="00F07A27"/>
    <w:rsid w:val="00F07A5F"/>
    <w:rsid w:val="00F07B02"/>
    <w:rsid w:val="00F103AA"/>
    <w:rsid w:val="00F1058D"/>
    <w:rsid w:val="00F1073F"/>
    <w:rsid w:val="00F10937"/>
    <w:rsid w:val="00F110D3"/>
    <w:rsid w:val="00F113DD"/>
    <w:rsid w:val="00F1189E"/>
    <w:rsid w:val="00F11BAF"/>
    <w:rsid w:val="00F11E52"/>
    <w:rsid w:val="00F12125"/>
    <w:rsid w:val="00F121EA"/>
    <w:rsid w:val="00F12694"/>
    <w:rsid w:val="00F128EC"/>
    <w:rsid w:val="00F1297A"/>
    <w:rsid w:val="00F12A1C"/>
    <w:rsid w:val="00F12CD6"/>
    <w:rsid w:val="00F12D5A"/>
    <w:rsid w:val="00F1342E"/>
    <w:rsid w:val="00F134E2"/>
    <w:rsid w:val="00F13C3C"/>
    <w:rsid w:val="00F145C4"/>
    <w:rsid w:val="00F14E3D"/>
    <w:rsid w:val="00F14F89"/>
    <w:rsid w:val="00F15254"/>
    <w:rsid w:val="00F15909"/>
    <w:rsid w:val="00F159E8"/>
    <w:rsid w:val="00F15DC2"/>
    <w:rsid w:val="00F15DD3"/>
    <w:rsid w:val="00F15F9C"/>
    <w:rsid w:val="00F1733C"/>
    <w:rsid w:val="00F17477"/>
    <w:rsid w:val="00F17479"/>
    <w:rsid w:val="00F17A91"/>
    <w:rsid w:val="00F20544"/>
    <w:rsid w:val="00F206FA"/>
    <w:rsid w:val="00F20776"/>
    <w:rsid w:val="00F208BF"/>
    <w:rsid w:val="00F21972"/>
    <w:rsid w:val="00F21EBD"/>
    <w:rsid w:val="00F227D4"/>
    <w:rsid w:val="00F22B9A"/>
    <w:rsid w:val="00F230BC"/>
    <w:rsid w:val="00F230BE"/>
    <w:rsid w:val="00F23393"/>
    <w:rsid w:val="00F2395B"/>
    <w:rsid w:val="00F23DBD"/>
    <w:rsid w:val="00F244FE"/>
    <w:rsid w:val="00F24948"/>
    <w:rsid w:val="00F24EA2"/>
    <w:rsid w:val="00F25A3E"/>
    <w:rsid w:val="00F26045"/>
    <w:rsid w:val="00F26220"/>
    <w:rsid w:val="00F2659B"/>
    <w:rsid w:val="00F26AA3"/>
    <w:rsid w:val="00F26E9E"/>
    <w:rsid w:val="00F279AC"/>
    <w:rsid w:val="00F27DBF"/>
    <w:rsid w:val="00F27FD9"/>
    <w:rsid w:val="00F3026B"/>
    <w:rsid w:val="00F3067C"/>
    <w:rsid w:val="00F3070B"/>
    <w:rsid w:val="00F3135C"/>
    <w:rsid w:val="00F317B5"/>
    <w:rsid w:val="00F31950"/>
    <w:rsid w:val="00F31A4A"/>
    <w:rsid w:val="00F31BF8"/>
    <w:rsid w:val="00F31D2F"/>
    <w:rsid w:val="00F3213D"/>
    <w:rsid w:val="00F326EF"/>
    <w:rsid w:val="00F327D9"/>
    <w:rsid w:val="00F329DA"/>
    <w:rsid w:val="00F32C6C"/>
    <w:rsid w:val="00F333FC"/>
    <w:rsid w:val="00F3376C"/>
    <w:rsid w:val="00F337BB"/>
    <w:rsid w:val="00F3388A"/>
    <w:rsid w:val="00F33A33"/>
    <w:rsid w:val="00F345D9"/>
    <w:rsid w:val="00F34A35"/>
    <w:rsid w:val="00F34AD7"/>
    <w:rsid w:val="00F35670"/>
    <w:rsid w:val="00F357E4"/>
    <w:rsid w:val="00F35826"/>
    <w:rsid w:val="00F35F90"/>
    <w:rsid w:val="00F36105"/>
    <w:rsid w:val="00F3613A"/>
    <w:rsid w:val="00F36515"/>
    <w:rsid w:val="00F369B2"/>
    <w:rsid w:val="00F36FE0"/>
    <w:rsid w:val="00F37259"/>
    <w:rsid w:val="00F37610"/>
    <w:rsid w:val="00F37903"/>
    <w:rsid w:val="00F3790F"/>
    <w:rsid w:val="00F37A22"/>
    <w:rsid w:val="00F37C44"/>
    <w:rsid w:val="00F40B5F"/>
    <w:rsid w:val="00F414C9"/>
    <w:rsid w:val="00F418C5"/>
    <w:rsid w:val="00F41B2D"/>
    <w:rsid w:val="00F41E6E"/>
    <w:rsid w:val="00F42202"/>
    <w:rsid w:val="00F4288C"/>
    <w:rsid w:val="00F429FA"/>
    <w:rsid w:val="00F42A2E"/>
    <w:rsid w:val="00F42A63"/>
    <w:rsid w:val="00F42AE0"/>
    <w:rsid w:val="00F42B1A"/>
    <w:rsid w:val="00F42C46"/>
    <w:rsid w:val="00F43771"/>
    <w:rsid w:val="00F44142"/>
    <w:rsid w:val="00F44295"/>
    <w:rsid w:val="00F44702"/>
    <w:rsid w:val="00F448E0"/>
    <w:rsid w:val="00F44AC0"/>
    <w:rsid w:val="00F45102"/>
    <w:rsid w:val="00F452C6"/>
    <w:rsid w:val="00F458A3"/>
    <w:rsid w:val="00F46639"/>
    <w:rsid w:val="00F466DC"/>
    <w:rsid w:val="00F46814"/>
    <w:rsid w:val="00F4681A"/>
    <w:rsid w:val="00F46AC5"/>
    <w:rsid w:val="00F46B7D"/>
    <w:rsid w:val="00F47060"/>
    <w:rsid w:val="00F47194"/>
    <w:rsid w:val="00F4781E"/>
    <w:rsid w:val="00F478C4"/>
    <w:rsid w:val="00F478D3"/>
    <w:rsid w:val="00F47A96"/>
    <w:rsid w:val="00F500B2"/>
    <w:rsid w:val="00F5023C"/>
    <w:rsid w:val="00F50AFE"/>
    <w:rsid w:val="00F50D4B"/>
    <w:rsid w:val="00F50EA7"/>
    <w:rsid w:val="00F51070"/>
    <w:rsid w:val="00F514F3"/>
    <w:rsid w:val="00F51613"/>
    <w:rsid w:val="00F51F06"/>
    <w:rsid w:val="00F52239"/>
    <w:rsid w:val="00F52627"/>
    <w:rsid w:val="00F5268D"/>
    <w:rsid w:val="00F526B0"/>
    <w:rsid w:val="00F52AC7"/>
    <w:rsid w:val="00F53339"/>
    <w:rsid w:val="00F534C5"/>
    <w:rsid w:val="00F534F5"/>
    <w:rsid w:val="00F537A4"/>
    <w:rsid w:val="00F54687"/>
    <w:rsid w:val="00F54C2F"/>
    <w:rsid w:val="00F553B3"/>
    <w:rsid w:val="00F556C1"/>
    <w:rsid w:val="00F556D0"/>
    <w:rsid w:val="00F556FC"/>
    <w:rsid w:val="00F55CFE"/>
    <w:rsid w:val="00F55D33"/>
    <w:rsid w:val="00F561A0"/>
    <w:rsid w:val="00F564C7"/>
    <w:rsid w:val="00F569B4"/>
    <w:rsid w:val="00F569FC"/>
    <w:rsid w:val="00F56D9C"/>
    <w:rsid w:val="00F57129"/>
    <w:rsid w:val="00F579A2"/>
    <w:rsid w:val="00F579AA"/>
    <w:rsid w:val="00F57EF9"/>
    <w:rsid w:val="00F60263"/>
    <w:rsid w:val="00F60382"/>
    <w:rsid w:val="00F6073F"/>
    <w:rsid w:val="00F60E58"/>
    <w:rsid w:val="00F61280"/>
    <w:rsid w:val="00F61BBB"/>
    <w:rsid w:val="00F62006"/>
    <w:rsid w:val="00F62345"/>
    <w:rsid w:val="00F623F5"/>
    <w:rsid w:val="00F625DB"/>
    <w:rsid w:val="00F62750"/>
    <w:rsid w:val="00F62D24"/>
    <w:rsid w:val="00F62DF9"/>
    <w:rsid w:val="00F62F2C"/>
    <w:rsid w:val="00F632A7"/>
    <w:rsid w:val="00F63FD6"/>
    <w:rsid w:val="00F64E4F"/>
    <w:rsid w:val="00F6503C"/>
    <w:rsid w:val="00F65572"/>
    <w:rsid w:val="00F6591E"/>
    <w:rsid w:val="00F6621D"/>
    <w:rsid w:val="00F6641D"/>
    <w:rsid w:val="00F669F3"/>
    <w:rsid w:val="00F66B19"/>
    <w:rsid w:val="00F66CE9"/>
    <w:rsid w:val="00F66E43"/>
    <w:rsid w:val="00F6709D"/>
    <w:rsid w:val="00F67854"/>
    <w:rsid w:val="00F678AE"/>
    <w:rsid w:val="00F704D1"/>
    <w:rsid w:val="00F70ACF"/>
    <w:rsid w:val="00F70D60"/>
    <w:rsid w:val="00F70E8E"/>
    <w:rsid w:val="00F70EA1"/>
    <w:rsid w:val="00F71410"/>
    <w:rsid w:val="00F71731"/>
    <w:rsid w:val="00F717F5"/>
    <w:rsid w:val="00F71B3E"/>
    <w:rsid w:val="00F71B44"/>
    <w:rsid w:val="00F72639"/>
    <w:rsid w:val="00F726DB"/>
    <w:rsid w:val="00F7342C"/>
    <w:rsid w:val="00F73537"/>
    <w:rsid w:val="00F7356C"/>
    <w:rsid w:val="00F73A99"/>
    <w:rsid w:val="00F73D67"/>
    <w:rsid w:val="00F73E9B"/>
    <w:rsid w:val="00F74AA3"/>
    <w:rsid w:val="00F74E94"/>
    <w:rsid w:val="00F74F85"/>
    <w:rsid w:val="00F751E4"/>
    <w:rsid w:val="00F753B1"/>
    <w:rsid w:val="00F754B8"/>
    <w:rsid w:val="00F75CE4"/>
    <w:rsid w:val="00F75FA4"/>
    <w:rsid w:val="00F762BB"/>
    <w:rsid w:val="00F768BD"/>
    <w:rsid w:val="00F76C3E"/>
    <w:rsid w:val="00F77211"/>
    <w:rsid w:val="00F7757F"/>
    <w:rsid w:val="00F77D07"/>
    <w:rsid w:val="00F77DDB"/>
    <w:rsid w:val="00F77DEE"/>
    <w:rsid w:val="00F80203"/>
    <w:rsid w:val="00F80B6D"/>
    <w:rsid w:val="00F80DB9"/>
    <w:rsid w:val="00F80EBA"/>
    <w:rsid w:val="00F810B2"/>
    <w:rsid w:val="00F810ED"/>
    <w:rsid w:val="00F8141A"/>
    <w:rsid w:val="00F8161C"/>
    <w:rsid w:val="00F817DE"/>
    <w:rsid w:val="00F81936"/>
    <w:rsid w:val="00F81FE9"/>
    <w:rsid w:val="00F826D8"/>
    <w:rsid w:val="00F82715"/>
    <w:rsid w:val="00F82C2E"/>
    <w:rsid w:val="00F82FBF"/>
    <w:rsid w:val="00F830FD"/>
    <w:rsid w:val="00F834B0"/>
    <w:rsid w:val="00F83AA0"/>
    <w:rsid w:val="00F83D26"/>
    <w:rsid w:val="00F842B9"/>
    <w:rsid w:val="00F85627"/>
    <w:rsid w:val="00F8586A"/>
    <w:rsid w:val="00F865F0"/>
    <w:rsid w:val="00F868A9"/>
    <w:rsid w:val="00F86C21"/>
    <w:rsid w:val="00F86CD2"/>
    <w:rsid w:val="00F86D72"/>
    <w:rsid w:val="00F871EC"/>
    <w:rsid w:val="00F8725D"/>
    <w:rsid w:val="00F87A02"/>
    <w:rsid w:val="00F87D60"/>
    <w:rsid w:val="00F87DB7"/>
    <w:rsid w:val="00F9004F"/>
    <w:rsid w:val="00F905A1"/>
    <w:rsid w:val="00F908BF"/>
    <w:rsid w:val="00F90AA2"/>
    <w:rsid w:val="00F90FAD"/>
    <w:rsid w:val="00F91032"/>
    <w:rsid w:val="00F91083"/>
    <w:rsid w:val="00F91232"/>
    <w:rsid w:val="00F91534"/>
    <w:rsid w:val="00F91DD5"/>
    <w:rsid w:val="00F91E19"/>
    <w:rsid w:val="00F921D5"/>
    <w:rsid w:val="00F9246F"/>
    <w:rsid w:val="00F925F1"/>
    <w:rsid w:val="00F9267D"/>
    <w:rsid w:val="00F92831"/>
    <w:rsid w:val="00F9287B"/>
    <w:rsid w:val="00F92BD6"/>
    <w:rsid w:val="00F92FE2"/>
    <w:rsid w:val="00F93621"/>
    <w:rsid w:val="00F938CA"/>
    <w:rsid w:val="00F940D5"/>
    <w:rsid w:val="00F942AC"/>
    <w:rsid w:val="00F94450"/>
    <w:rsid w:val="00F946D0"/>
    <w:rsid w:val="00F947F8"/>
    <w:rsid w:val="00F94B63"/>
    <w:rsid w:val="00F94D87"/>
    <w:rsid w:val="00F950FD"/>
    <w:rsid w:val="00F95218"/>
    <w:rsid w:val="00F95453"/>
    <w:rsid w:val="00F956AB"/>
    <w:rsid w:val="00F956D0"/>
    <w:rsid w:val="00F957B9"/>
    <w:rsid w:val="00F95E65"/>
    <w:rsid w:val="00F96440"/>
    <w:rsid w:val="00F964C5"/>
    <w:rsid w:val="00F966CD"/>
    <w:rsid w:val="00F969FC"/>
    <w:rsid w:val="00F96CD8"/>
    <w:rsid w:val="00F97158"/>
    <w:rsid w:val="00F97462"/>
    <w:rsid w:val="00F97B16"/>
    <w:rsid w:val="00F97C02"/>
    <w:rsid w:val="00F97C90"/>
    <w:rsid w:val="00F97F09"/>
    <w:rsid w:val="00FA0707"/>
    <w:rsid w:val="00FA07C1"/>
    <w:rsid w:val="00FA09BF"/>
    <w:rsid w:val="00FA1692"/>
    <w:rsid w:val="00FA238E"/>
    <w:rsid w:val="00FA3223"/>
    <w:rsid w:val="00FA32EC"/>
    <w:rsid w:val="00FA37B7"/>
    <w:rsid w:val="00FA3E3C"/>
    <w:rsid w:val="00FA444F"/>
    <w:rsid w:val="00FA4517"/>
    <w:rsid w:val="00FA4BC5"/>
    <w:rsid w:val="00FA4DE0"/>
    <w:rsid w:val="00FA51D0"/>
    <w:rsid w:val="00FA5279"/>
    <w:rsid w:val="00FA533E"/>
    <w:rsid w:val="00FA54ED"/>
    <w:rsid w:val="00FA5552"/>
    <w:rsid w:val="00FA56CD"/>
    <w:rsid w:val="00FA57CC"/>
    <w:rsid w:val="00FA5988"/>
    <w:rsid w:val="00FA5A27"/>
    <w:rsid w:val="00FA5BBF"/>
    <w:rsid w:val="00FA6049"/>
    <w:rsid w:val="00FA60F2"/>
    <w:rsid w:val="00FA61B4"/>
    <w:rsid w:val="00FA6658"/>
    <w:rsid w:val="00FA674F"/>
    <w:rsid w:val="00FA69E8"/>
    <w:rsid w:val="00FA7650"/>
    <w:rsid w:val="00FA775C"/>
    <w:rsid w:val="00FA77F9"/>
    <w:rsid w:val="00FA7AC4"/>
    <w:rsid w:val="00FA7B1A"/>
    <w:rsid w:val="00FA7EE7"/>
    <w:rsid w:val="00FA7F58"/>
    <w:rsid w:val="00FA7FBA"/>
    <w:rsid w:val="00FB024D"/>
    <w:rsid w:val="00FB07DA"/>
    <w:rsid w:val="00FB07F1"/>
    <w:rsid w:val="00FB0B75"/>
    <w:rsid w:val="00FB0C40"/>
    <w:rsid w:val="00FB0D0A"/>
    <w:rsid w:val="00FB0D4E"/>
    <w:rsid w:val="00FB1316"/>
    <w:rsid w:val="00FB143D"/>
    <w:rsid w:val="00FB16B2"/>
    <w:rsid w:val="00FB16F8"/>
    <w:rsid w:val="00FB1E49"/>
    <w:rsid w:val="00FB205E"/>
    <w:rsid w:val="00FB240F"/>
    <w:rsid w:val="00FB2C3C"/>
    <w:rsid w:val="00FB2C8D"/>
    <w:rsid w:val="00FB2CE2"/>
    <w:rsid w:val="00FB2F0F"/>
    <w:rsid w:val="00FB301C"/>
    <w:rsid w:val="00FB3253"/>
    <w:rsid w:val="00FB34AB"/>
    <w:rsid w:val="00FB37BF"/>
    <w:rsid w:val="00FB382D"/>
    <w:rsid w:val="00FB3A0F"/>
    <w:rsid w:val="00FB3EE6"/>
    <w:rsid w:val="00FB4119"/>
    <w:rsid w:val="00FB434A"/>
    <w:rsid w:val="00FB46E0"/>
    <w:rsid w:val="00FB4C25"/>
    <w:rsid w:val="00FB53CE"/>
    <w:rsid w:val="00FB5535"/>
    <w:rsid w:val="00FB5D9B"/>
    <w:rsid w:val="00FB636B"/>
    <w:rsid w:val="00FB687A"/>
    <w:rsid w:val="00FB694A"/>
    <w:rsid w:val="00FB6CD4"/>
    <w:rsid w:val="00FB76BF"/>
    <w:rsid w:val="00FB7882"/>
    <w:rsid w:val="00FC035A"/>
    <w:rsid w:val="00FC0371"/>
    <w:rsid w:val="00FC1AFC"/>
    <w:rsid w:val="00FC20DE"/>
    <w:rsid w:val="00FC2BA0"/>
    <w:rsid w:val="00FC3588"/>
    <w:rsid w:val="00FC35A2"/>
    <w:rsid w:val="00FC3665"/>
    <w:rsid w:val="00FC3748"/>
    <w:rsid w:val="00FC3FEF"/>
    <w:rsid w:val="00FC400B"/>
    <w:rsid w:val="00FC4272"/>
    <w:rsid w:val="00FC44FC"/>
    <w:rsid w:val="00FC4684"/>
    <w:rsid w:val="00FC513D"/>
    <w:rsid w:val="00FC53D5"/>
    <w:rsid w:val="00FC562C"/>
    <w:rsid w:val="00FC59EB"/>
    <w:rsid w:val="00FC5E84"/>
    <w:rsid w:val="00FC5F46"/>
    <w:rsid w:val="00FC62A8"/>
    <w:rsid w:val="00FC63C4"/>
    <w:rsid w:val="00FC63D4"/>
    <w:rsid w:val="00FC6A8D"/>
    <w:rsid w:val="00FC6ABF"/>
    <w:rsid w:val="00FC6ACA"/>
    <w:rsid w:val="00FC6DB8"/>
    <w:rsid w:val="00FC704E"/>
    <w:rsid w:val="00FC70F5"/>
    <w:rsid w:val="00FC7A68"/>
    <w:rsid w:val="00FC7DE6"/>
    <w:rsid w:val="00FC7EE4"/>
    <w:rsid w:val="00FD02F3"/>
    <w:rsid w:val="00FD0A57"/>
    <w:rsid w:val="00FD0D8F"/>
    <w:rsid w:val="00FD0E86"/>
    <w:rsid w:val="00FD100F"/>
    <w:rsid w:val="00FD12CA"/>
    <w:rsid w:val="00FD17B0"/>
    <w:rsid w:val="00FD189E"/>
    <w:rsid w:val="00FD19F2"/>
    <w:rsid w:val="00FD1DE2"/>
    <w:rsid w:val="00FD1FED"/>
    <w:rsid w:val="00FD227A"/>
    <w:rsid w:val="00FD283C"/>
    <w:rsid w:val="00FD2931"/>
    <w:rsid w:val="00FD2C04"/>
    <w:rsid w:val="00FD2C1E"/>
    <w:rsid w:val="00FD2C23"/>
    <w:rsid w:val="00FD2DC6"/>
    <w:rsid w:val="00FD332E"/>
    <w:rsid w:val="00FD3393"/>
    <w:rsid w:val="00FD36DF"/>
    <w:rsid w:val="00FD392B"/>
    <w:rsid w:val="00FD43CF"/>
    <w:rsid w:val="00FD485A"/>
    <w:rsid w:val="00FD4891"/>
    <w:rsid w:val="00FD4FC5"/>
    <w:rsid w:val="00FD51FB"/>
    <w:rsid w:val="00FD525B"/>
    <w:rsid w:val="00FD5EC5"/>
    <w:rsid w:val="00FD6202"/>
    <w:rsid w:val="00FD645F"/>
    <w:rsid w:val="00FD664F"/>
    <w:rsid w:val="00FD69DD"/>
    <w:rsid w:val="00FD77FD"/>
    <w:rsid w:val="00FD7E1B"/>
    <w:rsid w:val="00FE037E"/>
    <w:rsid w:val="00FE03B5"/>
    <w:rsid w:val="00FE059E"/>
    <w:rsid w:val="00FE0A3B"/>
    <w:rsid w:val="00FE0ABA"/>
    <w:rsid w:val="00FE0CF6"/>
    <w:rsid w:val="00FE0DCE"/>
    <w:rsid w:val="00FE103E"/>
    <w:rsid w:val="00FE10C1"/>
    <w:rsid w:val="00FE1119"/>
    <w:rsid w:val="00FE134F"/>
    <w:rsid w:val="00FE18D2"/>
    <w:rsid w:val="00FE18F3"/>
    <w:rsid w:val="00FE2976"/>
    <w:rsid w:val="00FE2A40"/>
    <w:rsid w:val="00FE2B7C"/>
    <w:rsid w:val="00FE2BB9"/>
    <w:rsid w:val="00FE2D41"/>
    <w:rsid w:val="00FE311D"/>
    <w:rsid w:val="00FE315F"/>
    <w:rsid w:val="00FE3729"/>
    <w:rsid w:val="00FE3B10"/>
    <w:rsid w:val="00FE4121"/>
    <w:rsid w:val="00FE47CC"/>
    <w:rsid w:val="00FE494B"/>
    <w:rsid w:val="00FE4E4B"/>
    <w:rsid w:val="00FE4F82"/>
    <w:rsid w:val="00FE5358"/>
    <w:rsid w:val="00FE5692"/>
    <w:rsid w:val="00FE56F3"/>
    <w:rsid w:val="00FE59BD"/>
    <w:rsid w:val="00FE5C86"/>
    <w:rsid w:val="00FE5CD5"/>
    <w:rsid w:val="00FE6119"/>
    <w:rsid w:val="00FE6B79"/>
    <w:rsid w:val="00FE6CEB"/>
    <w:rsid w:val="00FE6E9C"/>
    <w:rsid w:val="00FE6F0F"/>
    <w:rsid w:val="00FE7076"/>
    <w:rsid w:val="00FE7578"/>
    <w:rsid w:val="00FE774A"/>
    <w:rsid w:val="00FE78F2"/>
    <w:rsid w:val="00FE7E78"/>
    <w:rsid w:val="00FE7F09"/>
    <w:rsid w:val="00FF018E"/>
    <w:rsid w:val="00FF0A3B"/>
    <w:rsid w:val="00FF0FA9"/>
    <w:rsid w:val="00FF1493"/>
    <w:rsid w:val="00FF1893"/>
    <w:rsid w:val="00FF1AFA"/>
    <w:rsid w:val="00FF1BC1"/>
    <w:rsid w:val="00FF1E93"/>
    <w:rsid w:val="00FF1F09"/>
    <w:rsid w:val="00FF2070"/>
    <w:rsid w:val="00FF2C79"/>
    <w:rsid w:val="00FF2C9D"/>
    <w:rsid w:val="00FF3650"/>
    <w:rsid w:val="00FF3D1D"/>
    <w:rsid w:val="00FF3E5C"/>
    <w:rsid w:val="00FF407D"/>
    <w:rsid w:val="00FF4138"/>
    <w:rsid w:val="00FF4172"/>
    <w:rsid w:val="00FF452E"/>
    <w:rsid w:val="00FF45D9"/>
    <w:rsid w:val="00FF45F9"/>
    <w:rsid w:val="00FF4758"/>
    <w:rsid w:val="00FF4DB4"/>
    <w:rsid w:val="00FF50F4"/>
    <w:rsid w:val="00FF529F"/>
    <w:rsid w:val="00FF5381"/>
    <w:rsid w:val="00FF54C9"/>
    <w:rsid w:val="00FF5762"/>
    <w:rsid w:val="00FF57C9"/>
    <w:rsid w:val="00FF58C7"/>
    <w:rsid w:val="00FF5C2E"/>
    <w:rsid w:val="00FF6206"/>
    <w:rsid w:val="00FF67B6"/>
    <w:rsid w:val="00FF6B31"/>
    <w:rsid w:val="00FF6D9D"/>
    <w:rsid w:val="00FF71A3"/>
    <w:rsid w:val="00FF734B"/>
    <w:rsid w:val="00FF74C1"/>
    <w:rsid w:val="00FF7503"/>
    <w:rsid w:val="00FF7723"/>
    <w:rsid w:val="00FF777E"/>
    <w:rsid w:val="00FF77EB"/>
    <w:rsid w:val="00FF78AE"/>
    <w:rsid w:val="00FF79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D639D4"/>
  <w15:docId w15:val="{433B5540-4A08-4206-9F8E-D9AB19F8A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156C"/>
    <w:pPr>
      <w:spacing w:after="0" w:line="240" w:lineRule="auto"/>
    </w:pPr>
    <w:rPr>
      <w:rFonts w:ascii="Calibri" w:hAnsi="Calibri" w:cs="Times New Roman"/>
    </w:rPr>
  </w:style>
  <w:style w:type="paragraph" w:styleId="Heading1">
    <w:name w:val="heading 1"/>
    <w:basedOn w:val="Normal"/>
    <w:next w:val="Normal"/>
    <w:link w:val="Heading1Char"/>
    <w:uiPriority w:val="9"/>
    <w:qFormat/>
    <w:rsid w:val="004E432D"/>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156C"/>
    <w:pPr>
      <w:ind w:left="720"/>
      <w:contextualSpacing/>
    </w:pPr>
  </w:style>
  <w:style w:type="paragraph" w:styleId="BalloonText">
    <w:name w:val="Balloon Text"/>
    <w:basedOn w:val="Normal"/>
    <w:link w:val="BalloonTextChar"/>
    <w:uiPriority w:val="99"/>
    <w:semiHidden/>
    <w:unhideWhenUsed/>
    <w:rsid w:val="00C567C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67C6"/>
    <w:rPr>
      <w:rFonts w:ascii="Segoe UI" w:hAnsi="Segoe UI" w:cs="Segoe UI"/>
      <w:sz w:val="18"/>
      <w:szCs w:val="18"/>
    </w:rPr>
  </w:style>
  <w:style w:type="paragraph" w:styleId="Header">
    <w:name w:val="header"/>
    <w:basedOn w:val="Normal"/>
    <w:link w:val="HeaderChar"/>
    <w:uiPriority w:val="99"/>
    <w:unhideWhenUsed/>
    <w:rsid w:val="00B41CA9"/>
    <w:pPr>
      <w:tabs>
        <w:tab w:val="center" w:pos="4680"/>
        <w:tab w:val="right" w:pos="9360"/>
      </w:tabs>
    </w:pPr>
  </w:style>
  <w:style w:type="character" w:customStyle="1" w:styleId="HeaderChar">
    <w:name w:val="Header Char"/>
    <w:basedOn w:val="DefaultParagraphFont"/>
    <w:link w:val="Header"/>
    <w:uiPriority w:val="99"/>
    <w:rsid w:val="00B41CA9"/>
    <w:rPr>
      <w:rFonts w:ascii="Calibri" w:hAnsi="Calibri" w:cs="Times New Roman"/>
    </w:rPr>
  </w:style>
  <w:style w:type="paragraph" w:styleId="Footer">
    <w:name w:val="footer"/>
    <w:basedOn w:val="Normal"/>
    <w:link w:val="FooterChar"/>
    <w:uiPriority w:val="99"/>
    <w:unhideWhenUsed/>
    <w:rsid w:val="00B41CA9"/>
    <w:pPr>
      <w:tabs>
        <w:tab w:val="center" w:pos="4680"/>
        <w:tab w:val="right" w:pos="9360"/>
      </w:tabs>
    </w:pPr>
  </w:style>
  <w:style w:type="character" w:customStyle="1" w:styleId="FooterChar">
    <w:name w:val="Footer Char"/>
    <w:basedOn w:val="DefaultParagraphFont"/>
    <w:link w:val="Footer"/>
    <w:uiPriority w:val="99"/>
    <w:rsid w:val="00B41CA9"/>
    <w:rPr>
      <w:rFonts w:ascii="Calibri" w:hAnsi="Calibri" w:cs="Times New Roman"/>
    </w:rPr>
  </w:style>
  <w:style w:type="paragraph" w:styleId="NoSpacing">
    <w:name w:val="No Spacing"/>
    <w:uiPriority w:val="1"/>
    <w:qFormat/>
    <w:rsid w:val="002C40AF"/>
    <w:pPr>
      <w:spacing w:after="0" w:line="240" w:lineRule="auto"/>
    </w:pPr>
    <w:rPr>
      <w:rFonts w:ascii="Calibri" w:hAnsi="Calibri" w:cs="Times New Roman"/>
    </w:rPr>
  </w:style>
  <w:style w:type="character" w:styleId="Hyperlink">
    <w:name w:val="Hyperlink"/>
    <w:basedOn w:val="DefaultParagraphFont"/>
    <w:uiPriority w:val="99"/>
    <w:unhideWhenUsed/>
    <w:rsid w:val="007B5FBC"/>
    <w:rPr>
      <w:color w:val="0563C1" w:themeColor="hyperlink"/>
      <w:u w:val="single"/>
    </w:rPr>
  </w:style>
  <w:style w:type="character" w:customStyle="1" w:styleId="UnresolvedMention1">
    <w:name w:val="Unresolved Mention1"/>
    <w:basedOn w:val="DefaultParagraphFont"/>
    <w:uiPriority w:val="99"/>
    <w:semiHidden/>
    <w:unhideWhenUsed/>
    <w:rsid w:val="007B5FBC"/>
    <w:rPr>
      <w:color w:val="605E5C"/>
      <w:shd w:val="clear" w:color="auto" w:fill="E1DFDD"/>
    </w:rPr>
  </w:style>
  <w:style w:type="character" w:styleId="CommentReference">
    <w:name w:val="annotation reference"/>
    <w:basedOn w:val="DefaultParagraphFont"/>
    <w:uiPriority w:val="99"/>
    <w:semiHidden/>
    <w:unhideWhenUsed/>
    <w:rsid w:val="00715D06"/>
    <w:rPr>
      <w:sz w:val="16"/>
      <w:szCs w:val="16"/>
    </w:rPr>
  </w:style>
  <w:style w:type="paragraph" w:styleId="CommentText">
    <w:name w:val="annotation text"/>
    <w:basedOn w:val="Normal"/>
    <w:link w:val="CommentTextChar"/>
    <w:uiPriority w:val="99"/>
    <w:unhideWhenUsed/>
    <w:rsid w:val="00715D06"/>
    <w:rPr>
      <w:sz w:val="20"/>
      <w:szCs w:val="20"/>
    </w:rPr>
  </w:style>
  <w:style w:type="character" w:customStyle="1" w:styleId="CommentTextChar">
    <w:name w:val="Comment Text Char"/>
    <w:basedOn w:val="DefaultParagraphFont"/>
    <w:link w:val="CommentText"/>
    <w:uiPriority w:val="99"/>
    <w:rsid w:val="00715D06"/>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715D06"/>
    <w:rPr>
      <w:b/>
      <w:bCs/>
    </w:rPr>
  </w:style>
  <w:style w:type="character" w:customStyle="1" w:styleId="CommentSubjectChar">
    <w:name w:val="Comment Subject Char"/>
    <w:basedOn w:val="CommentTextChar"/>
    <w:link w:val="CommentSubject"/>
    <w:uiPriority w:val="99"/>
    <w:semiHidden/>
    <w:rsid w:val="00715D06"/>
    <w:rPr>
      <w:rFonts w:ascii="Calibri" w:hAnsi="Calibri" w:cs="Times New Roman"/>
      <w:b/>
      <w:bCs/>
      <w:sz w:val="20"/>
      <w:szCs w:val="20"/>
    </w:rPr>
  </w:style>
  <w:style w:type="character" w:styleId="FollowedHyperlink">
    <w:name w:val="FollowedHyperlink"/>
    <w:basedOn w:val="DefaultParagraphFont"/>
    <w:uiPriority w:val="99"/>
    <w:semiHidden/>
    <w:unhideWhenUsed/>
    <w:rsid w:val="00FE0CF6"/>
    <w:rPr>
      <w:color w:val="954F72" w:themeColor="followedHyperlink"/>
      <w:u w:val="single"/>
    </w:rPr>
  </w:style>
  <w:style w:type="character" w:styleId="Strong">
    <w:name w:val="Strong"/>
    <w:basedOn w:val="DefaultParagraphFont"/>
    <w:uiPriority w:val="22"/>
    <w:qFormat/>
    <w:rsid w:val="00A4119B"/>
    <w:rPr>
      <w:b/>
      <w:bCs/>
    </w:rPr>
  </w:style>
  <w:style w:type="character" w:styleId="UnresolvedMention">
    <w:name w:val="Unresolved Mention"/>
    <w:basedOn w:val="DefaultParagraphFont"/>
    <w:uiPriority w:val="99"/>
    <w:semiHidden/>
    <w:unhideWhenUsed/>
    <w:rsid w:val="000C7373"/>
    <w:rPr>
      <w:color w:val="605E5C"/>
      <w:shd w:val="clear" w:color="auto" w:fill="E1DFDD"/>
    </w:rPr>
  </w:style>
  <w:style w:type="paragraph" w:customStyle="1" w:styleId="xmsonormal">
    <w:name w:val="x_msonormal"/>
    <w:basedOn w:val="Normal"/>
    <w:rsid w:val="00514A59"/>
    <w:pPr>
      <w:spacing w:before="100" w:beforeAutospacing="1" w:after="100" w:afterAutospacing="1"/>
    </w:pPr>
    <w:rPr>
      <w:rFonts w:ascii="Times New Roman" w:eastAsia="Times New Roman" w:hAnsi="Times New Roman"/>
      <w:sz w:val="24"/>
      <w:szCs w:val="24"/>
    </w:rPr>
  </w:style>
  <w:style w:type="character" w:customStyle="1" w:styleId="xspelle">
    <w:name w:val="x_spelle"/>
    <w:basedOn w:val="DefaultParagraphFont"/>
    <w:rsid w:val="00514A59"/>
  </w:style>
  <w:style w:type="paragraph" w:customStyle="1" w:styleId="xmsolistparagraph">
    <w:name w:val="x_msolistparagraph"/>
    <w:basedOn w:val="Normal"/>
    <w:rsid w:val="00514A59"/>
    <w:pPr>
      <w:spacing w:before="100" w:beforeAutospacing="1" w:after="100" w:afterAutospacing="1"/>
    </w:pPr>
    <w:rPr>
      <w:rFonts w:ascii="Times New Roman" w:eastAsia="Times New Roman" w:hAnsi="Times New Roman"/>
      <w:sz w:val="24"/>
      <w:szCs w:val="24"/>
    </w:rPr>
  </w:style>
  <w:style w:type="character" w:customStyle="1" w:styleId="mark1rqjziqfl">
    <w:name w:val="mark1rqjziqfl"/>
    <w:basedOn w:val="DefaultParagraphFont"/>
    <w:rsid w:val="00514A59"/>
  </w:style>
  <w:style w:type="character" w:customStyle="1" w:styleId="Heading1Char">
    <w:name w:val="Heading 1 Char"/>
    <w:basedOn w:val="DefaultParagraphFont"/>
    <w:link w:val="Heading1"/>
    <w:uiPriority w:val="9"/>
    <w:rsid w:val="004E432D"/>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C2154C"/>
    <w:pPr>
      <w:spacing w:after="0" w:line="240" w:lineRule="auto"/>
    </w:pPr>
    <w:rPr>
      <w:rFonts w:ascii="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667681">
      <w:bodyDiv w:val="1"/>
      <w:marLeft w:val="0"/>
      <w:marRight w:val="0"/>
      <w:marTop w:val="0"/>
      <w:marBottom w:val="0"/>
      <w:divBdr>
        <w:top w:val="none" w:sz="0" w:space="0" w:color="auto"/>
        <w:left w:val="none" w:sz="0" w:space="0" w:color="auto"/>
        <w:bottom w:val="none" w:sz="0" w:space="0" w:color="auto"/>
        <w:right w:val="none" w:sz="0" w:space="0" w:color="auto"/>
      </w:divBdr>
    </w:div>
    <w:div w:id="84689325">
      <w:bodyDiv w:val="1"/>
      <w:marLeft w:val="0"/>
      <w:marRight w:val="0"/>
      <w:marTop w:val="0"/>
      <w:marBottom w:val="0"/>
      <w:divBdr>
        <w:top w:val="none" w:sz="0" w:space="0" w:color="auto"/>
        <w:left w:val="none" w:sz="0" w:space="0" w:color="auto"/>
        <w:bottom w:val="none" w:sz="0" w:space="0" w:color="auto"/>
        <w:right w:val="none" w:sz="0" w:space="0" w:color="auto"/>
      </w:divBdr>
    </w:div>
    <w:div w:id="102383113">
      <w:bodyDiv w:val="1"/>
      <w:marLeft w:val="0"/>
      <w:marRight w:val="0"/>
      <w:marTop w:val="0"/>
      <w:marBottom w:val="0"/>
      <w:divBdr>
        <w:top w:val="none" w:sz="0" w:space="0" w:color="auto"/>
        <w:left w:val="none" w:sz="0" w:space="0" w:color="auto"/>
        <w:bottom w:val="none" w:sz="0" w:space="0" w:color="auto"/>
        <w:right w:val="none" w:sz="0" w:space="0" w:color="auto"/>
      </w:divBdr>
    </w:div>
    <w:div w:id="274599743">
      <w:bodyDiv w:val="1"/>
      <w:marLeft w:val="0"/>
      <w:marRight w:val="0"/>
      <w:marTop w:val="0"/>
      <w:marBottom w:val="0"/>
      <w:divBdr>
        <w:top w:val="none" w:sz="0" w:space="0" w:color="auto"/>
        <w:left w:val="none" w:sz="0" w:space="0" w:color="auto"/>
        <w:bottom w:val="none" w:sz="0" w:space="0" w:color="auto"/>
        <w:right w:val="none" w:sz="0" w:space="0" w:color="auto"/>
      </w:divBdr>
    </w:div>
    <w:div w:id="848563879">
      <w:bodyDiv w:val="1"/>
      <w:marLeft w:val="0"/>
      <w:marRight w:val="0"/>
      <w:marTop w:val="0"/>
      <w:marBottom w:val="0"/>
      <w:divBdr>
        <w:top w:val="none" w:sz="0" w:space="0" w:color="auto"/>
        <w:left w:val="none" w:sz="0" w:space="0" w:color="auto"/>
        <w:bottom w:val="none" w:sz="0" w:space="0" w:color="auto"/>
        <w:right w:val="none" w:sz="0" w:space="0" w:color="auto"/>
      </w:divBdr>
      <w:divsChild>
        <w:div w:id="45836920">
          <w:marLeft w:val="360"/>
          <w:marRight w:val="0"/>
          <w:marTop w:val="200"/>
          <w:marBottom w:val="0"/>
          <w:divBdr>
            <w:top w:val="none" w:sz="0" w:space="0" w:color="auto"/>
            <w:left w:val="none" w:sz="0" w:space="0" w:color="auto"/>
            <w:bottom w:val="none" w:sz="0" w:space="0" w:color="auto"/>
            <w:right w:val="none" w:sz="0" w:space="0" w:color="auto"/>
          </w:divBdr>
        </w:div>
        <w:div w:id="735779153">
          <w:marLeft w:val="360"/>
          <w:marRight w:val="0"/>
          <w:marTop w:val="200"/>
          <w:marBottom w:val="0"/>
          <w:divBdr>
            <w:top w:val="none" w:sz="0" w:space="0" w:color="auto"/>
            <w:left w:val="none" w:sz="0" w:space="0" w:color="auto"/>
            <w:bottom w:val="none" w:sz="0" w:space="0" w:color="auto"/>
            <w:right w:val="none" w:sz="0" w:space="0" w:color="auto"/>
          </w:divBdr>
        </w:div>
        <w:div w:id="2009286839">
          <w:marLeft w:val="360"/>
          <w:marRight w:val="0"/>
          <w:marTop w:val="200"/>
          <w:marBottom w:val="0"/>
          <w:divBdr>
            <w:top w:val="none" w:sz="0" w:space="0" w:color="auto"/>
            <w:left w:val="none" w:sz="0" w:space="0" w:color="auto"/>
            <w:bottom w:val="none" w:sz="0" w:space="0" w:color="auto"/>
            <w:right w:val="none" w:sz="0" w:space="0" w:color="auto"/>
          </w:divBdr>
        </w:div>
      </w:divsChild>
    </w:div>
    <w:div w:id="928806257">
      <w:bodyDiv w:val="1"/>
      <w:marLeft w:val="0"/>
      <w:marRight w:val="0"/>
      <w:marTop w:val="0"/>
      <w:marBottom w:val="0"/>
      <w:divBdr>
        <w:top w:val="none" w:sz="0" w:space="0" w:color="auto"/>
        <w:left w:val="none" w:sz="0" w:space="0" w:color="auto"/>
        <w:bottom w:val="none" w:sz="0" w:space="0" w:color="auto"/>
        <w:right w:val="none" w:sz="0" w:space="0" w:color="auto"/>
      </w:divBdr>
    </w:div>
    <w:div w:id="1182284249">
      <w:bodyDiv w:val="1"/>
      <w:marLeft w:val="0"/>
      <w:marRight w:val="0"/>
      <w:marTop w:val="0"/>
      <w:marBottom w:val="0"/>
      <w:divBdr>
        <w:top w:val="none" w:sz="0" w:space="0" w:color="auto"/>
        <w:left w:val="none" w:sz="0" w:space="0" w:color="auto"/>
        <w:bottom w:val="none" w:sz="0" w:space="0" w:color="auto"/>
        <w:right w:val="none" w:sz="0" w:space="0" w:color="auto"/>
      </w:divBdr>
    </w:div>
    <w:div w:id="1382099430">
      <w:bodyDiv w:val="1"/>
      <w:marLeft w:val="0"/>
      <w:marRight w:val="0"/>
      <w:marTop w:val="0"/>
      <w:marBottom w:val="0"/>
      <w:divBdr>
        <w:top w:val="none" w:sz="0" w:space="0" w:color="auto"/>
        <w:left w:val="none" w:sz="0" w:space="0" w:color="auto"/>
        <w:bottom w:val="none" w:sz="0" w:space="0" w:color="auto"/>
        <w:right w:val="none" w:sz="0" w:space="0" w:color="auto"/>
      </w:divBdr>
    </w:div>
    <w:div w:id="1671324993">
      <w:bodyDiv w:val="1"/>
      <w:marLeft w:val="0"/>
      <w:marRight w:val="0"/>
      <w:marTop w:val="0"/>
      <w:marBottom w:val="0"/>
      <w:divBdr>
        <w:top w:val="none" w:sz="0" w:space="0" w:color="auto"/>
        <w:left w:val="none" w:sz="0" w:space="0" w:color="auto"/>
        <w:bottom w:val="none" w:sz="0" w:space="0" w:color="auto"/>
        <w:right w:val="none" w:sz="0" w:space="0" w:color="auto"/>
      </w:divBdr>
    </w:div>
    <w:div w:id="1755200414">
      <w:bodyDiv w:val="1"/>
      <w:marLeft w:val="0"/>
      <w:marRight w:val="0"/>
      <w:marTop w:val="0"/>
      <w:marBottom w:val="0"/>
      <w:divBdr>
        <w:top w:val="none" w:sz="0" w:space="0" w:color="auto"/>
        <w:left w:val="none" w:sz="0" w:space="0" w:color="auto"/>
        <w:bottom w:val="none" w:sz="0" w:space="0" w:color="auto"/>
        <w:right w:val="none" w:sz="0" w:space="0" w:color="auto"/>
      </w:divBdr>
    </w:div>
    <w:div w:id="17943258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mostreamteam.org" TargetMode="External"/><Relationship Id="rId13" Type="http://schemas.openxmlformats.org/officeDocument/2006/relationships/hyperlink" Target="https://www.partnersofscottcountywatersheds.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cottcountyiowa.maps.arcgis.com/apps/webappviewer/index.html?id=d84fd8ff83f249439599fc23d246df4d"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ateractionvolunteers.org/files/2019/10/Biotic-Index-Calculation.pdf"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ateractionvolunteers.org/" TargetMode="External"/><Relationship Id="rId4" Type="http://schemas.openxmlformats.org/officeDocument/2006/relationships/settings" Target="settings.xml"/><Relationship Id="rId9" Type="http://schemas.openxmlformats.org/officeDocument/2006/relationships/hyperlink" Target="https://www.uwsp.edu/cnr-ap/UWEXLakes/Pages/programs/clmn/default.aspx" TargetMode="External"/><Relationship Id="rId14" Type="http://schemas.openxmlformats.org/officeDocument/2006/relationships/hyperlink" Target="https://www.pca.state.mn.us/water/site-specific-water-quality-criteri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B70BBC-5A09-4617-BCB2-4D0B783DF5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7860</Words>
  <Characters>44805</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Robinson</dc:creator>
  <cp:keywords/>
  <dc:description/>
  <cp:lastModifiedBy>Lauren Salvato</cp:lastModifiedBy>
  <cp:revision>2</cp:revision>
  <cp:lastPrinted>2018-06-27T17:10:00Z</cp:lastPrinted>
  <dcterms:created xsi:type="dcterms:W3CDTF">2023-10-20T18:11:00Z</dcterms:created>
  <dcterms:modified xsi:type="dcterms:W3CDTF">2023-10-20T18:11:00Z</dcterms:modified>
</cp:coreProperties>
</file>